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07D45" w14:textId="522B5DE6" w:rsidR="006815A6" w:rsidRPr="004E08C0" w:rsidRDefault="00443ED3" w:rsidP="006815A6">
      <w:pPr>
        <w:jc w:val="center"/>
        <w:rPr>
          <w:rFonts w:ascii="Calibri" w:hAnsi="Calibri" w:cs="Calibri"/>
          <w:b/>
          <w:bCs/>
          <w:iCs/>
          <w:sz w:val="28"/>
          <w:szCs w:val="28"/>
          <w:lang w:val="nb-NO"/>
        </w:rPr>
      </w:pPr>
      <w:r w:rsidRPr="004E08C0">
        <w:rPr>
          <w:rFonts w:ascii="Calibri" w:hAnsi="Calibri" w:cs="Calibri"/>
          <w:b/>
          <w:bCs/>
          <w:iCs/>
          <w:sz w:val="28"/>
          <w:szCs w:val="28"/>
          <w:lang w:val="nb-NO"/>
        </w:rPr>
        <w:t>Famil</w:t>
      </w:r>
      <w:r w:rsidR="004E08C0" w:rsidRPr="004E08C0">
        <w:rPr>
          <w:rFonts w:ascii="Calibri" w:hAnsi="Calibri" w:cs="Calibri"/>
          <w:b/>
          <w:bCs/>
          <w:iCs/>
          <w:sz w:val="28"/>
          <w:szCs w:val="28"/>
          <w:lang w:val="nb-NO"/>
        </w:rPr>
        <w:t>ietilfredshet</w:t>
      </w:r>
      <w:r w:rsidRPr="004E08C0">
        <w:rPr>
          <w:rFonts w:ascii="Calibri" w:hAnsi="Calibri" w:cs="Calibri"/>
          <w:b/>
          <w:bCs/>
          <w:iCs/>
          <w:sz w:val="28"/>
          <w:szCs w:val="28"/>
          <w:lang w:val="nb-NO"/>
        </w:rPr>
        <w:t xml:space="preserve"> </w:t>
      </w:r>
      <w:r w:rsidR="004E08C0" w:rsidRPr="004E08C0">
        <w:rPr>
          <w:rFonts w:ascii="Calibri" w:hAnsi="Calibri" w:cs="Calibri"/>
          <w:b/>
          <w:bCs/>
          <w:iCs/>
          <w:sz w:val="28"/>
          <w:szCs w:val="28"/>
          <w:lang w:val="nb-NO"/>
        </w:rPr>
        <w:t xml:space="preserve">med omsorgen </w:t>
      </w:r>
      <w:r w:rsidR="00295488" w:rsidRPr="003E19B4">
        <w:rPr>
          <w:rFonts w:ascii="Calibri" w:hAnsi="Calibri" w:cs="Calibri"/>
          <w:b/>
          <w:bCs/>
          <w:iCs/>
          <w:sz w:val="28"/>
          <w:szCs w:val="28"/>
          <w:lang w:val="nb-NO"/>
        </w:rPr>
        <w:t>i</w:t>
      </w:r>
      <w:r w:rsidR="004E08C0" w:rsidRPr="004E08C0">
        <w:rPr>
          <w:rFonts w:ascii="Calibri" w:hAnsi="Calibri" w:cs="Calibri"/>
          <w:b/>
          <w:bCs/>
          <w:iCs/>
          <w:sz w:val="28"/>
          <w:szCs w:val="28"/>
          <w:lang w:val="nb-NO"/>
        </w:rPr>
        <w:t xml:space="preserve"> Intensivavdelinge</w:t>
      </w:r>
      <w:r w:rsidR="004E08C0">
        <w:rPr>
          <w:rFonts w:ascii="Calibri" w:hAnsi="Calibri" w:cs="Calibri"/>
          <w:b/>
          <w:bCs/>
          <w:iCs/>
          <w:sz w:val="28"/>
          <w:szCs w:val="28"/>
          <w:lang w:val="nb-NO"/>
        </w:rPr>
        <w:t>n</w:t>
      </w:r>
      <w:r w:rsidR="008A4AEA">
        <w:rPr>
          <w:rFonts w:ascii="Calibri" w:hAnsi="Calibri" w:cs="Calibri"/>
          <w:b/>
          <w:bCs/>
          <w:iCs/>
          <w:sz w:val="28"/>
          <w:szCs w:val="28"/>
          <w:lang w:val="nb-NO"/>
        </w:rPr>
        <w:t xml:space="preserve"> («FS-ICU 24R</w:t>
      </w:r>
      <w:r w:rsidR="00274F87" w:rsidRPr="00F77B0C">
        <w:rPr>
          <w:rFonts w:ascii="Calibri" w:hAnsi="Calibri"/>
          <w:lang w:val="nb-NO"/>
        </w:rPr>
        <w:t>©</w:t>
      </w:r>
      <w:r w:rsidR="008A4AEA">
        <w:rPr>
          <w:rFonts w:ascii="Calibri" w:hAnsi="Calibri"/>
          <w:lang w:val="nb-NO"/>
        </w:rPr>
        <w:t>»)</w:t>
      </w:r>
      <w:r w:rsidRPr="004E08C0">
        <w:rPr>
          <w:rFonts w:ascii="Calibri" w:hAnsi="Calibri" w:cs="Calibri"/>
          <w:b/>
          <w:bCs/>
          <w:iCs/>
          <w:sz w:val="28"/>
          <w:szCs w:val="28"/>
          <w:lang w:val="nb-NO"/>
        </w:rPr>
        <w:t xml:space="preserve"> </w:t>
      </w:r>
    </w:p>
    <w:p w14:paraId="6260D5A1" w14:textId="6658561E" w:rsidR="006815A6" w:rsidRPr="004E08C0" w:rsidRDefault="004E08C0" w:rsidP="006815A6">
      <w:pPr>
        <w:pStyle w:val="Topptekst"/>
        <w:jc w:val="center"/>
        <w:rPr>
          <w:rFonts w:ascii="Calibri" w:hAnsi="Calibri" w:cs="Calibri"/>
          <w:b/>
          <w:i/>
          <w:sz w:val="28"/>
          <w:szCs w:val="28"/>
          <w:lang w:val="nb-NO"/>
        </w:rPr>
      </w:pPr>
      <w:r w:rsidRPr="004E08C0">
        <w:rPr>
          <w:rFonts w:ascii="Calibri" w:hAnsi="Calibri" w:cs="Calibri"/>
          <w:b/>
          <w:i/>
          <w:sz w:val="28"/>
          <w:szCs w:val="28"/>
          <w:lang w:val="nb-NO"/>
        </w:rPr>
        <w:t>Hvor godt ivaretar vi den</w:t>
      </w:r>
      <w:r w:rsidR="00443ED3" w:rsidRPr="004E08C0">
        <w:rPr>
          <w:rFonts w:ascii="Calibri" w:hAnsi="Calibri" w:cs="Calibri"/>
          <w:b/>
          <w:i/>
          <w:sz w:val="28"/>
          <w:szCs w:val="28"/>
          <w:lang w:val="nb-NO"/>
        </w:rPr>
        <w:t>?</w:t>
      </w:r>
    </w:p>
    <w:p w14:paraId="417E9018" w14:textId="77777777" w:rsidR="006815A6" w:rsidRPr="004E08C0" w:rsidRDefault="006815A6" w:rsidP="006815A6">
      <w:pPr>
        <w:pStyle w:val="Topptekst"/>
        <w:jc w:val="center"/>
        <w:rPr>
          <w:rFonts w:ascii="Calibri" w:hAnsi="Calibri" w:cs="Calibri"/>
          <w:b/>
          <w:i/>
          <w:sz w:val="28"/>
          <w:szCs w:val="28"/>
          <w:lang w:val="nb-NO"/>
        </w:rPr>
      </w:pPr>
    </w:p>
    <w:p w14:paraId="1788948F" w14:textId="51A790B3" w:rsidR="004E08C0" w:rsidRDefault="004E08C0" w:rsidP="006815A6">
      <w:pPr>
        <w:pStyle w:val="Topptekst"/>
        <w:jc w:val="center"/>
        <w:rPr>
          <w:rFonts w:ascii="Calibri" w:hAnsi="Calibri" w:cs="Calibri"/>
          <w:b/>
          <w:i/>
          <w:szCs w:val="24"/>
          <w:lang w:val="nb-NO"/>
        </w:rPr>
      </w:pPr>
      <w:r w:rsidRPr="004E08C0">
        <w:rPr>
          <w:rFonts w:ascii="Calibri" w:hAnsi="Calibri" w:cs="Calibri"/>
          <w:b/>
          <w:i/>
          <w:szCs w:val="24"/>
          <w:lang w:val="nb-NO"/>
        </w:rPr>
        <w:t>Vi vil gjerne høre dine meninger om</w:t>
      </w:r>
      <w:r>
        <w:rPr>
          <w:rFonts w:ascii="Calibri" w:hAnsi="Calibri" w:cs="Calibri"/>
          <w:b/>
          <w:i/>
          <w:szCs w:val="24"/>
          <w:lang w:val="nb-NO"/>
        </w:rPr>
        <w:t xml:space="preserve"> den siste innleggelse i intensivavdelingen</w:t>
      </w:r>
      <w:r w:rsidR="00B27CC9" w:rsidRPr="004E08C0">
        <w:rPr>
          <w:rFonts w:ascii="Calibri" w:hAnsi="Calibri" w:cs="Calibri"/>
          <w:b/>
          <w:i/>
          <w:szCs w:val="24"/>
          <w:lang w:val="nb-NO"/>
        </w:rPr>
        <w:t xml:space="preserve"> </w:t>
      </w:r>
    </w:p>
    <w:p w14:paraId="73176CA7" w14:textId="77777777" w:rsidR="00443ED3" w:rsidRPr="004E08C0" w:rsidRDefault="00443ED3">
      <w:pPr>
        <w:jc w:val="center"/>
        <w:rPr>
          <w:rFonts w:ascii="Calibri" w:hAnsi="Calibri" w:cs="Calibri"/>
          <w:b/>
          <w:i/>
          <w:sz w:val="22"/>
          <w:szCs w:val="22"/>
          <w:lang w:val="nb-NO"/>
        </w:rPr>
      </w:pPr>
    </w:p>
    <w:tbl>
      <w:tblPr>
        <w:tblW w:w="10375" w:type="dxa"/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0375"/>
      </w:tblGrid>
      <w:tr w:rsidR="00443ED3" w:rsidRPr="003E19B4" w14:paraId="57336BA7" w14:textId="77777777" w:rsidTr="003C2709">
        <w:tc>
          <w:tcPr>
            <w:tcW w:w="10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036CE" w14:textId="25C84568" w:rsidR="00443ED3" w:rsidRPr="00EC5544" w:rsidRDefault="004E08C0" w:rsidP="00E425F3">
            <w:pPr>
              <w:jc w:val="both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4E08C0">
              <w:rPr>
                <w:rFonts w:ascii="Calibri" w:hAnsi="Calibri" w:cs="Calibri"/>
                <w:sz w:val="22"/>
                <w:szCs w:val="22"/>
                <w:lang w:val="nb-NO"/>
              </w:rPr>
              <w:t xml:space="preserve">Ditt familiemedlem var pasient </w:t>
            </w:r>
            <w:r w:rsidR="00005FF1">
              <w:rPr>
                <w:rFonts w:ascii="Calibri" w:hAnsi="Calibri" w:cs="Calibri"/>
                <w:sz w:val="22"/>
                <w:szCs w:val="22"/>
                <w:lang w:val="nb-NO"/>
              </w:rPr>
              <w:t>i</w:t>
            </w:r>
            <w:r w:rsidRPr="004E08C0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intensivavdelingen. De spørsmål som nå følger spør DEG om ditt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 xml:space="preserve"> familiemedlem</w:t>
            </w:r>
            <w:r w:rsidR="00776141">
              <w:rPr>
                <w:rFonts w:ascii="Calibri" w:hAnsi="Calibri" w:cs="Calibri"/>
                <w:sz w:val="22"/>
                <w:szCs w:val="22"/>
                <w:lang w:val="nb-NO"/>
              </w:rPr>
              <w:t xml:space="preserve">s </w:t>
            </w:r>
            <w:r w:rsidRPr="004E08C0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siste innleggelse i intensivavdelingen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.</w:t>
            </w:r>
            <w:r w:rsidRPr="004E08C0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Vi </w:t>
            </w:r>
            <w:r w:rsidR="008C6DFC">
              <w:rPr>
                <w:rFonts w:ascii="Calibri" w:hAnsi="Calibri" w:cs="Calibri"/>
                <w:sz w:val="22"/>
                <w:szCs w:val="22"/>
                <w:lang w:val="nb-NO"/>
              </w:rPr>
              <w:t>vet</w:t>
            </w:r>
            <w:r w:rsidRPr="004E08C0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at det høyst sannsynlig var mange leger og sykepleiere og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 xml:space="preserve"> annet helsepersonell som var involvert i behandlingen av ditt familiemedlem</w:t>
            </w:r>
            <w:r w:rsidR="00443ED3" w:rsidRPr="004E08C0">
              <w:rPr>
                <w:rFonts w:ascii="Calibri" w:hAnsi="Calibri" w:cs="Calibri"/>
                <w:sz w:val="22"/>
                <w:szCs w:val="22"/>
                <w:lang w:val="nb-NO"/>
              </w:rPr>
              <w:t xml:space="preserve">. </w:t>
            </w:r>
            <w:r w:rsidRP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Vi </w:t>
            </w:r>
            <w:r w:rsidR="008C6DFC">
              <w:rPr>
                <w:rFonts w:ascii="Calibri" w:hAnsi="Calibri" w:cs="Calibri"/>
                <w:sz w:val="22"/>
                <w:szCs w:val="22"/>
                <w:lang w:val="nb-NO"/>
              </w:rPr>
              <w:t>vet</w:t>
            </w:r>
            <w:r w:rsidR="00EC5544" w:rsidRP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at det kan være</w:t>
            </w:r>
            <w:r w:rsidR="00005FF1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unntak, men vi er interessert i</w:t>
            </w:r>
            <w:r w:rsidR="00EC5544" w:rsidRP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ditt samlede inntrykk av</w:t>
            </w:r>
            <w:r w:rsid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kvaliteten på behandlingen som ble gitt.</w:t>
            </w:r>
            <w:r w:rsidR="00EC5544" w:rsidRP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Vi forstår at dette sannsynligvis var en svært vanskelig ti</w:t>
            </w:r>
            <w:r w:rsid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d for deg og din </w:t>
            </w:r>
            <w:r w:rsidR="002E27DA">
              <w:rPr>
                <w:rFonts w:ascii="Calibri" w:hAnsi="Calibri" w:cs="Calibri"/>
                <w:sz w:val="22"/>
                <w:szCs w:val="22"/>
                <w:lang w:val="nb-NO"/>
              </w:rPr>
              <w:t>familie</w:t>
            </w:r>
            <w:r w:rsid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. </w:t>
            </w:r>
            <w:r w:rsidR="00EC5544" w:rsidRPr="00EC5544">
              <w:rPr>
                <w:rFonts w:ascii="Calibri" w:hAnsi="Calibri" w:cs="Calibri"/>
                <w:sz w:val="22"/>
                <w:szCs w:val="22"/>
                <w:lang w:val="nb-NO"/>
              </w:rPr>
              <w:t>Vi</w:t>
            </w:r>
            <w:r w:rsidR="0090151C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setter stor pris på om du vil</w:t>
            </w:r>
            <w:r w:rsidR="00EC5544" w:rsidRP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ta deg tid til å </w:t>
            </w:r>
            <w:r w:rsid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si oss din mening. </w:t>
            </w:r>
            <w:r w:rsidR="00EC5544" w:rsidRP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Vennligst bruk litt tid på å fortelle oss hva </w:t>
            </w:r>
            <w:r w:rsid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vi gjorde bra og hva vi kan gjøre for å forbedre vår intensivavdeling. </w:t>
            </w:r>
            <w:r w:rsidR="00443ED3" w:rsidRP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  <w:r w:rsidR="00EC5544" w:rsidRPr="00EC5544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Vi forsikrer deg om at alle svar blir behandlet konfidensielt.</w:t>
            </w:r>
            <w:r w:rsidR="00443ED3" w:rsidRP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  <w:r w:rsidR="00EC5544" w:rsidRP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Legene og sykepleierne som tok </w:t>
            </w:r>
            <w:r w:rsidR="006B6F08">
              <w:rPr>
                <w:rFonts w:ascii="Calibri" w:hAnsi="Calibri" w:cs="Calibri"/>
                <w:sz w:val="22"/>
                <w:szCs w:val="22"/>
                <w:lang w:val="nb-NO"/>
              </w:rPr>
              <w:t>hånd</w:t>
            </w:r>
            <w:r w:rsidR="006B6F08" w:rsidRP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  <w:r w:rsidR="00EC5544" w:rsidRPr="00EC5544">
              <w:rPr>
                <w:rFonts w:ascii="Calibri" w:hAnsi="Calibri" w:cs="Calibri"/>
                <w:sz w:val="22"/>
                <w:szCs w:val="22"/>
                <w:lang w:val="nb-NO"/>
              </w:rPr>
              <w:t>om ditt familiemedlem ha</w:t>
            </w:r>
            <w:r w:rsid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r ikke mulighet til å </w:t>
            </w:r>
            <w:r w:rsidR="00E425F3">
              <w:rPr>
                <w:rFonts w:ascii="Calibri" w:hAnsi="Calibri" w:cs="Calibri"/>
                <w:sz w:val="22"/>
                <w:szCs w:val="22"/>
                <w:lang w:val="nb-NO"/>
              </w:rPr>
              <w:t>se d</w:t>
            </w:r>
            <w:r w:rsidR="00EC5544">
              <w:rPr>
                <w:rFonts w:ascii="Calibri" w:hAnsi="Calibri" w:cs="Calibri"/>
                <w:sz w:val="22"/>
                <w:szCs w:val="22"/>
                <w:lang w:val="nb-NO"/>
              </w:rPr>
              <w:t>ine svar.</w:t>
            </w:r>
            <w:r w:rsidR="00443ED3" w:rsidRPr="00EC554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</w:p>
        </w:tc>
      </w:tr>
    </w:tbl>
    <w:p w14:paraId="6D240649" w14:textId="77777777" w:rsidR="003445AD" w:rsidRPr="00EC5544" w:rsidRDefault="003445AD">
      <w:pPr>
        <w:pStyle w:val="Overskrift1"/>
        <w:rPr>
          <w:rFonts w:ascii="Calibri" w:hAnsi="Calibri" w:cs="Calibri"/>
          <w:sz w:val="22"/>
          <w:szCs w:val="22"/>
          <w:lang w:val="nb-NO"/>
        </w:rPr>
      </w:pPr>
    </w:p>
    <w:p w14:paraId="5D382517" w14:textId="795155EF" w:rsidR="00443ED3" w:rsidRPr="00D6594B" w:rsidRDefault="008C6DFC">
      <w:pPr>
        <w:pStyle w:val="Overskrift1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L</w:t>
      </w:r>
      <w:r w:rsidR="00443ED3" w:rsidRPr="00D6594B">
        <w:rPr>
          <w:rFonts w:ascii="Calibri" w:hAnsi="Calibri" w:cs="Calibri"/>
          <w:sz w:val="22"/>
          <w:szCs w:val="22"/>
        </w:rPr>
        <w:t xml:space="preserve"> 1: </w:t>
      </w:r>
      <w:proofErr w:type="spellStart"/>
      <w:r>
        <w:rPr>
          <w:rFonts w:ascii="Calibri" w:hAnsi="Calibri" w:cs="Calibri"/>
          <w:sz w:val="22"/>
          <w:szCs w:val="22"/>
        </w:rPr>
        <w:t>Tilfredshet</w:t>
      </w:r>
      <w:proofErr w:type="spellEnd"/>
      <w:r>
        <w:rPr>
          <w:rFonts w:ascii="Calibri" w:hAnsi="Calibri" w:cs="Calibri"/>
          <w:sz w:val="22"/>
          <w:szCs w:val="22"/>
        </w:rPr>
        <w:t xml:space="preserve"> med </w:t>
      </w:r>
      <w:proofErr w:type="spellStart"/>
      <w:r>
        <w:rPr>
          <w:rFonts w:ascii="Calibri" w:hAnsi="Calibri" w:cs="Calibri"/>
          <w:sz w:val="22"/>
          <w:szCs w:val="22"/>
        </w:rPr>
        <w:t>omsorg</w:t>
      </w:r>
      <w:proofErr w:type="spellEnd"/>
    </w:p>
    <w:p w14:paraId="4DF3CDC1" w14:textId="5FE9E201" w:rsidR="003C2709" w:rsidRDefault="003C2709" w:rsidP="003C2709">
      <w:pPr>
        <w:rPr>
          <w:rFonts w:ascii="Calibri" w:hAnsi="Calibri" w:cs="Calibri"/>
          <w:sz w:val="22"/>
          <w:szCs w:val="22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75"/>
      </w:tblGrid>
      <w:tr w:rsidR="009C2320" w:rsidRPr="003E19B4" w14:paraId="51F96CF8" w14:textId="77777777" w:rsidTr="008A1F31">
        <w:tc>
          <w:tcPr>
            <w:tcW w:w="10375" w:type="dxa"/>
            <w:shd w:val="clear" w:color="auto" w:fill="auto"/>
            <w:vAlign w:val="center"/>
          </w:tcPr>
          <w:p w14:paraId="1D293C42" w14:textId="31592740" w:rsidR="009C2320" w:rsidRPr="00DA0928" w:rsidRDefault="008C6DFC" w:rsidP="00BF5DD1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8C6DFC"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>Vennligst marker et svar</w:t>
            </w:r>
            <w:r w:rsidR="00C312E5"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>alternativ som passer best med d</w:t>
            </w:r>
            <w:r w:rsidRPr="008C6DFC"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>ine syns</w:t>
            </w:r>
            <w:r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>punkter</w:t>
            </w:r>
            <w:r w:rsidR="009C2320" w:rsidRPr="008C6DFC"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 xml:space="preserve">.  </w:t>
            </w:r>
            <w:r w:rsidRPr="00DA0928"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>Dersom spørsmålet ikke er relevant for pasientens opphold, vennligst marker “ikke aktuelt”.</w:t>
            </w:r>
          </w:p>
        </w:tc>
      </w:tr>
    </w:tbl>
    <w:p w14:paraId="68D63A63" w14:textId="66B52FBA" w:rsidR="00443ED3" w:rsidRPr="00DA0928" w:rsidRDefault="00443ED3">
      <w:pPr>
        <w:rPr>
          <w:rFonts w:ascii="Calibri" w:hAnsi="Calibri" w:cs="Calibri"/>
          <w:sz w:val="22"/>
          <w:szCs w:val="22"/>
          <w:lang w:val="nb-NO"/>
        </w:rPr>
      </w:pPr>
    </w:p>
    <w:p w14:paraId="7340EF0E" w14:textId="77777777" w:rsidR="003445AD" w:rsidRPr="00DA0928" w:rsidRDefault="003445AD">
      <w:pPr>
        <w:rPr>
          <w:rFonts w:ascii="Calibri" w:hAnsi="Calibri" w:cs="Calibri"/>
          <w:sz w:val="22"/>
          <w:szCs w:val="22"/>
          <w:lang w:val="nb-NO"/>
        </w:rPr>
      </w:pPr>
    </w:p>
    <w:tbl>
      <w:tblPr>
        <w:tblW w:w="11023" w:type="dxa"/>
        <w:tblLayout w:type="fixed"/>
        <w:tblLook w:val="0000" w:firstRow="0" w:lastRow="0" w:firstColumn="0" w:lastColumn="0" w:noHBand="0" w:noVBand="0"/>
      </w:tblPr>
      <w:tblGrid>
        <w:gridCol w:w="565"/>
        <w:gridCol w:w="3512"/>
        <w:gridCol w:w="1276"/>
        <w:gridCol w:w="425"/>
        <w:gridCol w:w="284"/>
        <w:gridCol w:w="567"/>
        <w:gridCol w:w="1417"/>
        <w:gridCol w:w="1134"/>
        <w:gridCol w:w="993"/>
        <w:gridCol w:w="643"/>
        <w:gridCol w:w="207"/>
      </w:tblGrid>
      <w:tr w:rsidR="009B572A" w:rsidRPr="003E19B4" w14:paraId="5136969E" w14:textId="77777777" w:rsidTr="008255B4">
        <w:trPr>
          <w:gridAfter w:val="1"/>
          <w:wAfter w:w="207" w:type="dxa"/>
          <w:cantSplit/>
          <w:trHeight w:val="397"/>
        </w:trPr>
        <w:tc>
          <w:tcPr>
            <w:tcW w:w="10816" w:type="dxa"/>
            <w:gridSpan w:val="10"/>
          </w:tcPr>
          <w:p w14:paraId="7D8ACF10" w14:textId="3C6AA711" w:rsidR="009B572A" w:rsidRPr="00DA0928" w:rsidRDefault="008C6DFC" w:rsidP="004649AC">
            <w:pPr>
              <w:pStyle w:val="Brdtekst2"/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</w:pPr>
            <w:r w:rsidRPr="008C6DFC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>Hvordan behandlet vi ditt familiemedlem (PASIENTE</w:t>
            </w:r>
            <w:r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 xml:space="preserve">N)? HVOR FORNØYD ER DU </w:t>
            </w:r>
            <w:proofErr w:type="gramStart"/>
            <w:r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>MED…</w:t>
            </w:r>
            <w:proofErr w:type="gramEnd"/>
            <w:r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>.</w:t>
            </w:r>
            <w:r w:rsidR="007704BD" w:rsidRPr="008C6DFC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 xml:space="preserve"> </w:t>
            </w:r>
          </w:p>
        </w:tc>
      </w:tr>
      <w:tr w:rsidR="008255B4" w:rsidRPr="00D6594B" w14:paraId="0DE53C90" w14:textId="77777777" w:rsidTr="008255B4">
        <w:trPr>
          <w:cantSplit/>
          <w:trHeight w:val="652"/>
        </w:trPr>
        <w:tc>
          <w:tcPr>
            <w:tcW w:w="565" w:type="dxa"/>
            <w:vMerge w:val="restart"/>
          </w:tcPr>
          <w:p w14:paraId="363D0457" w14:textId="77777777" w:rsidR="008255B4" w:rsidRPr="00D6594B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1.</w:t>
            </w:r>
          </w:p>
          <w:p w14:paraId="5DDC4862" w14:textId="77777777" w:rsidR="008255B4" w:rsidRPr="00D6594B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2" w:type="dxa"/>
            <w:vMerge w:val="restart"/>
          </w:tcPr>
          <w:p w14:paraId="66D1BC14" w14:textId="3954F9B4" w:rsidR="008255B4" w:rsidRPr="008C6DFC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8C6DFC">
              <w:rPr>
                <w:rFonts w:ascii="Calibri" w:hAnsi="Calibri" w:cs="Calibri"/>
                <w:sz w:val="22"/>
                <w:szCs w:val="22"/>
                <w:lang w:val="nb-NO"/>
              </w:rPr>
              <w:t>Omtanke og omsorg fra intensivpersonalet?</w:t>
            </w:r>
          </w:p>
          <w:p w14:paraId="269046E6" w14:textId="30AB01C2" w:rsidR="008255B4" w:rsidRDefault="008255B4" w:rsidP="00401A86">
            <w:pPr>
              <w:pStyle w:val="Brdtekst2"/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</w:pPr>
            <w:r w:rsidRPr="000855BE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Den høflighet, </w:t>
            </w:r>
            <w:r w:rsidR="006B6F08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respekt</w:t>
            </w:r>
            <w:r w:rsidR="006B6F08" w:rsidRPr="000855BE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 </w:t>
            </w:r>
            <w:r w:rsidRPr="000855BE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og medfølelse som ble </w:t>
            </w:r>
            <w:r w:rsidR="004F1DFA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vist</w:t>
            </w:r>
            <w:r w:rsidRPr="000855BE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ditt familiemedlem (pasienten)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.</w:t>
            </w:r>
          </w:p>
          <w:p w14:paraId="0B5D779B" w14:textId="10EE71CC" w:rsidR="008255B4" w:rsidRPr="000855BE" w:rsidRDefault="008255B4" w:rsidP="00401A86">
            <w:pPr>
              <w:pStyle w:val="Brdtekst2"/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</w:pPr>
            <w:r w:rsidRPr="000855BE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1BC2195A" w14:textId="2A45CC03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2B04796" wp14:editId="4FB71DAF">
                  <wp:extent cx="396000" cy="396000"/>
                  <wp:effectExtent l="0" t="0" r="4445" b="4445"/>
                  <wp:docPr id="118" name="Picture 11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3"/>
            <w:vAlign w:val="center"/>
          </w:tcPr>
          <w:p w14:paraId="00535356" w14:textId="2E1BCE05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7BBB5BCC" wp14:editId="5DBD93F9">
                  <wp:extent cx="396000" cy="396000"/>
                  <wp:effectExtent l="0" t="0" r="4445" b="4445"/>
                  <wp:docPr id="119" name="Picture 11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17B0C237" w14:textId="2D8D8405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290E87F6" wp14:editId="2D82C189">
                  <wp:extent cx="396000" cy="396000"/>
                  <wp:effectExtent l="0" t="0" r="4445" b="4445"/>
                  <wp:docPr id="120" name="Picture 12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731785C1" w14:textId="28F17079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1749CCF" wp14:editId="01B09CA7">
                  <wp:extent cx="396000" cy="396000"/>
                  <wp:effectExtent l="0" t="0" r="4445" b="4445"/>
                  <wp:docPr id="121" name="Picture 12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68733A26" w14:textId="29314E09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38B795F" wp14:editId="78BC2400">
                  <wp:extent cx="396000" cy="396000"/>
                  <wp:effectExtent l="0" t="0" r="4445" b="4445"/>
                  <wp:docPr id="2" name="Picture 2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  <w:gridSpan w:val="2"/>
          </w:tcPr>
          <w:p w14:paraId="278AAB95" w14:textId="0A1283AA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D6594B" w14:paraId="6D8D2345" w14:textId="77777777" w:rsidTr="008255B4">
        <w:trPr>
          <w:cantSplit/>
          <w:trHeight w:val="487"/>
        </w:trPr>
        <w:tc>
          <w:tcPr>
            <w:tcW w:w="565" w:type="dxa"/>
            <w:vMerge/>
          </w:tcPr>
          <w:p w14:paraId="2E511417" w14:textId="77777777" w:rsidR="008255B4" w:rsidRPr="00D6594B" w:rsidRDefault="008255B4" w:rsidP="002D6D5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2" w:type="dxa"/>
            <w:vMerge/>
          </w:tcPr>
          <w:p w14:paraId="777C7D89" w14:textId="77777777" w:rsidR="008255B4" w:rsidRPr="00D6594B" w:rsidRDefault="008255B4" w:rsidP="002D6D5B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4BA70FA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6786F6F9" w14:textId="6F8CEE60" w:rsidR="008255B4" w:rsidRPr="00C30596" w:rsidRDefault="008E39D3" w:rsidP="002D6D5B">
            <w:pPr>
              <w:tabs>
                <w:tab w:val="left" w:pos="664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0158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3"/>
          </w:tcPr>
          <w:p w14:paraId="3500E93F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7841FA08" w14:textId="7F00D56C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722474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</w:tcPr>
          <w:p w14:paraId="09C7E85E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1621F467" w14:textId="552A22EF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871031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</w:tcPr>
          <w:p w14:paraId="0AC9103F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FA9D1AF" w14:textId="5E80F290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530651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</w:tcPr>
          <w:p w14:paraId="09462585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0DDFE3E" w14:textId="631A248C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136302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  <w:gridSpan w:val="2"/>
          </w:tcPr>
          <w:p w14:paraId="1547A977" w14:textId="77777777" w:rsidR="008255B4" w:rsidRPr="002D6D5B" w:rsidRDefault="008255B4" w:rsidP="002D6D5B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2D6D5B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2D6D5B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2D6D5B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7F6F57ED" w14:textId="793CEE74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726027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2D6D5B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9B572A" w:rsidRPr="003E19B4" w14:paraId="6DD5D802" w14:textId="77777777" w:rsidTr="008255B4">
        <w:trPr>
          <w:cantSplit/>
          <w:trHeight w:val="624"/>
        </w:trPr>
        <w:tc>
          <w:tcPr>
            <w:tcW w:w="565" w:type="dxa"/>
          </w:tcPr>
          <w:p w14:paraId="5A8EF7CA" w14:textId="77777777" w:rsidR="009B572A" w:rsidRPr="00D6594B" w:rsidRDefault="009B572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.</w:t>
            </w:r>
          </w:p>
        </w:tc>
        <w:tc>
          <w:tcPr>
            <w:tcW w:w="10458" w:type="dxa"/>
            <w:gridSpan w:val="10"/>
          </w:tcPr>
          <w:p w14:paraId="39C4E59D" w14:textId="1E2761BB" w:rsidR="009B572A" w:rsidRPr="00DA0928" w:rsidRDefault="000855BE">
            <w:pPr>
              <w:pStyle w:val="Overskrift1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DA0928">
              <w:rPr>
                <w:rFonts w:ascii="Calibri" w:hAnsi="Calibri" w:cs="Calibri"/>
                <w:sz w:val="22"/>
                <w:szCs w:val="22"/>
                <w:lang w:val="nb-NO"/>
              </w:rPr>
              <w:t>Symptom behandling</w:t>
            </w:r>
            <w:r w:rsidR="002E5DFB" w:rsidRPr="00DA0928">
              <w:rPr>
                <w:rFonts w:ascii="Calibri" w:hAnsi="Calibri" w:cs="Calibri"/>
                <w:sz w:val="22"/>
                <w:szCs w:val="22"/>
                <w:lang w:val="nb-NO"/>
              </w:rPr>
              <w:t>?</w:t>
            </w:r>
          </w:p>
          <w:p w14:paraId="51A97AB8" w14:textId="0890D84E" w:rsidR="009B572A" w:rsidRPr="00DA0928" w:rsidRDefault="000855BE" w:rsidP="007704BD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DA0928">
              <w:rPr>
                <w:rFonts w:ascii="Calibri" w:hAnsi="Calibri" w:cs="Calibri"/>
                <w:sz w:val="22"/>
                <w:szCs w:val="22"/>
                <w:lang w:val="nb-NO"/>
              </w:rPr>
              <w:t xml:space="preserve">Hvor godt intensivpersonalet vurderte </w:t>
            </w:r>
            <w:r w:rsidR="00005FF1">
              <w:rPr>
                <w:rFonts w:ascii="Calibri" w:hAnsi="Calibri" w:cs="Calibri"/>
                <w:sz w:val="22"/>
                <w:szCs w:val="22"/>
                <w:lang w:val="nb-NO"/>
              </w:rPr>
              <w:t>og behandlet ditt familiemedle</w:t>
            </w:r>
            <w:r w:rsidR="00005FF1" w:rsidRPr="004F1DFA">
              <w:rPr>
                <w:rFonts w:ascii="Calibri" w:hAnsi="Calibri" w:cs="Calibri"/>
                <w:sz w:val="22"/>
                <w:szCs w:val="22"/>
                <w:lang w:val="nb-NO"/>
              </w:rPr>
              <w:t>m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s</w:t>
            </w:r>
            <w:r w:rsidRPr="00DA0928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symptomer.</w:t>
            </w:r>
          </w:p>
        </w:tc>
      </w:tr>
      <w:tr w:rsidR="008255B4" w:rsidRPr="00D6594B" w14:paraId="3CAD50D0" w14:textId="77777777" w:rsidTr="008255B4">
        <w:trPr>
          <w:cantSplit/>
        </w:trPr>
        <w:tc>
          <w:tcPr>
            <w:tcW w:w="565" w:type="dxa"/>
            <w:vMerge w:val="restart"/>
          </w:tcPr>
          <w:p w14:paraId="3FCCA589" w14:textId="77777777" w:rsidR="008255B4" w:rsidRPr="00DA0928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3512" w:type="dxa"/>
            <w:vMerge w:val="restart"/>
          </w:tcPr>
          <w:p w14:paraId="72FD847E" w14:textId="77777777" w:rsidR="008255B4" w:rsidRPr="00DA0928" w:rsidRDefault="008255B4" w:rsidP="00401A86">
            <w:pPr>
              <w:pStyle w:val="Overskrift1"/>
              <w:ind w:left="654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  <w:p w14:paraId="28F74652" w14:textId="48DB9AEF" w:rsidR="008255B4" w:rsidRPr="000855BE" w:rsidRDefault="008255B4" w:rsidP="00401A86">
            <w:pPr>
              <w:pStyle w:val="Overskrift1"/>
              <w:numPr>
                <w:ilvl w:val="0"/>
                <w:numId w:val="37"/>
              </w:numPr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</w:pPr>
            <w:r w:rsidRPr="000855BE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Hvor godt intensivpersonalet vurderte og behandle</w:t>
            </w:r>
            <w:r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t ditt familiemedlems smerte</w:t>
            </w:r>
            <w:r w:rsidRPr="000855BE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3151918E" w14:textId="1179EE18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0DAFCA4A" wp14:editId="2BF03BDF">
                  <wp:extent cx="396000" cy="396000"/>
                  <wp:effectExtent l="0" t="0" r="4445" b="4445"/>
                  <wp:docPr id="4" name="Picture 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3"/>
            <w:vAlign w:val="center"/>
          </w:tcPr>
          <w:p w14:paraId="2149BF4B" w14:textId="35BAEC7A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F0ED35E" wp14:editId="56CFAF30">
                  <wp:extent cx="396000" cy="396000"/>
                  <wp:effectExtent l="0" t="0" r="4445" b="4445"/>
                  <wp:docPr id="5" name="Picture 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253C5765" w14:textId="7BE57D33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2E010809" wp14:editId="789E1A82">
                  <wp:extent cx="396000" cy="396000"/>
                  <wp:effectExtent l="0" t="0" r="4445" b="4445"/>
                  <wp:docPr id="6" name="Picture 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16F18B8B" w14:textId="17AC32BC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4232186" wp14:editId="12C9F99C">
                  <wp:extent cx="396000" cy="396000"/>
                  <wp:effectExtent l="0" t="0" r="4445" b="4445"/>
                  <wp:docPr id="7" name="Picture 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4B8322C5" w14:textId="76306CBE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AC8A352" wp14:editId="3E2E42A7">
                  <wp:extent cx="396000" cy="396000"/>
                  <wp:effectExtent l="0" t="0" r="4445" b="4445"/>
                  <wp:docPr id="8" name="Picture 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  <w:gridSpan w:val="2"/>
          </w:tcPr>
          <w:p w14:paraId="00D9C027" w14:textId="7D93DFB6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D6594B" w14:paraId="7319B247" w14:textId="77777777" w:rsidTr="008255B4">
        <w:trPr>
          <w:cantSplit/>
          <w:trHeight w:val="624"/>
        </w:trPr>
        <w:tc>
          <w:tcPr>
            <w:tcW w:w="565" w:type="dxa"/>
            <w:vMerge/>
          </w:tcPr>
          <w:p w14:paraId="600221B0" w14:textId="77777777" w:rsidR="008255B4" w:rsidRPr="00D6594B" w:rsidRDefault="008255B4" w:rsidP="002D6D5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2" w:type="dxa"/>
            <w:vMerge/>
          </w:tcPr>
          <w:p w14:paraId="4CD35858" w14:textId="77777777" w:rsidR="008255B4" w:rsidRPr="00D6594B" w:rsidRDefault="008255B4" w:rsidP="002D6D5B">
            <w:pPr>
              <w:pStyle w:val="Overskrift1"/>
              <w:ind w:left="294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DBDEB22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62F10806" w14:textId="39F2510B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716774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3"/>
          </w:tcPr>
          <w:p w14:paraId="6709A590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53CDC923" w14:textId="78217926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210779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</w:tcPr>
          <w:p w14:paraId="05D295A2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18AA2054" w14:textId="7AC32597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191992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</w:tcPr>
          <w:p w14:paraId="4F8CB0EC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51A6FD79" w14:textId="636C2FE3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091003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</w:tcPr>
          <w:p w14:paraId="752C1027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0E56E553" w14:textId="36749FFB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940142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  <w:gridSpan w:val="2"/>
          </w:tcPr>
          <w:p w14:paraId="7AC52EBB" w14:textId="77777777" w:rsidR="008255B4" w:rsidRPr="002D6D5B" w:rsidRDefault="008255B4" w:rsidP="002D6D5B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2D6D5B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2D6D5B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2D6D5B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36A856E0" w14:textId="799EA31B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352451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2D6D5B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8255B4" w:rsidRPr="00D6594B" w14:paraId="37F558DF" w14:textId="77777777" w:rsidTr="008255B4">
        <w:trPr>
          <w:cantSplit/>
        </w:trPr>
        <w:tc>
          <w:tcPr>
            <w:tcW w:w="565" w:type="dxa"/>
            <w:vMerge w:val="restart"/>
          </w:tcPr>
          <w:p w14:paraId="3BD94501" w14:textId="77777777" w:rsidR="008255B4" w:rsidRPr="00D6594B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2" w:type="dxa"/>
            <w:vMerge w:val="restart"/>
          </w:tcPr>
          <w:p w14:paraId="47BE5ADE" w14:textId="77777777" w:rsidR="008255B4" w:rsidRDefault="008255B4" w:rsidP="00401A86">
            <w:pPr>
              <w:pStyle w:val="Overskrift1"/>
              <w:ind w:left="654"/>
              <w:rPr>
                <w:rFonts w:ascii="Calibri" w:hAnsi="Calibri" w:cs="Calibri"/>
                <w:sz w:val="22"/>
                <w:szCs w:val="22"/>
              </w:rPr>
            </w:pPr>
          </w:p>
          <w:p w14:paraId="193910E8" w14:textId="4664C714" w:rsidR="008255B4" w:rsidRPr="000855BE" w:rsidRDefault="008255B4" w:rsidP="00401A86">
            <w:pPr>
              <w:pStyle w:val="Overskrift1"/>
              <w:numPr>
                <w:ilvl w:val="0"/>
                <w:numId w:val="37"/>
              </w:numPr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</w:pPr>
            <w:r w:rsidRPr="000855BE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Hvor godt intensivpersonalet vurderte og behandle</w:t>
            </w:r>
            <w:r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t ditt familiemedlems pustevanskeligheter</w:t>
            </w:r>
            <w:r w:rsidRPr="000855BE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   </w:t>
            </w:r>
          </w:p>
        </w:tc>
        <w:tc>
          <w:tcPr>
            <w:tcW w:w="1276" w:type="dxa"/>
            <w:vAlign w:val="center"/>
          </w:tcPr>
          <w:p w14:paraId="3D4A4A15" w14:textId="6FB1808A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079D244C" wp14:editId="32863C52">
                  <wp:extent cx="396000" cy="396000"/>
                  <wp:effectExtent l="0" t="0" r="4445" b="4445"/>
                  <wp:docPr id="9" name="Picture 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3"/>
            <w:vAlign w:val="center"/>
          </w:tcPr>
          <w:p w14:paraId="6608CB23" w14:textId="35A8C200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262751AB" wp14:editId="4D74D487">
                  <wp:extent cx="396000" cy="396000"/>
                  <wp:effectExtent l="0" t="0" r="4445" b="4445"/>
                  <wp:docPr id="10" name="Picture 1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7A65F0CD" w14:textId="1D01C0EC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752DC86" wp14:editId="70E2E2C2">
                  <wp:extent cx="396000" cy="396000"/>
                  <wp:effectExtent l="0" t="0" r="4445" b="4445"/>
                  <wp:docPr id="11" name="Picture 1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33D3E8AD" w14:textId="77C2D045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07BCDE82" wp14:editId="73B0C2DE">
                  <wp:extent cx="396000" cy="396000"/>
                  <wp:effectExtent l="0" t="0" r="4445" b="4445"/>
                  <wp:docPr id="12" name="Picture 1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63920698" w14:textId="698A0039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E3772DB" wp14:editId="603E27D4">
                  <wp:extent cx="396000" cy="396000"/>
                  <wp:effectExtent l="0" t="0" r="4445" b="4445"/>
                  <wp:docPr id="13" name="Picture 1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  <w:gridSpan w:val="2"/>
          </w:tcPr>
          <w:p w14:paraId="7413D593" w14:textId="66F58005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D6594B" w14:paraId="5B069A52" w14:textId="77777777" w:rsidTr="008255B4">
        <w:trPr>
          <w:cantSplit/>
          <w:trHeight w:val="624"/>
        </w:trPr>
        <w:tc>
          <w:tcPr>
            <w:tcW w:w="565" w:type="dxa"/>
            <w:vMerge/>
          </w:tcPr>
          <w:p w14:paraId="5A5F2F36" w14:textId="77777777" w:rsidR="008255B4" w:rsidRPr="00D6594B" w:rsidRDefault="008255B4" w:rsidP="002D6D5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2" w:type="dxa"/>
            <w:vMerge/>
          </w:tcPr>
          <w:p w14:paraId="10A32068" w14:textId="77777777" w:rsidR="008255B4" w:rsidRPr="00D6594B" w:rsidRDefault="008255B4" w:rsidP="002D6D5B">
            <w:pPr>
              <w:pStyle w:val="Overskrift1"/>
              <w:ind w:left="294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115EFA7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5D1EFDF0" w14:textId="7197C45D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904958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3"/>
          </w:tcPr>
          <w:p w14:paraId="6958896B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0900B6F5" w14:textId="049CAAA3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42130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</w:tcPr>
          <w:p w14:paraId="1829BA83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7B779584" w14:textId="13E4EA11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30562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</w:tcPr>
          <w:p w14:paraId="68D511D9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5AFD1DB" w14:textId="511A8F0B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49684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</w:tcPr>
          <w:p w14:paraId="107ED001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5127D6D" w14:textId="6BFE6F16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17966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  <w:gridSpan w:val="2"/>
          </w:tcPr>
          <w:p w14:paraId="0FF91C4A" w14:textId="77777777" w:rsidR="008255B4" w:rsidRPr="002D6D5B" w:rsidRDefault="008255B4" w:rsidP="002D6D5B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2D6D5B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2D6D5B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2D6D5B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21628149" w14:textId="62BF0D23" w:rsidR="008255B4" w:rsidRPr="00D6594B" w:rsidRDefault="008E39D3" w:rsidP="002D6D5B">
            <w:pPr>
              <w:jc w:val="center"/>
              <w:rPr>
                <w:rFonts w:ascii="Calibri" w:hAnsi="Calibri" w:cs="Calibri"/>
                <w:sz w:val="22"/>
                <w:szCs w:val="22"/>
                <w:lang w:val="fr-CA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565724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2D6D5B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8255B4" w:rsidRPr="00D6594B" w14:paraId="65618173" w14:textId="77777777" w:rsidTr="008255B4">
        <w:trPr>
          <w:cantSplit/>
        </w:trPr>
        <w:tc>
          <w:tcPr>
            <w:tcW w:w="565" w:type="dxa"/>
            <w:vMerge w:val="restart"/>
          </w:tcPr>
          <w:p w14:paraId="275B1C99" w14:textId="77777777" w:rsidR="008255B4" w:rsidRPr="00D6594B" w:rsidRDefault="008255B4" w:rsidP="00401A86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3512" w:type="dxa"/>
            <w:vMerge w:val="restart"/>
          </w:tcPr>
          <w:p w14:paraId="442DC5B6" w14:textId="77777777" w:rsidR="008255B4" w:rsidRDefault="008255B4" w:rsidP="00401A86">
            <w:pPr>
              <w:pStyle w:val="Overskrift1"/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  <w:p w14:paraId="2058C1F9" w14:textId="2B5E01BE" w:rsidR="008255B4" w:rsidRDefault="008255B4" w:rsidP="00401A86">
            <w:pPr>
              <w:pStyle w:val="Overskrift1"/>
              <w:numPr>
                <w:ilvl w:val="0"/>
                <w:numId w:val="37"/>
              </w:numPr>
              <w:rPr>
                <w:lang w:val="fr-CA"/>
              </w:rPr>
            </w:pPr>
            <w:r w:rsidRPr="000855BE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Hvor godt intensivpersonalet vurderte og behan</w:t>
            </w:r>
            <w:r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d</w:t>
            </w:r>
            <w:r w:rsidRPr="000855BE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let </w:t>
            </w:r>
            <w:r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ditt familiemedlem</w:t>
            </w:r>
            <w:r w:rsidR="006B6F08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s</w:t>
            </w:r>
            <w:r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 uro/agitasjon</w:t>
            </w:r>
            <w:r>
              <w:rPr>
                <w:lang w:val="fr-CA"/>
              </w:rPr>
              <w:t xml:space="preserve"> </w:t>
            </w:r>
          </w:p>
          <w:p w14:paraId="0587DCB5" w14:textId="77777777" w:rsidR="008255B4" w:rsidRDefault="008255B4" w:rsidP="00401A86">
            <w:pPr>
              <w:rPr>
                <w:lang w:val="fr-CA"/>
              </w:rPr>
            </w:pPr>
          </w:p>
          <w:p w14:paraId="6D64E721" w14:textId="77777777" w:rsidR="008255B4" w:rsidRPr="0016396C" w:rsidRDefault="008255B4" w:rsidP="00401A86">
            <w:pPr>
              <w:rPr>
                <w:lang w:val="fr-CA"/>
              </w:rPr>
            </w:pPr>
          </w:p>
        </w:tc>
        <w:tc>
          <w:tcPr>
            <w:tcW w:w="1276" w:type="dxa"/>
            <w:vAlign w:val="center"/>
          </w:tcPr>
          <w:p w14:paraId="5303DD1D" w14:textId="779AE82E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0CCA33E3" wp14:editId="443532A7">
                  <wp:extent cx="396000" cy="396000"/>
                  <wp:effectExtent l="0" t="0" r="4445" b="4445"/>
                  <wp:docPr id="14" name="Picture 1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3"/>
            <w:vAlign w:val="center"/>
          </w:tcPr>
          <w:p w14:paraId="564692C0" w14:textId="38CE0F07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4235D0D" wp14:editId="6BB5AFEF">
                  <wp:extent cx="396000" cy="396000"/>
                  <wp:effectExtent l="0" t="0" r="4445" b="4445"/>
                  <wp:docPr id="15" name="Picture 1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6C78BB32" w14:textId="7E13E472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C2FEEC9" wp14:editId="35E87B26">
                  <wp:extent cx="396000" cy="396000"/>
                  <wp:effectExtent l="0" t="0" r="4445" b="4445"/>
                  <wp:docPr id="16" name="Picture 1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6EB25922" w14:textId="6A6BD9AD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68AA727" wp14:editId="503B4CD2">
                  <wp:extent cx="396000" cy="396000"/>
                  <wp:effectExtent l="0" t="0" r="4445" b="4445"/>
                  <wp:docPr id="17" name="Picture 1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4B1263D0" w14:textId="0B2FB510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041F0D8" wp14:editId="3CC153A1">
                  <wp:extent cx="396000" cy="396000"/>
                  <wp:effectExtent l="0" t="0" r="4445" b="4445"/>
                  <wp:docPr id="18" name="Picture 1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  <w:gridSpan w:val="2"/>
          </w:tcPr>
          <w:p w14:paraId="1B8C0326" w14:textId="5FF60F34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D6594B" w14:paraId="4FD8E0A2" w14:textId="77777777" w:rsidTr="008255B4">
        <w:trPr>
          <w:cantSplit/>
          <w:trHeight w:val="737"/>
        </w:trPr>
        <w:tc>
          <w:tcPr>
            <w:tcW w:w="565" w:type="dxa"/>
            <w:vMerge/>
          </w:tcPr>
          <w:p w14:paraId="68AFFEE7" w14:textId="77777777" w:rsidR="008255B4" w:rsidRPr="00D6594B" w:rsidRDefault="008255B4" w:rsidP="000855BE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3512" w:type="dxa"/>
            <w:vMerge/>
          </w:tcPr>
          <w:p w14:paraId="42D2D3DC" w14:textId="77777777" w:rsidR="008255B4" w:rsidRPr="00D6594B" w:rsidRDefault="008255B4" w:rsidP="000855BE">
            <w:pPr>
              <w:pStyle w:val="Overskrift1"/>
              <w:ind w:left="654"/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1276" w:type="dxa"/>
          </w:tcPr>
          <w:p w14:paraId="256FB560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2D168700" w14:textId="498DFB9E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219356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3"/>
          </w:tcPr>
          <w:p w14:paraId="3976479F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5445C9F0" w14:textId="09A66280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2124264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</w:tcPr>
          <w:p w14:paraId="3A54EA0B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1460EC35" w14:textId="66A37ACA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869020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</w:tcPr>
          <w:p w14:paraId="31DF9A2D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655275EF" w14:textId="6A2A81B8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504201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</w:tcPr>
          <w:p w14:paraId="75FBBEEA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7833302" w14:textId="55D807A0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811245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  <w:gridSpan w:val="2"/>
          </w:tcPr>
          <w:p w14:paraId="613C3478" w14:textId="77777777" w:rsidR="008255B4" w:rsidRPr="002D6D5B" w:rsidRDefault="008255B4" w:rsidP="000855B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2D6D5B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2D6D5B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2D6D5B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6F489DC1" w14:textId="5DB5D0F6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625281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2D6D5B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7704BD" w:rsidRPr="003E19B4" w14:paraId="5A2B2875" w14:textId="77777777" w:rsidTr="008255B4">
        <w:trPr>
          <w:cantSplit/>
          <w:trHeight w:val="397"/>
        </w:trPr>
        <w:tc>
          <w:tcPr>
            <w:tcW w:w="5778" w:type="dxa"/>
            <w:gridSpan w:val="4"/>
          </w:tcPr>
          <w:p w14:paraId="4E2E99DE" w14:textId="036FBDCB" w:rsidR="007704BD" w:rsidRPr="000855BE" w:rsidRDefault="000855BE" w:rsidP="004649AC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0855BE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lastRenderedPageBreak/>
              <w:t xml:space="preserve">HVORDAN BEHANDLET VI DEG? </w:t>
            </w:r>
            <w:r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 xml:space="preserve">HVOR FORNØYD ER DU </w:t>
            </w:r>
            <w:proofErr w:type="gramStart"/>
            <w:r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>MED….</w:t>
            </w:r>
            <w:proofErr w:type="gramEnd"/>
            <w:r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>.</w:t>
            </w:r>
          </w:p>
        </w:tc>
        <w:tc>
          <w:tcPr>
            <w:tcW w:w="284" w:type="dxa"/>
          </w:tcPr>
          <w:p w14:paraId="6CD1AC84" w14:textId="77777777" w:rsidR="007704BD" w:rsidRPr="000855BE" w:rsidRDefault="007704BD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567" w:type="dxa"/>
          </w:tcPr>
          <w:p w14:paraId="42D4401C" w14:textId="77777777" w:rsidR="007704BD" w:rsidRPr="000855BE" w:rsidRDefault="007704BD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417" w:type="dxa"/>
          </w:tcPr>
          <w:p w14:paraId="63AC4B42" w14:textId="77777777" w:rsidR="007704BD" w:rsidRPr="000855BE" w:rsidRDefault="007704BD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134" w:type="dxa"/>
            <w:tcBorders>
              <w:left w:val="nil"/>
            </w:tcBorders>
          </w:tcPr>
          <w:p w14:paraId="63D0220E" w14:textId="77777777" w:rsidR="007704BD" w:rsidRPr="000855BE" w:rsidRDefault="007704BD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993" w:type="dxa"/>
          </w:tcPr>
          <w:p w14:paraId="42B74F53" w14:textId="77777777" w:rsidR="007704BD" w:rsidRPr="000855BE" w:rsidRDefault="007704BD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850" w:type="dxa"/>
            <w:gridSpan w:val="2"/>
          </w:tcPr>
          <w:p w14:paraId="0D6AEDA2" w14:textId="77777777" w:rsidR="007704BD" w:rsidRPr="000855BE" w:rsidRDefault="007704BD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</w:tr>
      <w:tr w:rsidR="008255B4" w:rsidRPr="00BF5DD1" w14:paraId="538807CE" w14:textId="77777777" w:rsidTr="008255B4">
        <w:trPr>
          <w:cantSplit/>
          <w:trHeight w:val="340"/>
        </w:trPr>
        <w:tc>
          <w:tcPr>
            <w:tcW w:w="565" w:type="dxa"/>
            <w:vMerge w:val="restart"/>
          </w:tcPr>
          <w:p w14:paraId="44BBEAB8" w14:textId="77777777" w:rsidR="008255B4" w:rsidRPr="00BF5DD1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3.</w:t>
            </w:r>
          </w:p>
        </w:tc>
        <w:tc>
          <w:tcPr>
            <w:tcW w:w="3512" w:type="dxa"/>
            <w:vMerge w:val="restart"/>
          </w:tcPr>
          <w:p w14:paraId="782862FE" w14:textId="3D6E6C07" w:rsidR="008255B4" w:rsidRPr="00BE510F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>Vurdering av dine behov?</w:t>
            </w:r>
          </w:p>
          <w:p w14:paraId="406A956C" w14:textId="2A9E4801" w:rsidR="008255B4" w:rsidRPr="00BE510F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>Hvor godt intensivpersonalet vi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ste interesse for dine behov</w:t>
            </w: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</w:p>
          <w:p w14:paraId="1A121249" w14:textId="77777777" w:rsidR="008255B4" w:rsidRPr="00BE510F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  <w:p w14:paraId="53F3207B" w14:textId="77777777" w:rsidR="008255B4" w:rsidRPr="00BE510F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3131FD21" w14:textId="32223D55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697AE1C" wp14:editId="63FF45E8">
                  <wp:extent cx="396000" cy="396000"/>
                  <wp:effectExtent l="0" t="0" r="4445" b="4445"/>
                  <wp:docPr id="19" name="Picture 1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3"/>
            <w:vAlign w:val="center"/>
          </w:tcPr>
          <w:p w14:paraId="65C8AAC9" w14:textId="02861A8C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DB52833" wp14:editId="59D42756">
                  <wp:extent cx="396000" cy="396000"/>
                  <wp:effectExtent l="0" t="0" r="4445" b="4445"/>
                  <wp:docPr id="20" name="Picture 2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5E4CCC04" w14:textId="089B6ADF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D5FA116" wp14:editId="68B3AC0C">
                  <wp:extent cx="396000" cy="396000"/>
                  <wp:effectExtent l="0" t="0" r="4445" b="4445"/>
                  <wp:docPr id="21" name="Picture 2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433B9DFA" w14:textId="4BD687AA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001F5AB4" wp14:editId="4DE76BFA">
                  <wp:extent cx="396000" cy="396000"/>
                  <wp:effectExtent l="0" t="0" r="4445" b="4445"/>
                  <wp:docPr id="22" name="Picture 2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61286892" w14:textId="514C606E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7A1C4096" wp14:editId="28E6B886">
                  <wp:extent cx="396000" cy="396000"/>
                  <wp:effectExtent l="0" t="0" r="4445" b="4445"/>
                  <wp:docPr id="23" name="Picture 2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  <w:gridSpan w:val="2"/>
          </w:tcPr>
          <w:p w14:paraId="66408054" w14:textId="42923158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2D6D5B" w14:paraId="611AB9E9" w14:textId="77777777" w:rsidTr="008255B4">
        <w:trPr>
          <w:cantSplit/>
          <w:trHeight w:val="340"/>
        </w:trPr>
        <w:tc>
          <w:tcPr>
            <w:tcW w:w="565" w:type="dxa"/>
            <w:vMerge/>
          </w:tcPr>
          <w:p w14:paraId="24A05C41" w14:textId="77777777" w:rsidR="008255B4" w:rsidRPr="00BF5DD1" w:rsidRDefault="008255B4" w:rsidP="000855B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2" w:type="dxa"/>
            <w:vMerge/>
          </w:tcPr>
          <w:p w14:paraId="36FFEB1A" w14:textId="77777777" w:rsidR="008255B4" w:rsidRPr="00BF5DD1" w:rsidRDefault="008255B4" w:rsidP="000855BE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AA3F944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12EB14D9" w14:textId="1F9E60C0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74503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3"/>
          </w:tcPr>
          <w:p w14:paraId="02194EF4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5F8B787C" w14:textId="1FF68DFB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334139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</w:tcPr>
          <w:p w14:paraId="480EC925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049A1AF8" w14:textId="7A4765A2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220485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</w:tcPr>
          <w:p w14:paraId="10088230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709617B" w14:textId="31772270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621216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</w:tcPr>
          <w:p w14:paraId="7FB20575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DED66CE" w14:textId="6B885FB3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496387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  <w:gridSpan w:val="2"/>
          </w:tcPr>
          <w:p w14:paraId="12970DDD" w14:textId="77777777" w:rsidR="008255B4" w:rsidRPr="002D6D5B" w:rsidRDefault="008255B4" w:rsidP="000855B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2D6D5B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2D6D5B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2D6D5B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078DAC61" w14:textId="47FB8969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20453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2D6D5B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8255B4" w:rsidRPr="00BF5DD1" w14:paraId="063C771F" w14:textId="77777777" w:rsidTr="008255B4">
        <w:trPr>
          <w:cantSplit/>
          <w:trHeight w:val="340"/>
        </w:trPr>
        <w:tc>
          <w:tcPr>
            <w:tcW w:w="565" w:type="dxa"/>
            <w:vMerge w:val="restart"/>
          </w:tcPr>
          <w:p w14:paraId="595B1415" w14:textId="77777777" w:rsidR="008255B4" w:rsidRPr="00BF5DD1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4.</w:t>
            </w:r>
          </w:p>
        </w:tc>
        <w:tc>
          <w:tcPr>
            <w:tcW w:w="3512" w:type="dxa"/>
            <w:vMerge w:val="restart"/>
          </w:tcPr>
          <w:p w14:paraId="161E4DD0" w14:textId="3E2FA42A" w:rsidR="008255B4" w:rsidRPr="00BE510F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>Følelsesmessig støtte?</w:t>
            </w:r>
          </w:p>
          <w:p w14:paraId="457E14F0" w14:textId="77777777" w:rsidR="008255B4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Hvor godt intensivpersonalet 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 xml:space="preserve">ga </w:t>
            </w:r>
            <w:r w:rsidRPr="00BE510F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deg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 xml:space="preserve"> følelsesmessig støtte</w:t>
            </w:r>
          </w:p>
          <w:p w14:paraId="2BE43301" w14:textId="77777777" w:rsidR="008255B4" w:rsidRPr="00DA0928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6C8588EC" w14:textId="072C1F3A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2B6B51C" wp14:editId="764EC01F">
                  <wp:extent cx="396000" cy="396000"/>
                  <wp:effectExtent l="0" t="0" r="4445" b="4445"/>
                  <wp:docPr id="24" name="Picture 2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3"/>
            <w:vAlign w:val="center"/>
          </w:tcPr>
          <w:p w14:paraId="59E2C496" w14:textId="53FC9609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1C14B1C9" wp14:editId="60F52FAE">
                  <wp:extent cx="396000" cy="396000"/>
                  <wp:effectExtent l="0" t="0" r="4445" b="4445"/>
                  <wp:docPr id="25" name="Picture 2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vAlign w:val="center"/>
          </w:tcPr>
          <w:p w14:paraId="6B9C9C43" w14:textId="74B562F8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DA2BCE0" wp14:editId="1734D616">
                  <wp:extent cx="396000" cy="396000"/>
                  <wp:effectExtent l="0" t="0" r="4445" b="4445"/>
                  <wp:docPr id="26" name="Picture 2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72239426" w14:textId="37DA4CE2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CC4451B" wp14:editId="209BEFD5">
                  <wp:extent cx="396000" cy="396000"/>
                  <wp:effectExtent l="0" t="0" r="4445" b="4445"/>
                  <wp:docPr id="27" name="Picture 2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vAlign w:val="center"/>
          </w:tcPr>
          <w:p w14:paraId="59F75F87" w14:textId="26341F29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89C3A64" wp14:editId="5C78E7A4">
                  <wp:extent cx="396000" cy="396000"/>
                  <wp:effectExtent l="0" t="0" r="4445" b="4445"/>
                  <wp:docPr id="28" name="Picture 2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  <w:gridSpan w:val="2"/>
          </w:tcPr>
          <w:p w14:paraId="0218A346" w14:textId="74D91FD0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BF5DD1" w14:paraId="7B4B85B1" w14:textId="77777777" w:rsidTr="008255B4">
        <w:trPr>
          <w:cantSplit/>
          <w:trHeight w:val="80"/>
        </w:trPr>
        <w:tc>
          <w:tcPr>
            <w:tcW w:w="565" w:type="dxa"/>
            <w:vMerge/>
          </w:tcPr>
          <w:p w14:paraId="58B286B3" w14:textId="77777777" w:rsidR="008255B4" w:rsidRPr="00BF5DD1" w:rsidRDefault="008255B4" w:rsidP="000855B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2" w:type="dxa"/>
            <w:vMerge/>
          </w:tcPr>
          <w:p w14:paraId="53E678D4" w14:textId="77777777" w:rsidR="008255B4" w:rsidRPr="00BF5DD1" w:rsidRDefault="008255B4" w:rsidP="000855BE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808C3BA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4BB63894" w14:textId="73496D0A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066376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3"/>
          </w:tcPr>
          <w:p w14:paraId="23B837ED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6B1DD14E" w14:textId="6D4635F1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74870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</w:tcPr>
          <w:p w14:paraId="72566672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71F39A8A" w14:textId="77A50977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318656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</w:tcPr>
          <w:p w14:paraId="04ACCE2A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97C8E0E" w14:textId="746DE6CA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71778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</w:tcPr>
          <w:p w14:paraId="0AAD1036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A62748C" w14:textId="2C53A403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307858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  <w:gridSpan w:val="2"/>
          </w:tcPr>
          <w:p w14:paraId="26F97266" w14:textId="77777777" w:rsidR="008255B4" w:rsidRPr="002D6D5B" w:rsidRDefault="008255B4" w:rsidP="000855B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2D6D5B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2D6D5B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2D6D5B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1E1DE0F3" w14:textId="4AA6701F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2095124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2D6D5B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</w:tbl>
    <w:p w14:paraId="1B54D914" w14:textId="77777777" w:rsidR="007704BD" w:rsidRDefault="007704BD"/>
    <w:tbl>
      <w:tblPr>
        <w:tblW w:w="11169" w:type="dxa"/>
        <w:tblLayout w:type="fixed"/>
        <w:tblLook w:val="0000" w:firstRow="0" w:lastRow="0" w:firstColumn="0" w:lastColumn="0" w:noHBand="0" w:noVBand="0"/>
      </w:tblPr>
      <w:tblGrid>
        <w:gridCol w:w="527"/>
        <w:gridCol w:w="20"/>
        <w:gridCol w:w="3530"/>
        <w:gridCol w:w="1276"/>
        <w:gridCol w:w="1276"/>
        <w:gridCol w:w="1403"/>
        <w:gridCol w:w="14"/>
        <w:gridCol w:w="1124"/>
        <w:gridCol w:w="10"/>
        <w:gridCol w:w="1134"/>
        <w:gridCol w:w="137"/>
        <w:gridCol w:w="718"/>
      </w:tblGrid>
      <w:tr w:rsidR="008255B4" w:rsidRPr="00BF5DD1" w14:paraId="4D2367CF" w14:textId="77777777" w:rsidTr="008255B4">
        <w:trPr>
          <w:cantSplit/>
          <w:trHeight w:val="340"/>
        </w:trPr>
        <w:tc>
          <w:tcPr>
            <w:tcW w:w="547" w:type="dxa"/>
            <w:gridSpan w:val="2"/>
            <w:vMerge w:val="restart"/>
          </w:tcPr>
          <w:p w14:paraId="21189ED2" w14:textId="77777777" w:rsidR="008255B4" w:rsidRPr="00BF5DD1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5.</w:t>
            </w:r>
          </w:p>
        </w:tc>
        <w:tc>
          <w:tcPr>
            <w:tcW w:w="3530" w:type="dxa"/>
            <w:vMerge w:val="restart"/>
          </w:tcPr>
          <w:p w14:paraId="4891ADDD" w14:textId="34A169D1" w:rsidR="008255B4" w:rsidRPr="00BE510F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>Samordning av omsorg?</w:t>
            </w:r>
          </w:p>
          <w:p w14:paraId="671ED0C3" w14:textId="2914627B" w:rsidR="008255B4" w:rsidRPr="00BE510F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>Samarbeidet mellom alt intensivpersonale som tok hand om di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tt familiemedlem</w:t>
            </w: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243BB078" w14:textId="750A635C" w:rsidR="008255B4" w:rsidRPr="00BF5DD1" w:rsidRDefault="008255B4" w:rsidP="00401A86">
            <w:pPr>
              <w:tabs>
                <w:tab w:val="left" w:pos="601"/>
              </w:tabs>
              <w:ind w:left="-279" w:firstLine="279"/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2A92C379" wp14:editId="5B61D258">
                  <wp:extent cx="396000" cy="396000"/>
                  <wp:effectExtent l="0" t="0" r="4445" b="4445"/>
                  <wp:docPr id="29" name="Picture 2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20EDA717" w14:textId="7AD12FB3" w:rsidR="008255B4" w:rsidRPr="00BF5DD1" w:rsidRDefault="008255B4" w:rsidP="00401A86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61FD85E" wp14:editId="4EBC6F08">
                  <wp:extent cx="396000" cy="396000"/>
                  <wp:effectExtent l="0" t="0" r="4445" b="4445"/>
                  <wp:docPr id="30" name="Picture 3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582FD95F" w14:textId="4525DD3E" w:rsidR="008255B4" w:rsidRPr="00BF5DD1" w:rsidRDefault="008255B4" w:rsidP="00401A86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8A55E9A" wp14:editId="5B2B13EF">
                  <wp:extent cx="396000" cy="396000"/>
                  <wp:effectExtent l="0" t="0" r="4445" b="4445"/>
                  <wp:docPr id="31" name="Picture 3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3EB2FE4F" w14:textId="44C64E79" w:rsidR="008255B4" w:rsidRPr="00BF5DD1" w:rsidRDefault="008255B4" w:rsidP="00401A86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06BD46EF" wp14:editId="26570389">
                  <wp:extent cx="396000" cy="396000"/>
                  <wp:effectExtent l="0" t="0" r="4445" b="4445"/>
                  <wp:docPr id="32" name="Picture 3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73D2ECA5" w14:textId="7CB1C72E" w:rsidR="008255B4" w:rsidRPr="00BF5DD1" w:rsidRDefault="008255B4" w:rsidP="00401A86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B332DD1" wp14:editId="05717961">
                  <wp:extent cx="396000" cy="396000"/>
                  <wp:effectExtent l="0" t="0" r="4445" b="4445"/>
                  <wp:docPr id="33" name="Picture 3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gridSpan w:val="2"/>
            <w:tcBorders>
              <w:left w:val="nil"/>
            </w:tcBorders>
          </w:tcPr>
          <w:p w14:paraId="7DCD6EDF" w14:textId="52E878AA" w:rsidR="008255B4" w:rsidRPr="00BF5DD1" w:rsidRDefault="008255B4" w:rsidP="00401A86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BF5DD1" w14:paraId="1BA5A42B" w14:textId="77777777" w:rsidTr="008255B4">
        <w:trPr>
          <w:cantSplit/>
          <w:trHeight w:val="340"/>
        </w:trPr>
        <w:tc>
          <w:tcPr>
            <w:tcW w:w="547" w:type="dxa"/>
            <w:gridSpan w:val="2"/>
            <w:vMerge/>
          </w:tcPr>
          <w:p w14:paraId="62524158" w14:textId="77777777" w:rsidR="008255B4" w:rsidRPr="00BF5DD1" w:rsidRDefault="008255B4" w:rsidP="000855B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30" w:type="dxa"/>
            <w:vMerge/>
          </w:tcPr>
          <w:p w14:paraId="08A1C24F" w14:textId="77777777" w:rsidR="008255B4" w:rsidRPr="00BF5DD1" w:rsidRDefault="008255B4" w:rsidP="000855BE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324F5EC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40A81569" w14:textId="7BFB2D2E" w:rsidR="008255B4" w:rsidRPr="002D6D5B" w:rsidRDefault="008E39D3" w:rsidP="000855BE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667052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</w:tcPr>
          <w:p w14:paraId="41B69FE9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0B4A2647" w14:textId="16218FBB" w:rsidR="008255B4" w:rsidRPr="002D6D5B" w:rsidRDefault="008E39D3" w:rsidP="000855BE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39110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5AF3F934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6AB300F" w14:textId="5CAC3753" w:rsidR="008255B4" w:rsidRPr="002D6D5B" w:rsidRDefault="008E39D3" w:rsidP="000855BE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823780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281E3283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605F871D" w14:textId="29849459" w:rsidR="008255B4" w:rsidRPr="002D6D5B" w:rsidRDefault="008E39D3" w:rsidP="000855BE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2102289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134" w:type="dxa"/>
          </w:tcPr>
          <w:p w14:paraId="3978572C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4BCF514E" w14:textId="58B4F884" w:rsidR="008255B4" w:rsidRPr="002D6D5B" w:rsidRDefault="008E39D3" w:rsidP="000855BE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569912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5" w:type="dxa"/>
            <w:gridSpan w:val="2"/>
            <w:tcBorders>
              <w:left w:val="nil"/>
            </w:tcBorders>
          </w:tcPr>
          <w:p w14:paraId="6D3FA305" w14:textId="77777777" w:rsidR="008255B4" w:rsidRPr="002D6D5B" w:rsidRDefault="008255B4" w:rsidP="000855B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2D6D5B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2D6D5B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2D6D5B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6B6EFB25" w14:textId="3D5DF705" w:rsidR="008255B4" w:rsidRPr="002D6D5B" w:rsidRDefault="008E39D3" w:rsidP="000855BE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11967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2D6D5B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4C77DA" w:rsidRPr="00BF5DD1" w14:paraId="314F9CC9" w14:textId="77777777" w:rsidTr="008255B4">
        <w:trPr>
          <w:cantSplit/>
          <w:trHeight w:val="340"/>
        </w:trPr>
        <w:tc>
          <w:tcPr>
            <w:tcW w:w="547" w:type="dxa"/>
            <w:gridSpan w:val="2"/>
          </w:tcPr>
          <w:p w14:paraId="0A303FC0" w14:textId="77777777" w:rsidR="004C77DA" w:rsidRPr="00BF5DD1" w:rsidRDefault="004C77D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30" w:type="dxa"/>
          </w:tcPr>
          <w:p w14:paraId="780A6750" w14:textId="77777777" w:rsidR="004C77DA" w:rsidRPr="00BF5DD1" w:rsidRDefault="004C77DA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22A5B9A" w14:textId="77777777" w:rsidR="004C77DA" w:rsidRDefault="004C77DA" w:rsidP="00A5738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E09003B" w14:textId="77777777" w:rsidR="004C77DA" w:rsidRDefault="004C77DA" w:rsidP="00A5738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17" w:type="dxa"/>
            <w:gridSpan w:val="2"/>
          </w:tcPr>
          <w:p w14:paraId="6A5AB6BD" w14:textId="77777777" w:rsidR="004C77DA" w:rsidRPr="00D6594B" w:rsidRDefault="004C77DA" w:rsidP="00A5738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gridSpan w:val="2"/>
          </w:tcPr>
          <w:p w14:paraId="352172A9" w14:textId="77777777" w:rsidR="004C77DA" w:rsidRDefault="004C77DA" w:rsidP="00A5738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</w:tcPr>
          <w:p w14:paraId="5F389CDA" w14:textId="77777777" w:rsidR="004C77DA" w:rsidRDefault="004C77DA" w:rsidP="00A5738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55" w:type="dxa"/>
            <w:gridSpan w:val="2"/>
            <w:tcBorders>
              <w:left w:val="nil"/>
            </w:tcBorders>
          </w:tcPr>
          <w:p w14:paraId="19E640C6" w14:textId="77777777" w:rsidR="004C77DA" w:rsidRDefault="004C77DA" w:rsidP="00A5738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255B4" w:rsidRPr="00BF5DD1" w14:paraId="47E5CA06" w14:textId="77777777" w:rsidTr="008255B4">
        <w:trPr>
          <w:cantSplit/>
          <w:trHeight w:val="340"/>
        </w:trPr>
        <w:tc>
          <w:tcPr>
            <w:tcW w:w="547" w:type="dxa"/>
            <w:gridSpan w:val="2"/>
            <w:vMerge w:val="restart"/>
          </w:tcPr>
          <w:p w14:paraId="3C97C47D" w14:textId="77777777" w:rsidR="008255B4" w:rsidRPr="00BF5DD1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6.</w:t>
            </w:r>
          </w:p>
        </w:tc>
        <w:tc>
          <w:tcPr>
            <w:tcW w:w="3530" w:type="dxa"/>
            <w:vMerge w:val="restart"/>
          </w:tcPr>
          <w:p w14:paraId="2559B219" w14:textId="4AD2C556" w:rsidR="008255B4" w:rsidRPr="00DA0928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DA0928">
              <w:rPr>
                <w:rFonts w:ascii="Calibri" w:hAnsi="Calibri" w:cs="Calibri"/>
                <w:sz w:val="22"/>
                <w:szCs w:val="22"/>
                <w:lang w:val="nb-NO"/>
              </w:rPr>
              <w:t>Omtanke om omsorg:</w:t>
            </w:r>
          </w:p>
          <w:p w14:paraId="3EA9FFE9" w14:textId="62485401" w:rsidR="008255B4" w:rsidRPr="00BE510F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E510F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Den høflighet, respe</w:t>
            </w:r>
            <w:r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k</w:t>
            </w:r>
            <w:r w:rsidRPr="00BE510F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t og omtanke som ble vist </w:t>
            </w: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>deg</w:t>
            </w:r>
          </w:p>
        </w:tc>
        <w:tc>
          <w:tcPr>
            <w:tcW w:w="1276" w:type="dxa"/>
            <w:vAlign w:val="center"/>
          </w:tcPr>
          <w:p w14:paraId="1ACB5B33" w14:textId="443132EB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2E7B300C" wp14:editId="46EF0B8F">
                  <wp:extent cx="396000" cy="396000"/>
                  <wp:effectExtent l="0" t="0" r="4445" b="4445"/>
                  <wp:docPr id="39" name="Picture 3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067666EF" w14:textId="6EEEE571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DE505CD" wp14:editId="361C7CF0">
                  <wp:extent cx="396000" cy="396000"/>
                  <wp:effectExtent l="0" t="0" r="4445" b="4445"/>
                  <wp:docPr id="40" name="Picture 4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0757832B" w14:textId="42320D4B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1534D196" wp14:editId="26592B14">
                  <wp:extent cx="396000" cy="396000"/>
                  <wp:effectExtent l="0" t="0" r="4445" b="4445"/>
                  <wp:docPr id="41" name="Picture 4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434FBFC5" w14:textId="4EDEC016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27BDE0A" wp14:editId="7501FB7F">
                  <wp:extent cx="396000" cy="396000"/>
                  <wp:effectExtent l="0" t="0" r="4445" b="4445"/>
                  <wp:docPr id="42" name="Picture 4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657CB66A" w14:textId="51B58BBF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CBF0617" wp14:editId="075962D2">
                  <wp:extent cx="396000" cy="396000"/>
                  <wp:effectExtent l="0" t="0" r="4445" b="4445"/>
                  <wp:docPr id="43" name="Picture 4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gridSpan w:val="2"/>
          </w:tcPr>
          <w:p w14:paraId="7C6EF624" w14:textId="4DCD0695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2D6D5B" w14:paraId="4AFC376B" w14:textId="77777777" w:rsidTr="008255B4">
        <w:trPr>
          <w:cantSplit/>
          <w:trHeight w:val="340"/>
        </w:trPr>
        <w:tc>
          <w:tcPr>
            <w:tcW w:w="547" w:type="dxa"/>
            <w:gridSpan w:val="2"/>
            <w:vMerge/>
          </w:tcPr>
          <w:p w14:paraId="55842743" w14:textId="77777777" w:rsidR="008255B4" w:rsidRPr="00BF5DD1" w:rsidRDefault="008255B4" w:rsidP="000855B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30" w:type="dxa"/>
            <w:vMerge/>
          </w:tcPr>
          <w:p w14:paraId="49E3226F" w14:textId="77777777" w:rsidR="008255B4" w:rsidRPr="00BF5DD1" w:rsidRDefault="008255B4" w:rsidP="000855BE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C4B9893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29ACE826" w14:textId="7B29327D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875680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</w:tcPr>
          <w:p w14:paraId="16AF89C9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6952BBE4" w14:textId="67459E16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204304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3746A8F8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5FEFB9D" w14:textId="2CCCFB00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515415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1CC9E33D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42076B16" w14:textId="081F6172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74888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134" w:type="dxa"/>
          </w:tcPr>
          <w:p w14:paraId="4D1E7469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1A3F58C" w14:textId="2464BFAE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80258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5" w:type="dxa"/>
            <w:gridSpan w:val="2"/>
          </w:tcPr>
          <w:p w14:paraId="1CEEBCBD" w14:textId="77777777" w:rsidR="008255B4" w:rsidRPr="002D6D5B" w:rsidRDefault="008255B4" w:rsidP="000855B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2D6D5B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2D6D5B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2D6D5B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7A0FCB6E" w14:textId="0DCB5C54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2017537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2D6D5B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A57388" w:rsidRPr="003E19B4" w14:paraId="07629EC4" w14:textId="77777777" w:rsidTr="008255B4">
        <w:trPr>
          <w:cantSplit/>
          <w:trHeight w:val="397"/>
        </w:trPr>
        <w:tc>
          <w:tcPr>
            <w:tcW w:w="4077" w:type="dxa"/>
            <w:gridSpan w:val="3"/>
          </w:tcPr>
          <w:p w14:paraId="48E6D278" w14:textId="4079DADB" w:rsidR="00397C03" w:rsidRPr="008A4AEA" w:rsidRDefault="00BE510F" w:rsidP="007704BD">
            <w:pPr>
              <w:pStyle w:val="Overskrift1"/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</w:pPr>
            <w:proofErr w:type="gramStart"/>
            <w:r w:rsidRPr="008A4AEA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>INTENSIVPERSONALET</w:t>
            </w:r>
            <w:r w:rsidR="001056BE" w:rsidRPr="008A4AEA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 xml:space="preserve"> ?</w:t>
            </w:r>
            <w:proofErr w:type="gramEnd"/>
            <w:r w:rsidR="001056BE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 xml:space="preserve"> HVOR FORNØYD ER DU </w:t>
            </w:r>
            <w:proofErr w:type="gramStart"/>
            <w:r w:rsidR="001056BE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>MED….</w:t>
            </w:r>
            <w:proofErr w:type="gramEnd"/>
            <w:r w:rsidR="001056BE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>.</w:t>
            </w:r>
          </w:p>
        </w:tc>
        <w:tc>
          <w:tcPr>
            <w:tcW w:w="1276" w:type="dxa"/>
          </w:tcPr>
          <w:p w14:paraId="5A253430" w14:textId="77777777" w:rsidR="00397C03" w:rsidRPr="008A4AEA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</w:tcPr>
          <w:p w14:paraId="604FF32C" w14:textId="77777777" w:rsidR="00397C03" w:rsidRPr="008A4AEA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417" w:type="dxa"/>
            <w:gridSpan w:val="2"/>
          </w:tcPr>
          <w:p w14:paraId="7630C1BD" w14:textId="77777777" w:rsidR="00397C03" w:rsidRPr="008A4AEA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134" w:type="dxa"/>
            <w:gridSpan w:val="2"/>
          </w:tcPr>
          <w:p w14:paraId="478558EF" w14:textId="77777777" w:rsidR="00397C03" w:rsidRPr="008A4AEA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134" w:type="dxa"/>
          </w:tcPr>
          <w:p w14:paraId="61B1AA9B" w14:textId="77777777" w:rsidR="00397C03" w:rsidRPr="008A4AEA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855" w:type="dxa"/>
            <w:gridSpan w:val="2"/>
          </w:tcPr>
          <w:p w14:paraId="77EAD7B8" w14:textId="77777777" w:rsidR="00397C03" w:rsidRPr="008A4AEA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</w:tr>
      <w:tr w:rsidR="008255B4" w:rsidRPr="00BF5DD1" w14:paraId="24E3B9DF" w14:textId="77777777" w:rsidTr="008255B4">
        <w:trPr>
          <w:cantSplit/>
          <w:trHeight w:val="340"/>
        </w:trPr>
        <w:tc>
          <w:tcPr>
            <w:tcW w:w="547" w:type="dxa"/>
            <w:gridSpan w:val="2"/>
            <w:vMerge w:val="restart"/>
          </w:tcPr>
          <w:p w14:paraId="6D716E7C" w14:textId="77777777" w:rsidR="008255B4" w:rsidRPr="00BF5DD1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7.</w:t>
            </w:r>
          </w:p>
        </w:tc>
        <w:tc>
          <w:tcPr>
            <w:tcW w:w="3530" w:type="dxa"/>
            <w:vMerge w:val="restart"/>
          </w:tcPr>
          <w:p w14:paraId="33A88E79" w14:textId="6F5C154B" w:rsidR="008255B4" w:rsidRPr="00BE510F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Intensivsykepleieres ferdigheter og 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kompetanse</w:t>
            </w: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>:</w:t>
            </w:r>
          </w:p>
          <w:p w14:paraId="646E8282" w14:textId="2756282A" w:rsidR="008255B4" w:rsidRPr="00BE510F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>Hvor godt intensivsykeplei</w:t>
            </w:r>
            <w:r w:rsidR="005C602E">
              <w:rPr>
                <w:rFonts w:ascii="Calibri" w:hAnsi="Calibri" w:cs="Calibri"/>
                <w:sz w:val="22"/>
                <w:szCs w:val="22"/>
                <w:lang w:val="nb-NO"/>
              </w:rPr>
              <w:t>ere ivaretok ditt familiemedle</w:t>
            </w:r>
            <w:r w:rsidR="005C602E" w:rsidRPr="004F1DFA">
              <w:rPr>
                <w:rFonts w:ascii="Calibri" w:hAnsi="Calibri" w:cs="Calibri"/>
                <w:sz w:val="22"/>
                <w:szCs w:val="22"/>
                <w:lang w:val="nb-NO"/>
              </w:rPr>
              <w:t>m</w:t>
            </w:r>
            <w:r w:rsidRPr="00BE510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  </w:t>
            </w:r>
          </w:p>
          <w:p w14:paraId="56E8CC15" w14:textId="77777777" w:rsidR="008255B4" w:rsidRPr="00BE510F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  <w:p w14:paraId="7E91AB29" w14:textId="77777777" w:rsidR="008255B4" w:rsidRPr="00BE510F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3560405A" w14:textId="698B46CE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1F284B64" wp14:editId="67E10D26">
                  <wp:extent cx="396000" cy="396000"/>
                  <wp:effectExtent l="0" t="0" r="4445" b="4445"/>
                  <wp:docPr id="44" name="Picture 4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48918B4B" w14:textId="1CD5A856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BA7B7BE" wp14:editId="7C40DF51">
                  <wp:extent cx="396000" cy="396000"/>
                  <wp:effectExtent l="0" t="0" r="4445" b="4445"/>
                  <wp:docPr id="45" name="Picture 4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1299AAD8" w14:textId="03ABB8FF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DE4C808" wp14:editId="7CDAB9FD">
                  <wp:extent cx="396000" cy="396000"/>
                  <wp:effectExtent l="0" t="0" r="4445" b="4445"/>
                  <wp:docPr id="46" name="Picture 4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2C3BD7D8" w14:textId="11C24E22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63C335C" wp14:editId="2E8B356D">
                  <wp:extent cx="396000" cy="396000"/>
                  <wp:effectExtent l="0" t="0" r="4445" b="4445"/>
                  <wp:docPr id="47" name="Picture 4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0ED435DD" w14:textId="2544D431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C8D151F" wp14:editId="2B701E61">
                  <wp:extent cx="396000" cy="396000"/>
                  <wp:effectExtent l="0" t="0" r="4445" b="4445"/>
                  <wp:docPr id="48" name="Picture 4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gridSpan w:val="2"/>
          </w:tcPr>
          <w:p w14:paraId="7E232231" w14:textId="64A2412C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BF5DD1" w14:paraId="405AB7BB" w14:textId="77777777" w:rsidTr="008255B4">
        <w:trPr>
          <w:cantSplit/>
          <w:trHeight w:val="340"/>
        </w:trPr>
        <w:tc>
          <w:tcPr>
            <w:tcW w:w="547" w:type="dxa"/>
            <w:gridSpan w:val="2"/>
            <w:vMerge/>
          </w:tcPr>
          <w:p w14:paraId="4F5E7475" w14:textId="77777777" w:rsidR="008255B4" w:rsidRPr="00BF5DD1" w:rsidRDefault="008255B4" w:rsidP="000855B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30" w:type="dxa"/>
            <w:vMerge/>
          </w:tcPr>
          <w:p w14:paraId="75A67B2D" w14:textId="77777777" w:rsidR="008255B4" w:rsidRPr="00BF5DD1" w:rsidRDefault="008255B4" w:rsidP="000855BE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BDE383F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0ED062EA" w14:textId="27209517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2088380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</w:tcPr>
          <w:p w14:paraId="4B4E5AD0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6B6F5E55" w14:textId="17FEB455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115443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69CBA23A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A82CCFB" w14:textId="441B704C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887258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597CAC32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76FE7473" w14:textId="1EE6DB0C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217934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134" w:type="dxa"/>
          </w:tcPr>
          <w:p w14:paraId="332FA062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1AC6539E" w14:textId="45289AAE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696527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5" w:type="dxa"/>
            <w:gridSpan w:val="2"/>
          </w:tcPr>
          <w:p w14:paraId="6B61BBEC" w14:textId="77777777" w:rsidR="008255B4" w:rsidRPr="002D6D5B" w:rsidRDefault="008255B4" w:rsidP="000855B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2D6D5B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2D6D5B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2D6D5B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4582A758" w14:textId="1F7348E5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141799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2D6D5B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8255B4" w:rsidRPr="00BF5DD1" w14:paraId="0F67CD08" w14:textId="77777777" w:rsidTr="008255B4">
        <w:trPr>
          <w:cantSplit/>
          <w:trHeight w:val="340"/>
        </w:trPr>
        <w:tc>
          <w:tcPr>
            <w:tcW w:w="547" w:type="dxa"/>
            <w:gridSpan w:val="2"/>
            <w:vMerge w:val="restart"/>
          </w:tcPr>
          <w:p w14:paraId="734755D3" w14:textId="77777777" w:rsidR="008255B4" w:rsidRPr="00BF5DD1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  <w:t>8.</w:t>
            </w:r>
          </w:p>
        </w:tc>
        <w:tc>
          <w:tcPr>
            <w:tcW w:w="3530" w:type="dxa"/>
            <w:vMerge w:val="restart"/>
          </w:tcPr>
          <w:p w14:paraId="3071B38D" w14:textId="05776888" w:rsidR="008255B4" w:rsidRPr="00E157EA" w:rsidRDefault="008255B4" w:rsidP="00401A86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r w:rsidRPr="00E157E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Hyppigheten av kommunikasjon med intensivsykepleierne</w:t>
            </w:r>
            <w:r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:</w:t>
            </w:r>
          </w:p>
          <w:p w14:paraId="1FF283BB" w14:textId="7C770934" w:rsidR="008255B4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E157E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Hvor ofte intensivsykepleierne 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snakket</w:t>
            </w:r>
            <w:r w:rsidRPr="00E157E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med deg om tilstanden ti</w:t>
            </w:r>
            <w:r w:rsidR="005C602E">
              <w:rPr>
                <w:rFonts w:ascii="Calibri" w:hAnsi="Calibri" w:cs="Calibri"/>
                <w:sz w:val="22"/>
                <w:szCs w:val="22"/>
                <w:lang w:val="nb-NO"/>
              </w:rPr>
              <w:t>l ditt familiemedle</w:t>
            </w:r>
            <w:r w:rsidR="005C602E" w:rsidRPr="004F1DFA">
              <w:rPr>
                <w:rFonts w:ascii="Calibri" w:hAnsi="Calibri" w:cs="Calibri"/>
                <w:sz w:val="22"/>
                <w:szCs w:val="22"/>
                <w:lang w:val="nb-NO"/>
              </w:rPr>
              <w:t>m</w:t>
            </w:r>
          </w:p>
          <w:p w14:paraId="09638DFF" w14:textId="77777777" w:rsidR="008255B4" w:rsidRPr="00E157EA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4B4B267C" w14:textId="5A80073B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7CA24C4E" wp14:editId="79563F6C">
                  <wp:extent cx="396000" cy="396000"/>
                  <wp:effectExtent l="0" t="0" r="4445" b="4445"/>
                  <wp:docPr id="49" name="Picture 4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1D103B64" w14:textId="3BEC246F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D3E96C1" wp14:editId="152A618D">
                  <wp:extent cx="396000" cy="396000"/>
                  <wp:effectExtent l="0" t="0" r="4445" b="4445"/>
                  <wp:docPr id="50" name="Picture 5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12C324BA" w14:textId="45E06E44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DF2EF75" wp14:editId="7BD943A7">
                  <wp:extent cx="396000" cy="396000"/>
                  <wp:effectExtent l="0" t="0" r="4445" b="4445"/>
                  <wp:docPr id="51" name="Picture 5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6364AC4A" w14:textId="3AF26829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0092BCEC" wp14:editId="18665CEA">
                  <wp:extent cx="396000" cy="396000"/>
                  <wp:effectExtent l="0" t="0" r="4445" b="4445"/>
                  <wp:docPr id="52" name="Picture 5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28327FFB" w14:textId="7134FE35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190938FF" wp14:editId="11DC4291">
                  <wp:extent cx="396000" cy="396000"/>
                  <wp:effectExtent l="0" t="0" r="4445" b="4445"/>
                  <wp:docPr id="53" name="Picture 5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gridSpan w:val="2"/>
          </w:tcPr>
          <w:p w14:paraId="346485A5" w14:textId="60E51E39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2D6D5B" w14:paraId="6F1B97A0" w14:textId="77777777" w:rsidTr="008255B4">
        <w:trPr>
          <w:cantSplit/>
          <w:trHeight w:val="340"/>
        </w:trPr>
        <w:tc>
          <w:tcPr>
            <w:tcW w:w="547" w:type="dxa"/>
            <w:gridSpan w:val="2"/>
            <w:vMerge/>
          </w:tcPr>
          <w:p w14:paraId="1C316754" w14:textId="77777777" w:rsidR="008255B4" w:rsidRPr="00BF5DD1" w:rsidRDefault="008255B4" w:rsidP="000855B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30" w:type="dxa"/>
            <w:vMerge/>
          </w:tcPr>
          <w:p w14:paraId="2E55B691" w14:textId="77777777" w:rsidR="008255B4" w:rsidRPr="00BF5DD1" w:rsidRDefault="008255B4" w:rsidP="000855BE">
            <w:pPr>
              <w:pStyle w:val="Overskrift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9C3BDFF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2949A33B" w14:textId="255CA4CC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55191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</w:tcPr>
          <w:p w14:paraId="00AD15D8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0907DE03" w14:textId="0B2BB319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647785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775B9629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0DDCC8D3" w14:textId="0F9CA6E2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863022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29C663EB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6A10EED0" w14:textId="3AF3FA46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51927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134" w:type="dxa"/>
          </w:tcPr>
          <w:p w14:paraId="589FED9C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6A68931" w14:textId="0A6B4EF2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388720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5" w:type="dxa"/>
            <w:gridSpan w:val="2"/>
          </w:tcPr>
          <w:p w14:paraId="3B59C867" w14:textId="77777777" w:rsidR="008255B4" w:rsidRPr="002D6D5B" w:rsidRDefault="008255B4" w:rsidP="000855B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2D6D5B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2D6D5B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2D6D5B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5DE9D84B" w14:textId="7E69DEBF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230355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2D6D5B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A57388" w:rsidRPr="00BF5DD1" w14:paraId="546AF66A" w14:textId="77777777" w:rsidTr="008255B4">
        <w:trPr>
          <w:cantSplit/>
          <w:trHeight w:val="397"/>
        </w:trPr>
        <w:tc>
          <w:tcPr>
            <w:tcW w:w="4077" w:type="dxa"/>
            <w:gridSpan w:val="3"/>
          </w:tcPr>
          <w:p w14:paraId="1094C1ED" w14:textId="141BB1E4" w:rsidR="00397C03" w:rsidRPr="00BF5DD1" w:rsidRDefault="00397C03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5E04AAF" w14:textId="77777777" w:rsidR="00397C03" w:rsidRPr="00BF5DD1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89DEE24" w14:textId="77777777" w:rsidR="00397C03" w:rsidRPr="00BF5DD1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17" w:type="dxa"/>
            <w:gridSpan w:val="2"/>
          </w:tcPr>
          <w:p w14:paraId="5DC5E1B9" w14:textId="77777777" w:rsidR="00397C03" w:rsidRPr="00BF5DD1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gridSpan w:val="2"/>
          </w:tcPr>
          <w:p w14:paraId="0B715FC9" w14:textId="77777777" w:rsidR="00397C03" w:rsidRPr="00BF5DD1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77452E0" w14:textId="77777777" w:rsidR="00397C03" w:rsidRPr="00BF5DD1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55" w:type="dxa"/>
            <w:gridSpan w:val="2"/>
          </w:tcPr>
          <w:p w14:paraId="649C1F55" w14:textId="77777777" w:rsidR="00397C03" w:rsidRPr="00BF5DD1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255B4" w:rsidRPr="00BF5DD1" w14:paraId="5FE1DDA6" w14:textId="77777777" w:rsidTr="008255B4">
        <w:trPr>
          <w:cantSplit/>
          <w:trHeight w:val="340"/>
        </w:trPr>
        <w:tc>
          <w:tcPr>
            <w:tcW w:w="547" w:type="dxa"/>
            <w:gridSpan w:val="2"/>
            <w:vMerge w:val="restart"/>
          </w:tcPr>
          <w:p w14:paraId="267C27FC" w14:textId="77777777" w:rsidR="008255B4" w:rsidRPr="00BF5DD1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9.</w:t>
            </w:r>
          </w:p>
        </w:tc>
        <w:tc>
          <w:tcPr>
            <w:tcW w:w="3530" w:type="dxa"/>
            <w:vMerge w:val="restart"/>
          </w:tcPr>
          <w:p w14:paraId="736838D9" w14:textId="67ACBAF3" w:rsidR="008255B4" w:rsidRPr="00E157EA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E157EA">
              <w:rPr>
                <w:rFonts w:ascii="Calibri" w:hAnsi="Calibri" w:cs="Calibri"/>
                <w:sz w:val="22"/>
                <w:szCs w:val="22"/>
                <w:lang w:val="nb-NO"/>
              </w:rPr>
              <w:t>Ferdigheter og kompetanse blan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t intensivleger</w:t>
            </w:r>
            <w:r w:rsidRPr="00E157E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(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 xml:space="preserve">Alle leger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inkl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udert    ass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i</w:t>
            </w:r>
            <w:r w:rsidR="00005FF1" w:rsidRPr="004F1DFA">
              <w:rPr>
                <w:rFonts w:ascii="Calibri" w:hAnsi="Calibri" w:cs="Calibri"/>
                <w:sz w:val="22"/>
                <w:szCs w:val="22"/>
                <w:lang w:val="nb-NO"/>
              </w:rPr>
              <w:t>s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te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ntleger og andre leger</w:t>
            </w:r>
            <w:r w:rsidRPr="00E157EA">
              <w:rPr>
                <w:rFonts w:ascii="Calibri" w:hAnsi="Calibri" w:cs="Calibri"/>
                <w:sz w:val="22"/>
                <w:szCs w:val="22"/>
                <w:lang w:val="nb-NO"/>
              </w:rPr>
              <w:t>)?</w:t>
            </w:r>
          </w:p>
          <w:p w14:paraId="0038BDAB" w14:textId="1834F0DE" w:rsidR="008255B4" w:rsidRPr="00E157EA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E157E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Hvor godt leger ivaretok ditt familiemedlem   </w:t>
            </w:r>
          </w:p>
        </w:tc>
        <w:tc>
          <w:tcPr>
            <w:tcW w:w="1276" w:type="dxa"/>
            <w:vAlign w:val="center"/>
          </w:tcPr>
          <w:p w14:paraId="1BD1061E" w14:textId="379A8E01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F469A53" wp14:editId="129B3374">
                  <wp:extent cx="396000" cy="396000"/>
                  <wp:effectExtent l="0" t="0" r="4445" b="4445"/>
                  <wp:docPr id="54" name="Picture 5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3CE45AD5" w14:textId="2A2805C5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C722072" wp14:editId="21539300">
                  <wp:extent cx="396000" cy="396000"/>
                  <wp:effectExtent l="0" t="0" r="4445" b="4445"/>
                  <wp:docPr id="55" name="Picture 5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1F7D6C81" w14:textId="6172B271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08347A03" wp14:editId="60397A36">
                  <wp:extent cx="396000" cy="396000"/>
                  <wp:effectExtent l="0" t="0" r="4445" b="4445"/>
                  <wp:docPr id="71" name="Picture 7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29B86383" w14:textId="14335D52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118FC2E5" wp14:editId="53349632">
                  <wp:extent cx="396000" cy="396000"/>
                  <wp:effectExtent l="0" t="0" r="4445" b="4445"/>
                  <wp:docPr id="72" name="Picture 7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21CE597B" w14:textId="068321CF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FB4AC9B" wp14:editId="014EAF2C">
                  <wp:extent cx="396000" cy="396000"/>
                  <wp:effectExtent l="0" t="0" r="4445" b="4445"/>
                  <wp:docPr id="73" name="Picture 7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gridSpan w:val="2"/>
          </w:tcPr>
          <w:p w14:paraId="044B82B4" w14:textId="59FAD3D9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BF5DD1" w14:paraId="247E63D1" w14:textId="77777777" w:rsidTr="008255B4">
        <w:trPr>
          <w:cantSplit/>
          <w:trHeight w:val="340"/>
        </w:trPr>
        <w:tc>
          <w:tcPr>
            <w:tcW w:w="547" w:type="dxa"/>
            <w:gridSpan w:val="2"/>
            <w:vMerge/>
          </w:tcPr>
          <w:p w14:paraId="77011439" w14:textId="77777777" w:rsidR="008255B4" w:rsidRPr="00BF5DD1" w:rsidRDefault="008255B4" w:rsidP="000855B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30" w:type="dxa"/>
            <w:vMerge/>
          </w:tcPr>
          <w:p w14:paraId="7F71D6A0" w14:textId="77777777" w:rsidR="008255B4" w:rsidRPr="00BF5DD1" w:rsidRDefault="008255B4" w:rsidP="000855BE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2CAA3E1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4D43A525" w14:textId="52FDAEF3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065761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</w:tcPr>
          <w:p w14:paraId="1486D679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3723615F" w14:textId="13DEA126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06418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4195F405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635B46B0" w14:textId="30BF29E0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669552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5C3BCAA5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FB3AB39" w14:textId="7CD9FA59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721515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134" w:type="dxa"/>
          </w:tcPr>
          <w:p w14:paraId="566A6A4F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6ABC8903" w14:textId="4B7D44BF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96700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5" w:type="dxa"/>
            <w:gridSpan w:val="2"/>
          </w:tcPr>
          <w:p w14:paraId="2A05D818" w14:textId="77777777" w:rsidR="008255B4" w:rsidRPr="002D6D5B" w:rsidRDefault="008255B4" w:rsidP="000855B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2D6D5B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2D6D5B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2D6D5B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5DE13A17" w14:textId="3D3FD248" w:rsidR="008255B4" w:rsidRPr="002D6D5B" w:rsidRDefault="008E39D3" w:rsidP="000855B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720401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2D6D5B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A57388" w:rsidRPr="00BF5DD1" w14:paraId="719784B4" w14:textId="77777777" w:rsidTr="008255B4">
        <w:trPr>
          <w:cantSplit/>
          <w:trHeight w:val="397"/>
        </w:trPr>
        <w:tc>
          <w:tcPr>
            <w:tcW w:w="4077" w:type="dxa"/>
            <w:gridSpan w:val="3"/>
          </w:tcPr>
          <w:p w14:paraId="3117DFAC" w14:textId="77777777" w:rsidR="00401A86" w:rsidRDefault="00401A86" w:rsidP="00401A86"/>
          <w:p w14:paraId="4098B4F2" w14:textId="77777777" w:rsidR="00401A86" w:rsidRDefault="00401A86" w:rsidP="00401A86"/>
          <w:p w14:paraId="1FC80C24" w14:textId="7BECA591" w:rsidR="00401A86" w:rsidRPr="00401A86" w:rsidRDefault="00401A86" w:rsidP="00401A86"/>
        </w:tc>
        <w:tc>
          <w:tcPr>
            <w:tcW w:w="1276" w:type="dxa"/>
          </w:tcPr>
          <w:p w14:paraId="52BB0819" w14:textId="77777777" w:rsidR="00397C03" w:rsidRDefault="00397C03" w:rsidP="00D6594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588671EE" w14:textId="709301DA" w:rsidR="00401A86" w:rsidRPr="00BF5DD1" w:rsidRDefault="00401A86" w:rsidP="00D6594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8CDA1C9" w14:textId="77777777" w:rsidR="00397C03" w:rsidRPr="00BF5DD1" w:rsidRDefault="00397C03" w:rsidP="00D6594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17" w:type="dxa"/>
            <w:gridSpan w:val="2"/>
          </w:tcPr>
          <w:p w14:paraId="43C46C31" w14:textId="77777777" w:rsidR="00397C03" w:rsidRPr="00BF5DD1" w:rsidRDefault="00397C03" w:rsidP="00D6594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gridSpan w:val="2"/>
          </w:tcPr>
          <w:p w14:paraId="61777B46" w14:textId="77777777" w:rsidR="00397C03" w:rsidRPr="00BF5DD1" w:rsidRDefault="00397C03" w:rsidP="00D6594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1" w:type="dxa"/>
            <w:gridSpan w:val="2"/>
          </w:tcPr>
          <w:p w14:paraId="3FC126B7" w14:textId="77777777" w:rsidR="00397C03" w:rsidRPr="00BF5DD1" w:rsidRDefault="00397C03" w:rsidP="00D6594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8" w:type="dxa"/>
          </w:tcPr>
          <w:p w14:paraId="6FF6FEBD" w14:textId="77777777" w:rsidR="00397C03" w:rsidRPr="00BF5DD1" w:rsidRDefault="00397C03" w:rsidP="00D6594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255B4" w:rsidRPr="00BF5DD1" w14:paraId="3A0F6A52" w14:textId="77777777" w:rsidTr="008255B4">
        <w:trPr>
          <w:cantSplit/>
          <w:trHeight w:val="340"/>
        </w:trPr>
        <w:tc>
          <w:tcPr>
            <w:tcW w:w="4077" w:type="dxa"/>
            <w:gridSpan w:val="3"/>
          </w:tcPr>
          <w:p w14:paraId="085BEACB" w14:textId="77777777" w:rsidR="008255B4" w:rsidRPr="00797289" w:rsidRDefault="008255B4" w:rsidP="00401A86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70A1618F" w14:textId="016B2B4E" w:rsidR="008255B4" w:rsidRDefault="008255B4" w:rsidP="00401A86">
            <w:pPr>
              <w:rPr>
                <w:rFonts w:ascii="Calibri" w:hAnsi="Calibri" w:cs="Calibri"/>
                <w:b/>
                <w:sz w:val="22"/>
                <w:szCs w:val="22"/>
                <w:u w:val="single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u w:val="single"/>
              </w:rPr>
              <w:t>VENTEROMMET</w:t>
            </w:r>
          </w:p>
        </w:tc>
        <w:tc>
          <w:tcPr>
            <w:tcW w:w="1276" w:type="dxa"/>
            <w:vAlign w:val="center"/>
          </w:tcPr>
          <w:p w14:paraId="7A28A827" w14:textId="19ECEDD6" w:rsidR="008255B4" w:rsidRDefault="008255B4" w:rsidP="00401A86">
            <w:pPr>
              <w:jc w:val="center"/>
              <w:rPr>
                <w:rFonts w:ascii="Calibri" w:hAnsi="Calibri" w:cs="Calibri"/>
                <w:noProof/>
                <w:sz w:val="22"/>
                <w:szCs w:val="22"/>
                <w:vertAlign w:val="subscript"/>
                <w:lang w:val="en-CA" w:eastAsia="en-CA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16CD84D" wp14:editId="37B2C63C">
                  <wp:extent cx="396000" cy="396000"/>
                  <wp:effectExtent l="0" t="0" r="4445" b="4445"/>
                  <wp:docPr id="74" name="Picture 7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04C7CE17" w14:textId="1E8492AD" w:rsidR="008255B4" w:rsidRDefault="008255B4" w:rsidP="00401A86">
            <w:pPr>
              <w:jc w:val="center"/>
              <w:rPr>
                <w:rFonts w:ascii="Calibri" w:hAnsi="Calibri" w:cs="Calibri"/>
                <w:noProof/>
                <w:sz w:val="22"/>
                <w:szCs w:val="22"/>
                <w:vertAlign w:val="subscript"/>
                <w:lang w:val="en-CA" w:eastAsia="en-CA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EFBCC44" wp14:editId="7CD8293C">
                  <wp:extent cx="396000" cy="396000"/>
                  <wp:effectExtent l="0" t="0" r="4445" b="4445"/>
                  <wp:docPr id="75" name="Picture 7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003A0DD1" w14:textId="6A9B5312" w:rsidR="008255B4" w:rsidRDefault="008255B4" w:rsidP="00401A86">
            <w:pPr>
              <w:jc w:val="center"/>
              <w:rPr>
                <w:rFonts w:ascii="Calibri" w:hAnsi="Calibri" w:cs="Calibri"/>
                <w:noProof/>
                <w:sz w:val="22"/>
                <w:szCs w:val="22"/>
                <w:vertAlign w:val="subscript"/>
                <w:lang w:val="en-CA" w:eastAsia="en-CA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3CEDB9D" wp14:editId="11CBFC77">
                  <wp:extent cx="396000" cy="396000"/>
                  <wp:effectExtent l="0" t="0" r="4445" b="4445"/>
                  <wp:docPr id="76" name="Picture 7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4E30CD03" w14:textId="1561C162" w:rsidR="008255B4" w:rsidRDefault="008255B4" w:rsidP="00401A86">
            <w:pPr>
              <w:jc w:val="center"/>
              <w:rPr>
                <w:rFonts w:ascii="Calibri" w:hAnsi="Calibri" w:cs="Calibri"/>
                <w:noProof/>
                <w:sz w:val="22"/>
                <w:szCs w:val="22"/>
                <w:vertAlign w:val="subscript"/>
                <w:lang w:val="en-CA" w:eastAsia="en-CA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2448D0A" wp14:editId="7AE39A90">
                  <wp:extent cx="396000" cy="396000"/>
                  <wp:effectExtent l="0" t="0" r="4445" b="4445"/>
                  <wp:docPr id="77" name="Picture 7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vAlign w:val="center"/>
          </w:tcPr>
          <w:p w14:paraId="4135CDDF" w14:textId="00A18F13" w:rsidR="008255B4" w:rsidRDefault="008255B4" w:rsidP="00401A86">
            <w:pPr>
              <w:jc w:val="center"/>
              <w:rPr>
                <w:rFonts w:ascii="Calibri" w:hAnsi="Calibri" w:cs="Calibri"/>
                <w:noProof/>
                <w:sz w:val="22"/>
                <w:szCs w:val="22"/>
                <w:vertAlign w:val="subscript"/>
                <w:lang w:val="en-CA" w:eastAsia="en-CA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0FA75DD" wp14:editId="33886E56">
                  <wp:extent cx="396000" cy="396000"/>
                  <wp:effectExtent l="0" t="0" r="4445" b="4445"/>
                  <wp:docPr id="78" name="Picture 7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gridSpan w:val="2"/>
          </w:tcPr>
          <w:p w14:paraId="4827CDCF" w14:textId="77777777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A173B1" w:rsidRPr="00BF5DD1" w14:paraId="668886F3" w14:textId="77777777" w:rsidTr="008255B4">
        <w:trPr>
          <w:cantSplit/>
          <w:trHeight w:val="340"/>
        </w:trPr>
        <w:tc>
          <w:tcPr>
            <w:tcW w:w="527" w:type="dxa"/>
          </w:tcPr>
          <w:p w14:paraId="38910C28" w14:textId="22AD026E" w:rsidR="00E157EA" w:rsidRPr="00E36820" w:rsidRDefault="00E157EA" w:rsidP="00E157E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</w:t>
            </w:r>
            <w:r w:rsidRPr="00E3682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550" w:type="dxa"/>
            <w:gridSpan w:val="2"/>
          </w:tcPr>
          <w:p w14:paraId="76C98D60" w14:textId="77777777" w:rsidR="00E157EA" w:rsidRPr="00DA0928" w:rsidRDefault="00E157EA" w:rsidP="00E157EA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DA0928">
              <w:rPr>
                <w:rFonts w:ascii="Calibri" w:hAnsi="Calibri" w:cs="Calibri"/>
                <w:sz w:val="22"/>
                <w:szCs w:val="22"/>
                <w:lang w:val="nb-NO"/>
              </w:rPr>
              <w:t>Hvor fornøyd er du med atmosfæren (stemningen) på venterommet?</w:t>
            </w:r>
          </w:p>
          <w:p w14:paraId="64D0CAF2" w14:textId="2D41890C" w:rsidR="00E157EA" w:rsidRPr="00DA0928" w:rsidRDefault="00E157EA" w:rsidP="00E157EA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</w:tcPr>
          <w:p w14:paraId="63C8C4F5" w14:textId="2B6FF501" w:rsidR="00E157EA" w:rsidRPr="005D5B64" w:rsidRDefault="00D340A6" w:rsidP="00E157EA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3906A12C" w14:textId="5BD55087" w:rsidR="00E157EA" w:rsidRPr="005D5B64" w:rsidRDefault="008E39D3" w:rsidP="00E157EA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248934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5CA3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157EA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</w:tcPr>
          <w:p w14:paraId="3F1F2886" w14:textId="2DA1EB0D" w:rsidR="00E157EA" w:rsidRPr="005D5B64" w:rsidRDefault="00D340A6" w:rsidP="00E157EA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4E61E71B" w14:textId="2962703A" w:rsidR="00E157EA" w:rsidRPr="005D5B64" w:rsidRDefault="008E39D3" w:rsidP="00E157EA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761672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57EA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157EA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5CC40D7C" w14:textId="05A5FD8A" w:rsidR="00E157EA" w:rsidRPr="005D5B64" w:rsidRDefault="003C49AE" w:rsidP="00E157EA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1CEBD3A6" w14:textId="6846232A" w:rsidR="00E157EA" w:rsidRPr="005D5B64" w:rsidRDefault="008E39D3" w:rsidP="00E157EA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260582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57EA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157EA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0E6565FF" w14:textId="5DE20759" w:rsidR="00E157EA" w:rsidRPr="005D5B64" w:rsidRDefault="00E157EA" w:rsidP="00E157EA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="009E605D"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1E233CCE" w14:textId="63069E42" w:rsidR="00E157EA" w:rsidRPr="005D5B64" w:rsidRDefault="008E39D3" w:rsidP="00E157EA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52112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57EA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157EA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134" w:type="dxa"/>
          </w:tcPr>
          <w:p w14:paraId="59B91F0D" w14:textId="26B74C86" w:rsidR="00E157EA" w:rsidRPr="005D5B64" w:rsidRDefault="009E605D" w:rsidP="00E157EA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16299CC" w14:textId="6DEE5E4B" w:rsidR="00E157EA" w:rsidRPr="005D5B64" w:rsidRDefault="008E39D3" w:rsidP="00E157EA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978106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73B1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157EA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5" w:type="dxa"/>
            <w:gridSpan w:val="2"/>
          </w:tcPr>
          <w:p w14:paraId="0FDFD4ED" w14:textId="77777777" w:rsidR="00E157EA" w:rsidRPr="005D5B64" w:rsidRDefault="00E157EA" w:rsidP="00A173B1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48E078D6" w14:textId="18F84491" w:rsidR="00E157EA" w:rsidRPr="005D5B64" w:rsidRDefault="008E39D3" w:rsidP="00A173B1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651216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57EA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A173B1" w:rsidRPr="00BF5DD1" w14:paraId="3CB6A579" w14:textId="77777777" w:rsidTr="008255B4">
        <w:trPr>
          <w:cantSplit/>
          <w:trHeight w:val="340"/>
        </w:trPr>
        <w:tc>
          <w:tcPr>
            <w:tcW w:w="527" w:type="dxa"/>
          </w:tcPr>
          <w:p w14:paraId="4F61EA21" w14:textId="77C0E1A5" w:rsidR="004C77DA" w:rsidRPr="00E36820" w:rsidRDefault="004C77DA" w:rsidP="002E5DF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50" w:type="dxa"/>
            <w:gridSpan w:val="2"/>
          </w:tcPr>
          <w:p w14:paraId="7A5FCA27" w14:textId="77777777" w:rsidR="004C77DA" w:rsidRDefault="004C77DA" w:rsidP="002E5DF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7DB3606" w14:textId="77777777" w:rsidR="004C77DA" w:rsidRDefault="004C77DA" w:rsidP="003445A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FB467C2" w14:textId="77777777" w:rsidR="004C77DA" w:rsidRDefault="004C77DA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17" w:type="dxa"/>
            <w:gridSpan w:val="2"/>
          </w:tcPr>
          <w:p w14:paraId="06FD66AE" w14:textId="77777777" w:rsidR="004C77DA" w:rsidRPr="00BF5DD1" w:rsidRDefault="004C77DA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gridSpan w:val="2"/>
          </w:tcPr>
          <w:p w14:paraId="4258D596" w14:textId="77777777" w:rsidR="004C77DA" w:rsidRDefault="004C77DA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</w:tcPr>
          <w:p w14:paraId="6506B40E" w14:textId="77777777" w:rsidR="004C77DA" w:rsidRDefault="004C77DA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855" w:type="dxa"/>
            <w:gridSpan w:val="2"/>
          </w:tcPr>
          <w:p w14:paraId="4D3671C0" w14:textId="77777777" w:rsidR="004C77DA" w:rsidRPr="00BF5DD1" w:rsidRDefault="004C77DA" w:rsidP="00A173B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255B4" w:rsidRPr="00BF5DD1" w14:paraId="5A0D8962" w14:textId="77777777" w:rsidTr="008255B4">
        <w:trPr>
          <w:cantSplit/>
          <w:trHeight w:val="340"/>
        </w:trPr>
        <w:tc>
          <w:tcPr>
            <w:tcW w:w="4077" w:type="dxa"/>
            <w:gridSpan w:val="3"/>
          </w:tcPr>
          <w:p w14:paraId="20ECEFE1" w14:textId="20D75F4D" w:rsidR="008255B4" w:rsidRPr="00797289" w:rsidRDefault="008255B4" w:rsidP="00401A86">
            <w:pPr>
              <w:rPr>
                <w:rFonts w:ascii="Calibri" w:hAnsi="Calibri" w:cs="Calibri"/>
                <w:b/>
                <w:sz w:val="22"/>
                <w:szCs w:val="22"/>
                <w:u w:val="single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u w:val="single"/>
              </w:rPr>
              <w:t>INTENSIVAVDELINGEN</w:t>
            </w:r>
          </w:p>
        </w:tc>
        <w:tc>
          <w:tcPr>
            <w:tcW w:w="1276" w:type="dxa"/>
            <w:vAlign w:val="center"/>
          </w:tcPr>
          <w:p w14:paraId="56E26616" w14:textId="0DA2C2D1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8188FBD" wp14:editId="214F07E6">
                  <wp:extent cx="396000" cy="396000"/>
                  <wp:effectExtent l="0" t="0" r="4445" b="4445"/>
                  <wp:docPr id="79" name="Picture 7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3CBB59CA" w14:textId="37117CD1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4EE293B" wp14:editId="2FB084F7">
                  <wp:extent cx="396000" cy="396000"/>
                  <wp:effectExtent l="0" t="0" r="4445" b="4445"/>
                  <wp:docPr id="80" name="Picture 8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7A70660F" w14:textId="211CAB18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3DC7C20" wp14:editId="1C92D19C">
                  <wp:extent cx="396000" cy="396000"/>
                  <wp:effectExtent l="0" t="0" r="4445" b="4445"/>
                  <wp:docPr id="96" name="Picture 9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dxa"/>
            <w:vAlign w:val="center"/>
          </w:tcPr>
          <w:p w14:paraId="450838D2" w14:textId="18CF3168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FA711E9" wp14:editId="2766FB27">
                  <wp:extent cx="396000" cy="396000"/>
                  <wp:effectExtent l="0" t="0" r="4445" b="4445"/>
                  <wp:docPr id="104" name="Picture 104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4" w:type="dxa"/>
            <w:gridSpan w:val="2"/>
            <w:vAlign w:val="center"/>
          </w:tcPr>
          <w:p w14:paraId="6778B55E" w14:textId="6EF00F20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0A813D2F" wp14:editId="1B14DF9C">
                  <wp:extent cx="396000" cy="396000"/>
                  <wp:effectExtent l="0" t="0" r="4445" b="4445"/>
                  <wp:docPr id="105" name="Picture 105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gridSpan w:val="2"/>
          </w:tcPr>
          <w:p w14:paraId="7FE99257" w14:textId="77777777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CD2B244" w14:textId="312E2AC1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30BAD" w:rsidRPr="00BF5DD1" w14:paraId="433CA040" w14:textId="77777777" w:rsidTr="008255B4">
        <w:trPr>
          <w:cantSplit/>
          <w:trHeight w:val="340"/>
        </w:trPr>
        <w:tc>
          <w:tcPr>
            <w:tcW w:w="547" w:type="dxa"/>
            <w:gridSpan w:val="2"/>
          </w:tcPr>
          <w:p w14:paraId="456A7B9B" w14:textId="41326B0C" w:rsidR="00E30BAD" w:rsidRPr="00BF5DD1" w:rsidRDefault="00E30BAD" w:rsidP="00E30BAD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1. </w:t>
            </w:r>
          </w:p>
        </w:tc>
        <w:tc>
          <w:tcPr>
            <w:tcW w:w="3530" w:type="dxa"/>
          </w:tcPr>
          <w:p w14:paraId="16F253FD" w14:textId="1881F6CE" w:rsidR="00E30BAD" w:rsidRPr="00E157EA" w:rsidRDefault="00E30BAD" w:rsidP="00E30BAD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E157E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Hvor fornøyd er du med atmosfæren (stemningen) 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i intensivavdelingen</w:t>
            </w:r>
            <w:r w:rsidRPr="00E157EA">
              <w:rPr>
                <w:rFonts w:ascii="Calibri" w:hAnsi="Calibri" w:cs="Calibri"/>
                <w:sz w:val="22"/>
                <w:szCs w:val="22"/>
                <w:lang w:val="nb-NO"/>
              </w:rPr>
              <w:t>?</w:t>
            </w:r>
          </w:p>
          <w:p w14:paraId="2114B823" w14:textId="45867147" w:rsidR="00E30BAD" w:rsidRPr="00E157EA" w:rsidRDefault="00E30BAD" w:rsidP="00E30BAD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</w:tcPr>
          <w:p w14:paraId="2EF44178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0719AAB9" w14:textId="6B806398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666566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</w:tcPr>
          <w:p w14:paraId="538572AD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32E8CD7D" w14:textId="418D279F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99237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2EA9AA4B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82005C9" w14:textId="3DF6C681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39765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24" w:type="dxa"/>
          </w:tcPr>
          <w:p w14:paraId="4C1DA843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6F8AAD88" w14:textId="28CCF6BF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752118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144" w:type="dxa"/>
            <w:gridSpan w:val="2"/>
          </w:tcPr>
          <w:p w14:paraId="02324594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6303F7B" w14:textId="3C59DA84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529615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2900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5" w:type="dxa"/>
            <w:gridSpan w:val="2"/>
          </w:tcPr>
          <w:p w14:paraId="2B72E432" w14:textId="77777777" w:rsidR="00E30BAD" w:rsidRPr="005D5B64" w:rsidRDefault="00E30BAD" w:rsidP="00A173B1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74001BEF" w14:textId="71A9142C" w:rsidR="00E30BAD" w:rsidRPr="005D5B64" w:rsidRDefault="008E39D3" w:rsidP="00A173B1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91553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8255B4" w:rsidRPr="00BF5DD1" w14:paraId="627ED8A7" w14:textId="77777777" w:rsidTr="008255B4">
        <w:trPr>
          <w:cantSplit/>
          <w:trHeight w:val="340"/>
        </w:trPr>
        <w:tc>
          <w:tcPr>
            <w:tcW w:w="547" w:type="dxa"/>
            <w:gridSpan w:val="2"/>
          </w:tcPr>
          <w:p w14:paraId="22B0EE9B" w14:textId="0DA8260A" w:rsidR="008255B4" w:rsidRPr="006723D2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2</w:t>
            </w:r>
            <w:r w:rsidRPr="006723D2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530" w:type="dxa"/>
            <w:vMerge w:val="restart"/>
          </w:tcPr>
          <w:p w14:paraId="075932BE" w14:textId="15C4BC2C" w:rsidR="008255B4" w:rsidRPr="00E157EA" w:rsidRDefault="008255B4" w:rsidP="00401A86">
            <w:pPr>
              <w:rPr>
                <w:rFonts w:asciiTheme="minorHAnsi" w:hAnsiTheme="minorHAnsi"/>
                <w:sz w:val="22"/>
                <w:szCs w:val="22"/>
                <w:lang w:val="nb-NO"/>
              </w:rPr>
            </w:pPr>
            <w:r w:rsidRPr="00E157EA">
              <w:rPr>
                <w:rFonts w:asciiTheme="minorHAnsi" w:hAnsiTheme="minorHAnsi"/>
                <w:sz w:val="22"/>
                <w:szCs w:val="22"/>
                <w:lang w:val="nb-NO"/>
              </w:rPr>
              <w:t xml:space="preserve">Hvor fornøyd er du med din deltakelse i daglige </w:t>
            </w:r>
            <w:r>
              <w:rPr>
                <w:rFonts w:asciiTheme="minorHAnsi" w:hAnsiTheme="minorHAnsi"/>
                <w:sz w:val="22"/>
                <w:szCs w:val="22"/>
                <w:lang w:val="nb-NO"/>
              </w:rPr>
              <w:t>lege</w:t>
            </w:r>
            <w:r w:rsidRPr="00E157EA">
              <w:rPr>
                <w:rFonts w:asciiTheme="minorHAnsi" w:hAnsiTheme="minorHAnsi"/>
                <w:sz w:val="22"/>
                <w:szCs w:val="22"/>
                <w:lang w:val="nb-NO"/>
              </w:rPr>
              <w:t>visitter?</w:t>
            </w:r>
          </w:p>
          <w:p w14:paraId="03FC450B" w14:textId="77777777" w:rsidR="008255B4" w:rsidRPr="00E157EA" w:rsidRDefault="008255B4" w:rsidP="00401A86">
            <w:pPr>
              <w:rPr>
                <w:rFonts w:asciiTheme="minorHAnsi" w:hAnsiTheme="minorHAnsi"/>
                <w:sz w:val="22"/>
                <w:szCs w:val="22"/>
                <w:lang w:val="nb-NO"/>
              </w:rPr>
            </w:pPr>
          </w:p>
          <w:p w14:paraId="7FF17C4D" w14:textId="77777777" w:rsidR="008255B4" w:rsidRPr="00E157EA" w:rsidRDefault="008255B4" w:rsidP="00401A86">
            <w:pPr>
              <w:rPr>
                <w:rFonts w:asciiTheme="minorHAnsi" w:hAnsiTheme="minorHAnsi"/>
                <w:sz w:val="22"/>
                <w:szCs w:val="22"/>
                <w:lang w:val="nb-NO"/>
              </w:rPr>
            </w:pPr>
          </w:p>
          <w:p w14:paraId="6E3A96D9" w14:textId="77777777" w:rsidR="008255B4" w:rsidRPr="00E157EA" w:rsidRDefault="008255B4" w:rsidP="00401A86">
            <w:pPr>
              <w:rPr>
                <w:rFonts w:asciiTheme="minorHAnsi" w:hAnsiTheme="minorHAnsi"/>
                <w:sz w:val="22"/>
                <w:szCs w:val="22"/>
                <w:lang w:val="nb-NO"/>
              </w:rPr>
            </w:pPr>
          </w:p>
          <w:p w14:paraId="58B9ECDB" w14:textId="77777777" w:rsidR="008255B4" w:rsidRPr="00E157EA" w:rsidRDefault="008255B4" w:rsidP="00401A86">
            <w:pPr>
              <w:rPr>
                <w:rFonts w:asciiTheme="minorHAnsi" w:hAnsiTheme="minorHAnsi"/>
                <w:sz w:val="22"/>
                <w:szCs w:val="22"/>
                <w:lang w:val="nb-NO"/>
              </w:rPr>
            </w:pPr>
          </w:p>
          <w:p w14:paraId="78BE7670" w14:textId="4E23A383" w:rsidR="008255B4" w:rsidRPr="00E157EA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3DD2A77D" w14:textId="7EA9A4A4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D1E1533" wp14:editId="1620157B">
                  <wp:extent cx="396000" cy="396000"/>
                  <wp:effectExtent l="0" t="0" r="4445" b="4445"/>
                  <wp:docPr id="106" name="Picture 106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570498A" w14:textId="4D08FA1C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C6FEDAB" wp14:editId="1CFDAFBC">
                  <wp:extent cx="396000" cy="396000"/>
                  <wp:effectExtent l="0" t="0" r="4445" b="4445"/>
                  <wp:docPr id="107" name="Picture 107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03" w:type="dxa"/>
            <w:vAlign w:val="center"/>
          </w:tcPr>
          <w:p w14:paraId="4FC218E3" w14:textId="2B9843E9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0B720229" wp14:editId="2FC9A16F">
                  <wp:extent cx="396000" cy="396000"/>
                  <wp:effectExtent l="0" t="0" r="4445" b="4445"/>
                  <wp:docPr id="108" name="Picture 108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8" w:type="dxa"/>
            <w:gridSpan w:val="2"/>
            <w:vAlign w:val="center"/>
          </w:tcPr>
          <w:p w14:paraId="64418990" w14:textId="5152C07C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EAF4836" wp14:editId="5572206C">
                  <wp:extent cx="396000" cy="396000"/>
                  <wp:effectExtent l="0" t="0" r="4445" b="4445"/>
                  <wp:docPr id="109" name="Picture 109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4" w:type="dxa"/>
            <w:gridSpan w:val="2"/>
            <w:vAlign w:val="center"/>
          </w:tcPr>
          <w:p w14:paraId="414755FE" w14:textId="00156293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F7345BE" wp14:editId="1447678A">
                  <wp:extent cx="396000" cy="396000"/>
                  <wp:effectExtent l="0" t="0" r="4445" b="4445"/>
                  <wp:docPr id="110" name="Picture 110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gridSpan w:val="2"/>
            <w:tcBorders>
              <w:left w:val="nil"/>
            </w:tcBorders>
          </w:tcPr>
          <w:p w14:paraId="68BAD4B3" w14:textId="77777777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30BAD" w:rsidRPr="00BF5DD1" w14:paraId="4AB3227F" w14:textId="77777777" w:rsidTr="008255B4">
        <w:trPr>
          <w:cantSplit/>
          <w:trHeight w:val="340"/>
        </w:trPr>
        <w:tc>
          <w:tcPr>
            <w:tcW w:w="547" w:type="dxa"/>
            <w:gridSpan w:val="2"/>
          </w:tcPr>
          <w:p w14:paraId="0DF1A185" w14:textId="77777777" w:rsidR="00E30BAD" w:rsidRDefault="00E30BAD" w:rsidP="00E30BA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30" w:type="dxa"/>
            <w:vMerge/>
          </w:tcPr>
          <w:p w14:paraId="09CE2E28" w14:textId="77777777" w:rsidR="00E30BAD" w:rsidRDefault="00E30BAD" w:rsidP="00E30BA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BB2EB28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45CD68E8" w14:textId="49F45C3C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894931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</w:tcPr>
          <w:p w14:paraId="4DAC8B8A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743E64D8" w14:textId="6F72161B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744235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03" w:type="dxa"/>
          </w:tcPr>
          <w:p w14:paraId="19D8694B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18AFA723" w14:textId="1E4C2F6D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249475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8" w:type="dxa"/>
            <w:gridSpan w:val="2"/>
          </w:tcPr>
          <w:p w14:paraId="5DFA10A0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5AB9626" w14:textId="5D5CA5C3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416325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144" w:type="dxa"/>
            <w:gridSpan w:val="2"/>
          </w:tcPr>
          <w:p w14:paraId="07819230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42ABFEA1" w14:textId="26F4FF1C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495687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5" w:type="dxa"/>
            <w:gridSpan w:val="2"/>
            <w:tcBorders>
              <w:left w:val="nil"/>
            </w:tcBorders>
          </w:tcPr>
          <w:p w14:paraId="6AE0A032" w14:textId="77777777" w:rsidR="00E30BAD" w:rsidRPr="005D5B64" w:rsidRDefault="00E30BAD" w:rsidP="00A173B1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5B54439F" w14:textId="466E9E84" w:rsidR="00E30BAD" w:rsidRPr="005D5B64" w:rsidRDefault="008E39D3" w:rsidP="00A173B1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745227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8255B4" w:rsidRPr="00BF5DD1" w14:paraId="53E6560F" w14:textId="77777777" w:rsidTr="008255B4">
        <w:trPr>
          <w:cantSplit/>
          <w:trHeight w:val="796"/>
        </w:trPr>
        <w:tc>
          <w:tcPr>
            <w:tcW w:w="547" w:type="dxa"/>
            <w:gridSpan w:val="2"/>
          </w:tcPr>
          <w:p w14:paraId="2AF017C3" w14:textId="06C81545" w:rsidR="008255B4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3.</w:t>
            </w:r>
          </w:p>
        </w:tc>
        <w:tc>
          <w:tcPr>
            <w:tcW w:w="3530" w:type="dxa"/>
          </w:tcPr>
          <w:p w14:paraId="024CA60A" w14:textId="4BE1354A" w:rsidR="008255B4" w:rsidRPr="00E157EA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E157E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Hvor fornøyd er du med </w:t>
            </w:r>
            <w:r w:rsidRPr="00E157EA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 xml:space="preserve">din deltakelse </w:t>
            </w:r>
            <w:r w:rsidR="00005FF1" w:rsidRPr="004F1DFA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>i</w:t>
            </w:r>
            <w:r w:rsidRPr="00E157EA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>omsorgen for</w:t>
            </w:r>
            <w:r w:rsidRPr="00E157E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ditt kriti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s</w:t>
            </w:r>
            <w:r w:rsidRPr="00E157EA">
              <w:rPr>
                <w:rFonts w:ascii="Calibri" w:hAnsi="Calibri" w:cs="Calibri"/>
                <w:sz w:val="22"/>
                <w:szCs w:val="22"/>
                <w:lang w:val="nb-NO"/>
              </w:rPr>
              <w:t>k syke familiemedlem?</w:t>
            </w:r>
          </w:p>
          <w:p w14:paraId="57CC60A4" w14:textId="4D78B75B" w:rsidR="008255B4" w:rsidRPr="00DA0928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56A45462" w14:textId="37056F62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68ED0D3" wp14:editId="0FEE20C5">
                  <wp:extent cx="396000" cy="396000"/>
                  <wp:effectExtent l="0" t="0" r="4445" b="4445"/>
                  <wp:docPr id="111" name="Picture 111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79462783" w14:textId="711E4260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0E557C2" wp14:editId="6964831E">
                  <wp:extent cx="396000" cy="396000"/>
                  <wp:effectExtent l="0" t="0" r="4445" b="4445"/>
                  <wp:docPr id="112" name="Picture 112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03" w:type="dxa"/>
            <w:vAlign w:val="center"/>
          </w:tcPr>
          <w:p w14:paraId="1366CCB8" w14:textId="38B16E98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09EC9CD5" wp14:editId="55494229">
                  <wp:extent cx="396000" cy="396000"/>
                  <wp:effectExtent l="0" t="0" r="4445" b="4445"/>
                  <wp:docPr id="113" name="Picture 113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8" w:type="dxa"/>
            <w:gridSpan w:val="2"/>
            <w:vAlign w:val="center"/>
          </w:tcPr>
          <w:p w14:paraId="69C8798C" w14:textId="11210682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B03726F" wp14:editId="0E49D190">
                  <wp:extent cx="396000" cy="396000"/>
                  <wp:effectExtent l="0" t="0" r="4445" b="4445"/>
                  <wp:docPr id="114" name="Picture 114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4" w:type="dxa"/>
            <w:gridSpan w:val="2"/>
            <w:vAlign w:val="center"/>
          </w:tcPr>
          <w:p w14:paraId="4AEBCD5F" w14:textId="327985EB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7B1362A8" wp14:editId="31BCC284">
                  <wp:extent cx="396000" cy="396000"/>
                  <wp:effectExtent l="0" t="0" r="4445" b="4445"/>
                  <wp:docPr id="134" name="Picture 134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gridSpan w:val="2"/>
            <w:tcBorders>
              <w:left w:val="nil"/>
            </w:tcBorders>
          </w:tcPr>
          <w:p w14:paraId="5332835D" w14:textId="77777777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30BAD" w:rsidRPr="00BF5DD1" w14:paraId="094BE763" w14:textId="77777777" w:rsidTr="008255B4">
        <w:trPr>
          <w:cantSplit/>
          <w:trHeight w:val="340"/>
        </w:trPr>
        <w:tc>
          <w:tcPr>
            <w:tcW w:w="547" w:type="dxa"/>
            <w:gridSpan w:val="2"/>
          </w:tcPr>
          <w:p w14:paraId="6DCDC3B6" w14:textId="77777777" w:rsidR="00E30BAD" w:rsidRDefault="00E30BAD" w:rsidP="00E30BA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30" w:type="dxa"/>
          </w:tcPr>
          <w:p w14:paraId="3A72EB3B" w14:textId="77777777" w:rsidR="00E30BAD" w:rsidRDefault="00E30BAD" w:rsidP="00E30BAD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65B7076E" w14:textId="77777777" w:rsidR="00E30BAD" w:rsidRDefault="00E30BAD" w:rsidP="00E30BAD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9A4EE5D" w14:textId="77777777" w:rsidR="00E30BAD" w:rsidRDefault="00E30BAD" w:rsidP="00E30BAD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9DA105C" w14:textId="77777777" w:rsidR="00E30BAD" w:rsidRDefault="00E30BAD" w:rsidP="00E30BA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6FFDD40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0DB25AD6" w14:textId="60D7AB67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832343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</w:tcPr>
          <w:p w14:paraId="7FD8915C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0E538D2D" w14:textId="324D6E4F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213665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03" w:type="dxa"/>
          </w:tcPr>
          <w:p w14:paraId="5612E6A2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65BAB20" w14:textId="2E26C638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229349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8" w:type="dxa"/>
            <w:gridSpan w:val="2"/>
          </w:tcPr>
          <w:p w14:paraId="2E994484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75C0B1CE" w14:textId="48E64CBA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560221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144" w:type="dxa"/>
            <w:gridSpan w:val="2"/>
          </w:tcPr>
          <w:p w14:paraId="7A31BB7D" w14:textId="77777777" w:rsidR="00E30BAD" w:rsidRPr="005D5B64" w:rsidRDefault="00E30BAD" w:rsidP="00E30BAD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7C721B1A" w14:textId="2806E922" w:rsidR="00E30BAD" w:rsidRPr="005D5B64" w:rsidRDefault="008E39D3" w:rsidP="00E30BAD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06093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5CA3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E30BAD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5" w:type="dxa"/>
            <w:gridSpan w:val="2"/>
            <w:tcBorders>
              <w:left w:val="nil"/>
            </w:tcBorders>
          </w:tcPr>
          <w:p w14:paraId="2014C398" w14:textId="77777777" w:rsidR="00E30BAD" w:rsidRPr="005D5B64" w:rsidRDefault="00E30BAD" w:rsidP="00A173B1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4086AA9C" w14:textId="57A0622D" w:rsidR="00E30BAD" w:rsidRPr="005D5B64" w:rsidRDefault="008E39D3" w:rsidP="00A173B1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630286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0BAD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  <w:tr w:rsidR="008255B4" w:rsidRPr="00BF5DD1" w14:paraId="5CD6CA46" w14:textId="77777777" w:rsidTr="008255B4">
        <w:trPr>
          <w:cantSplit/>
          <w:trHeight w:val="340"/>
        </w:trPr>
        <w:tc>
          <w:tcPr>
            <w:tcW w:w="547" w:type="dxa"/>
            <w:gridSpan w:val="2"/>
          </w:tcPr>
          <w:p w14:paraId="25ADC56D" w14:textId="6A3767B0" w:rsidR="008255B4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.</w:t>
            </w:r>
          </w:p>
        </w:tc>
        <w:tc>
          <w:tcPr>
            <w:tcW w:w="3530" w:type="dxa"/>
            <w:vMerge w:val="restart"/>
          </w:tcPr>
          <w:p w14:paraId="374C21FE" w14:textId="6C3D6E1B" w:rsidR="008255B4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415646">
              <w:rPr>
                <w:rFonts w:ascii="Calibri" w:hAnsi="Calibri" w:cs="Calibri"/>
                <w:sz w:val="22"/>
                <w:szCs w:val="22"/>
                <w:lang w:val="nb-NO"/>
              </w:rPr>
              <w:t xml:space="preserve">Noen mennesker ønsker at alt skal bli gjort for deres helseproblemer mens andre ønsker ikke at så mye skal gjøres. Hvor fornøyd er du med </w:t>
            </w:r>
            <w:r w:rsidR="00005FF1" w:rsidRPr="004F1DFA">
              <w:rPr>
                <w:rFonts w:ascii="Calibri" w:hAnsi="Calibri" w:cs="Calibri"/>
                <w:sz w:val="22"/>
                <w:szCs w:val="22"/>
                <w:lang w:val="nb-NO"/>
              </w:rPr>
              <w:t>NIVÅET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  <w:r w:rsidRPr="004F1DFA">
              <w:rPr>
                <w:rFonts w:ascii="Calibri" w:hAnsi="Calibri" w:cs="Calibri"/>
                <w:sz w:val="22"/>
                <w:szCs w:val="22"/>
                <w:u w:val="single"/>
                <w:lang w:val="nb-NO"/>
              </w:rPr>
              <w:t>eller mengden</w:t>
            </w:r>
            <w:r w:rsidRPr="00415646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av helsetjenester som 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ditt familiemedlem mottok i intensivavdelingen?</w:t>
            </w:r>
          </w:p>
          <w:p w14:paraId="167BA384" w14:textId="77777777" w:rsidR="008255B4" w:rsidRPr="00DA0928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203CCC48" w14:textId="5F7A68C4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7612078F" wp14:editId="2CB8E96B">
                  <wp:extent cx="396000" cy="396000"/>
                  <wp:effectExtent l="0" t="0" r="4445" b="4445"/>
                  <wp:docPr id="115" name="Picture 115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5775AB04" w14:textId="345AFA54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214230AC" wp14:editId="03520D41">
                  <wp:extent cx="396000" cy="396000"/>
                  <wp:effectExtent l="0" t="0" r="4445" b="4445"/>
                  <wp:docPr id="116" name="Picture 116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03" w:type="dxa"/>
            <w:vAlign w:val="center"/>
          </w:tcPr>
          <w:p w14:paraId="582E8F85" w14:textId="2AF6AF87" w:rsidR="008255B4" w:rsidRPr="00BF5DD1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4B8A3D6" wp14:editId="4A7221C2">
                  <wp:extent cx="396000" cy="396000"/>
                  <wp:effectExtent l="0" t="0" r="4445" b="4445"/>
                  <wp:docPr id="117" name="Picture 117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8" w:type="dxa"/>
            <w:gridSpan w:val="2"/>
            <w:vAlign w:val="center"/>
          </w:tcPr>
          <w:p w14:paraId="0D44BDB5" w14:textId="061E2812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DF3DE48" wp14:editId="1FA33C49">
                  <wp:extent cx="396000" cy="396000"/>
                  <wp:effectExtent l="0" t="0" r="4445" b="4445"/>
                  <wp:docPr id="122" name="Picture 12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4" w:type="dxa"/>
            <w:gridSpan w:val="2"/>
            <w:vAlign w:val="center"/>
          </w:tcPr>
          <w:p w14:paraId="212E7ACF" w14:textId="1696371A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1BCC907A" wp14:editId="11CF5C5C">
                  <wp:extent cx="396000" cy="396000"/>
                  <wp:effectExtent l="0" t="0" r="4445" b="4445"/>
                  <wp:docPr id="123" name="Picture 12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" w:type="dxa"/>
            <w:gridSpan w:val="2"/>
            <w:tcBorders>
              <w:left w:val="nil"/>
            </w:tcBorders>
          </w:tcPr>
          <w:p w14:paraId="0F2A1791" w14:textId="77777777" w:rsidR="008255B4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7035E" w:rsidRPr="00BF5DD1" w14:paraId="21A6F596" w14:textId="77777777" w:rsidTr="008255B4">
        <w:trPr>
          <w:cantSplit/>
          <w:trHeight w:val="340"/>
        </w:trPr>
        <w:tc>
          <w:tcPr>
            <w:tcW w:w="547" w:type="dxa"/>
            <w:gridSpan w:val="2"/>
          </w:tcPr>
          <w:p w14:paraId="553BAFD9" w14:textId="77777777" w:rsidR="0017035E" w:rsidRDefault="0017035E" w:rsidP="0017035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30" w:type="dxa"/>
            <w:vMerge/>
          </w:tcPr>
          <w:p w14:paraId="6DD607EC" w14:textId="77777777" w:rsidR="0017035E" w:rsidRDefault="0017035E" w:rsidP="0017035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4B66EE" w14:textId="77777777" w:rsidR="0017035E" w:rsidRPr="005D5B64" w:rsidRDefault="0017035E" w:rsidP="0017035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46FADEBF" w14:textId="750CE908" w:rsidR="0017035E" w:rsidRPr="005D5B64" w:rsidRDefault="008E39D3" w:rsidP="0017035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400325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5CA3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17035E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</w:tcPr>
          <w:p w14:paraId="49D1EE66" w14:textId="77777777" w:rsidR="0017035E" w:rsidRPr="005D5B64" w:rsidRDefault="0017035E" w:rsidP="0017035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21402286" w14:textId="15B38E68" w:rsidR="0017035E" w:rsidRPr="005D5B64" w:rsidRDefault="008E39D3" w:rsidP="0017035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28212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35E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17035E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03" w:type="dxa"/>
          </w:tcPr>
          <w:p w14:paraId="3511C0FC" w14:textId="77777777" w:rsidR="0017035E" w:rsidRPr="005D5B64" w:rsidRDefault="0017035E" w:rsidP="0017035E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479400E" w14:textId="052543B0" w:rsidR="0017035E" w:rsidRPr="005D5B64" w:rsidRDefault="008E39D3" w:rsidP="0017035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2111155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35E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17035E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8" w:type="dxa"/>
            <w:gridSpan w:val="2"/>
          </w:tcPr>
          <w:p w14:paraId="51A2161B" w14:textId="77777777" w:rsidR="0017035E" w:rsidRPr="005D5B64" w:rsidRDefault="0017035E" w:rsidP="0017035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2A9B169B" w14:textId="5236F0FC" w:rsidR="0017035E" w:rsidRPr="005D5B64" w:rsidRDefault="008E39D3" w:rsidP="0017035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458646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35E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17035E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1144" w:type="dxa"/>
            <w:gridSpan w:val="2"/>
          </w:tcPr>
          <w:p w14:paraId="2E8644F6" w14:textId="77777777" w:rsidR="0017035E" w:rsidRPr="005D5B64" w:rsidRDefault="0017035E" w:rsidP="0017035E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1ABEF0A8" w14:textId="78280DC8" w:rsidR="0017035E" w:rsidRPr="005D5B64" w:rsidRDefault="008E39D3" w:rsidP="0017035E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473643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5CA3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17035E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5" w:type="dxa"/>
            <w:gridSpan w:val="2"/>
            <w:tcBorders>
              <w:left w:val="nil"/>
            </w:tcBorders>
          </w:tcPr>
          <w:p w14:paraId="110DB57E" w14:textId="77777777" w:rsidR="0017035E" w:rsidRPr="005D5B64" w:rsidRDefault="0017035E" w:rsidP="00A173B1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Ikk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aktuelt</w:t>
            </w:r>
            <w:proofErr w:type="spellEnd"/>
          </w:p>
          <w:p w14:paraId="2A232749" w14:textId="55F866BB" w:rsidR="0017035E" w:rsidRPr="005D5B64" w:rsidRDefault="008E39D3" w:rsidP="00A173B1">
            <w:pPr>
              <w:jc w:val="center"/>
              <w:rPr>
                <w:rFonts w:ascii="Calibri" w:hAnsi="Calibri" w:cs="Calibri"/>
                <w:sz w:val="20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339803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035E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</w:p>
        </w:tc>
      </w:tr>
    </w:tbl>
    <w:p w14:paraId="5BD70620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312E512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6EACF82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5927A49D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0CA7207" w14:textId="6747F21E" w:rsidR="009838FD" w:rsidRDefault="009838FD" w:rsidP="00A173B1">
      <w:pPr>
        <w:rPr>
          <w:rFonts w:ascii="Calibri" w:hAnsi="Calibri" w:cs="Calibri"/>
          <w:b/>
          <w:sz w:val="22"/>
          <w:szCs w:val="22"/>
        </w:rPr>
      </w:pPr>
    </w:p>
    <w:p w14:paraId="6E1F78DA" w14:textId="77777777" w:rsidR="0001088B" w:rsidRDefault="0001088B" w:rsidP="00A173B1">
      <w:pPr>
        <w:rPr>
          <w:rFonts w:ascii="Calibri" w:hAnsi="Calibri" w:cs="Calibri"/>
          <w:b/>
          <w:sz w:val="22"/>
          <w:szCs w:val="22"/>
        </w:rPr>
      </w:pPr>
    </w:p>
    <w:p w14:paraId="4E205EFC" w14:textId="4AE8CD93" w:rsidR="00401A86" w:rsidRDefault="00401A86" w:rsidP="00A173B1">
      <w:pPr>
        <w:rPr>
          <w:rFonts w:ascii="Calibri" w:hAnsi="Calibri" w:cs="Calibri"/>
          <w:b/>
          <w:sz w:val="22"/>
          <w:szCs w:val="22"/>
        </w:rPr>
      </w:pPr>
    </w:p>
    <w:p w14:paraId="60236D0C" w14:textId="4A1B4DBC" w:rsidR="00401A86" w:rsidRDefault="00401A86" w:rsidP="00A173B1">
      <w:pPr>
        <w:rPr>
          <w:rFonts w:ascii="Calibri" w:hAnsi="Calibri" w:cs="Calibri"/>
          <w:b/>
          <w:sz w:val="22"/>
          <w:szCs w:val="22"/>
        </w:rPr>
      </w:pPr>
    </w:p>
    <w:p w14:paraId="1482001D" w14:textId="5A4B11B4" w:rsidR="00401A86" w:rsidRDefault="00401A86" w:rsidP="00A173B1">
      <w:pPr>
        <w:rPr>
          <w:rFonts w:ascii="Calibri" w:hAnsi="Calibri" w:cs="Calibri"/>
          <w:b/>
          <w:sz w:val="22"/>
          <w:szCs w:val="22"/>
        </w:rPr>
      </w:pPr>
    </w:p>
    <w:p w14:paraId="0CF316F0" w14:textId="64C3A1EB" w:rsidR="00401A86" w:rsidRDefault="00401A86" w:rsidP="00A173B1">
      <w:pPr>
        <w:rPr>
          <w:rFonts w:ascii="Calibri" w:hAnsi="Calibri" w:cs="Calibri"/>
          <w:b/>
          <w:sz w:val="22"/>
          <w:szCs w:val="22"/>
        </w:rPr>
      </w:pPr>
    </w:p>
    <w:p w14:paraId="40279F12" w14:textId="4B0E4231" w:rsidR="00401A86" w:rsidRDefault="00401A86" w:rsidP="00A173B1">
      <w:pPr>
        <w:rPr>
          <w:rFonts w:ascii="Calibri" w:hAnsi="Calibri" w:cs="Calibri"/>
          <w:b/>
          <w:sz w:val="22"/>
          <w:szCs w:val="22"/>
        </w:rPr>
      </w:pPr>
    </w:p>
    <w:p w14:paraId="7D0E24AB" w14:textId="77777777" w:rsidR="00401A86" w:rsidRDefault="00401A86" w:rsidP="00A173B1">
      <w:pPr>
        <w:rPr>
          <w:rFonts w:ascii="Calibri" w:hAnsi="Calibri" w:cs="Calibri"/>
          <w:b/>
          <w:sz w:val="22"/>
          <w:szCs w:val="22"/>
        </w:rPr>
      </w:pPr>
    </w:p>
    <w:p w14:paraId="518572EC" w14:textId="77777777" w:rsidR="009838FD" w:rsidRDefault="009838FD">
      <w:pPr>
        <w:jc w:val="center"/>
        <w:rPr>
          <w:rFonts w:ascii="Calibri" w:hAnsi="Calibri" w:cs="Calibri"/>
          <w:b/>
          <w:sz w:val="22"/>
          <w:szCs w:val="22"/>
        </w:rPr>
      </w:pPr>
    </w:p>
    <w:p w14:paraId="6F07AA4E" w14:textId="13E8CBB7" w:rsidR="00EC0E10" w:rsidRDefault="00F41778">
      <w:pPr>
        <w:jc w:val="center"/>
        <w:rPr>
          <w:rFonts w:ascii="Calibri" w:hAnsi="Calibri" w:cs="Calibri"/>
          <w:b/>
          <w:sz w:val="22"/>
          <w:szCs w:val="22"/>
          <w:lang w:val="nb-NO"/>
        </w:rPr>
      </w:pPr>
      <w:r w:rsidRPr="005200A6">
        <w:rPr>
          <w:rFonts w:ascii="Calibri" w:hAnsi="Calibri" w:cs="Calibri"/>
          <w:b/>
          <w:sz w:val="22"/>
          <w:szCs w:val="22"/>
          <w:lang w:val="nb-NO"/>
        </w:rPr>
        <w:lastRenderedPageBreak/>
        <w:t>DEL</w:t>
      </w:r>
      <w:r w:rsidR="00443ED3" w:rsidRPr="005200A6">
        <w:rPr>
          <w:rFonts w:ascii="Calibri" w:hAnsi="Calibri" w:cs="Calibri"/>
          <w:b/>
          <w:sz w:val="22"/>
          <w:szCs w:val="22"/>
          <w:lang w:val="nb-NO"/>
        </w:rPr>
        <w:t xml:space="preserve"> 2: </w:t>
      </w:r>
      <w:r w:rsidR="005200A6" w:rsidRPr="005200A6">
        <w:rPr>
          <w:rFonts w:ascii="Calibri" w:hAnsi="Calibri" w:cs="Calibri"/>
          <w:b/>
          <w:sz w:val="22"/>
          <w:szCs w:val="22"/>
          <w:lang w:val="nb-NO"/>
        </w:rPr>
        <w:t>FAMILIE</w:t>
      </w:r>
      <w:r w:rsidR="00005FF1">
        <w:rPr>
          <w:rFonts w:ascii="Calibri" w:hAnsi="Calibri" w:cs="Calibri"/>
          <w:b/>
          <w:sz w:val="22"/>
          <w:szCs w:val="22"/>
          <w:lang w:val="nb-NO"/>
        </w:rPr>
        <w:t>-T</w:t>
      </w:r>
      <w:r w:rsidR="005200A6" w:rsidRPr="005200A6">
        <w:rPr>
          <w:rFonts w:ascii="Calibri" w:hAnsi="Calibri" w:cs="Calibri"/>
          <w:b/>
          <w:sz w:val="22"/>
          <w:szCs w:val="22"/>
          <w:lang w:val="nb-NO"/>
        </w:rPr>
        <w:t xml:space="preserve">ILFREDSHET MED BESLUTNINGSTAKING </w:t>
      </w:r>
      <w:proofErr w:type="gramStart"/>
      <w:r w:rsidR="005200A6" w:rsidRPr="005200A6">
        <w:rPr>
          <w:rFonts w:ascii="Calibri" w:hAnsi="Calibri" w:cs="Calibri"/>
          <w:b/>
          <w:sz w:val="22"/>
          <w:szCs w:val="22"/>
          <w:lang w:val="nb-NO"/>
        </w:rPr>
        <w:t>VEDRØRENDE</w:t>
      </w:r>
      <w:proofErr w:type="gramEnd"/>
      <w:r w:rsidR="005200A6" w:rsidRPr="005200A6">
        <w:rPr>
          <w:rFonts w:ascii="Calibri" w:hAnsi="Calibri" w:cs="Calibri"/>
          <w:b/>
          <w:sz w:val="22"/>
          <w:szCs w:val="22"/>
          <w:lang w:val="nb-NO"/>
        </w:rPr>
        <w:t xml:space="preserve"> </w:t>
      </w:r>
      <w:r w:rsidR="00EC0E10">
        <w:rPr>
          <w:rFonts w:ascii="Calibri" w:hAnsi="Calibri" w:cs="Calibri"/>
          <w:b/>
          <w:sz w:val="22"/>
          <w:szCs w:val="22"/>
          <w:lang w:val="nb-NO"/>
        </w:rPr>
        <w:t>KRITISK SYKE PASIENTER</w:t>
      </w:r>
    </w:p>
    <w:p w14:paraId="7AB9D525" w14:textId="77777777" w:rsidR="007704BD" w:rsidRPr="00DA0928" w:rsidRDefault="007704BD">
      <w:pPr>
        <w:jc w:val="center"/>
        <w:rPr>
          <w:rFonts w:ascii="Calibri" w:hAnsi="Calibri" w:cs="Calibri"/>
          <w:b/>
          <w:sz w:val="22"/>
          <w:szCs w:val="22"/>
          <w:lang w:val="nb-NO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75"/>
      </w:tblGrid>
      <w:tr w:rsidR="007704BD" w:rsidRPr="003E19B4" w14:paraId="285D2255" w14:textId="77777777" w:rsidTr="00BF5DD1">
        <w:tc>
          <w:tcPr>
            <w:tcW w:w="10375" w:type="dxa"/>
            <w:shd w:val="clear" w:color="auto" w:fill="auto"/>
          </w:tcPr>
          <w:p w14:paraId="4632DD35" w14:textId="57BF48D0" w:rsidR="007704BD" w:rsidRPr="00072884" w:rsidRDefault="0090151C" w:rsidP="00005FF1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  <w:r>
              <w:rPr>
                <w:rFonts w:ascii="Calibri" w:hAnsi="Calibri" w:cs="Calibri"/>
                <w:sz w:val="22"/>
                <w:szCs w:val="22"/>
                <w:lang w:val="nb-NO"/>
              </w:rPr>
              <w:t>VEILEDNING</w:t>
            </w:r>
            <w:r w:rsidR="00FC04DD" w:rsidRPr="0007288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FOR FAMILIE TIL KRITI</w:t>
            </w:r>
            <w:r w:rsidR="00005FF1">
              <w:rPr>
                <w:rFonts w:ascii="Calibri" w:hAnsi="Calibri" w:cs="Calibri"/>
                <w:sz w:val="22"/>
                <w:szCs w:val="22"/>
                <w:lang w:val="nb-NO"/>
              </w:rPr>
              <w:t>S</w:t>
            </w:r>
            <w:r w:rsidR="00FC04DD" w:rsidRPr="0007288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K SYKE </w:t>
            </w:r>
            <w:r w:rsidR="00072884" w:rsidRPr="00072884">
              <w:rPr>
                <w:rFonts w:ascii="Calibri" w:hAnsi="Calibri" w:cs="Calibri"/>
                <w:sz w:val="22"/>
                <w:szCs w:val="22"/>
                <w:lang w:val="nb-NO"/>
              </w:rPr>
              <w:t>P</w:t>
            </w:r>
            <w:r w:rsidR="00072884">
              <w:rPr>
                <w:rFonts w:ascii="Calibri" w:hAnsi="Calibri" w:cs="Calibri"/>
                <w:sz w:val="22"/>
                <w:szCs w:val="22"/>
                <w:lang w:val="nb-NO"/>
              </w:rPr>
              <w:t>ASIENTER</w:t>
            </w:r>
          </w:p>
        </w:tc>
      </w:tr>
    </w:tbl>
    <w:p w14:paraId="17FAD5D2" w14:textId="77777777" w:rsidR="00443ED3" w:rsidRPr="00072884" w:rsidRDefault="00443ED3" w:rsidP="007704BD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sz w:val="22"/>
          <w:szCs w:val="22"/>
          <w:lang w:val="nb-NO"/>
        </w:rPr>
      </w:pPr>
    </w:p>
    <w:p w14:paraId="0CE9A2F2" w14:textId="0C53AAB7" w:rsidR="00443ED3" w:rsidRPr="00235512" w:rsidRDefault="00072884">
      <w:pPr>
        <w:pStyle w:val="Brdtekst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noProof/>
          <w:sz w:val="22"/>
          <w:szCs w:val="22"/>
          <w:lang w:val="nb-NO"/>
        </w:rPr>
      </w:pPr>
      <w:r w:rsidRPr="00EE384C">
        <w:rPr>
          <w:rFonts w:ascii="Calibri" w:hAnsi="Calibri" w:cs="Calibri"/>
          <w:noProof/>
          <w:sz w:val="22"/>
          <w:szCs w:val="22"/>
          <w:lang w:val="nb-NO"/>
        </w:rPr>
        <w:t>Denne delen av spørreskjemaet er laget for å måle</w:t>
      </w:r>
      <w:r w:rsidR="005C281C" w:rsidRPr="00EE384C">
        <w:rPr>
          <w:rFonts w:ascii="Calibri" w:hAnsi="Calibri" w:cs="Calibri"/>
          <w:noProof/>
          <w:sz w:val="22"/>
          <w:szCs w:val="22"/>
          <w:lang w:val="nb-NO"/>
        </w:rPr>
        <w:t xml:space="preserve"> hva du synes om D</w:t>
      </w:r>
      <w:r w:rsidR="00EE384C" w:rsidRPr="00EE384C">
        <w:rPr>
          <w:rFonts w:ascii="Calibri" w:hAnsi="Calibri" w:cs="Calibri"/>
          <w:noProof/>
          <w:sz w:val="22"/>
          <w:szCs w:val="22"/>
          <w:lang w:val="nb-NO"/>
        </w:rPr>
        <w:t xml:space="preserve">IN medvirkning </w:t>
      </w:r>
      <w:r w:rsidR="00925646" w:rsidRPr="004F1DFA">
        <w:rPr>
          <w:rFonts w:ascii="Calibri" w:hAnsi="Calibri" w:cs="Calibri"/>
          <w:noProof/>
          <w:sz w:val="22"/>
          <w:szCs w:val="22"/>
          <w:lang w:val="nb-NO"/>
        </w:rPr>
        <w:t>i</w:t>
      </w:r>
      <w:r w:rsidR="00EE384C" w:rsidRPr="00EE384C">
        <w:rPr>
          <w:rFonts w:ascii="Calibri" w:hAnsi="Calibri" w:cs="Calibri"/>
          <w:noProof/>
          <w:sz w:val="22"/>
          <w:szCs w:val="22"/>
          <w:lang w:val="nb-NO"/>
        </w:rPr>
        <w:t xml:space="preserve"> beslut</w:t>
      </w:r>
      <w:r w:rsidR="00EE384C">
        <w:rPr>
          <w:rFonts w:ascii="Calibri" w:hAnsi="Calibri" w:cs="Calibri"/>
          <w:noProof/>
          <w:sz w:val="22"/>
          <w:szCs w:val="22"/>
          <w:lang w:val="nb-NO"/>
        </w:rPr>
        <w:t>ninger angående</w:t>
      </w:r>
      <w:r w:rsidR="00E7521F">
        <w:rPr>
          <w:rFonts w:ascii="Calibri" w:hAnsi="Calibri" w:cs="Calibri"/>
          <w:noProof/>
          <w:sz w:val="22"/>
          <w:szCs w:val="22"/>
          <w:lang w:val="nb-NO"/>
        </w:rPr>
        <w:t xml:space="preserve"> ditt familiemedlem</w:t>
      </w:r>
      <w:r w:rsidR="006B6F08">
        <w:rPr>
          <w:rFonts w:ascii="Calibri" w:hAnsi="Calibri" w:cs="Calibri"/>
          <w:noProof/>
          <w:sz w:val="22"/>
          <w:szCs w:val="22"/>
          <w:lang w:val="nb-NO"/>
        </w:rPr>
        <w:t>s</w:t>
      </w:r>
      <w:r w:rsidR="00925646">
        <w:rPr>
          <w:rFonts w:ascii="Calibri" w:hAnsi="Calibri" w:cs="Calibri"/>
          <w:noProof/>
          <w:sz w:val="22"/>
          <w:szCs w:val="22"/>
          <w:lang w:val="nb-NO"/>
        </w:rPr>
        <w:t xml:space="preserve"> </w:t>
      </w:r>
      <w:r w:rsidR="00E7521F">
        <w:rPr>
          <w:rFonts w:ascii="Calibri" w:hAnsi="Calibri" w:cs="Calibri"/>
          <w:noProof/>
          <w:sz w:val="22"/>
          <w:szCs w:val="22"/>
          <w:lang w:val="nb-NO"/>
        </w:rPr>
        <w:t>helse</w:t>
      </w:r>
      <w:r w:rsidR="00925646">
        <w:rPr>
          <w:rFonts w:ascii="Calibri" w:hAnsi="Calibri" w:cs="Calibri"/>
          <w:noProof/>
          <w:sz w:val="22"/>
          <w:szCs w:val="22"/>
          <w:lang w:val="nb-NO"/>
        </w:rPr>
        <w:t>-</w:t>
      </w:r>
      <w:r w:rsidR="00E7521F">
        <w:rPr>
          <w:rFonts w:ascii="Calibri" w:hAnsi="Calibri" w:cs="Calibri"/>
          <w:noProof/>
          <w:sz w:val="22"/>
          <w:szCs w:val="22"/>
          <w:lang w:val="nb-NO"/>
        </w:rPr>
        <w:t>omsorg</w:t>
      </w:r>
      <w:r w:rsidR="00443ED3" w:rsidRPr="00E7521F">
        <w:rPr>
          <w:rFonts w:ascii="Calibri" w:hAnsi="Calibri" w:cs="Calibri"/>
          <w:noProof/>
          <w:sz w:val="22"/>
          <w:szCs w:val="22"/>
          <w:lang w:val="nb-NO"/>
        </w:rPr>
        <w:t xml:space="preserve">. </w:t>
      </w:r>
      <w:r w:rsidR="00B13D42" w:rsidRPr="006F5005">
        <w:rPr>
          <w:rFonts w:ascii="Calibri" w:hAnsi="Calibri" w:cs="Calibri"/>
          <w:noProof/>
          <w:sz w:val="22"/>
          <w:szCs w:val="22"/>
          <w:lang w:val="nb-NO"/>
        </w:rPr>
        <w:t xml:space="preserve">I intensivavdelingen </w:t>
      </w:r>
      <w:r w:rsidR="0062054B">
        <w:rPr>
          <w:rFonts w:ascii="Calibri" w:hAnsi="Calibri" w:cs="Calibri"/>
          <w:noProof/>
          <w:sz w:val="22"/>
          <w:szCs w:val="22"/>
          <w:lang w:val="nb-NO"/>
        </w:rPr>
        <w:t>fikk sannsynligvis ditt familiemedlem omsorg fra</w:t>
      </w:r>
      <w:r w:rsidR="006F5005">
        <w:rPr>
          <w:rFonts w:ascii="Calibri" w:hAnsi="Calibri" w:cs="Calibri"/>
          <w:noProof/>
          <w:sz w:val="22"/>
          <w:szCs w:val="22"/>
          <w:lang w:val="nb-NO"/>
        </w:rPr>
        <w:t xml:space="preserve"> flere ulike mennesker. </w:t>
      </w:r>
      <w:r w:rsidR="00B17FAD" w:rsidRPr="00B17FAD">
        <w:rPr>
          <w:rFonts w:ascii="Calibri" w:hAnsi="Calibri" w:cs="Calibri"/>
          <w:noProof/>
          <w:sz w:val="22"/>
          <w:szCs w:val="22"/>
          <w:lang w:val="nb-NO"/>
        </w:rPr>
        <w:t xml:space="preserve">Vi </w:t>
      </w:r>
      <w:r w:rsidR="00235512">
        <w:rPr>
          <w:rFonts w:ascii="Calibri" w:hAnsi="Calibri" w:cs="Calibri"/>
          <w:noProof/>
          <w:sz w:val="22"/>
          <w:szCs w:val="22"/>
          <w:lang w:val="nb-NO"/>
        </w:rPr>
        <w:t xml:space="preserve">ønsker nå at du skal tenke gjennom </w:t>
      </w:r>
      <w:r w:rsidR="00B17FAD" w:rsidRPr="00B17FAD">
        <w:rPr>
          <w:rFonts w:ascii="Calibri" w:hAnsi="Calibri" w:cs="Calibri"/>
          <w:noProof/>
          <w:sz w:val="22"/>
          <w:szCs w:val="22"/>
          <w:lang w:val="nb-NO"/>
        </w:rPr>
        <w:t xml:space="preserve">hva </w:t>
      </w:r>
      <w:r w:rsidR="00B17FAD">
        <w:rPr>
          <w:rFonts w:ascii="Calibri" w:hAnsi="Calibri" w:cs="Calibri"/>
          <w:noProof/>
          <w:sz w:val="22"/>
          <w:szCs w:val="22"/>
          <w:lang w:val="nb-NO"/>
        </w:rPr>
        <w:t xml:space="preserve">du synes om </w:t>
      </w:r>
      <w:r w:rsidR="009A4E93">
        <w:rPr>
          <w:rFonts w:ascii="Calibri" w:hAnsi="Calibri" w:cs="Calibri"/>
          <w:noProof/>
          <w:sz w:val="22"/>
          <w:szCs w:val="22"/>
          <w:lang w:val="nb-NO"/>
        </w:rPr>
        <w:t xml:space="preserve">den samlede </w:t>
      </w:r>
      <w:r w:rsidR="0068576E">
        <w:rPr>
          <w:rFonts w:ascii="Calibri" w:hAnsi="Calibri" w:cs="Calibri"/>
          <w:noProof/>
          <w:sz w:val="22"/>
          <w:szCs w:val="22"/>
          <w:lang w:val="nb-NO"/>
        </w:rPr>
        <w:t>omsorg ditt familiemedlem fikk</w:t>
      </w:r>
      <w:r w:rsidR="00925646">
        <w:rPr>
          <w:rFonts w:ascii="Calibri" w:hAnsi="Calibri" w:cs="Calibri"/>
          <w:noProof/>
          <w:sz w:val="22"/>
          <w:szCs w:val="22"/>
          <w:lang w:val="nb-NO"/>
        </w:rPr>
        <w:t>,</w:t>
      </w:r>
      <w:r w:rsidR="0068576E">
        <w:rPr>
          <w:rFonts w:ascii="Calibri" w:hAnsi="Calibri" w:cs="Calibri"/>
          <w:noProof/>
          <w:sz w:val="22"/>
          <w:szCs w:val="22"/>
          <w:lang w:val="nb-NO"/>
        </w:rPr>
        <w:t xml:space="preserve"> når du svarer på disse spørsmålene.</w:t>
      </w:r>
      <w:r w:rsidR="00B13D42" w:rsidRPr="00B17FAD">
        <w:rPr>
          <w:rFonts w:ascii="Calibri" w:hAnsi="Calibri" w:cs="Calibri"/>
          <w:noProof/>
          <w:sz w:val="22"/>
          <w:szCs w:val="22"/>
          <w:lang w:val="nb-NO"/>
        </w:rPr>
        <w:t xml:space="preserve"> </w:t>
      </w:r>
      <w:r w:rsidR="00443ED3" w:rsidRPr="00B17FAD">
        <w:rPr>
          <w:rFonts w:ascii="Calibri" w:hAnsi="Calibri" w:cs="Calibri"/>
          <w:noProof/>
          <w:sz w:val="22"/>
          <w:szCs w:val="22"/>
          <w:lang w:val="nb-NO"/>
        </w:rPr>
        <w:t xml:space="preserve"> </w:t>
      </w:r>
    </w:p>
    <w:p w14:paraId="7A1CE697" w14:textId="77777777" w:rsidR="007704BD" w:rsidRPr="00235512" w:rsidRDefault="007704BD">
      <w:pPr>
        <w:pStyle w:val="Brdtekst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noProof/>
          <w:sz w:val="22"/>
          <w:szCs w:val="22"/>
          <w:lang w:val="nb-NO"/>
        </w:rPr>
      </w:pPr>
    </w:p>
    <w:tbl>
      <w:tblPr>
        <w:tblW w:w="103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75"/>
      </w:tblGrid>
      <w:tr w:rsidR="007704BD" w:rsidRPr="003E19B4" w14:paraId="127ED786" w14:textId="77777777" w:rsidTr="00BF5DD1">
        <w:tc>
          <w:tcPr>
            <w:tcW w:w="10375" w:type="dxa"/>
            <w:shd w:val="clear" w:color="auto" w:fill="auto"/>
          </w:tcPr>
          <w:p w14:paraId="41C73667" w14:textId="258F6A25" w:rsidR="007704BD" w:rsidRPr="00DA0928" w:rsidRDefault="00A173B1" w:rsidP="00A173B1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r w:rsidRPr="008C6DFC"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>Vennligst marker et svar</w:t>
            </w:r>
            <w:r w:rsidR="00C312E5"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>alternativ som passer best med d</w:t>
            </w:r>
            <w:r w:rsidRPr="008C6DFC"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>ine syns</w:t>
            </w:r>
            <w:r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>punkter</w:t>
            </w:r>
            <w:r w:rsidR="00925646"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 xml:space="preserve">. </w:t>
            </w:r>
            <w:r w:rsidRPr="00DA0928">
              <w:rPr>
                <w:rFonts w:ascii="Calibri" w:hAnsi="Calibri" w:cs="Calibri"/>
                <w:b/>
                <w:i/>
                <w:sz w:val="22"/>
                <w:szCs w:val="22"/>
                <w:lang w:val="nb-NO"/>
              </w:rPr>
              <w:t>Dersom spørsmålet ikke er relevant for pasientens opphold, vennligst marker “ikke aktuelt”.</w:t>
            </w:r>
          </w:p>
        </w:tc>
      </w:tr>
    </w:tbl>
    <w:p w14:paraId="271EFBCF" w14:textId="77777777" w:rsidR="00443ED3" w:rsidRPr="00DA0928" w:rsidRDefault="00443ED3">
      <w:pPr>
        <w:rPr>
          <w:rFonts w:ascii="Calibri" w:hAnsi="Calibri" w:cs="Calibri"/>
          <w:sz w:val="22"/>
          <w:szCs w:val="22"/>
          <w:lang w:val="nb-NO"/>
        </w:rPr>
      </w:pPr>
    </w:p>
    <w:tbl>
      <w:tblPr>
        <w:tblW w:w="11024" w:type="dxa"/>
        <w:tblInd w:w="-1" w:type="dxa"/>
        <w:tblLayout w:type="fixed"/>
        <w:tblLook w:val="0000" w:firstRow="0" w:lastRow="0" w:firstColumn="0" w:lastColumn="0" w:noHBand="0" w:noVBand="0"/>
      </w:tblPr>
      <w:tblGrid>
        <w:gridCol w:w="567"/>
        <w:gridCol w:w="3511"/>
        <w:gridCol w:w="1276"/>
        <w:gridCol w:w="316"/>
        <w:gridCol w:w="960"/>
        <w:gridCol w:w="60"/>
        <w:gridCol w:w="1357"/>
        <w:gridCol w:w="567"/>
        <w:gridCol w:w="567"/>
        <w:gridCol w:w="569"/>
        <w:gridCol w:w="424"/>
        <w:gridCol w:w="850"/>
      </w:tblGrid>
      <w:tr w:rsidR="00397C03" w:rsidRPr="003E19B4" w14:paraId="386CB411" w14:textId="77777777" w:rsidTr="008255B4">
        <w:trPr>
          <w:cantSplit/>
          <w:trHeight w:val="397"/>
        </w:trPr>
        <w:tc>
          <w:tcPr>
            <w:tcW w:w="4078" w:type="dxa"/>
            <w:gridSpan w:val="2"/>
          </w:tcPr>
          <w:p w14:paraId="79A938A6" w14:textId="18DE39F6" w:rsidR="00397C03" w:rsidRPr="00551D42" w:rsidRDefault="00551D42">
            <w:pPr>
              <w:pStyle w:val="Overskrift1"/>
              <w:rPr>
                <w:rFonts w:asciiTheme="minorHAnsi" w:hAnsiTheme="minorHAnsi" w:cstheme="minorHAnsi"/>
                <w:sz w:val="22"/>
                <w:szCs w:val="22"/>
                <w:u w:val="single"/>
                <w:lang w:val="nb-NO"/>
              </w:rPr>
            </w:pPr>
            <w:r w:rsidRPr="00551D42">
              <w:rPr>
                <w:rFonts w:asciiTheme="minorHAnsi" w:hAnsiTheme="minorHAnsi" w:cstheme="minorHAnsi"/>
                <w:sz w:val="22"/>
                <w:szCs w:val="22"/>
                <w:u w:val="single"/>
                <w:lang w:val="nb-NO"/>
              </w:rPr>
              <w:t>BEHOV FOR INFORMASJON</w:t>
            </w:r>
          </w:p>
          <w:p w14:paraId="6AAEFCA7" w14:textId="1D955657" w:rsidR="00A03613" w:rsidRPr="00551D42" w:rsidRDefault="00551D42" w:rsidP="00CA4292">
            <w:pPr>
              <w:rPr>
                <w:rFonts w:asciiTheme="minorHAnsi" w:hAnsiTheme="minorHAnsi" w:cstheme="minorHAnsi"/>
                <w:sz w:val="22"/>
                <w:szCs w:val="22"/>
                <w:lang w:val="nb-NO"/>
              </w:rPr>
            </w:pPr>
            <w:r w:rsidRPr="00551D42">
              <w:rPr>
                <w:rFonts w:asciiTheme="minorHAnsi" w:hAnsiTheme="minorHAnsi" w:cstheme="minorHAnsi"/>
                <w:sz w:val="22"/>
                <w:szCs w:val="22"/>
                <w:lang w:val="nb-NO"/>
              </w:rPr>
              <w:t xml:space="preserve">HVOR FORNØYD ER DU </w:t>
            </w:r>
            <w:proofErr w:type="gramStart"/>
            <w:r w:rsidRPr="00551D42">
              <w:rPr>
                <w:rFonts w:asciiTheme="minorHAnsi" w:hAnsiTheme="minorHAnsi" w:cstheme="minorHAnsi"/>
                <w:sz w:val="22"/>
                <w:szCs w:val="22"/>
                <w:lang w:val="nb-NO"/>
              </w:rPr>
              <w:t>MED</w:t>
            </w:r>
            <w:r w:rsidR="004649AC" w:rsidRPr="00551D42">
              <w:rPr>
                <w:rFonts w:asciiTheme="minorHAnsi" w:hAnsiTheme="minorHAnsi" w:cstheme="minorHAnsi"/>
                <w:sz w:val="22"/>
                <w:szCs w:val="22"/>
                <w:lang w:val="nb-NO"/>
              </w:rPr>
              <w:t>…</w:t>
            </w:r>
            <w:proofErr w:type="gramEnd"/>
          </w:p>
        </w:tc>
        <w:tc>
          <w:tcPr>
            <w:tcW w:w="1592" w:type="dxa"/>
            <w:gridSpan w:val="2"/>
          </w:tcPr>
          <w:p w14:paraId="561F854F" w14:textId="77777777" w:rsidR="00397C03" w:rsidRPr="00551D42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020" w:type="dxa"/>
            <w:gridSpan w:val="2"/>
          </w:tcPr>
          <w:p w14:paraId="1249FE18" w14:textId="77777777" w:rsidR="00397C03" w:rsidRPr="00551D42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357" w:type="dxa"/>
          </w:tcPr>
          <w:p w14:paraId="3BA5A2C1" w14:textId="77777777" w:rsidR="00397C03" w:rsidRPr="00551D42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567" w:type="dxa"/>
          </w:tcPr>
          <w:p w14:paraId="5C619D41" w14:textId="77777777" w:rsidR="00397C03" w:rsidRPr="00551D42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136" w:type="dxa"/>
            <w:gridSpan w:val="2"/>
          </w:tcPr>
          <w:p w14:paraId="27DAA9F8" w14:textId="77777777" w:rsidR="00397C03" w:rsidRPr="00551D42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4" w:type="dxa"/>
            <w:gridSpan w:val="2"/>
          </w:tcPr>
          <w:p w14:paraId="0AB76364" w14:textId="77777777" w:rsidR="00397C03" w:rsidRPr="00551D42" w:rsidRDefault="00397C03" w:rsidP="00362560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</w:tr>
      <w:tr w:rsidR="008255B4" w:rsidRPr="00D6594B" w14:paraId="1BDFE7C7" w14:textId="77777777" w:rsidTr="008255B4">
        <w:trPr>
          <w:cantSplit/>
        </w:trPr>
        <w:tc>
          <w:tcPr>
            <w:tcW w:w="567" w:type="dxa"/>
            <w:vMerge w:val="restart"/>
          </w:tcPr>
          <w:p w14:paraId="3D44C79E" w14:textId="75D1D9C2" w:rsidR="008255B4" w:rsidRPr="00D6594B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5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511" w:type="dxa"/>
            <w:vMerge w:val="restart"/>
          </w:tcPr>
          <w:p w14:paraId="3F5DD95E" w14:textId="77777777" w:rsidR="008255B4" w:rsidRDefault="008255B4" w:rsidP="00401A86">
            <w:pPr>
              <w:pStyle w:val="Overskrift1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F871DC">
              <w:rPr>
                <w:rFonts w:ascii="Calibri" w:hAnsi="Calibri" w:cs="Calibri"/>
                <w:sz w:val="22"/>
                <w:szCs w:val="22"/>
                <w:lang w:val="nb-NO"/>
              </w:rPr>
              <w:t xml:space="preserve">Hyppigheten av kommunikasjon med 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legene i intensivavdelingen</w:t>
            </w:r>
            <w:r w:rsidRPr="00F871DC">
              <w:rPr>
                <w:rFonts w:ascii="Calibri" w:hAnsi="Calibri" w:cs="Calibri"/>
                <w:sz w:val="22"/>
                <w:szCs w:val="22"/>
                <w:lang w:val="nb-NO"/>
              </w:rPr>
              <w:t>?</w:t>
            </w:r>
          </w:p>
          <w:p w14:paraId="6545F026" w14:textId="35E789E3" w:rsidR="008255B4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C2328">
              <w:rPr>
                <w:rFonts w:ascii="Calibri" w:hAnsi="Calibri" w:cs="Calibri"/>
                <w:sz w:val="22"/>
                <w:szCs w:val="22"/>
                <w:lang w:val="nb-NO"/>
              </w:rPr>
              <w:t xml:space="preserve">Hvor ofte legene snakket med deg om tilstanden til </w:t>
            </w:r>
            <w:r w:rsidR="006B6F08">
              <w:rPr>
                <w:rFonts w:ascii="Calibri" w:hAnsi="Calibri" w:cs="Calibri"/>
                <w:sz w:val="22"/>
                <w:szCs w:val="22"/>
                <w:lang w:val="nb-NO"/>
              </w:rPr>
              <w:t>ditt</w:t>
            </w:r>
            <w:r w:rsidR="006B6F08" w:rsidRPr="00BC2328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  <w:r w:rsidRPr="00BC2328">
              <w:rPr>
                <w:rFonts w:ascii="Calibri" w:hAnsi="Calibri" w:cs="Calibri"/>
                <w:sz w:val="22"/>
                <w:szCs w:val="22"/>
                <w:lang w:val="nb-NO"/>
              </w:rPr>
              <w:t>fami</w:t>
            </w:r>
            <w:r w:rsidR="00925646">
              <w:rPr>
                <w:rFonts w:ascii="Calibri" w:hAnsi="Calibri" w:cs="Calibri"/>
                <w:sz w:val="22"/>
                <w:szCs w:val="22"/>
                <w:lang w:val="nb-NO"/>
              </w:rPr>
              <w:t>liemedlem</w:t>
            </w:r>
          </w:p>
          <w:p w14:paraId="2129EC28" w14:textId="5304C6C0" w:rsidR="008255B4" w:rsidRPr="00DA0928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60558DB3" w14:textId="088D114E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26DDA126" wp14:editId="1F7BF10B">
                  <wp:extent cx="396000" cy="396000"/>
                  <wp:effectExtent l="0" t="0" r="4445" b="4445"/>
                  <wp:docPr id="124" name="Picture 12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4D29FDB1" w14:textId="1C0FDBDE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27729EF4" wp14:editId="7348BF2B">
                  <wp:extent cx="396000" cy="396000"/>
                  <wp:effectExtent l="0" t="0" r="4445" b="4445"/>
                  <wp:docPr id="125" name="Picture 125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5EF65E31" w14:textId="0D267FC9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1900E709" wp14:editId="52AC13C5">
                  <wp:extent cx="396000" cy="396000"/>
                  <wp:effectExtent l="0" t="0" r="4445" b="4445"/>
                  <wp:docPr id="126" name="Picture 126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2C887769" w14:textId="6221C7F2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500762A" wp14:editId="3DC20EA3">
                  <wp:extent cx="396000" cy="396000"/>
                  <wp:effectExtent l="0" t="0" r="4445" b="4445"/>
                  <wp:docPr id="127" name="Picture 127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gridSpan w:val="2"/>
            <w:vAlign w:val="center"/>
          </w:tcPr>
          <w:p w14:paraId="0A59C96B" w14:textId="327523AA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2E61250" wp14:editId="5F5973EF">
                  <wp:extent cx="396000" cy="396000"/>
                  <wp:effectExtent l="0" t="0" r="4445" b="4445"/>
                  <wp:docPr id="128" name="Picture 12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</w:tcPr>
          <w:p w14:paraId="3190D248" w14:textId="5FDF1D56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D6594B" w14:paraId="192C773E" w14:textId="77777777" w:rsidTr="008255B4">
        <w:trPr>
          <w:cantSplit/>
        </w:trPr>
        <w:tc>
          <w:tcPr>
            <w:tcW w:w="567" w:type="dxa"/>
            <w:vMerge/>
          </w:tcPr>
          <w:p w14:paraId="77CB8C0A" w14:textId="77777777" w:rsidR="008255B4" w:rsidRPr="00D6594B" w:rsidRDefault="008255B4" w:rsidP="001914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1" w:type="dxa"/>
            <w:vMerge/>
          </w:tcPr>
          <w:p w14:paraId="56C8582A" w14:textId="77777777" w:rsidR="008255B4" w:rsidRPr="00D6594B" w:rsidRDefault="008255B4" w:rsidP="001914D3">
            <w:pPr>
              <w:pStyle w:val="Overskrift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9C5A34A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5EEB18E6" w14:textId="3E161C8F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313761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2"/>
          </w:tcPr>
          <w:p w14:paraId="0198B06C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7C2720FE" w14:textId="59B4DC00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345894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7243B1AD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0429B0A1" w14:textId="2A042E83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30131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2C5BE6CA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4E69C9CF" w14:textId="5CB1B084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30882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  <w:gridSpan w:val="2"/>
          </w:tcPr>
          <w:p w14:paraId="18D9D6D2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4B6FE251" w14:textId="7812EEA2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04975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</w:tcPr>
          <w:p w14:paraId="1DBF04D7" w14:textId="77777777" w:rsidR="008255B4" w:rsidRPr="000817CB" w:rsidRDefault="008255B4" w:rsidP="001914D3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Ikke</w:t>
            </w:r>
            <w:proofErr w:type="spellEnd"/>
            <w:r w:rsidRPr="000817CB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aktuelt</w:t>
            </w:r>
            <w:proofErr w:type="spellEnd"/>
          </w:p>
          <w:p w14:paraId="1E4A0848" w14:textId="44296BB8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677079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0817CB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8255B4" w:rsidRPr="00D6594B" w14:paraId="1E1ECF53" w14:textId="77777777" w:rsidTr="008255B4">
        <w:trPr>
          <w:cantSplit/>
        </w:trPr>
        <w:tc>
          <w:tcPr>
            <w:tcW w:w="567" w:type="dxa"/>
            <w:vMerge w:val="restart"/>
          </w:tcPr>
          <w:p w14:paraId="59E74B21" w14:textId="531C8EA6" w:rsidR="008255B4" w:rsidRPr="00D6594B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6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511" w:type="dxa"/>
            <w:vMerge w:val="restart"/>
          </w:tcPr>
          <w:p w14:paraId="193A2761" w14:textId="1C57983F" w:rsidR="008255B4" w:rsidRPr="00A51DA9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A51DA9">
              <w:rPr>
                <w:rFonts w:ascii="Calibri" w:hAnsi="Calibri" w:cs="Calibri"/>
                <w:sz w:val="22"/>
                <w:szCs w:val="22"/>
                <w:lang w:val="nb-NO"/>
              </w:rPr>
              <w:t>Tilgang på informasjon?</w:t>
            </w:r>
          </w:p>
          <w:p w14:paraId="7401E085" w14:textId="77777777" w:rsidR="008255B4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A51DA9">
              <w:rPr>
                <w:rFonts w:ascii="Calibri" w:hAnsi="Calibri" w:cs="Calibri"/>
                <w:sz w:val="22"/>
                <w:szCs w:val="22"/>
                <w:lang w:val="nb-NO"/>
              </w:rPr>
              <w:t xml:space="preserve">Intensivpersonalets villighet til å svare på 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dine spørsmål</w:t>
            </w:r>
          </w:p>
          <w:p w14:paraId="15B035F4" w14:textId="77777777" w:rsidR="008255B4" w:rsidRPr="00DA0928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  <w:p w14:paraId="555D29AB" w14:textId="77777777" w:rsidR="008255B4" w:rsidRPr="00DA0928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72146EFE" w14:textId="24E5B5E9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1B8065B7" wp14:editId="27CAEE8E">
                  <wp:extent cx="396000" cy="396000"/>
                  <wp:effectExtent l="0" t="0" r="4445" b="4445"/>
                  <wp:docPr id="129" name="Picture 12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14F2F95E" w14:textId="26C7E10D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D11787A" wp14:editId="0247C87A">
                  <wp:extent cx="396000" cy="396000"/>
                  <wp:effectExtent l="0" t="0" r="4445" b="4445"/>
                  <wp:docPr id="130" name="Picture 13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48553EA0" w14:textId="0CB5FD30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CBED422" wp14:editId="7FDCF0F1">
                  <wp:extent cx="396000" cy="396000"/>
                  <wp:effectExtent l="0" t="0" r="4445" b="4445"/>
                  <wp:docPr id="131" name="Picture 13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095051CD" w14:textId="58621200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559645D" wp14:editId="116C1FE0">
                  <wp:extent cx="396000" cy="396000"/>
                  <wp:effectExtent l="0" t="0" r="4445" b="4445"/>
                  <wp:docPr id="132" name="Picture 132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gridSpan w:val="2"/>
            <w:vAlign w:val="center"/>
          </w:tcPr>
          <w:p w14:paraId="695ED87F" w14:textId="7C375837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724035E1" wp14:editId="245FFB57">
                  <wp:extent cx="396000" cy="396000"/>
                  <wp:effectExtent l="0" t="0" r="4445" b="4445"/>
                  <wp:docPr id="133" name="Picture 133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</w:tcPr>
          <w:p w14:paraId="76A474B9" w14:textId="0EABB1CB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D6594B" w14:paraId="5EDD7473" w14:textId="77777777" w:rsidTr="008255B4">
        <w:trPr>
          <w:cantSplit/>
        </w:trPr>
        <w:tc>
          <w:tcPr>
            <w:tcW w:w="567" w:type="dxa"/>
            <w:vMerge/>
          </w:tcPr>
          <w:p w14:paraId="1F046F35" w14:textId="77777777" w:rsidR="008255B4" w:rsidRPr="00D6594B" w:rsidRDefault="008255B4" w:rsidP="001914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1" w:type="dxa"/>
            <w:vMerge/>
          </w:tcPr>
          <w:p w14:paraId="082B05BF" w14:textId="77777777" w:rsidR="008255B4" w:rsidRPr="00D6594B" w:rsidRDefault="008255B4" w:rsidP="001914D3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8A02CB7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75881A6B" w14:textId="53E01AFB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473946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2"/>
          </w:tcPr>
          <w:p w14:paraId="30A600A9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6C6DC02B" w14:textId="6B741CBF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488506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20B25D0A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49721D5E" w14:textId="75A81129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25405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6C086635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9DD8C2B" w14:textId="1945F0FF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584227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  <w:gridSpan w:val="2"/>
          </w:tcPr>
          <w:p w14:paraId="1998ABD7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0357327B" w14:textId="110529C1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2131999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</w:tcPr>
          <w:p w14:paraId="1F8B438D" w14:textId="77777777" w:rsidR="008255B4" w:rsidRPr="000817CB" w:rsidRDefault="008255B4" w:rsidP="001914D3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Ikke</w:t>
            </w:r>
            <w:proofErr w:type="spellEnd"/>
            <w:r w:rsidRPr="000817CB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aktuelt</w:t>
            </w:r>
            <w:proofErr w:type="spellEnd"/>
          </w:p>
          <w:p w14:paraId="43383887" w14:textId="3CAB342A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37805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0817CB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8255B4" w:rsidRPr="00D6594B" w14:paraId="2E1A0394" w14:textId="77777777" w:rsidTr="008255B4">
        <w:trPr>
          <w:cantSplit/>
        </w:trPr>
        <w:tc>
          <w:tcPr>
            <w:tcW w:w="567" w:type="dxa"/>
            <w:vMerge w:val="restart"/>
          </w:tcPr>
          <w:p w14:paraId="70C93EB5" w14:textId="7F661254" w:rsidR="008255B4" w:rsidRPr="00D6594B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511" w:type="dxa"/>
            <w:vMerge w:val="restart"/>
          </w:tcPr>
          <w:p w14:paraId="7377AB46" w14:textId="67553937" w:rsidR="008255B4" w:rsidRPr="00DA0928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DA0928">
              <w:rPr>
                <w:rFonts w:ascii="Calibri" w:hAnsi="Calibri" w:cs="Calibri"/>
                <w:sz w:val="22"/>
                <w:szCs w:val="22"/>
                <w:lang w:val="nb-NO"/>
              </w:rPr>
              <w:t xml:space="preserve">Forståelig informasjon? </w:t>
            </w:r>
          </w:p>
          <w:p w14:paraId="4520E332" w14:textId="5F5155AF" w:rsidR="008255B4" w:rsidRPr="00CF7D1D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CF7D1D">
              <w:rPr>
                <w:rFonts w:ascii="Calibri" w:hAnsi="Calibri" w:cs="Calibri"/>
                <w:sz w:val="22"/>
                <w:szCs w:val="22"/>
                <w:lang w:val="nb-NO"/>
              </w:rPr>
              <w:t>Hvor godt intensivpersonalet ga deg forklaringer som du fo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rsto</w:t>
            </w:r>
          </w:p>
          <w:p w14:paraId="6BA78BEF" w14:textId="77777777" w:rsidR="008255B4" w:rsidRPr="00DA0928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  <w:p w14:paraId="04A3D94B" w14:textId="77777777" w:rsidR="008255B4" w:rsidRPr="00DA0928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1CD3D370" w14:textId="2DEFD986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578A625" wp14:editId="608AC9AF">
                  <wp:extent cx="396000" cy="396000"/>
                  <wp:effectExtent l="0" t="0" r="4445" b="4445"/>
                  <wp:docPr id="144" name="Picture 144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05632437" w14:textId="000D25B8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136CA8A3" wp14:editId="4A8E2FCF">
                  <wp:extent cx="396000" cy="396000"/>
                  <wp:effectExtent l="0" t="0" r="4445" b="4445"/>
                  <wp:docPr id="146" name="Picture 146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4771121E" w14:textId="12B958E0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B933CEC" wp14:editId="0A9528BE">
                  <wp:extent cx="396000" cy="396000"/>
                  <wp:effectExtent l="0" t="0" r="4445" b="4445"/>
                  <wp:docPr id="148" name="Picture 148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57D0F552" w14:textId="5A94EBEE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1E2BF3F0" wp14:editId="1739F5F0">
                  <wp:extent cx="396000" cy="396000"/>
                  <wp:effectExtent l="0" t="0" r="4445" b="4445"/>
                  <wp:docPr id="150" name="Picture 150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gridSpan w:val="2"/>
            <w:vAlign w:val="center"/>
          </w:tcPr>
          <w:p w14:paraId="06601E43" w14:textId="0741611F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72379F7A" wp14:editId="5AEDF485">
                  <wp:extent cx="396000" cy="396000"/>
                  <wp:effectExtent l="0" t="0" r="4445" b="4445"/>
                  <wp:docPr id="152" name="Picture 152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</w:tcPr>
          <w:p w14:paraId="3075B127" w14:textId="273BC5B4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D6594B" w14:paraId="542EC1A7" w14:textId="77777777" w:rsidTr="008255B4">
        <w:trPr>
          <w:cantSplit/>
        </w:trPr>
        <w:tc>
          <w:tcPr>
            <w:tcW w:w="567" w:type="dxa"/>
            <w:vMerge/>
          </w:tcPr>
          <w:p w14:paraId="37081983" w14:textId="77777777" w:rsidR="008255B4" w:rsidRPr="00D6594B" w:rsidRDefault="008255B4" w:rsidP="001914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1" w:type="dxa"/>
            <w:vMerge/>
          </w:tcPr>
          <w:p w14:paraId="4CC77AC6" w14:textId="77777777" w:rsidR="008255B4" w:rsidRPr="00D6594B" w:rsidRDefault="008255B4" w:rsidP="001914D3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BE3F3F5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1BBDE303" w14:textId="7312EF11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5786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2"/>
          </w:tcPr>
          <w:p w14:paraId="64699784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5EBA9ED6" w14:textId="41E69B70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966115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7EE2948A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86C7326" w14:textId="5569667F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06976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2BC0558B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338A58DD" w14:textId="0C9E9123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960768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  <w:gridSpan w:val="2"/>
          </w:tcPr>
          <w:p w14:paraId="43E982C6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5D7FEAE1" w14:textId="704ABD25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670524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</w:tcPr>
          <w:p w14:paraId="592D2817" w14:textId="77777777" w:rsidR="008255B4" w:rsidRPr="000817CB" w:rsidRDefault="008255B4" w:rsidP="001914D3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Ikke</w:t>
            </w:r>
            <w:proofErr w:type="spellEnd"/>
            <w:r w:rsidRPr="000817CB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aktuelt</w:t>
            </w:r>
            <w:proofErr w:type="spellEnd"/>
          </w:p>
          <w:p w14:paraId="0F62965A" w14:textId="3467D458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892506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0817CB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8255B4" w:rsidRPr="00D6594B" w14:paraId="24F8DA5B" w14:textId="77777777" w:rsidTr="008255B4">
        <w:trPr>
          <w:cantSplit/>
        </w:trPr>
        <w:tc>
          <w:tcPr>
            <w:tcW w:w="567" w:type="dxa"/>
            <w:vMerge w:val="restart"/>
          </w:tcPr>
          <w:p w14:paraId="20C7FE09" w14:textId="46158DF3" w:rsidR="008255B4" w:rsidRPr="00D6594B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8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511" w:type="dxa"/>
            <w:vMerge w:val="restart"/>
          </w:tcPr>
          <w:p w14:paraId="47E7579E" w14:textId="66B25798" w:rsidR="008255B4" w:rsidRPr="00DA0928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DA0928">
              <w:rPr>
                <w:rFonts w:ascii="Calibri" w:hAnsi="Calibri" w:cs="Calibri"/>
                <w:sz w:val="22"/>
                <w:szCs w:val="22"/>
                <w:lang w:val="nb-NO"/>
              </w:rPr>
              <w:t>Ærlig informasjon?</w:t>
            </w:r>
          </w:p>
          <w:p w14:paraId="2EBF210C" w14:textId="3328FCFA" w:rsidR="008255B4" w:rsidRDefault="00925646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>
              <w:rPr>
                <w:rFonts w:ascii="Calibri" w:hAnsi="Calibri" w:cs="Calibri"/>
                <w:sz w:val="22"/>
                <w:szCs w:val="22"/>
                <w:lang w:val="nb-NO"/>
              </w:rPr>
              <w:t xml:space="preserve">Ærligheten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i</w:t>
            </w:r>
            <w:r w:rsidR="008255B4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den</w:t>
            </w:r>
            <w:r w:rsidR="008255B4" w:rsidRPr="00490E76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informasjon som ble gitt deg om tilstanden til ditt familiemedlem</w:t>
            </w:r>
          </w:p>
          <w:p w14:paraId="595EF08F" w14:textId="77777777" w:rsidR="008255B4" w:rsidRPr="00DA0928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2A3F777D" w14:textId="0F7102CF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7D856A34" wp14:editId="02485723">
                  <wp:extent cx="396000" cy="396000"/>
                  <wp:effectExtent l="0" t="0" r="4445" b="4445"/>
                  <wp:docPr id="153" name="Picture 153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5FD7D292" w14:textId="374A19F1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0D1F922" wp14:editId="024F6B3E">
                  <wp:extent cx="396000" cy="396000"/>
                  <wp:effectExtent l="0" t="0" r="4445" b="4445"/>
                  <wp:docPr id="154" name="Picture 154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75B614E9" w14:textId="7AC51571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75D48982" wp14:editId="75AC2AFF">
                  <wp:extent cx="396000" cy="396000"/>
                  <wp:effectExtent l="0" t="0" r="4445" b="4445"/>
                  <wp:docPr id="155" name="Picture 155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654D21BC" w14:textId="6B0EEC74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36921D85" wp14:editId="1E834911">
                  <wp:extent cx="396000" cy="396000"/>
                  <wp:effectExtent l="0" t="0" r="4445" b="4445"/>
                  <wp:docPr id="156" name="Picture 156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gridSpan w:val="2"/>
            <w:vAlign w:val="center"/>
          </w:tcPr>
          <w:p w14:paraId="5B140322" w14:textId="0CFD2118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5EB3B7B" wp14:editId="0C55CC82">
                  <wp:extent cx="396000" cy="396000"/>
                  <wp:effectExtent l="0" t="0" r="4445" b="4445"/>
                  <wp:docPr id="157" name="Picture 157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</w:tcPr>
          <w:p w14:paraId="29C92763" w14:textId="601429A3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D6594B" w14:paraId="00D65070" w14:textId="77777777" w:rsidTr="008255B4">
        <w:trPr>
          <w:cantSplit/>
        </w:trPr>
        <w:tc>
          <w:tcPr>
            <w:tcW w:w="567" w:type="dxa"/>
            <w:vMerge/>
          </w:tcPr>
          <w:p w14:paraId="79DDA348" w14:textId="77777777" w:rsidR="008255B4" w:rsidRPr="00D6594B" w:rsidRDefault="008255B4" w:rsidP="001914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1" w:type="dxa"/>
            <w:vMerge/>
          </w:tcPr>
          <w:p w14:paraId="46CDF346" w14:textId="77777777" w:rsidR="008255B4" w:rsidRPr="00D6594B" w:rsidRDefault="008255B4" w:rsidP="001914D3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511F42F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65FA907B" w14:textId="3CD1773B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79163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2"/>
          </w:tcPr>
          <w:p w14:paraId="581A3067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5885A688" w14:textId="7FBFC850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580327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46A9DFCB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1A52A62C" w14:textId="7DFB4296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113553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64A03164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6FBD95A3" w14:textId="7093C64E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3401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  <w:gridSpan w:val="2"/>
          </w:tcPr>
          <w:p w14:paraId="544B676E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57227C22" w14:textId="6BCBD27B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031256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</w:tcPr>
          <w:p w14:paraId="4E6CD023" w14:textId="77777777" w:rsidR="008255B4" w:rsidRPr="000817CB" w:rsidRDefault="008255B4" w:rsidP="001914D3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Ikke</w:t>
            </w:r>
            <w:proofErr w:type="spellEnd"/>
            <w:r w:rsidRPr="000817CB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aktuelt</w:t>
            </w:r>
            <w:proofErr w:type="spellEnd"/>
          </w:p>
          <w:p w14:paraId="6101102C" w14:textId="3F79A5DB" w:rsidR="008255B4" w:rsidRPr="00D6594B" w:rsidRDefault="008E39D3" w:rsidP="001914D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486121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0817CB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8255B4" w:rsidRPr="00D6594B" w14:paraId="55055D98" w14:textId="77777777" w:rsidTr="008255B4">
        <w:trPr>
          <w:cantSplit/>
        </w:trPr>
        <w:tc>
          <w:tcPr>
            <w:tcW w:w="567" w:type="dxa"/>
            <w:vMerge w:val="restart"/>
          </w:tcPr>
          <w:p w14:paraId="38D8941B" w14:textId="54C6EB16" w:rsidR="008255B4" w:rsidRPr="00D6594B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511" w:type="dxa"/>
            <w:vMerge w:val="restart"/>
          </w:tcPr>
          <w:p w14:paraId="67B6AB38" w14:textId="10E4EE89" w:rsidR="008255B4" w:rsidRPr="00DA0928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DA0928">
              <w:rPr>
                <w:rFonts w:ascii="Calibri" w:hAnsi="Calibri" w:cs="Calibri"/>
                <w:sz w:val="22"/>
                <w:szCs w:val="22"/>
                <w:lang w:val="nb-NO"/>
              </w:rPr>
              <w:t>Fullstendig informasjon?</w:t>
            </w:r>
          </w:p>
          <w:p w14:paraId="7E71C484" w14:textId="5B1E56AA" w:rsidR="008255B4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AC2A1A">
              <w:rPr>
                <w:rFonts w:ascii="Calibri" w:hAnsi="Calibri" w:cs="Calibri"/>
                <w:sz w:val="22"/>
                <w:szCs w:val="22"/>
                <w:lang w:val="nb-NO"/>
              </w:rPr>
              <w:t>Hvor godt intensivpersonalet informerte deg om hva som hendte med ditt familiemedlem og hvorfor ting ble gj</w:t>
            </w:r>
            <w:r w:rsidR="00925646">
              <w:rPr>
                <w:rFonts w:ascii="Calibri" w:hAnsi="Calibri" w:cs="Calibri"/>
                <w:sz w:val="22"/>
                <w:szCs w:val="22"/>
                <w:lang w:val="nb-NO"/>
              </w:rPr>
              <w:t>ort</w:t>
            </w:r>
          </w:p>
          <w:p w14:paraId="7DD7CA20" w14:textId="6D8D03A5" w:rsidR="008255B4" w:rsidRPr="00DA0928" w:rsidRDefault="008255B4" w:rsidP="00401A86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5A72195F" w14:textId="449EFF94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22BFB7DE" wp14:editId="2FFD9717">
                  <wp:extent cx="396000" cy="396000"/>
                  <wp:effectExtent l="0" t="0" r="4445" b="4445"/>
                  <wp:docPr id="158" name="Picture 158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66443324" w14:textId="6AB91C84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A87DC8D" wp14:editId="2924FCF1">
                  <wp:extent cx="396000" cy="396000"/>
                  <wp:effectExtent l="0" t="0" r="4445" b="4445"/>
                  <wp:docPr id="159" name="Picture 159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616ADFEA" w14:textId="5FA59082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DA5BA1E" wp14:editId="09E20A83">
                  <wp:extent cx="396000" cy="396000"/>
                  <wp:effectExtent l="0" t="0" r="4445" b="4445"/>
                  <wp:docPr id="160" name="Picture 160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5C1D0D2A" w14:textId="5B28A5C7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416CB928" wp14:editId="030802A9">
                  <wp:extent cx="396000" cy="396000"/>
                  <wp:effectExtent l="0" t="0" r="4445" b="4445"/>
                  <wp:docPr id="161" name="Picture 161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gridSpan w:val="2"/>
            <w:vAlign w:val="center"/>
          </w:tcPr>
          <w:p w14:paraId="618EF972" w14:textId="64920919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51740076" wp14:editId="6A429CC9">
                  <wp:extent cx="396000" cy="396000"/>
                  <wp:effectExtent l="0" t="0" r="4445" b="4445"/>
                  <wp:docPr id="188" name="Picture 188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</w:tcPr>
          <w:p w14:paraId="4504678D" w14:textId="38B65E95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D6594B" w14:paraId="110568EC" w14:textId="77777777" w:rsidTr="008255B4">
        <w:trPr>
          <w:cantSplit/>
          <w:trHeight w:val="594"/>
        </w:trPr>
        <w:tc>
          <w:tcPr>
            <w:tcW w:w="567" w:type="dxa"/>
            <w:vMerge/>
          </w:tcPr>
          <w:p w14:paraId="49E47419" w14:textId="77777777" w:rsidR="008255B4" w:rsidRPr="00D6594B" w:rsidRDefault="008255B4" w:rsidP="000817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1" w:type="dxa"/>
            <w:vMerge/>
          </w:tcPr>
          <w:p w14:paraId="5C46C1CA" w14:textId="77777777" w:rsidR="008255B4" w:rsidRPr="00D6594B" w:rsidRDefault="008255B4" w:rsidP="000817CB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D2B7201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21855301" w14:textId="16C16DCD" w:rsidR="008255B4" w:rsidRPr="00D6594B" w:rsidRDefault="008E39D3" w:rsidP="000817C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020309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2"/>
          </w:tcPr>
          <w:p w14:paraId="6D192E74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12CE0111" w14:textId="7A17F858" w:rsidR="008255B4" w:rsidRPr="00D6594B" w:rsidRDefault="008E39D3" w:rsidP="000817C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67653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6EEE02BA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040BA965" w14:textId="3BEB8E9C" w:rsidR="008255B4" w:rsidRPr="00D6594B" w:rsidRDefault="008E39D3" w:rsidP="000817C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159663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3C15D5A0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4E6E2E5B" w14:textId="2CB13E42" w:rsidR="008255B4" w:rsidRPr="00D6594B" w:rsidRDefault="008E39D3" w:rsidP="000817C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343274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  <w:gridSpan w:val="2"/>
          </w:tcPr>
          <w:p w14:paraId="0275C841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73F52868" w14:textId="7B901590" w:rsidR="008255B4" w:rsidRPr="00D6594B" w:rsidRDefault="008E39D3" w:rsidP="000817C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392162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</w:tcPr>
          <w:p w14:paraId="41E5FB70" w14:textId="77777777" w:rsidR="008255B4" w:rsidRPr="000817CB" w:rsidRDefault="008255B4" w:rsidP="000817CB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Ikke</w:t>
            </w:r>
            <w:proofErr w:type="spellEnd"/>
            <w:r w:rsidRPr="000817CB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aktuelt</w:t>
            </w:r>
            <w:proofErr w:type="spellEnd"/>
          </w:p>
          <w:p w14:paraId="1F1C0556" w14:textId="2EEBCC0F" w:rsidR="008255B4" w:rsidRPr="00D6594B" w:rsidRDefault="008E39D3" w:rsidP="000817C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50825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0817CB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155744" w:rsidRPr="00D6594B" w14:paraId="64281831" w14:textId="77777777" w:rsidTr="008255B4">
        <w:trPr>
          <w:cantSplit/>
        </w:trPr>
        <w:tc>
          <w:tcPr>
            <w:tcW w:w="567" w:type="dxa"/>
          </w:tcPr>
          <w:p w14:paraId="292CFCE0" w14:textId="77777777" w:rsidR="00155744" w:rsidRDefault="00155744" w:rsidP="009813B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1" w:type="dxa"/>
          </w:tcPr>
          <w:p w14:paraId="3DEDE59B" w14:textId="77777777" w:rsidR="00155744" w:rsidRPr="00D6594B" w:rsidRDefault="00155744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A8E490B" w14:textId="77777777" w:rsidR="00155744" w:rsidRDefault="00155744" w:rsidP="00362560">
            <w:pPr>
              <w:jc w:val="center"/>
              <w:rPr>
                <w:rFonts w:ascii="Calibri" w:hAnsi="Calibri" w:cs="Calibri"/>
                <w:noProof/>
                <w:sz w:val="22"/>
                <w:szCs w:val="22"/>
                <w:vertAlign w:val="subscript"/>
                <w:lang w:val="en-CA" w:eastAsia="en-CA"/>
              </w:rPr>
            </w:pPr>
          </w:p>
        </w:tc>
        <w:tc>
          <w:tcPr>
            <w:tcW w:w="1276" w:type="dxa"/>
            <w:gridSpan w:val="2"/>
          </w:tcPr>
          <w:p w14:paraId="6F950DC0" w14:textId="77777777" w:rsidR="00155744" w:rsidRDefault="00155744" w:rsidP="00362560">
            <w:pPr>
              <w:jc w:val="center"/>
              <w:rPr>
                <w:rFonts w:ascii="Calibri" w:hAnsi="Calibri" w:cs="Calibri"/>
                <w:noProof/>
                <w:sz w:val="22"/>
                <w:szCs w:val="22"/>
                <w:vertAlign w:val="subscript"/>
                <w:lang w:val="en-CA" w:eastAsia="en-CA"/>
              </w:rPr>
            </w:pPr>
          </w:p>
        </w:tc>
        <w:tc>
          <w:tcPr>
            <w:tcW w:w="1417" w:type="dxa"/>
            <w:gridSpan w:val="2"/>
          </w:tcPr>
          <w:p w14:paraId="443D6806" w14:textId="77777777" w:rsidR="00155744" w:rsidRDefault="00155744" w:rsidP="00362560">
            <w:pPr>
              <w:jc w:val="center"/>
              <w:rPr>
                <w:rFonts w:ascii="Calibri" w:hAnsi="Calibri" w:cs="Calibri"/>
                <w:noProof/>
                <w:sz w:val="22"/>
                <w:szCs w:val="22"/>
                <w:vertAlign w:val="subscript"/>
                <w:lang w:val="en-CA" w:eastAsia="en-CA"/>
              </w:rPr>
            </w:pPr>
          </w:p>
        </w:tc>
        <w:tc>
          <w:tcPr>
            <w:tcW w:w="1134" w:type="dxa"/>
            <w:gridSpan w:val="2"/>
          </w:tcPr>
          <w:p w14:paraId="02CC8FF7" w14:textId="77777777" w:rsidR="00155744" w:rsidRDefault="00155744" w:rsidP="00362560">
            <w:pPr>
              <w:jc w:val="center"/>
              <w:rPr>
                <w:rFonts w:ascii="Calibri" w:hAnsi="Calibri" w:cs="Calibri"/>
                <w:noProof/>
                <w:sz w:val="22"/>
                <w:szCs w:val="22"/>
                <w:vertAlign w:val="subscript"/>
                <w:lang w:val="en-CA" w:eastAsia="en-CA"/>
              </w:rPr>
            </w:pPr>
          </w:p>
        </w:tc>
        <w:tc>
          <w:tcPr>
            <w:tcW w:w="993" w:type="dxa"/>
            <w:gridSpan w:val="2"/>
          </w:tcPr>
          <w:p w14:paraId="7CBBABC7" w14:textId="77777777" w:rsidR="00155744" w:rsidRDefault="00155744" w:rsidP="00362560">
            <w:pPr>
              <w:jc w:val="center"/>
              <w:rPr>
                <w:rFonts w:ascii="Calibri" w:hAnsi="Calibri" w:cs="Calibri"/>
                <w:noProof/>
                <w:sz w:val="22"/>
                <w:szCs w:val="22"/>
                <w:vertAlign w:val="subscript"/>
                <w:lang w:val="en-CA" w:eastAsia="en-CA"/>
              </w:rPr>
            </w:pPr>
          </w:p>
        </w:tc>
        <w:tc>
          <w:tcPr>
            <w:tcW w:w="850" w:type="dxa"/>
          </w:tcPr>
          <w:p w14:paraId="46B9E236" w14:textId="77777777" w:rsidR="00155744" w:rsidRPr="00D6594B" w:rsidRDefault="00155744" w:rsidP="00362560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D6594B" w14:paraId="09C6ED47" w14:textId="77777777" w:rsidTr="008255B4">
        <w:trPr>
          <w:cantSplit/>
        </w:trPr>
        <w:tc>
          <w:tcPr>
            <w:tcW w:w="567" w:type="dxa"/>
            <w:vMerge w:val="restart"/>
          </w:tcPr>
          <w:p w14:paraId="1796CD73" w14:textId="3876935C" w:rsidR="008255B4" w:rsidRPr="00D6594B" w:rsidRDefault="008255B4" w:rsidP="00401A8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0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3511" w:type="dxa"/>
            <w:vMerge w:val="restart"/>
          </w:tcPr>
          <w:p w14:paraId="078B43CE" w14:textId="04B4FB26" w:rsidR="008255B4" w:rsidRPr="00DA0928" w:rsidRDefault="008255B4" w:rsidP="00401A86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DA0928">
              <w:rPr>
                <w:rFonts w:ascii="Calibri" w:hAnsi="Calibri" w:cs="Calibri"/>
                <w:sz w:val="22"/>
                <w:szCs w:val="22"/>
                <w:lang w:val="nb-NO"/>
              </w:rPr>
              <w:t>Samsvarende informasjon?</w:t>
            </w:r>
          </w:p>
          <w:p w14:paraId="2CF2F42E" w14:textId="2A91D422" w:rsidR="008255B4" w:rsidRPr="00DA0928" w:rsidRDefault="00925646" w:rsidP="00401A86">
            <w:pPr>
              <w:pStyle w:val="Brdtekst2"/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</w:pPr>
            <w:r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Konsistensen i</w:t>
            </w:r>
            <w:r w:rsidR="008255B4" w:rsidRPr="00DA0928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 informasjonen som ble gitt deg om tilstanden til ditt familiemedlem </w:t>
            </w:r>
          </w:p>
          <w:p w14:paraId="753A7938" w14:textId="5D291A4C" w:rsidR="008255B4" w:rsidRPr="00E029A2" w:rsidRDefault="008255B4" w:rsidP="00401A86">
            <w:pPr>
              <w:pStyle w:val="Brdtekst2"/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</w:pPr>
            <w:r w:rsidRPr="00E029A2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(Fikk du en </w:t>
            </w:r>
            <w:r w:rsidR="00295488" w:rsidRPr="004F1DFA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>likelydende</w:t>
            </w:r>
            <w:r w:rsidRPr="00E029A2"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  <w:t xml:space="preserve"> historie fra leger, sykepleiere, etc.)</w:t>
            </w:r>
          </w:p>
          <w:p w14:paraId="35BD0570" w14:textId="5F493DBF" w:rsidR="008255B4" w:rsidRPr="00E029A2" w:rsidRDefault="008255B4" w:rsidP="00401A86">
            <w:pPr>
              <w:pStyle w:val="Brdtekst2"/>
              <w:rPr>
                <w:rFonts w:ascii="Calibri" w:hAnsi="Calibri" w:cs="Calibri"/>
                <w:b w:val="0"/>
                <w:sz w:val="22"/>
                <w:szCs w:val="22"/>
                <w:lang w:val="nb-NO"/>
              </w:rPr>
            </w:pPr>
          </w:p>
        </w:tc>
        <w:tc>
          <w:tcPr>
            <w:tcW w:w="1276" w:type="dxa"/>
            <w:vAlign w:val="center"/>
          </w:tcPr>
          <w:p w14:paraId="2F8679D2" w14:textId="2EABE88C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14051522" wp14:editId="22087DC3">
                  <wp:extent cx="396000" cy="396000"/>
                  <wp:effectExtent l="0" t="0" r="4445" b="4445"/>
                  <wp:docPr id="189" name="Picture 189" descr="C:\Users\pachecd1\Downloads\Color _ Poo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pachecd1\Downloads\Color _ Po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gridSpan w:val="2"/>
            <w:vAlign w:val="center"/>
          </w:tcPr>
          <w:p w14:paraId="54FC48DA" w14:textId="771FFE9D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2177C991" wp14:editId="0B7C952C">
                  <wp:extent cx="396000" cy="396000"/>
                  <wp:effectExtent l="0" t="0" r="4445" b="4445"/>
                  <wp:docPr id="190" name="Picture 190" descr="C:\Users\pachecd1\Downloads\Color _ Fair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pachecd1\Downloads\Color _ Fair 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gridSpan w:val="2"/>
            <w:vAlign w:val="center"/>
          </w:tcPr>
          <w:p w14:paraId="6D83ABAF" w14:textId="79878BDA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600D2F6B" wp14:editId="74E0F40F">
                  <wp:extent cx="396000" cy="396000"/>
                  <wp:effectExtent l="0" t="0" r="4445" b="4445"/>
                  <wp:docPr id="191" name="Picture 191" descr="C:\Users\pachecd1\Downloads\Color _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pachecd1\Downloads\Color _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gridSpan w:val="2"/>
            <w:vAlign w:val="center"/>
          </w:tcPr>
          <w:p w14:paraId="6F5E4644" w14:textId="1699BD2E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22FB53C5" wp14:editId="1EC9800A">
                  <wp:extent cx="396000" cy="396000"/>
                  <wp:effectExtent l="0" t="0" r="4445" b="4445"/>
                  <wp:docPr id="320" name="Picture 320" descr="C:\Users\pachecd1\Downloads\Color _ Very Goo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pachecd1\Downloads\Color _ Very Go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  <w:gridSpan w:val="2"/>
            <w:vAlign w:val="center"/>
          </w:tcPr>
          <w:p w14:paraId="0EBA9BE9" w14:textId="7C80B3D2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>
              <w:rPr>
                <w:noProof/>
                <w:lang w:val="nb-NO" w:eastAsia="nb-NO"/>
              </w:rPr>
              <w:drawing>
                <wp:inline distT="0" distB="0" distL="0" distR="0" wp14:anchorId="707F7A65" wp14:editId="65875F50">
                  <wp:extent cx="396000" cy="396000"/>
                  <wp:effectExtent l="0" t="0" r="4445" b="4445"/>
                  <wp:docPr id="321" name="Picture 321" descr="C:\Users\pachecd1\Downloads\Color _ Excell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pachecd1\Downloads\Color _ Excell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00" cy="39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0" w:type="dxa"/>
          </w:tcPr>
          <w:p w14:paraId="27FC0134" w14:textId="2F83EEF4" w:rsidR="008255B4" w:rsidRPr="00D6594B" w:rsidRDefault="008255B4" w:rsidP="00401A86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255B4" w:rsidRPr="00D6594B" w14:paraId="65A79F7E" w14:textId="77777777" w:rsidTr="008255B4">
        <w:trPr>
          <w:cantSplit/>
        </w:trPr>
        <w:tc>
          <w:tcPr>
            <w:tcW w:w="567" w:type="dxa"/>
            <w:vMerge/>
          </w:tcPr>
          <w:p w14:paraId="2F8977EA" w14:textId="77777777" w:rsidR="008255B4" w:rsidRPr="00D6594B" w:rsidRDefault="008255B4" w:rsidP="00CF7D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511" w:type="dxa"/>
            <w:vMerge/>
          </w:tcPr>
          <w:p w14:paraId="47CA0B8C" w14:textId="77777777" w:rsidR="008255B4" w:rsidRPr="00D6594B" w:rsidRDefault="008255B4" w:rsidP="00CF7D1D">
            <w:pPr>
              <w:pStyle w:val="Brdteks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D8CDEB3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2D29D4E6" w14:textId="70482D8D" w:rsidR="008255B4" w:rsidRPr="000817CB" w:rsidRDefault="008E39D3" w:rsidP="00CF7D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150724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1276" w:type="dxa"/>
            <w:gridSpan w:val="2"/>
          </w:tcPr>
          <w:p w14:paraId="087385A2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Lit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isfornøyd</w:t>
            </w:r>
            <w:proofErr w:type="spellEnd"/>
          </w:p>
          <w:p w14:paraId="38D949A1" w14:textId="52DA44F5" w:rsidR="008255B4" w:rsidRPr="000817CB" w:rsidRDefault="008E39D3" w:rsidP="00CF7D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782848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1417" w:type="dxa"/>
            <w:gridSpan w:val="2"/>
          </w:tcPr>
          <w:p w14:paraId="47218D1F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r w:rsidRPr="005D5B64">
              <w:rPr>
                <w:rFonts w:ascii="Calibri" w:hAnsi="Calibri" w:cs="Calibri"/>
                <w:sz w:val="20"/>
              </w:rPr>
              <w:t xml:space="preserve">For det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meste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02EA89AC" w14:textId="6D2FB301" w:rsidR="008255B4" w:rsidRPr="000817CB" w:rsidRDefault="008E39D3" w:rsidP="00CF7D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63803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1134" w:type="dxa"/>
            <w:gridSpan w:val="2"/>
          </w:tcPr>
          <w:p w14:paraId="5DE92AB9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Svær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7AB03956" w14:textId="5518D652" w:rsidR="008255B4" w:rsidRPr="000817CB" w:rsidRDefault="008E39D3" w:rsidP="00CF7D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-115737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5D5B6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993" w:type="dxa"/>
            <w:gridSpan w:val="2"/>
          </w:tcPr>
          <w:p w14:paraId="7E3EB76F" w14:textId="77777777" w:rsidR="008255B4" w:rsidRPr="005D5B64" w:rsidRDefault="008255B4" w:rsidP="008255B4">
            <w:pPr>
              <w:jc w:val="center"/>
              <w:rPr>
                <w:rFonts w:ascii="Calibri" w:hAnsi="Calibri" w:cs="Calibri"/>
                <w:sz w:val="20"/>
              </w:rPr>
            </w:pPr>
            <w:proofErr w:type="spellStart"/>
            <w:r w:rsidRPr="005D5B64">
              <w:rPr>
                <w:rFonts w:ascii="Calibri" w:hAnsi="Calibri" w:cs="Calibri"/>
                <w:sz w:val="20"/>
              </w:rPr>
              <w:t>Totalt</w:t>
            </w:r>
            <w:proofErr w:type="spellEnd"/>
            <w:r w:rsidRPr="005D5B64">
              <w:rPr>
                <w:rFonts w:ascii="Calibri" w:hAnsi="Calibri" w:cs="Calibri"/>
                <w:sz w:val="20"/>
              </w:rPr>
              <w:t xml:space="preserve"> </w:t>
            </w:r>
            <w:proofErr w:type="spellStart"/>
            <w:r w:rsidRPr="005D5B64">
              <w:rPr>
                <w:rFonts w:ascii="Calibri" w:hAnsi="Calibri" w:cs="Calibri"/>
                <w:sz w:val="20"/>
              </w:rPr>
              <w:t>fornøyd</w:t>
            </w:r>
            <w:proofErr w:type="spellEnd"/>
          </w:p>
          <w:p w14:paraId="55949EBD" w14:textId="47101848" w:rsidR="008255B4" w:rsidRPr="000817CB" w:rsidRDefault="008E39D3" w:rsidP="00CF7D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20"/>
                </w:rPr>
                <w:id w:val="588205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>
                  <w:rPr>
                    <w:rFonts w:ascii="MS Gothic" w:eastAsia="MS Gothic" w:hAnsi="MS Gothic" w:cs="Calibri" w:hint="eastAsia"/>
                    <w:sz w:val="20"/>
                  </w:rPr>
                  <w:t>☐</w:t>
                </w:r>
              </w:sdtContent>
            </w:sdt>
            <w:r w:rsidR="008255B4" w:rsidRPr="005D5B64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850" w:type="dxa"/>
          </w:tcPr>
          <w:p w14:paraId="1E059972" w14:textId="77777777" w:rsidR="008255B4" w:rsidRPr="000817CB" w:rsidRDefault="008255B4" w:rsidP="00CF7D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Ikke</w:t>
            </w:r>
            <w:proofErr w:type="spellEnd"/>
            <w:r w:rsidRPr="000817CB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0817CB">
              <w:rPr>
                <w:rFonts w:ascii="Calibri" w:hAnsi="Calibri" w:cs="Calibri"/>
                <w:sz w:val="18"/>
                <w:szCs w:val="18"/>
              </w:rPr>
              <w:t>aktuelt</w:t>
            </w:r>
            <w:proofErr w:type="spellEnd"/>
          </w:p>
          <w:p w14:paraId="419AAB3A" w14:textId="57DC6CCD" w:rsidR="008255B4" w:rsidRPr="000817CB" w:rsidRDefault="008E39D3" w:rsidP="00CF7D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1585530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55B4" w:rsidRPr="000817CB"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5A1AE600" w14:textId="77777777" w:rsidR="003445AD" w:rsidRDefault="003445AD"/>
    <w:tbl>
      <w:tblPr>
        <w:tblW w:w="10375" w:type="dxa"/>
        <w:tblInd w:w="-1" w:type="dxa"/>
        <w:tblLayout w:type="fixed"/>
        <w:tblLook w:val="0000" w:firstRow="0" w:lastRow="0" w:firstColumn="0" w:lastColumn="0" w:noHBand="0" w:noVBand="0"/>
      </w:tblPr>
      <w:tblGrid>
        <w:gridCol w:w="567"/>
        <w:gridCol w:w="9808"/>
      </w:tblGrid>
      <w:tr w:rsidR="009B572A" w:rsidRPr="00D6594B" w14:paraId="60857B03" w14:textId="77777777" w:rsidTr="009C33DA">
        <w:trPr>
          <w:cantSplit/>
          <w:trHeight w:val="397"/>
        </w:trPr>
        <w:tc>
          <w:tcPr>
            <w:tcW w:w="10375" w:type="dxa"/>
            <w:gridSpan w:val="2"/>
          </w:tcPr>
          <w:p w14:paraId="6A9E934A" w14:textId="2ACEF262" w:rsidR="009B572A" w:rsidRPr="00D6594B" w:rsidRDefault="00E029A2">
            <w:pPr>
              <w:jc w:val="both"/>
              <w:rPr>
                <w:rFonts w:ascii="Calibri" w:hAnsi="Calibri" w:cs="Calibri"/>
                <w:sz w:val="22"/>
                <w:szCs w:val="22"/>
                <w:u w:val="single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u w:val="single"/>
              </w:rPr>
              <w:t>BESLUTNINGSTAKENDE PROSESSER</w:t>
            </w:r>
          </w:p>
        </w:tc>
      </w:tr>
      <w:tr w:rsidR="009B572A" w:rsidRPr="003E19B4" w14:paraId="703309B7" w14:textId="77777777" w:rsidTr="009C33DA">
        <w:trPr>
          <w:cantSplit/>
          <w:trHeight w:val="964"/>
        </w:trPr>
        <w:tc>
          <w:tcPr>
            <w:tcW w:w="10375" w:type="dxa"/>
            <w:gridSpan w:val="2"/>
          </w:tcPr>
          <w:p w14:paraId="52BC8AA2" w14:textId="4FA12926" w:rsidR="003C6404" w:rsidRDefault="00B56C75" w:rsidP="009C33DA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90336E">
              <w:rPr>
                <w:rFonts w:ascii="Calibri" w:hAnsi="Calibri" w:cs="Calibri"/>
                <w:sz w:val="22"/>
                <w:szCs w:val="22"/>
                <w:lang w:val="nb-NO"/>
              </w:rPr>
              <w:t xml:space="preserve">Under oppholdet </w:t>
            </w:r>
            <w:r w:rsidR="006554A8" w:rsidRPr="0090336E">
              <w:rPr>
                <w:rFonts w:ascii="Calibri" w:hAnsi="Calibri" w:cs="Calibri"/>
                <w:sz w:val="22"/>
                <w:szCs w:val="22"/>
                <w:lang w:val="nb-NO"/>
              </w:rPr>
              <w:t xml:space="preserve">til ditt </w:t>
            </w:r>
            <w:r w:rsidR="006554A8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familiemedlem </w:t>
            </w:r>
            <w:r w:rsidR="00A27415" w:rsidRPr="004F1DFA">
              <w:rPr>
                <w:rFonts w:ascii="Calibri" w:hAnsi="Calibri" w:cs="Calibri"/>
                <w:sz w:val="22"/>
                <w:szCs w:val="22"/>
                <w:lang w:val="nb-NO"/>
              </w:rPr>
              <w:t>i</w:t>
            </w:r>
            <w:r w:rsidR="006554A8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intensivavdelingen</w:t>
            </w:r>
            <w:r w:rsidR="006554A8" w:rsidRPr="0090336E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ble mange viktige avgjørelser besluttet </w:t>
            </w:r>
            <w:r w:rsidR="0090336E" w:rsidRPr="0090336E">
              <w:rPr>
                <w:rFonts w:ascii="Calibri" w:hAnsi="Calibri" w:cs="Calibri"/>
                <w:sz w:val="22"/>
                <w:szCs w:val="22"/>
                <w:lang w:val="nb-NO"/>
              </w:rPr>
              <w:t xml:space="preserve">angående helsetjenesten som hun eller han mottok. </w:t>
            </w:r>
            <w:r w:rsidR="0090336E" w:rsidRPr="00490981">
              <w:rPr>
                <w:rFonts w:ascii="Calibri" w:hAnsi="Calibri" w:cs="Calibri"/>
                <w:sz w:val="22"/>
                <w:szCs w:val="22"/>
                <w:lang w:val="nb-NO"/>
              </w:rPr>
              <w:t>Blant de følgende spørsmål</w:t>
            </w:r>
            <w:r w:rsidR="00490981" w:rsidRPr="00490981">
              <w:rPr>
                <w:rFonts w:ascii="Calibri" w:hAnsi="Calibri" w:cs="Calibri"/>
                <w:sz w:val="22"/>
                <w:szCs w:val="22"/>
                <w:lang w:val="nb-NO"/>
              </w:rPr>
              <w:t>,</w:t>
            </w:r>
            <w:r w:rsidR="00C312E5" w:rsidRPr="006B6F08">
              <w:rPr>
                <w:lang w:val="nb-NO"/>
              </w:rPr>
              <w:t xml:space="preserve"> </w:t>
            </w:r>
            <w:r w:rsidR="00C312E5">
              <w:rPr>
                <w:rFonts w:ascii="Calibri" w:hAnsi="Calibri" w:cs="Calibri"/>
                <w:sz w:val="22"/>
                <w:szCs w:val="22"/>
                <w:lang w:val="nb-NO"/>
              </w:rPr>
              <w:t>v</w:t>
            </w:r>
            <w:r w:rsidR="00C312E5" w:rsidRPr="00C312E5">
              <w:rPr>
                <w:rFonts w:ascii="Calibri" w:hAnsi="Calibri" w:cs="Calibri"/>
                <w:sz w:val="22"/>
                <w:szCs w:val="22"/>
                <w:lang w:val="nb-NO"/>
              </w:rPr>
              <w:t>ennligst marker et svar</w:t>
            </w:r>
            <w:r w:rsidR="00C312E5">
              <w:rPr>
                <w:rFonts w:ascii="Calibri" w:hAnsi="Calibri" w:cs="Calibri"/>
                <w:sz w:val="22"/>
                <w:szCs w:val="22"/>
                <w:lang w:val="nb-NO"/>
              </w:rPr>
              <w:t>alternativ som passer best med d</w:t>
            </w:r>
            <w:r w:rsidR="00C312E5" w:rsidRPr="00C312E5">
              <w:rPr>
                <w:rFonts w:ascii="Calibri" w:hAnsi="Calibri" w:cs="Calibri"/>
                <w:sz w:val="22"/>
                <w:szCs w:val="22"/>
                <w:lang w:val="nb-NO"/>
              </w:rPr>
              <w:t>ine synspunkter</w:t>
            </w:r>
            <w:r w:rsidR="003C6404">
              <w:rPr>
                <w:rFonts w:ascii="Calibri" w:hAnsi="Calibri" w:cs="Calibri"/>
                <w:sz w:val="22"/>
                <w:szCs w:val="22"/>
                <w:lang w:val="nb-NO"/>
              </w:rPr>
              <w:t>:</w:t>
            </w:r>
          </w:p>
          <w:p w14:paraId="03DDD4A2" w14:textId="6F0FBA9F" w:rsidR="009B572A" w:rsidRPr="00DA0928" w:rsidRDefault="009B572A" w:rsidP="009C33DA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</w:tr>
      <w:tr w:rsidR="00443ED3" w:rsidRPr="003E19B4" w14:paraId="626F31E0" w14:textId="77777777" w:rsidTr="009C33DA">
        <w:trPr>
          <w:cantSplit/>
          <w:trHeight w:val="340"/>
        </w:trPr>
        <w:tc>
          <w:tcPr>
            <w:tcW w:w="567" w:type="dxa"/>
          </w:tcPr>
          <w:p w14:paraId="71089A87" w14:textId="75DB4F65" w:rsidR="00443ED3" w:rsidRPr="00D6594B" w:rsidRDefault="00427687" w:rsidP="009813B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="00F777DA">
              <w:rPr>
                <w:rFonts w:ascii="Calibri" w:hAnsi="Calibri" w:cs="Calibri"/>
                <w:sz w:val="22"/>
                <w:szCs w:val="22"/>
              </w:rPr>
              <w:t>1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687DB1E4" w14:textId="1D1A458D" w:rsidR="003C4D6D" w:rsidRPr="00DA0928" w:rsidRDefault="00110AAB" w:rsidP="00C97FAE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r w:rsidRPr="00DA0928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Hvor inkludert eller eks</w:t>
            </w:r>
            <w:r w:rsidR="00925646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kludert følte du deg i</w:t>
            </w:r>
            <w:r w:rsidR="003C4D6D" w:rsidRPr="00DA0928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 prosessen med beslutningstaking?</w:t>
            </w:r>
          </w:p>
          <w:p w14:paraId="721D205B" w14:textId="391E7748" w:rsidR="00443ED3" w:rsidRPr="00DA0928" w:rsidRDefault="00443ED3" w:rsidP="00C97FAE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076500" w:rsidRPr="003E19B4" w14:paraId="343C9EC2" w14:textId="77777777" w:rsidTr="009C33DA">
        <w:trPr>
          <w:cantSplit/>
          <w:trHeight w:val="340"/>
        </w:trPr>
        <w:tc>
          <w:tcPr>
            <w:tcW w:w="567" w:type="dxa"/>
          </w:tcPr>
          <w:p w14:paraId="5ED95117" w14:textId="319F0C85" w:rsidR="00076500" w:rsidRPr="00DA0928" w:rsidRDefault="008255B4">
            <w:pPr>
              <w:jc w:val="both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6B6F08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3899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208BCB7" w14:textId="22477A91" w:rsidR="00076500" w:rsidRPr="006B7FCC" w:rsidRDefault="002238DE" w:rsidP="00386C14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r w:rsidRPr="006B7FCC">
              <w:rPr>
                <w:rFonts w:ascii="Calibri" w:hAnsi="Calibri" w:cs="Calibri"/>
                <w:sz w:val="22"/>
                <w:szCs w:val="22"/>
                <w:lang w:val="nb-NO"/>
              </w:rPr>
              <w:t>Jeg følte meg</w:t>
            </w:r>
            <w:r w:rsidR="00505A4D" w:rsidRPr="006B7FCC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  <w:r w:rsidR="006B7FCC">
              <w:rPr>
                <w:rFonts w:ascii="Calibri" w:hAnsi="Calibri" w:cs="Calibri"/>
                <w:sz w:val="22"/>
                <w:szCs w:val="22"/>
                <w:lang w:val="nb-NO"/>
              </w:rPr>
              <w:t>veldig</w:t>
            </w:r>
            <w:r w:rsidRPr="006B7FCC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ekskludert</w:t>
            </w:r>
          </w:p>
        </w:tc>
      </w:tr>
      <w:tr w:rsidR="00443ED3" w:rsidRPr="003E19B4" w14:paraId="42BE28DC" w14:textId="77777777" w:rsidTr="009C33DA">
        <w:trPr>
          <w:cantSplit/>
          <w:trHeight w:val="340"/>
        </w:trPr>
        <w:tc>
          <w:tcPr>
            <w:tcW w:w="567" w:type="dxa"/>
          </w:tcPr>
          <w:p w14:paraId="14A34FFF" w14:textId="62CDF3AD" w:rsidR="00443ED3" w:rsidRPr="006B7FCC" w:rsidRDefault="008255B4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6B6F08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69843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840A31B" w14:textId="2677A029" w:rsidR="00443ED3" w:rsidRPr="002238DE" w:rsidRDefault="002238DE" w:rsidP="00386C14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  <w:lang w:val="nb-NO"/>
              </w:rPr>
            </w:pPr>
            <w:r w:rsidRPr="002238DE">
              <w:rPr>
                <w:rFonts w:ascii="Calibri" w:hAnsi="Calibri" w:cs="Calibri"/>
                <w:sz w:val="22"/>
                <w:szCs w:val="22"/>
                <w:lang w:val="nb-NO"/>
              </w:rPr>
              <w:t>Jeg følte meg noe ekskludert</w:t>
            </w:r>
            <w:r w:rsidR="00443ED3" w:rsidRPr="002238DE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</w:p>
        </w:tc>
      </w:tr>
      <w:tr w:rsidR="00443ED3" w:rsidRPr="003E19B4" w14:paraId="28AE8BE5" w14:textId="77777777" w:rsidTr="009C33DA">
        <w:trPr>
          <w:cantSplit/>
          <w:trHeight w:val="340"/>
        </w:trPr>
        <w:tc>
          <w:tcPr>
            <w:tcW w:w="567" w:type="dxa"/>
          </w:tcPr>
          <w:p w14:paraId="143268E6" w14:textId="09AEE010" w:rsidR="00443ED3" w:rsidRPr="002238DE" w:rsidRDefault="008255B4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6B6F08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05312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6CEF0563" w14:textId="497AE72A" w:rsidR="00443ED3" w:rsidRPr="00673340" w:rsidRDefault="002238DE" w:rsidP="00673340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  <w:lang w:val="nb-NO"/>
              </w:rPr>
            </w:pPr>
            <w:r w:rsidRPr="00673340">
              <w:rPr>
                <w:rFonts w:ascii="Calibri" w:hAnsi="Calibri" w:cs="Calibri"/>
                <w:sz w:val="22"/>
                <w:szCs w:val="22"/>
                <w:lang w:val="nb-NO"/>
              </w:rPr>
              <w:t>Jeg følte meg hver</w:t>
            </w:r>
            <w:r w:rsidR="00925646">
              <w:rPr>
                <w:rFonts w:ascii="Calibri" w:hAnsi="Calibri" w:cs="Calibri"/>
                <w:sz w:val="22"/>
                <w:szCs w:val="22"/>
                <w:lang w:val="nb-NO"/>
              </w:rPr>
              <w:t>ken ekskludert eller inkludert i</w:t>
            </w:r>
            <w:r w:rsidRPr="00673340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  <w:r w:rsidR="00673340" w:rsidRPr="00673340">
              <w:rPr>
                <w:rFonts w:ascii="Calibri" w:hAnsi="Calibri" w:cs="Calibri"/>
                <w:sz w:val="22"/>
                <w:szCs w:val="22"/>
                <w:lang w:val="nb-NO"/>
              </w:rPr>
              <w:t>prosessen m</w:t>
            </w:r>
            <w:r w:rsidR="00673340">
              <w:rPr>
                <w:rFonts w:ascii="Calibri" w:hAnsi="Calibri" w:cs="Calibri"/>
                <w:sz w:val="22"/>
                <w:szCs w:val="22"/>
                <w:lang w:val="nb-NO"/>
              </w:rPr>
              <w:t>ed beslutningstaking</w:t>
            </w:r>
          </w:p>
        </w:tc>
      </w:tr>
      <w:tr w:rsidR="00443ED3" w:rsidRPr="003E19B4" w14:paraId="1E657787" w14:textId="77777777" w:rsidTr="009C33DA">
        <w:trPr>
          <w:cantSplit/>
          <w:trHeight w:val="340"/>
        </w:trPr>
        <w:tc>
          <w:tcPr>
            <w:tcW w:w="567" w:type="dxa"/>
          </w:tcPr>
          <w:p w14:paraId="4B399D71" w14:textId="649328D8" w:rsidR="00443ED3" w:rsidRPr="00DA0928" w:rsidRDefault="008255B4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6B6F08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99138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7C59DC4D" w14:textId="730B82FB" w:rsidR="00443ED3" w:rsidRPr="00673340" w:rsidRDefault="00673340" w:rsidP="00386C14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  <w:lang w:val="nb-NO"/>
              </w:rPr>
            </w:pPr>
            <w:r w:rsidRPr="00673340">
              <w:rPr>
                <w:rFonts w:ascii="Calibri" w:hAnsi="Calibri" w:cs="Calibri"/>
                <w:sz w:val="22"/>
                <w:szCs w:val="22"/>
                <w:lang w:val="nb-NO"/>
              </w:rPr>
              <w:t>Jeg følte meg noe inkludert</w:t>
            </w:r>
            <w:r w:rsidR="00443ED3" w:rsidRPr="00673340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</w:p>
        </w:tc>
      </w:tr>
      <w:tr w:rsidR="00443ED3" w:rsidRPr="003E19B4" w14:paraId="5F36C005" w14:textId="77777777" w:rsidTr="009C33DA">
        <w:trPr>
          <w:cantSplit/>
          <w:trHeight w:val="340"/>
        </w:trPr>
        <w:tc>
          <w:tcPr>
            <w:tcW w:w="567" w:type="dxa"/>
          </w:tcPr>
          <w:p w14:paraId="35A72BC4" w14:textId="5EB72D0D" w:rsidR="00443ED3" w:rsidRPr="00673340" w:rsidRDefault="008255B4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6B6F08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5061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6946E11B" w14:textId="742F544D" w:rsidR="00443ED3" w:rsidRPr="0002220F" w:rsidRDefault="00673340" w:rsidP="00386C14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02220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meg </w:t>
            </w:r>
            <w:r w:rsidR="006B7FCC">
              <w:rPr>
                <w:rFonts w:ascii="Calibri" w:hAnsi="Calibri" w:cs="Calibri"/>
                <w:sz w:val="22"/>
                <w:szCs w:val="22"/>
                <w:lang w:val="nb-NO"/>
              </w:rPr>
              <w:t>veldig</w:t>
            </w:r>
            <w:r w:rsidRPr="0002220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inkludert</w:t>
            </w:r>
            <w:r w:rsidR="00443ED3" w:rsidRPr="0002220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</w:p>
        </w:tc>
      </w:tr>
      <w:tr w:rsidR="00443ED3" w:rsidRPr="003E19B4" w14:paraId="44FCE854" w14:textId="77777777" w:rsidTr="003445AD">
        <w:trPr>
          <w:cantSplit/>
          <w:trHeight w:val="80"/>
        </w:trPr>
        <w:tc>
          <w:tcPr>
            <w:tcW w:w="567" w:type="dxa"/>
          </w:tcPr>
          <w:p w14:paraId="52715948" w14:textId="77777777" w:rsidR="00443ED3" w:rsidRPr="0002220F" w:rsidRDefault="00443E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9808" w:type="dxa"/>
          </w:tcPr>
          <w:p w14:paraId="617AF459" w14:textId="77777777" w:rsidR="00A43CB1" w:rsidRPr="000D6193" w:rsidRDefault="00A43CB1">
            <w:pPr>
              <w:rPr>
                <w:rFonts w:ascii="Calibri" w:hAnsi="Calibri" w:cs="Calibri"/>
                <w:sz w:val="22"/>
                <w:szCs w:val="22"/>
                <w:highlight w:val="green"/>
                <w:lang w:val="nb-NO"/>
              </w:rPr>
            </w:pPr>
          </w:p>
        </w:tc>
      </w:tr>
      <w:tr w:rsidR="00443ED3" w:rsidRPr="003E19B4" w14:paraId="1C540702" w14:textId="77777777" w:rsidTr="009C33DA">
        <w:trPr>
          <w:cantSplit/>
          <w:trHeight w:val="340"/>
        </w:trPr>
        <w:tc>
          <w:tcPr>
            <w:tcW w:w="567" w:type="dxa"/>
          </w:tcPr>
          <w:p w14:paraId="3569AADE" w14:textId="041A2DD3" w:rsidR="00443ED3" w:rsidRPr="00D6594B" w:rsidRDefault="009B572A" w:rsidP="009813B2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 w:rsidR="00F777DA">
              <w:rPr>
                <w:rFonts w:ascii="Calibri" w:hAnsi="Calibri" w:cs="Calibri"/>
                <w:sz w:val="22"/>
                <w:szCs w:val="22"/>
              </w:rPr>
              <w:t>2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31CCE403" w14:textId="2055DF4D" w:rsidR="00443ED3" w:rsidRPr="00642205" w:rsidRDefault="00925646" w:rsidP="000D6193">
            <w:pPr>
              <w:rPr>
                <w:rFonts w:ascii="Calibri" w:hAnsi="Calibri" w:cs="Calibri"/>
                <w:b/>
                <w:sz w:val="22"/>
                <w:szCs w:val="22"/>
                <w:highlight w:val="green"/>
                <w:lang w:val="nb-NO"/>
              </w:rPr>
            </w:pPr>
            <w:r w:rsidRPr="004F1DF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Hvor </w:t>
            </w:r>
            <w:r w:rsidR="000D6193" w:rsidRPr="004F1DF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mye </w:t>
            </w:r>
            <w:r w:rsidRPr="004F1DF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støtte følte du </w:t>
            </w:r>
            <w:r w:rsidR="000D6193" w:rsidRPr="004F1DF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at du fikk </w:t>
            </w:r>
            <w:r w:rsidRPr="004F1DF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i</w:t>
            </w:r>
            <w:r w:rsidR="0002220F" w:rsidRPr="004F1DF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 prosessen med beslutningstaking</w:t>
            </w:r>
            <w:r w:rsidR="00443ED3" w:rsidRPr="004F1DF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?</w:t>
            </w:r>
            <w:r w:rsidR="00386C14" w:rsidRPr="004F1DFA">
              <w:rPr>
                <w:rFonts w:ascii="Calibri" w:hAnsi="Calibri" w:cs="Calibri"/>
                <w:color w:val="7F7F7F"/>
                <w:sz w:val="22"/>
                <w:szCs w:val="22"/>
                <w:lang w:val="nb-NO"/>
              </w:rPr>
              <w:t xml:space="preserve">   </w:t>
            </w:r>
          </w:p>
        </w:tc>
      </w:tr>
      <w:tr w:rsidR="00076500" w:rsidRPr="003E19B4" w14:paraId="74916A17" w14:textId="77777777" w:rsidTr="009C33DA">
        <w:trPr>
          <w:cantSplit/>
          <w:trHeight w:val="340"/>
        </w:trPr>
        <w:tc>
          <w:tcPr>
            <w:tcW w:w="567" w:type="dxa"/>
          </w:tcPr>
          <w:p w14:paraId="5E9D88E1" w14:textId="0372953F" w:rsidR="00076500" w:rsidRPr="0002220F" w:rsidRDefault="008E39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1473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C98FF92" w14:textId="5EBF7529" w:rsidR="00076500" w:rsidRPr="002A2D64" w:rsidRDefault="00A72997" w:rsidP="00642205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r w:rsidRPr="002A2D6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</w:t>
            </w:r>
            <w:r w:rsidR="000D6193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at jeg ikke fikk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støtte</w:t>
            </w:r>
            <w:r w:rsidR="00642205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i det hele tatt</w:t>
            </w:r>
          </w:p>
        </w:tc>
      </w:tr>
      <w:tr w:rsidR="00443ED3" w:rsidRPr="003E19B4" w14:paraId="3468C9EB" w14:textId="77777777" w:rsidTr="009C33DA">
        <w:trPr>
          <w:cantSplit/>
          <w:trHeight w:val="340"/>
        </w:trPr>
        <w:tc>
          <w:tcPr>
            <w:tcW w:w="567" w:type="dxa"/>
          </w:tcPr>
          <w:p w14:paraId="099FDD55" w14:textId="4405A862" w:rsidR="00443ED3" w:rsidRPr="00A72997" w:rsidRDefault="008E39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46656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4FACBC9" w14:textId="55831EE1" w:rsidR="00443ED3" w:rsidRPr="002A2D64" w:rsidRDefault="00A72997" w:rsidP="00642205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2A2D64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</w:t>
            </w:r>
            <w:r w:rsidR="002A2D64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at </w:t>
            </w:r>
            <w:r w:rsidR="00642205" w:rsidRPr="004F1DFA">
              <w:rPr>
                <w:rFonts w:ascii="Calibri" w:hAnsi="Calibri" w:cs="Calibri"/>
                <w:sz w:val="22"/>
                <w:szCs w:val="22"/>
                <w:lang w:val="nb-NO"/>
              </w:rPr>
              <w:t>jeg fikk liten støtte</w:t>
            </w:r>
          </w:p>
        </w:tc>
      </w:tr>
      <w:tr w:rsidR="00443ED3" w:rsidRPr="003E19B4" w14:paraId="210833C4" w14:textId="77777777" w:rsidTr="009C33DA">
        <w:trPr>
          <w:cantSplit/>
          <w:trHeight w:val="340"/>
        </w:trPr>
        <w:tc>
          <w:tcPr>
            <w:tcW w:w="567" w:type="dxa"/>
          </w:tcPr>
          <w:p w14:paraId="3317056D" w14:textId="7AC734F6" w:rsidR="00443ED3" w:rsidRPr="00A72997" w:rsidRDefault="008E39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45514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15380443" w14:textId="25415D3F" w:rsidR="00443ED3" w:rsidRPr="00A72997" w:rsidRDefault="00A72997" w:rsidP="00642205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A72997">
              <w:rPr>
                <w:rFonts w:ascii="Calibri" w:hAnsi="Calibri" w:cs="Calibri"/>
                <w:sz w:val="22"/>
                <w:szCs w:val="22"/>
                <w:lang w:val="nb-NO"/>
              </w:rPr>
              <w:t>Jeg følte</w:t>
            </w:r>
            <w:r w:rsidR="00642205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meg</w:t>
            </w:r>
            <w:r w:rsidRPr="00A72997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  <w:r w:rsidR="00642205">
              <w:rPr>
                <w:rFonts w:ascii="Calibri" w:hAnsi="Calibri" w:cs="Calibri"/>
                <w:sz w:val="22"/>
                <w:szCs w:val="22"/>
                <w:lang w:val="nb-NO"/>
              </w:rPr>
              <w:t>h</w:t>
            </w:r>
            <w:r w:rsidRPr="00A72997">
              <w:rPr>
                <w:rFonts w:ascii="Calibri" w:hAnsi="Calibri" w:cs="Calibri"/>
                <w:sz w:val="22"/>
                <w:szCs w:val="22"/>
                <w:lang w:val="nb-NO"/>
              </w:rPr>
              <w:t xml:space="preserve">verken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u</w:t>
            </w:r>
            <w:r w:rsidR="00925646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ten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støtte eller</w:t>
            </w:r>
            <w:r w:rsidRPr="00A72997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støttet</w:t>
            </w:r>
            <w:r w:rsidR="00443ED3" w:rsidRPr="00A72997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</w:p>
        </w:tc>
      </w:tr>
      <w:tr w:rsidR="00443ED3" w:rsidRPr="003E19B4" w14:paraId="1344A1F5" w14:textId="77777777" w:rsidTr="009C33DA">
        <w:trPr>
          <w:cantSplit/>
          <w:trHeight w:val="340"/>
        </w:trPr>
        <w:tc>
          <w:tcPr>
            <w:tcW w:w="567" w:type="dxa"/>
          </w:tcPr>
          <w:p w14:paraId="52B6AD3C" w14:textId="21413E16" w:rsidR="00443ED3" w:rsidRPr="00A72997" w:rsidRDefault="008E39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03278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4520B821" w14:textId="3CE61BF4" w:rsidR="00443ED3" w:rsidRPr="00642205" w:rsidRDefault="00CB3BF1" w:rsidP="00642205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642205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følte </w:t>
            </w:r>
            <w:r w:rsidR="00642205" w:rsidRPr="004F1DFA">
              <w:rPr>
                <w:rFonts w:ascii="Calibri" w:hAnsi="Calibri" w:cs="Calibri"/>
                <w:sz w:val="22"/>
                <w:szCs w:val="22"/>
                <w:lang w:val="nb-NO"/>
              </w:rPr>
              <w:t>at jeg fikk støtte</w:t>
            </w:r>
            <w:r w:rsidR="00443ED3" w:rsidRPr="00642205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</w:p>
        </w:tc>
      </w:tr>
      <w:tr w:rsidR="00443ED3" w:rsidRPr="003E19B4" w14:paraId="7BCA39AB" w14:textId="77777777" w:rsidTr="009C33DA">
        <w:trPr>
          <w:cantSplit/>
          <w:trHeight w:val="340"/>
        </w:trPr>
        <w:tc>
          <w:tcPr>
            <w:tcW w:w="567" w:type="dxa"/>
          </w:tcPr>
          <w:p w14:paraId="4B05F0EC" w14:textId="32F66DAC" w:rsidR="00443ED3" w:rsidRPr="00D6594B" w:rsidRDefault="008E39D3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08428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3DF85B10" w14:textId="5816DD18" w:rsidR="00443ED3" w:rsidRPr="00642205" w:rsidRDefault="00CB3BF1" w:rsidP="00642205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642205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følte </w:t>
            </w:r>
            <w:r w:rsidR="00642205" w:rsidRPr="004F1DFA">
              <w:rPr>
                <w:rFonts w:ascii="Calibri" w:hAnsi="Calibri" w:cs="Calibri"/>
                <w:sz w:val="22"/>
                <w:szCs w:val="22"/>
                <w:lang w:val="nb-NO"/>
              </w:rPr>
              <w:t>at jeg fikk mye støtte</w:t>
            </w:r>
            <w:r w:rsidR="00443ED3" w:rsidRPr="00642205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</w:p>
        </w:tc>
      </w:tr>
      <w:tr w:rsidR="00443ED3" w:rsidRPr="003E19B4" w14:paraId="5AC643D4" w14:textId="77777777" w:rsidTr="009C33DA">
        <w:trPr>
          <w:cantSplit/>
          <w:trHeight w:val="340"/>
        </w:trPr>
        <w:tc>
          <w:tcPr>
            <w:tcW w:w="567" w:type="dxa"/>
          </w:tcPr>
          <w:p w14:paraId="1813528E" w14:textId="77777777" w:rsidR="00443ED3" w:rsidRPr="003D79B0" w:rsidRDefault="00443E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9808" w:type="dxa"/>
          </w:tcPr>
          <w:p w14:paraId="3852C7C3" w14:textId="77777777" w:rsidR="00443ED3" w:rsidRPr="00642205" w:rsidRDefault="00443E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</w:tr>
      <w:tr w:rsidR="00443ED3" w:rsidRPr="003E19B4" w14:paraId="01CEEA0D" w14:textId="77777777" w:rsidTr="009C33DA">
        <w:trPr>
          <w:cantSplit/>
          <w:trHeight w:val="340"/>
        </w:trPr>
        <w:tc>
          <w:tcPr>
            <w:tcW w:w="567" w:type="dxa"/>
          </w:tcPr>
          <w:p w14:paraId="0324FA81" w14:textId="2E9F1155" w:rsidR="00443ED3" w:rsidRPr="00D6594B" w:rsidRDefault="009B572A" w:rsidP="009813B2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 w:rsidR="00F777DA">
              <w:rPr>
                <w:rFonts w:ascii="Calibri" w:hAnsi="Calibri" w:cs="Calibri"/>
                <w:sz w:val="22"/>
                <w:szCs w:val="22"/>
              </w:rPr>
              <w:t>3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1C2FBE88" w14:textId="3C25F513" w:rsidR="00DD48D2" w:rsidRPr="00274843" w:rsidRDefault="00DD48D2" w:rsidP="00CE630A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r w:rsidRPr="00274843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Følte du at du hadde kontroll </w:t>
            </w:r>
            <w:r w:rsidR="00274843" w:rsidRPr="00274843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når</w:t>
            </w:r>
            <w:r w:rsidR="00274843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 det gjaldt</w:t>
            </w:r>
            <w:r w:rsidRPr="00274843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 ivaretakelsen av ditt familiemedlem?</w:t>
            </w:r>
          </w:p>
          <w:p w14:paraId="3CAADC36" w14:textId="6EAD2645" w:rsidR="00443ED3" w:rsidRPr="00274843" w:rsidRDefault="00443ED3" w:rsidP="00CE630A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076500" w:rsidRPr="003E19B4" w14:paraId="682FAC76" w14:textId="77777777" w:rsidTr="009C33DA">
        <w:trPr>
          <w:cantSplit/>
          <w:trHeight w:val="624"/>
        </w:trPr>
        <w:tc>
          <w:tcPr>
            <w:tcW w:w="567" w:type="dxa"/>
          </w:tcPr>
          <w:p w14:paraId="79F5A473" w14:textId="79140CCB" w:rsidR="00076500" w:rsidRPr="00274843" w:rsidRDefault="008E39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0629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FB2C4AB" w14:textId="40B54D6B" w:rsidR="00076500" w:rsidRPr="005722CE" w:rsidRDefault="00274843" w:rsidP="000C6419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</w:t>
            </w:r>
            <w:r w:rsidR="00384F86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at jeg ikke hadde noen som helst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kontroll</w:t>
            </w:r>
            <w:r w:rsidRPr="006C5DB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  <w:r w:rsidR="006C5DBF" w:rsidRPr="006C5DB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og helsevesenet tok over og dikterte den </w:t>
            </w:r>
            <w:r w:rsidR="005722CE">
              <w:rPr>
                <w:rFonts w:ascii="Calibri" w:hAnsi="Calibri" w:cs="Calibri"/>
                <w:sz w:val="22"/>
                <w:szCs w:val="22"/>
                <w:lang w:val="nb-NO"/>
              </w:rPr>
              <w:t>behandlingen som mitt familiemedlem fikk</w:t>
            </w:r>
          </w:p>
        </w:tc>
      </w:tr>
      <w:tr w:rsidR="00443ED3" w:rsidRPr="003E19B4" w14:paraId="46CF8D59" w14:textId="77777777" w:rsidTr="009C33DA">
        <w:trPr>
          <w:cantSplit/>
          <w:trHeight w:val="624"/>
        </w:trPr>
        <w:tc>
          <w:tcPr>
            <w:tcW w:w="567" w:type="dxa"/>
          </w:tcPr>
          <w:p w14:paraId="07F80AA1" w14:textId="5BDA1E52" w:rsidR="00443ED3" w:rsidRPr="00DA0928" w:rsidRDefault="008E39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78255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1BC7B35" w14:textId="0F105DA1" w:rsidR="00443ED3" w:rsidRPr="00DA0928" w:rsidRDefault="005722CE" w:rsidP="00384F86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</w:t>
            </w:r>
            <w:r w:rsidR="00384F86" w:rsidRPr="004F1DFA">
              <w:rPr>
                <w:rFonts w:ascii="Calibri" w:hAnsi="Calibri" w:cs="Calibri"/>
                <w:sz w:val="22"/>
                <w:szCs w:val="22"/>
                <w:lang w:val="nb-NO"/>
              </w:rPr>
              <w:t>at jeg ikke hadde full</w:t>
            </w:r>
            <w:r w:rsidR="00D31BFC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kontroll</w:t>
            </w:r>
            <w:r w:rsidR="00D31BFC" w:rsidRPr="00DA0928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og at helsevesenet tok over og dikterte den behandlingen </w:t>
            </w:r>
            <w:r w:rsidR="00CC79B5" w:rsidRPr="00DA0928">
              <w:rPr>
                <w:rFonts w:ascii="Calibri" w:hAnsi="Calibri" w:cs="Calibri"/>
                <w:sz w:val="22"/>
                <w:szCs w:val="22"/>
                <w:lang w:val="nb-NO"/>
              </w:rPr>
              <w:t>som mitt familiemedlem fikk</w:t>
            </w:r>
          </w:p>
        </w:tc>
      </w:tr>
      <w:tr w:rsidR="00443ED3" w:rsidRPr="003E19B4" w14:paraId="6101E22E" w14:textId="77777777" w:rsidTr="009C33DA">
        <w:trPr>
          <w:cantSplit/>
          <w:trHeight w:val="340"/>
        </w:trPr>
        <w:tc>
          <w:tcPr>
            <w:tcW w:w="567" w:type="dxa"/>
          </w:tcPr>
          <w:p w14:paraId="236E7B28" w14:textId="03B29C2B" w:rsidR="00443ED3" w:rsidRPr="00DA0928" w:rsidRDefault="008E39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8218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60776F9E" w14:textId="0A6ECED0" w:rsidR="00443ED3" w:rsidRPr="007F74DF" w:rsidRDefault="00CC79B5" w:rsidP="00925646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7F74D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hverken </w:t>
            </w:r>
            <w:r w:rsidR="007F74DF" w:rsidRPr="007F74DF">
              <w:rPr>
                <w:rFonts w:ascii="Calibri" w:hAnsi="Calibri" w:cs="Calibri"/>
                <w:sz w:val="22"/>
                <w:szCs w:val="22"/>
                <w:lang w:val="nb-NO"/>
              </w:rPr>
              <w:t xml:space="preserve">at jeg hadde </w:t>
            </w:r>
            <w:r w:rsidR="007F74DF" w:rsidRPr="004F1DFA">
              <w:rPr>
                <w:rFonts w:ascii="Calibri" w:hAnsi="Calibri" w:cs="Calibri"/>
                <w:sz w:val="22"/>
                <w:szCs w:val="22"/>
                <w:lang w:val="nb-NO"/>
              </w:rPr>
              <w:t>kontroll eller var ute</w:t>
            </w:r>
            <w:r w:rsidR="00925646" w:rsidRPr="004F1DFA">
              <w:rPr>
                <w:rFonts w:ascii="Calibri" w:hAnsi="Calibri" w:cs="Calibri"/>
                <w:sz w:val="22"/>
                <w:szCs w:val="22"/>
                <w:lang w:val="nb-NO"/>
              </w:rPr>
              <w:t>n</w:t>
            </w:r>
            <w:r w:rsidR="007F74DF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kontroll</w:t>
            </w:r>
          </w:p>
        </w:tc>
      </w:tr>
      <w:tr w:rsidR="00443ED3" w:rsidRPr="003E19B4" w14:paraId="47965C49" w14:textId="77777777" w:rsidTr="009C33DA">
        <w:trPr>
          <w:cantSplit/>
          <w:trHeight w:val="340"/>
        </w:trPr>
        <w:tc>
          <w:tcPr>
            <w:tcW w:w="567" w:type="dxa"/>
          </w:tcPr>
          <w:p w14:paraId="204EDA20" w14:textId="38D677E7" w:rsidR="00443ED3" w:rsidRPr="00DA0928" w:rsidRDefault="008E39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31685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0C12C82F" w14:textId="77CE6279" w:rsidR="00443ED3" w:rsidRPr="00252839" w:rsidRDefault="00252839" w:rsidP="00252839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252839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at jeg hadde noe kontroll over den behandlingen som mitt </w:t>
            </w:r>
            <w:r w:rsidR="00925646">
              <w:rPr>
                <w:rFonts w:ascii="Calibri" w:hAnsi="Calibri" w:cs="Calibri"/>
                <w:sz w:val="22"/>
                <w:szCs w:val="22"/>
                <w:lang w:val="nb-NO"/>
              </w:rPr>
              <w:t>familiemedlem fikk</w:t>
            </w:r>
          </w:p>
        </w:tc>
      </w:tr>
      <w:tr w:rsidR="00443ED3" w:rsidRPr="003E19B4" w14:paraId="1A9B7894" w14:textId="77777777" w:rsidTr="009C33DA">
        <w:trPr>
          <w:cantSplit/>
          <w:trHeight w:val="340"/>
        </w:trPr>
        <w:tc>
          <w:tcPr>
            <w:tcW w:w="567" w:type="dxa"/>
          </w:tcPr>
          <w:p w14:paraId="6E5F329C" w14:textId="13521C84" w:rsidR="00443ED3" w:rsidRPr="00DA0928" w:rsidRDefault="008E39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63727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04F0507D" w14:textId="5D42F6F4" w:rsidR="00BA33E1" w:rsidRPr="00DA0928" w:rsidRDefault="00BA33E1" w:rsidP="00386C14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DA0928">
              <w:rPr>
                <w:rFonts w:ascii="Calibri" w:hAnsi="Calibri" w:cs="Calibri"/>
                <w:sz w:val="22"/>
                <w:szCs w:val="22"/>
                <w:lang w:val="nb-NO"/>
              </w:rPr>
              <w:t>Jeg følte jeg hadde god kontroll over den behan</w:t>
            </w:r>
            <w:r w:rsidR="00925646">
              <w:rPr>
                <w:rFonts w:ascii="Calibri" w:hAnsi="Calibri" w:cs="Calibri"/>
                <w:sz w:val="22"/>
                <w:szCs w:val="22"/>
                <w:lang w:val="nb-NO"/>
              </w:rPr>
              <w:t>dlingen mitt familiemedlem fikk</w:t>
            </w:r>
          </w:p>
          <w:p w14:paraId="55257F8F" w14:textId="124C7A2B" w:rsidR="00443ED3" w:rsidRPr="00DA0928" w:rsidRDefault="00443ED3" w:rsidP="00BA33E1">
            <w:pPr>
              <w:ind w:left="426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</w:tr>
      <w:tr w:rsidR="00443ED3" w:rsidRPr="003E19B4" w14:paraId="21FBC6DB" w14:textId="77777777" w:rsidTr="009C33DA">
        <w:trPr>
          <w:cantSplit/>
          <w:trHeight w:val="340"/>
        </w:trPr>
        <w:tc>
          <w:tcPr>
            <w:tcW w:w="567" w:type="dxa"/>
          </w:tcPr>
          <w:p w14:paraId="596D8142" w14:textId="77777777" w:rsidR="00443ED3" w:rsidRPr="00DA0928" w:rsidRDefault="00443E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  <w:tc>
          <w:tcPr>
            <w:tcW w:w="9808" w:type="dxa"/>
          </w:tcPr>
          <w:p w14:paraId="5904A35B" w14:textId="77777777" w:rsidR="00443ED3" w:rsidRPr="00DA0928" w:rsidRDefault="00443ED3">
            <w:pPr>
              <w:jc w:val="center"/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</w:tr>
      <w:tr w:rsidR="00443ED3" w:rsidRPr="003E19B4" w14:paraId="75A0B264" w14:textId="77777777" w:rsidTr="009C33DA">
        <w:trPr>
          <w:cantSplit/>
          <w:trHeight w:val="624"/>
        </w:trPr>
        <w:tc>
          <w:tcPr>
            <w:tcW w:w="567" w:type="dxa"/>
          </w:tcPr>
          <w:p w14:paraId="53088F82" w14:textId="76D3566A" w:rsidR="00443ED3" w:rsidRPr="00D6594B" w:rsidRDefault="009B572A" w:rsidP="009813B2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 w:rsidR="00F777DA">
              <w:rPr>
                <w:rFonts w:ascii="Calibri" w:hAnsi="Calibri" w:cs="Calibri"/>
                <w:sz w:val="22"/>
                <w:szCs w:val="22"/>
              </w:rPr>
              <w:t>4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0A7640CD" w14:textId="51602764" w:rsidR="00443ED3" w:rsidRPr="004F1DFA" w:rsidRDefault="008F3399" w:rsidP="002A2D64">
            <w:pPr>
              <w:pStyle w:val="Brdtekst2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Når det ble gjort beslutninger, hadde du tilstrekkelig tid til å </w:t>
            </w:r>
            <w:r w:rsidR="00F61817" w:rsidRPr="004F1DFA">
              <w:rPr>
                <w:rFonts w:ascii="Calibri" w:hAnsi="Calibri" w:cs="Calibri"/>
                <w:sz w:val="22"/>
                <w:szCs w:val="22"/>
                <w:lang w:val="nb-NO"/>
              </w:rPr>
              <w:t>ta opp dine bekymringer og</w:t>
            </w:r>
            <w:r w:rsidR="002A2D64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få svar p</w:t>
            </w:r>
            <w:r w:rsidR="00B9211E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å </w:t>
            </w:r>
            <w:r w:rsidR="002A2D64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dine </w:t>
            </w:r>
            <w:r w:rsidR="005D6D38" w:rsidRPr="004F1DFA">
              <w:rPr>
                <w:rFonts w:ascii="Calibri" w:hAnsi="Calibri" w:cs="Calibri"/>
                <w:sz w:val="22"/>
                <w:szCs w:val="22"/>
                <w:lang w:val="nb-NO"/>
              </w:rPr>
              <w:t>spørsmål?</w:t>
            </w:r>
            <w:r w:rsidR="00D4298C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</w:p>
        </w:tc>
      </w:tr>
      <w:tr w:rsidR="00C312E5" w:rsidRPr="003E19B4" w14:paraId="6CA1C108" w14:textId="77777777" w:rsidTr="009C33DA">
        <w:trPr>
          <w:cantSplit/>
          <w:trHeight w:val="340"/>
        </w:trPr>
        <w:tc>
          <w:tcPr>
            <w:tcW w:w="567" w:type="dxa"/>
          </w:tcPr>
          <w:p w14:paraId="0D125D81" w14:textId="56ADBA9E" w:rsidR="00C312E5" w:rsidRDefault="008E39D3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48037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1499D58A" w14:textId="0C8D5607" w:rsidR="00C312E5" w:rsidRPr="004F1DFA" w:rsidRDefault="00384F86" w:rsidP="00384F86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Jeg hadde klart behøvd mer tid</w:t>
            </w:r>
            <w:r w:rsidR="00C312E5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 </w:t>
            </w:r>
          </w:p>
        </w:tc>
      </w:tr>
      <w:tr w:rsidR="00C312E5" w:rsidRPr="003E19B4" w14:paraId="2EF88298" w14:textId="77777777" w:rsidTr="009C33DA">
        <w:trPr>
          <w:cantSplit/>
          <w:trHeight w:val="340"/>
        </w:trPr>
        <w:tc>
          <w:tcPr>
            <w:tcW w:w="567" w:type="dxa"/>
          </w:tcPr>
          <w:p w14:paraId="46B43442" w14:textId="635543CE" w:rsidR="00C312E5" w:rsidRDefault="008E39D3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11222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0A45B334" w14:textId="583A9556" w:rsidR="00C312E5" w:rsidRPr="00D56197" w:rsidRDefault="00C312E5" w:rsidP="00384F86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D56197">
              <w:rPr>
                <w:rFonts w:ascii="Calibri" w:hAnsi="Calibri" w:cs="Calibri"/>
                <w:sz w:val="22"/>
                <w:szCs w:val="22"/>
                <w:lang w:val="nb-NO"/>
              </w:rPr>
              <w:t xml:space="preserve">Tiden jeg hadde var </w:t>
            </w:r>
            <w:r w:rsidR="00384F86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noe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utilstrekkelig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 xml:space="preserve">   </w:t>
            </w:r>
          </w:p>
        </w:tc>
      </w:tr>
      <w:tr w:rsidR="00C312E5" w:rsidRPr="003E19B4" w14:paraId="27D42A8A" w14:textId="77777777" w:rsidTr="009C33DA">
        <w:trPr>
          <w:cantSplit/>
          <w:trHeight w:val="340"/>
        </w:trPr>
        <w:tc>
          <w:tcPr>
            <w:tcW w:w="567" w:type="dxa"/>
          </w:tcPr>
          <w:p w14:paraId="7FEED295" w14:textId="4C346AB8" w:rsidR="00C312E5" w:rsidRDefault="008E39D3">
            <w:pPr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305619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0811A42E" w14:textId="62C8072D" w:rsidR="00C312E5" w:rsidRPr="00C312E5" w:rsidRDefault="00C312E5" w:rsidP="00C312E5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AD5D64">
              <w:rPr>
                <w:rFonts w:ascii="Calibri" w:hAnsi="Calibri" w:cs="Calibri"/>
                <w:sz w:val="22"/>
                <w:szCs w:val="22"/>
                <w:lang w:val="nb-NO"/>
              </w:rPr>
              <w:t>Tiden jeg hadde var t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>ilstrekkelig</w:t>
            </w:r>
          </w:p>
        </w:tc>
      </w:tr>
      <w:tr w:rsidR="00076500" w:rsidRPr="003E19B4" w14:paraId="619260C8" w14:textId="77777777" w:rsidTr="009C33DA">
        <w:trPr>
          <w:cantSplit/>
          <w:trHeight w:val="340"/>
        </w:trPr>
        <w:tc>
          <w:tcPr>
            <w:tcW w:w="567" w:type="dxa"/>
          </w:tcPr>
          <w:p w14:paraId="30E88FD4" w14:textId="6709030A" w:rsidR="00076500" w:rsidRPr="005D6D38" w:rsidRDefault="008E39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06882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64E28843" w14:textId="6370CE60" w:rsidR="00076500" w:rsidRPr="0001088B" w:rsidRDefault="0001088B" w:rsidP="0001088B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AD5D64">
              <w:rPr>
                <w:rFonts w:ascii="Calibri" w:hAnsi="Calibri" w:cs="Calibri"/>
                <w:sz w:val="22"/>
                <w:szCs w:val="22"/>
                <w:lang w:val="nb-NO"/>
              </w:rPr>
              <w:t>Tiden jeg hadde var mer enn tilstrek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 xml:space="preserve">kelig  </w:t>
            </w:r>
          </w:p>
        </w:tc>
      </w:tr>
      <w:tr w:rsidR="00443ED3" w:rsidRPr="003E19B4" w14:paraId="0670D043" w14:textId="77777777" w:rsidTr="009C33DA">
        <w:trPr>
          <w:cantSplit/>
          <w:trHeight w:val="340"/>
        </w:trPr>
        <w:tc>
          <w:tcPr>
            <w:tcW w:w="567" w:type="dxa"/>
          </w:tcPr>
          <w:p w14:paraId="4797CED1" w14:textId="32DDE0DA" w:rsidR="00443ED3" w:rsidRPr="00D56197" w:rsidRDefault="008E39D3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34491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12E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25E612ED" w14:textId="357FE450" w:rsidR="00146183" w:rsidRPr="003F025D" w:rsidRDefault="003F025D" w:rsidP="00B74658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3F025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Tiden jeg hadde var </w:t>
            </w:r>
            <w:r w:rsidR="00BA1861">
              <w:rPr>
                <w:rFonts w:ascii="Calibri" w:hAnsi="Calibri" w:cs="Calibri"/>
                <w:sz w:val="22"/>
                <w:szCs w:val="22"/>
                <w:lang w:val="nb-NO"/>
              </w:rPr>
              <w:t>betydelig mer enn tilstrekkelig</w:t>
            </w:r>
          </w:p>
        </w:tc>
      </w:tr>
    </w:tbl>
    <w:p w14:paraId="6E748903" w14:textId="5B604CE9" w:rsidR="00FF4735" w:rsidRPr="003F025D" w:rsidRDefault="00FF4735">
      <w:pPr>
        <w:rPr>
          <w:lang w:val="nb-NO"/>
        </w:rPr>
      </w:pPr>
    </w:p>
    <w:p w14:paraId="3BE868FF" w14:textId="77777777" w:rsidR="009838FD" w:rsidRDefault="009838FD">
      <w:pPr>
        <w:rPr>
          <w:lang w:val="nb-NO"/>
        </w:rPr>
      </w:pPr>
    </w:p>
    <w:p w14:paraId="11EEFFD8" w14:textId="77777777" w:rsidR="0001088B" w:rsidRPr="003F025D" w:rsidRDefault="0001088B">
      <w:pPr>
        <w:rPr>
          <w:lang w:val="nb-NO"/>
        </w:rPr>
      </w:pPr>
    </w:p>
    <w:p w14:paraId="5E10D2EE" w14:textId="77777777" w:rsidR="009838FD" w:rsidRPr="003F025D" w:rsidRDefault="009838FD">
      <w:pPr>
        <w:rPr>
          <w:lang w:val="nb-NO"/>
        </w:rPr>
      </w:pPr>
    </w:p>
    <w:tbl>
      <w:tblPr>
        <w:tblW w:w="10374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566"/>
        <w:gridCol w:w="9808"/>
      </w:tblGrid>
      <w:tr w:rsidR="00427687" w:rsidRPr="003E19B4" w14:paraId="1BF76B81" w14:textId="77777777" w:rsidTr="00FF4735">
        <w:tc>
          <w:tcPr>
            <w:tcW w:w="10374" w:type="dxa"/>
            <w:gridSpan w:val="2"/>
          </w:tcPr>
          <w:p w14:paraId="3D72B837" w14:textId="77777777" w:rsidR="00CA6A4E" w:rsidRPr="004F1DFA" w:rsidRDefault="00AB60F9" w:rsidP="00EE0321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r w:rsidRPr="004F1DF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Dersom ditt familiemedlem </w:t>
            </w:r>
            <w:r w:rsidR="000D3485" w:rsidRPr="004F1DF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døde under intensivoppholdet, vennligst svar på følgende spørsmål</w:t>
            </w:r>
            <w:r w:rsidR="00AF1DC5" w:rsidRPr="004F1DF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 (25-27). Dersom ditt familiemedlem ikke døde</w:t>
            </w:r>
            <w:r w:rsidR="00CA6A4E" w:rsidRPr="004F1DFA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, vennligst gå direkte til spørsmål 28.</w:t>
            </w:r>
          </w:p>
          <w:p w14:paraId="4C84C146" w14:textId="7511EF24" w:rsidR="00427687" w:rsidRPr="004F1DFA" w:rsidRDefault="00427687" w:rsidP="00EE0321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</w:tr>
      <w:tr w:rsidR="00443ED3" w:rsidRPr="003E19B4" w14:paraId="43D6C139" w14:textId="77777777" w:rsidTr="00FF4735">
        <w:trPr>
          <w:trHeight w:val="340"/>
        </w:trPr>
        <w:tc>
          <w:tcPr>
            <w:tcW w:w="566" w:type="dxa"/>
            <w:vAlign w:val="center"/>
          </w:tcPr>
          <w:p w14:paraId="7DE3FBDE" w14:textId="77777777" w:rsidR="00443ED3" w:rsidRPr="00B54C9D" w:rsidRDefault="00443E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  <w:tc>
          <w:tcPr>
            <w:tcW w:w="9808" w:type="dxa"/>
            <w:vAlign w:val="center"/>
          </w:tcPr>
          <w:p w14:paraId="2E4262D8" w14:textId="77777777" w:rsidR="00443ED3" w:rsidRPr="00B54C9D" w:rsidRDefault="00443ED3" w:rsidP="00076500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</w:tr>
      <w:tr w:rsidR="00443ED3" w:rsidRPr="003E19B4" w14:paraId="18D2A0EA" w14:textId="77777777" w:rsidTr="00FF4735">
        <w:trPr>
          <w:trHeight w:val="397"/>
        </w:trPr>
        <w:tc>
          <w:tcPr>
            <w:tcW w:w="566" w:type="dxa"/>
          </w:tcPr>
          <w:p w14:paraId="20BF8FDC" w14:textId="36C7A418" w:rsidR="00443ED3" w:rsidRPr="00D6594B" w:rsidRDefault="00427687" w:rsidP="00797289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="00F777DA">
              <w:rPr>
                <w:rFonts w:ascii="Calibri" w:hAnsi="Calibri" w:cs="Calibri"/>
                <w:sz w:val="22"/>
                <w:szCs w:val="22"/>
              </w:rPr>
              <w:t>5</w:t>
            </w:r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6FFEB0D4" w14:textId="733636F0" w:rsidR="00443ED3" w:rsidRPr="00C21E98" w:rsidRDefault="008A1126" w:rsidP="00CE630A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C21E98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Hvilket av de følgende </w:t>
            </w:r>
            <w:r w:rsidR="007C6377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utsagn </w:t>
            </w:r>
            <w:r w:rsidRPr="00C21E98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beskriver best di</w:t>
            </w:r>
            <w:r w:rsidR="00BA69C3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ne</w:t>
            </w:r>
            <w:r w:rsidRPr="00C21E98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 synspunkt</w:t>
            </w:r>
            <w:r w:rsidR="00BA69C3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er</w:t>
            </w:r>
            <w:r w:rsidR="00C21E98" w:rsidRPr="00C21E98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:</w:t>
            </w:r>
            <w:r w:rsidR="00C21E98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 </w:t>
            </w:r>
          </w:p>
        </w:tc>
      </w:tr>
      <w:tr w:rsidR="00443ED3" w:rsidRPr="003E19B4" w14:paraId="6F3D9EBE" w14:textId="77777777" w:rsidTr="00FF4735">
        <w:trPr>
          <w:trHeight w:val="340"/>
        </w:trPr>
        <w:tc>
          <w:tcPr>
            <w:tcW w:w="566" w:type="dxa"/>
          </w:tcPr>
          <w:p w14:paraId="6373FA10" w14:textId="3BD15B74" w:rsidR="00443ED3" w:rsidRPr="00C21E98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33874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734D1578" w14:textId="0045C951" w:rsidR="00443ED3" w:rsidRPr="00163A2B" w:rsidRDefault="00C21E98" w:rsidP="00B524C5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163A2B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at livet til mitt familiemedlem ble </w:t>
            </w:r>
            <w:r w:rsidR="00163A2B" w:rsidRPr="00163A2B">
              <w:rPr>
                <w:rFonts w:ascii="Calibri" w:hAnsi="Calibri" w:cs="Calibri"/>
                <w:sz w:val="22"/>
                <w:szCs w:val="22"/>
                <w:lang w:val="nb-NO"/>
              </w:rPr>
              <w:t>unødvendig forl</w:t>
            </w:r>
            <w:r w:rsidR="00163A2B">
              <w:rPr>
                <w:rFonts w:ascii="Calibri" w:hAnsi="Calibri" w:cs="Calibri"/>
                <w:sz w:val="22"/>
                <w:szCs w:val="22"/>
                <w:lang w:val="nb-NO"/>
              </w:rPr>
              <w:t xml:space="preserve">enget  </w:t>
            </w:r>
          </w:p>
        </w:tc>
      </w:tr>
      <w:tr w:rsidR="00443ED3" w:rsidRPr="003E19B4" w14:paraId="350E1A9E" w14:textId="77777777" w:rsidTr="00FF4735">
        <w:trPr>
          <w:trHeight w:val="340"/>
        </w:trPr>
        <w:tc>
          <w:tcPr>
            <w:tcW w:w="566" w:type="dxa"/>
          </w:tcPr>
          <w:p w14:paraId="29FFCC7F" w14:textId="0AD7D49A" w:rsidR="00443ED3" w:rsidRPr="00163A2B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48963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554E626" w14:textId="16435DA4" w:rsidR="00443ED3" w:rsidRPr="004F1DFA" w:rsidRDefault="00163A2B" w:rsidP="000D6193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at livet til mitt familiemedlem ble </w:t>
            </w:r>
            <w:r w:rsidR="000D6193" w:rsidRPr="004F1DFA">
              <w:rPr>
                <w:rFonts w:ascii="Calibri" w:hAnsi="Calibri" w:cs="Calibri"/>
                <w:sz w:val="22"/>
                <w:szCs w:val="22"/>
                <w:lang w:val="nb-NO"/>
              </w:rPr>
              <w:t>noe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  <w:r w:rsidR="00153A65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unødvendig forlenget   </w:t>
            </w:r>
          </w:p>
        </w:tc>
      </w:tr>
      <w:tr w:rsidR="00443ED3" w:rsidRPr="003E19B4" w14:paraId="6D5BB69B" w14:textId="77777777" w:rsidTr="00FF4735">
        <w:trPr>
          <w:trHeight w:val="340"/>
        </w:trPr>
        <w:tc>
          <w:tcPr>
            <w:tcW w:w="566" w:type="dxa"/>
          </w:tcPr>
          <w:p w14:paraId="791FFEEE" w14:textId="6549F3E6" w:rsidR="00443ED3" w:rsidRPr="00153A65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05140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B83E100" w14:textId="3CB0A9AE" w:rsidR="00443ED3" w:rsidRPr="004F1DFA" w:rsidRDefault="00153A65" w:rsidP="00B40E2C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</w:t>
            </w:r>
            <w:r w:rsidR="00061D2E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hverken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at </w:t>
            </w:r>
            <w:r w:rsidR="00061D2E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livet til mitt </w:t>
            </w:r>
            <w:r w:rsidR="00B40E2C" w:rsidRPr="004F1DFA">
              <w:rPr>
                <w:rFonts w:ascii="Calibri" w:hAnsi="Calibri" w:cs="Calibri"/>
                <w:sz w:val="22"/>
                <w:szCs w:val="22"/>
                <w:lang w:val="nb-NO"/>
              </w:rPr>
              <w:t>familiemedlem</w:t>
            </w:r>
            <w:r w:rsidR="00443ED3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</w:t>
            </w:r>
            <w:r w:rsidR="00061D2E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ble </w:t>
            </w:r>
            <w:r w:rsidR="00A031DF" w:rsidRPr="004F1DFA">
              <w:rPr>
                <w:rFonts w:ascii="Calibri" w:hAnsi="Calibri" w:cs="Calibri"/>
                <w:sz w:val="22"/>
                <w:szCs w:val="22"/>
                <w:lang w:val="nb-NO"/>
              </w:rPr>
              <w:t>unødvendig forlenget eller forkortet</w:t>
            </w:r>
          </w:p>
        </w:tc>
      </w:tr>
      <w:tr w:rsidR="00443ED3" w:rsidRPr="003E19B4" w14:paraId="646EBB96" w14:textId="77777777" w:rsidTr="00FF4735">
        <w:trPr>
          <w:trHeight w:val="340"/>
        </w:trPr>
        <w:tc>
          <w:tcPr>
            <w:tcW w:w="566" w:type="dxa"/>
          </w:tcPr>
          <w:p w14:paraId="727950F1" w14:textId="1254F850" w:rsidR="00443ED3" w:rsidRPr="00A031DF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36197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33231879" w14:textId="10F98766" w:rsidR="00443ED3" w:rsidRPr="004F1DFA" w:rsidRDefault="00A031DF" w:rsidP="000D6193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</w:t>
            </w:r>
            <w:r w:rsidR="00DA5A13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at livet til mitt familiemedlem ble </w:t>
            </w:r>
            <w:r w:rsidR="000D6193" w:rsidRPr="004F1DFA">
              <w:rPr>
                <w:rFonts w:ascii="Calibri" w:hAnsi="Calibri" w:cs="Calibri"/>
                <w:sz w:val="22"/>
                <w:szCs w:val="22"/>
                <w:lang w:val="nb-NO"/>
              </w:rPr>
              <w:t>noe</w:t>
            </w:r>
            <w:r w:rsidR="00DA5A13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unødvendig forkortet   </w:t>
            </w:r>
          </w:p>
        </w:tc>
      </w:tr>
      <w:tr w:rsidR="00443ED3" w:rsidRPr="003E19B4" w14:paraId="60F2B3AC" w14:textId="77777777" w:rsidTr="00FF4735">
        <w:trPr>
          <w:trHeight w:val="340"/>
        </w:trPr>
        <w:tc>
          <w:tcPr>
            <w:tcW w:w="566" w:type="dxa"/>
          </w:tcPr>
          <w:p w14:paraId="071F5D56" w14:textId="0FFA9FB4" w:rsidR="00443ED3" w:rsidRPr="00DA5A13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47753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94C58AC" w14:textId="449B9DFB" w:rsidR="00443ED3" w:rsidRPr="004A4A4D" w:rsidRDefault="00DA5A13" w:rsidP="00B524C5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4A4A4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at livet til mitt </w:t>
            </w:r>
            <w:r w:rsidR="004A4A4D" w:rsidRPr="004A4A4D">
              <w:rPr>
                <w:rFonts w:ascii="Calibri" w:hAnsi="Calibri" w:cs="Calibri"/>
                <w:sz w:val="22"/>
                <w:szCs w:val="22"/>
                <w:lang w:val="nb-NO"/>
              </w:rPr>
              <w:t>familiemedlem ble unødvendig forkor</w:t>
            </w:r>
            <w:r w:rsidR="004A4A4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tet  </w:t>
            </w:r>
          </w:p>
        </w:tc>
      </w:tr>
      <w:tr w:rsidR="001956F9" w:rsidRPr="003E19B4" w14:paraId="6622673B" w14:textId="77777777" w:rsidTr="00FF4735">
        <w:trPr>
          <w:trHeight w:val="340"/>
        </w:trPr>
        <w:tc>
          <w:tcPr>
            <w:tcW w:w="566" w:type="dxa"/>
          </w:tcPr>
          <w:p w14:paraId="59E3AA9E" w14:textId="77777777" w:rsidR="001956F9" w:rsidRPr="004A4A4D" w:rsidRDefault="001956F9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  <w:tc>
          <w:tcPr>
            <w:tcW w:w="9808" w:type="dxa"/>
          </w:tcPr>
          <w:p w14:paraId="0E156723" w14:textId="77777777" w:rsidR="001956F9" w:rsidRPr="004A4A4D" w:rsidRDefault="001956F9" w:rsidP="00076500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</w:tr>
      <w:tr w:rsidR="00443ED3" w:rsidRPr="003E19B4" w14:paraId="02FC50BB" w14:textId="77777777" w:rsidTr="00FF4735">
        <w:trPr>
          <w:trHeight w:val="397"/>
        </w:trPr>
        <w:tc>
          <w:tcPr>
            <w:tcW w:w="566" w:type="dxa"/>
          </w:tcPr>
          <w:p w14:paraId="50DF2124" w14:textId="751BD549" w:rsidR="00443ED3" w:rsidRPr="00D6594B" w:rsidRDefault="00F777DA" w:rsidP="00797289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6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9808" w:type="dxa"/>
          </w:tcPr>
          <w:p w14:paraId="1B0752B3" w14:textId="1F893D92" w:rsidR="00443ED3" w:rsidRPr="00CC742E" w:rsidRDefault="002E6D7C" w:rsidP="00CE630A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I</w:t>
            </w:r>
            <w:r w:rsidR="008E75C5" w:rsidRPr="00CC742E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 de siste timene ditt familiemedlem levde, hvilket av de følgende </w:t>
            </w:r>
            <w:r w:rsidR="007C6377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utsagn </w:t>
            </w:r>
            <w:r w:rsidR="001A2B4D" w:rsidRPr="00CC742E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beskriver best di</w:t>
            </w:r>
            <w:r w:rsidR="00BA69C3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ne </w:t>
            </w:r>
            <w:r w:rsidR="001A2B4D" w:rsidRPr="00CC742E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synspunkt</w:t>
            </w:r>
            <w:r w:rsidR="00BA69C3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er</w:t>
            </w:r>
            <w:r w:rsidR="001A2B4D" w:rsidRPr="00CC742E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:  </w:t>
            </w:r>
          </w:p>
        </w:tc>
      </w:tr>
      <w:tr w:rsidR="00443ED3" w:rsidRPr="003E19B4" w14:paraId="74379DBA" w14:textId="77777777" w:rsidTr="00FF4735">
        <w:trPr>
          <w:trHeight w:val="340"/>
        </w:trPr>
        <w:tc>
          <w:tcPr>
            <w:tcW w:w="566" w:type="dxa"/>
          </w:tcPr>
          <w:p w14:paraId="24B1D626" w14:textId="712E1179" w:rsidR="00443ED3" w:rsidRPr="00CC742E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66402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5713CD5" w14:textId="598B28E1" w:rsidR="00443ED3" w:rsidRPr="008E2A6A" w:rsidRDefault="008E2A6A" w:rsidP="00B524C5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8E2A6A">
              <w:rPr>
                <w:rFonts w:ascii="Calibri" w:hAnsi="Calibri" w:cs="Calibri"/>
                <w:sz w:val="22"/>
                <w:szCs w:val="22"/>
                <w:lang w:val="nb-NO"/>
              </w:rPr>
              <w:t>Jeg følte at han/hun hadde det svær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 xml:space="preserve">t ukomfortabelt  </w:t>
            </w:r>
          </w:p>
        </w:tc>
      </w:tr>
      <w:tr w:rsidR="00443ED3" w:rsidRPr="003E19B4" w14:paraId="7CAA036C" w14:textId="77777777" w:rsidTr="00FF4735">
        <w:trPr>
          <w:trHeight w:val="340"/>
        </w:trPr>
        <w:tc>
          <w:tcPr>
            <w:tcW w:w="566" w:type="dxa"/>
          </w:tcPr>
          <w:p w14:paraId="14AAED6C" w14:textId="75C7AA5F" w:rsidR="00443ED3" w:rsidRPr="008E2A6A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16048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7C62FDA8" w14:textId="688FA240" w:rsidR="00443ED3" w:rsidRPr="007F19AD" w:rsidRDefault="008E2A6A" w:rsidP="00B524C5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7F19A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at han/hun </w:t>
            </w:r>
            <w:r w:rsidR="007F19AD" w:rsidRPr="007F19A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hadde </w:t>
            </w:r>
            <w:r w:rsidR="007F19AD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det </w:t>
            </w:r>
            <w:r w:rsidR="00E62D65" w:rsidRPr="004F1DFA">
              <w:rPr>
                <w:rFonts w:ascii="Calibri" w:hAnsi="Calibri" w:cs="Calibri"/>
                <w:sz w:val="22"/>
                <w:szCs w:val="22"/>
                <w:lang w:val="nb-NO"/>
              </w:rPr>
              <w:t>noe</w:t>
            </w:r>
            <w:r w:rsidR="007F19A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ukomfortabelt   </w:t>
            </w:r>
          </w:p>
        </w:tc>
      </w:tr>
      <w:tr w:rsidR="00443ED3" w:rsidRPr="003E19B4" w14:paraId="0E82C7C0" w14:textId="77777777" w:rsidTr="00FF4735">
        <w:trPr>
          <w:trHeight w:val="340"/>
        </w:trPr>
        <w:tc>
          <w:tcPr>
            <w:tcW w:w="566" w:type="dxa"/>
          </w:tcPr>
          <w:p w14:paraId="21524DEF" w14:textId="460DBF96" w:rsidR="00443ED3" w:rsidRPr="007F19AD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64204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6D847B80" w14:textId="36D017CF" w:rsidR="00443ED3" w:rsidRPr="007F19AD" w:rsidRDefault="007F19AD" w:rsidP="00B524C5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7F19AD">
              <w:rPr>
                <w:rFonts w:ascii="Calibri" w:hAnsi="Calibri" w:cs="Calibri"/>
                <w:sz w:val="22"/>
                <w:szCs w:val="22"/>
                <w:lang w:val="nb-NO"/>
              </w:rPr>
              <w:t>Jeg følte at han/hun for det meste hadde d</w:t>
            </w:r>
            <w:r>
              <w:rPr>
                <w:rFonts w:ascii="Calibri" w:hAnsi="Calibri" w:cs="Calibri"/>
                <w:sz w:val="22"/>
                <w:szCs w:val="22"/>
                <w:lang w:val="nb-NO"/>
              </w:rPr>
              <w:t xml:space="preserve">et komfortabelt   </w:t>
            </w:r>
          </w:p>
        </w:tc>
      </w:tr>
      <w:tr w:rsidR="00443ED3" w:rsidRPr="003E19B4" w14:paraId="1D81387D" w14:textId="77777777" w:rsidTr="00FF4735">
        <w:trPr>
          <w:trHeight w:val="340"/>
        </w:trPr>
        <w:tc>
          <w:tcPr>
            <w:tcW w:w="566" w:type="dxa"/>
          </w:tcPr>
          <w:p w14:paraId="4A35DA1B" w14:textId="38BF855F" w:rsidR="00443ED3" w:rsidRPr="007F19AD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2154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0EFD10FB" w14:textId="44F027E5" w:rsidR="00443ED3" w:rsidRPr="00CE2700" w:rsidRDefault="007F19AD" w:rsidP="00B524C5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CE2700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</w:t>
            </w:r>
            <w:r w:rsidR="00CE2700" w:rsidRPr="00CE2700">
              <w:rPr>
                <w:rFonts w:ascii="Calibri" w:hAnsi="Calibri" w:cs="Calibri"/>
                <w:sz w:val="22"/>
                <w:szCs w:val="22"/>
                <w:lang w:val="nb-NO"/>
              </w:rPr>
              <w:t>at han/hun hadde det sv</w:t>
            </w:r>
            <w:r w:rsidR="00CE2700">
              <w:rPr>
                <w:rFonts w:ascii="Calibri" w:hAnsi="Calibri" w:cs="Calibri"/>
                <w:sz w:val="22"/>
                <w:szCs w:val="22"/>
                <w:lang w:val="nb-NO"/>
              </w:rPr>
              <w:t xml:space="preserve">ært komfortabelt  </w:t>
            </w:r>
          </w:p>
        </w:tc>
      </w:tr>
      <w:tr w:rsidR="00443ED3" w:rsidRPr="003E19B4" w14:paraId="3B4D8762" w14:textId="77777777" w:rsidTr="00FF4735">
        <w:trPr>
          <w:trHeight w:val="340"/>
        </w:trPr>
        <w:tc>
          <w:tcPr>
            <w:tcW w:w="566" w:type="dxa"/>
          </w:tcPr>
          <w:p w14:paraId="0160DBF2" w14:textId="732BD43D" w:rsidR="00443ED3" w:rsidRPr="00CE2700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89244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7BE27FCB" w14:textId="0C723FA1" w:rsidR="00443ED3" w:rsidRPr="008D013A" w:rsidRDefault="00CE2700" w:rsidP="00B524C5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8D013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at han/hun hadde det </w:t>
            </w:r>
            <w:r w:rsidR="008D013A" w:rsidRPr="008D013A">
              <w:rPr>
                <w:rFonts w:ascii="Calibri" w:hAnsi="Calibri" w:cs="Calibri"/>
                <w:sz w:val="22"/>
                <w:szCs w:val="22"/>
                <w:lang w:val="nb-NO"/>
              </w:rPr>
              <w:t>fullkomm</w:t>
            </w:r>
            <w:r w:rsidR="008D013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ent komfortabelt    </w:t>
            </w:r>
          </w:p>
        </w:tc>
      </w:tr>
      <w:tr w:rsidR="001956F9" w:rsidRPr="003E19B4" w14:paraId="55E7ED07" w14:textId="77777777" w:rsidTr="00FF4735">
        <w:trPr>
          <w:trHeight w:val="340"/>
        </w:trPr>
        <w:tc>
          <w:tcPr>
            <w:tcW w:w="566" w:type="dxa"/>
          </w:tcPr>
          <w:p w14:paraId="284F8A8D" w14:textId="77777777" w:rsidR="001956F9" w:rsidRPr="008D013A" w:rsidRDefault="001956F9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  <w:tc>
          <w:tcPr>
            <w:tcW w:w="9808" w:type="dxa"/>
          </w:tcPr>
          <w:p w14:paraId="0E8315CC" w14:textId="77777777" w:rsidR="001956F9" w:rsidRPr="008D013A" w:rsidRDefault="001956F9" w:rsidP="00076500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</w:p>
        </w:tc>
      </w:tr>
      <w:tr w:rsidR="00443ED3" w:rsidRPr="003E19B4" w14:paraId="611EDDF7" w14:textId="77777777" w:rsidTr="00FF4735">
        <w:trPr>
          <w:trHeight w:val="680"/>
        </w:trPr>
        <w:tc>
          <w:tcPr>
            <w:tcW w:w="566" w:type="dxa"/>
          </w:tcPr>
          <w:p w14:paraId="3D7D0F0B" w14:textId="797D68F3" w:rsidR="00443ED3" w:rsidRPr="00D6594B" w:rsidRDefault="00F777DA" w:rsidP="009813B2">
            <w:pPr>
              <w:pStyle w:val="Topptekst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7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01B6E940" w14:textId="36E5D4E5" w:rsidR="00443ED3" w:rsidRPr="007C6377" w:rsidRDefault="002E6D7C" w:rsidP="00CE630A">
            <w:pPr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7C6377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I de siste timene </w:t>
            </w:r>
            <w:r w:rsidR="007764A2" w:rsidRPr="007C6377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før ditt familiemedlem døde, </w:t>
            </w:r>
            <w:r w:rsidR="00851095" w:rsidRPr="007C6377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hvilket av de følgende </w:t>
            </w:r>
            <w:r w:rsidR="007C6377" w:rsidRPr="007C6377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ut</w:t>
            </w:r>
            <w:r w:rsidR="007C6377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sagn </w:t>
            </w:r>
            <w:r w:rsidR="00851095" w:rsidRPr="007C6377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beskriver best dine </w:t>
            </w:r>
            <w:proofErr w:type="gramStart"/>
            <w:r w:rsidR="00851095" w:rsidRPr="007C6377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>synspunkter</w:t>
            </w:r>
            <w:r w:rsidR="00BA69C3" w:rsidRPr="007C6377">
              <w:rPr>
                <w:rFonts w:ascii="Calibri" w:hAnsi="Calibri" w:cs="Calibri"/>
                <w:b/>
                <w:sz w:val="22"/>
                <w:szCs w:val="22"/>
                <w:lang w:val="nb-NO"/>
              </w:rPr>
              <w:t xml:space="preserve">:   </w:t>
            </w:r>
            <w:proofErr w:type="gramEnd"/>
          </w:p>
        </w:tc>
      </w:tr>
      <w:tr w:rsidR="00443ED3" w:rsidRPr="003E19B4" w14:paraId="2B2B728D" w14:textId="77777777" w:rsidTr="00FF4735">
        <w:trPr>
          <w:trHeight w:val="340"/>
        </w:trPr>
        <w:tc>
          <w:tcPr>
            <w:tcW w:w="566" w:type="dxa"/>
          </w:tcPr>
          <w:p w14:paraId="783642E4" w14:textId="1530184F" w:rsidR="00443ED3" w:rsidRPr="007C6377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20257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4B126D4" w14:textId="4812958B" w:rsidR="00443ED3" w:rsidRPr="004708D3" w:rsidRDefault="00D92FDA" w:rsidP="004708D3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4708D3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meg svært forlatt av </w:t>
            </w:r>
            <w:r w:rsidR="004708D3" w:rsidRPr="004708D3">
              <w:rPr>
                <w:rFonts w:ascii="Calibri" w:hAnsi="Calibri" w:cs="Calibri"/>
                <w:sz w:val="22"/>
                <w:szCs w:val="22"/>
                <w:lang w:val="nb-NO"/>
              </w:rPr>
              <w:t>h</w:t>
            </w:r>
            <w:r w:rsidR="004708D3">
              <w:rPr>
                <w:rFonts w:ascii="Calibri" w:hAnsi="Calibri" w:cs="Calibri"/>
                <w:sz w:val="22"/>
                <w:szCs w:val="22"/>
                <w:lang w:val="nb-NO"/>
              </w:rPr>
              <w:t>elseteamet</w:t>
            </w:r>
          </w:p>
        </w:tc>
      </w:tr>
      <w:tr w:rsidR="00443ED3" w:rsidRPr="003E19B4" w14:paraId="123A434A" w14:textId="77777777" w:rsidTr="00FF4735">
        <w:trPr>
          <w:trHeight w:val="340"/>
        </w:trPr>
        <w:tc>
          <w:tcPr>
            <w:tcW w:w="566" w:type="dxa"/>
          </w:tcPr>
          <w:p w14:paraId="3CD65567" w14:textId="6D41B56D" w:rsidR="00443ED3" w:rsidRPr="00B54C9D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99037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05972384" w14:textId="036C5EE4" w:rsidR="00443ED3" w:rsidRPr="00B54C9D" w:rsidRDefault="004708D3" w:rsidP="00B524C5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54C9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meg </w:t>
            </w:r>
            <w:r w:rsidR="00E62D65" w:rsidRPr="004F1DFA">
              <w:rPr>
                <w:rFonts w:ascii="Calibri" w:hAnsi="Calibri" w:cs="Calibri"/>
                <w:sz w:val="22"/>
                <w:szCs w:val="22"/>
                <w:lang w:val="nb-NO"/>
              </w:rPr>
              <w:t xml:space="preserve">noe </w:t>
            </w:r>
            <w:r w:rsidRPr="004F1DFA">
              <w:rPr>
                <w:rFonts w:ascii="Calibri" w:hAnsi="Calibri" w:cs="Calibri"/>
                <w:sz w:val="22"/>
                <w:szCs w:val="22"/>
                <w:lang w:val="nb-NO"/>
              </w:rPr>
              <w:t>forlatt</w:t>
            </w:r>
            <w:r w:rsidRPr="00B54C9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 av helseteamet   </w:t>
            </w:r>
          </w:p>
        </w:tc>
      </w:tr>
      <w:tr w:rsidR="00443ED3" w:rsidRPr="003E19B4" w14:paraId="4772A55F" w14:textId="77777777" w:rsidTr="00FF4735">
        <w:trPr>
          <w:trHeight w:val="340"/>
        </w:trPr>
        <w:tc>
          <w:tcPr>
            <w:tcW w:w="566" w:type="dxa"/>
          </w:tcPr>
          <w:p w14:paraId="60343A88" w14:textId="728D7A4C" w:rsidR="00443ED3" w:rsidRPr="00B54C9D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3117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4EB66CA4" w14:textId="57F9A6BE" w:rsidR="00443ED3" w:rsidRPr="00B54C9D" w:rsidRDefault="004708D3" w:rsidP="00B524C5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54C9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meg hverken forlatt eller </w:t>
            </w:r>
            <w:r w:rsidR="005F1A16" w:rsidRPr="00B54C9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støttet av helseteamet   </w:t>
            </w:r>
          </w:p>
        </w:tc>
      </w:tr>
      <w:tr w:rsidR="00443ED3" w:rsidRPr="003E19B4" w14:paraId="44DE37BE" w14:textId="77777777" w:rsidTr="00FF4735">
        <w:trPr>
          <w:trHeight w:val="340"/>
        </w:trPr>
        <w:tc>
          <w:tcPr>
            <w:tcW w:w="566" w:type="dxa"/>
          </w:tcPr>
          <w:p w14:paraId="143F0688" w14:textId="6026236F" w:rsidR="00443ED3" w:rsidRPr="00B54C9D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99231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50EA3ACA" w14:textId="038F0C11" w:rsidR="00443ED3" w:rsidRPr="00B54C9D" w:rsidRDefault="005F1A16" w:rsidP="00B524C5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54C9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meg støttet av helseteamet   </w:t>
            </w:r>
          </w:p>
        </w:tc>
      </w:tr>
      <w:tr w:rsidR="00443ED3" w:rsidRPr="003E19B4" w14:paraId="21E2FB5B" w14:textId="77777777" w:rsidTr="00FF4735">
        <w:trPr>
          <w:trHeight w:val="340"/>
        </w:trPr>
        <w:tc>
          <w:tcPr>
            <w:tcW w:w="566" w:type="dxa"/>
          </w:tcPr>
          <w:p w14:paraId="1C0D3E21" w14:textId="7255DDB3" w:rsidR="00443ED3" w:rsidRPr="00B54C9D" w:rsidRDefault="008E39D3" w:rsidP="00076500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683240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88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808" w:type="dxa"/>
          </w:tcPr>
          <w:p w14:paraId="4315441E" w14:textId="017EC108" w:rsidR="00443ED3" w:rsidRPr="00B54C9D" w:rsidRDefault="00916512" w:rsidP="00B524C5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  <w:lang w:val="nb-NO"/>
              </w:rPr>
            </w:pPr>
            <w:r w:rsidRPr="00B54C9D">
              <w:rPr>
                <w:rFonts w:ascii="Calibri" w:hAnsi="Calibri" w:cs="Calibri"/>
                <w:sz w:val="22"/>
                <w:szCs w:val="22"/>
                <w:lang w:val="nb-NO"/>
              </w:rPr>
              <w:t xml:space="preserve">Jeg følte meg svært støttet av helseteamet    </w:t>
            </w:r>
          </w:p>
        </w:tc>
      </w:tr>
    </w:tbl>
    <w:p w14:paraId="1BD19E57" w14:textId="77777777" w:rsidR="00443ED3" w:rsidRPr="00B54C9D" w:rsidRDefault="00443ED3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2B956781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1DB09A61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1B1F3EE7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18BCD838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1FBFADF1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1780C8FA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42AACACE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2D330C37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1A68697B" w14:textId="77777777" w:rsidR="00F64BA4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36451719" w14:textId="77777777" w:rsidR="008255B4" w:rsidRDefault="008255B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1393E131" w14:textId="77777777" w:rsidR="008255B4" w:rsidRDefault="008255B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2B32D6BD" w14:textId="77777777" w:rsidR="008255B4" w:rsidRPr="00B54C9D" w:rsidRDefault="008255B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32A362CF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411271D8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7BA652B7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4312AE23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638E2FFA" w14:textId="77777777" w:rsidR="00F64BA4" w:rsidRPr="00B54C9D" w:rsidRDefault="00F64BA4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53B41FA2" w14:textId="7D239569" w:rsidR="00443ED3" w:rsidRPr="00D340A6" w:rsidRDefault="00F777DA" w:rsidP="009B572A">
      <w:pPr>
        <w:rPr>
          <w:rFonts w:ascii="Calibri" w:hAnsi="Calibri" w:cs="Calibri"/>
          <w:b/>
          <w:sz w:val="22"/>
          <w:szCs w:val="22"/>
          <w:lang w:val="nb-NO"/>
        </w:rPr>
      </w:pPr>
      <w:r w:rsidRPr="00D340A6">
        <w:rPr>
          <w:rFonts w:ascii="Calibri" w:hAnsi="Calibri" w:cs="Calibri"/>
          <w:sz w:val="22"/>
          <w:szCs w:val="22"/>
          <w:lang w:val="nb-NO"/>
        </w:rPr>
        <w:t>28</w:t>
      </w:r>
      <w:r w:rsidR="009B572A" w:rsidRPr="00D340A6">
        <w:rPr>
          <w:rFonts w:ascii="Calibri" w:hAnsi="Calibri" w:cs="Calibri"/>
          <w:sz w:val="22"/>
          <w:szCs w:val="22"/>
          <w:lang w:val="nb-NO"/>
        </w:rPr>
        <w:t xml:space="preserve">.  </w:t>
      </w:r>
      <w:r w:rsidR="00916512" w:rsidRPr="003B24DC">
        <w:rPr>
          <w:rFonts w:ascii="Calibri" w:hAnsi="Calibri" w:cs="Calibri"/>
          <w:b/>
          <w:sz w:val="22"/>
          <w:szCs w:val="22"/>
          <w:lang w:val="nb-NO"/>
        </w:rPr>
        <w:t xml:space="preserve">Har du </w:t>
      </w:r>
      <w:r w:rsidR="00932D36" w:rsidRPr="003B24DC">
        <w:rPr>
          <w:rFonts w:ascii="Calibri" w:hAnsi="Calibri" w:cs="Calibri"/>
          <w:b/>
          <w:sz w:val="22"/>
          <w:szCs w:val="22"/>
          <w:lang w:val="nb-NO"/>
        </w:rPr>
        <w:t>noen for</w:t>
      </w:r>
      <w:r w:rsidR="009553E0">
        <w:rPr>
          <w:rFonts w:ascii="Calibri" w:hAnsi="Calibri" w:cs="Calibri"/>
          <w:b/>
          <w:sz w:val="22"/>
          <w:szCs w:val="22"/>
          <w:lang w:val="nb-NO"/>
        </w:rPr>
        <w:t>s</w:t>
      </w:r>
      <w:r w:rsidR="00932D36" w:rsidRPr="003B24DC">
        <w:rPr>
          <w:rFonts w:ascii="Calibri" w:hAnsi="Calibri" w:cs="Calibri"/>
          <w:b/>
          <w:sz w:val="22"/>
          <w:szCs w:val="22"/>
          <w:lang w:val="nb-NO"/>
        </w:rPr>
        <w:t xml:space="preserve">lag til hvordan ivaretakelse </w:t>
      </w:r>
      <w:r w:rsidR="0090151C">
        <w:rPr>
          <w:rFonts w:ascii="Calibri" w:hAnsi="Calibri" w:cs="Calibri"/>
          <w:b/>
          <w:sz w:val="22"/>
          <w:szCs w:val="22"/>
          <w:lang w:val="nb-NO"/>
        </w:rPr>
        <w:t xml:space="preserve">og </w:t>
      </w:r>
      <w:r w:rsidR="0090151C" w:rsidRPr="004F1DFA">
        <w:rPr>
          <w:rFonts w:ascii="Calibri" w:hAnsi="Calibri" w:cs="Calibri"/>
          <w:b/>
          <w:sz w:val="22"/>
          <w:szCs w:val="22"/>
          <w:lang w:val="nb-NO"/>
        </w:rPr>
        <w:t xml:space="preserve">omsorg </w:t>
      </w:r>
      <w:r w:rsidR="00E62D65" w:rsidRPr="004F1DFA">
        <w:rPr>
          <w:rFonts w:ascii="Calibri" w:hAnsi="Calibri" w:cs="Calibri"/>
          <w:b/>
          <w:sz w:val="22"/>
          <w:szCs w:val="22"/>
          <w:lang w:val="nb-NO"/>
        </w:rPr>
        <w:t>i intensivavdelingen</w:t>
      </w:r>
      <w:r w:rsidR="00932D36" w:rsidRPr="003B24DC">
        <w:rPr>
          <w:rFonts w:ascii="Calibri" w:hAnsi="Calibri" w:cs="Calibri"/>
          <w:b/>
          <w:sz w:val="22"/>
          <w:szCs w:val="22"/>
          <w:lang w:val="nb-NO"/>
        </w:rPr>
        <w:t xml:space="preserve"> </w:t>
      </w:r>
      <w:r w:rsidR="003B24DC" w:rsidRPr="003B24DC">
        <w:rPr>
          <w:rFonts w:ascii="Calibri" w:hAnsi="Calibri" w:cs="Calibri"/>
          <w:b/>
          <w:sz w:val="22"/>
          <w:szCs w:val="22"/>
          <w:lang w:val="nb-NO"/>
        </w:rPr>
        <w:t>kan bli bedre?</w:t>
      </w:r>
      <w:r w:rsidR="003B24DC">
        <w:rPr>
          <w:rFonts w:ascii="Calibri" w:hAnsi="Calibri" w:cs="Calibri"/>
          <w:sz w:val="22"/>
          <w:szCs w:val="22"/>
          <w:lang w:val="nb-NO"/>
        </w:rPr>
        <w:t xml:space="preserve"> </w:t>
      </w:r>
      <w:r w:rsidR="009B572A" w:rsidRPr="003B24DC">
        <w:rPr>
          <w:rFonts w:ascii="Calibri" w:hAnsi="Calibri" w:cs="Calibri"/>
          <w:sz w:val="22"/>
          <w:szCs w:val="22"/>
          <w:lang w:val="nb-NO"/>
        </w:rPr>
        <w:t xml:space="preserve">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3E19B4" w14:paraId="512E9264" w14:textId="77777777" w:rsidTr="00CB2C38">
        <w:trPr>
          <w:trHeight w:val="397"/>
        </w:trPr>
        <w:tc>
          <w:tcPr>
            <w:tcW w:w="10375" w:type="dxa"/>
          </w:tcPr>
          <w:p w14:paraId="402E7440" w14:textId="77777777" w:rsidR="00443ED3" w:rsidRPr="00D340A6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24BBB2DF" w14:textId="77777777" w:rsidTr="00CB2C38">
        <w:trPr>
          <w:trHeight w:val="397"/>
        </w:trPr>
        <w:tc>
          <w:tcPr>
            <w:tcW w:w="10375" w:type="dxa"/>
          </w:tcPr>
          <w:p w14:paraId="02B2E9B0" w14:textId="77777777" w:rsidR="00443ED3" w:rsidRPr="00D340A6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CE630A" w:rsidRPr="003E19B4" w14:paraId="0D1A1533" w14:textId="77777777" w:rsidTr="00CB2C38">
        <w:trPr>
          <w:trHeight w:val="397"/>
        </w:trPr>
        <w:tc>
          <w:tcPr>
            <w:tcW w:w="10375" w:type="dxa"/>
          </w:tcPr>
          <w:p w14:paraId="4FC9D5C0" w14:textId="77777777" w:rsidR="00CE630A" w:rsidRPr="00D340A6" w:rsidRDefault="00CE630A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2AFB3E5E" w14:textId="77777777" w:rsidTr="00CB2C38">
        <w:trPr>
          <w:trHeight w:val="397"/>
        </w:trPr>
        <w:tc>
          <w:tcPr>
            <w:tcW w:w="10375" w:type="dxa"/>
          </w:tcPr>
          <w:p w14:paraId="3CABEEF7" w14:textId="77777777" w:rsidR="00443ED3" w:rsidRPr="00D340A6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6DF2E572" w14:textId="77777777" w:rsidTr="00CB2C38">
        <w:trPr>
          <w:trHeight w:val="397"/>
        </w:trPr>
        <w:tc>
          <w:tcPr>
            <w:tcW w:w="10375" w:type="dxa"/>
          </w:tcPr>
          <w:p w14:paraId="03945E50" w14:textId="77777777" w:rsidR="00443ED3" w:rsidRPr="00D340A6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D5346B" w:rsidRPr="003E19B4" w14:paraId="03F23A0A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2DC1EEC8" w14:textId="77777777" w:rsidR="00D5346B" w:rsidRPr="00D340A6" w:rsidRDefault="00D5346B" w:rsidP="009074DD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D5346B" w:rsidRPr="003E19B4" w14:paraId="3D4066B1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7EA93AC4" w14:textId="77777777" w:rsidR="00D5346B" w:rsidRPr="00D340A6" w:rsidRDefault="00D5346B" w:rsidP="009074DD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271CAA" w:rsidRPr="003E19B4" w14:paraId="51B8A76D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03A7A6DA" w14:textId="77777777" w:rsidR="00271CAA" w:rsidRPr="00D340A6" w:rsidRDefault="00271CAA" w:rsidP="009074DD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</w:tbl>
    <w:p w14:paraId="0FE645CF" w14:textId="77777777" w:rsidR="00271CAA" w:rsidRPr="00D340A6" w:rsidRDefault="00271CAA" w:rsidP="009813B2">
      <w:pPr>
        <w:rPr>
          <w:rFonts w:ascii="Calibri" w:hAnsi="Calibri" w:cs="Calibri"/>
          <w:sz w:val="22"/>
          <w:szCs w:val="22"/>
          <w:lang w:val="nb-NO"/>
        </w:rPr>
      </w:pPr>
    </w:p>
    <w:p w14:paraId="10195D76" w14:textId="5E9A6510" w:rsidR="00443ED3" w:rsidRPr="00D340A6" w:rsidRDefault="00F777DA" w:rsidP="009813B2">
      <w:pPr>
        <w:rPr>
          <w:rFonts w:ascii="Calibri" w:hAnsi="Calibri" w:cs="Calibri"/>
          <w:sz w:val="22"/>
          <w:szCs w:val="22"/>
          <w:lang w:val="nb-NO"/>
        </w:rPr>
      </w:pPr>
      <w:r w:rsidRPr="00D340A6">
        <w:rPr>
          <w:rFonts w:ascii="Calibri" w:hAnsi="Calibri" w:cs="Calibri"/>
          <w:sz w:val="22"/>
          <w:szCs w:val="22"/>
          <w:lang w:val="nb-NO"/>
        </w:rPr>
        <w:t>29</w:t>
      </w:r>
      <w:r w:rsidR="00271CAA" w:rsidRPr="00D340A6">
        <w:rPr>
          <w:rFonts w:ascii="Calibri" w:hAnsi="Calibri" w:cs="Calibri"/>
          <w:sz w:val="22"/>
          <w:szCs w:val="22"/>
          <w:lang w:val="nb-NO"/>
        </w:rPr>
        <w:t>.</w:t>
      </w:r>
      <w:r w:rsidR="00D5346B" w:rsidRPr="00D340A6">
        <w:rPr>
          <w:rFonts w:ascii="Calibri" w:hAnsi="Calibri" w:cs="Calibri"/>
          <w:sz w:val="22"/>
          <w:szCs w:val="22"/>
          <w:lang w:val="nb-NO"/>
        </w:rPr>
        <w:t xml:space="preserve">   </w:t>
      </w:r>
      <w:r w:rsidR="003B24DC" w:rsidRPr="00393B0A">
        <w:rPr>
          <w:rFonts w:ascii="Calibri" w:hAnsi="Calibri" w:cs="Calibri"/>
          <w:b/>
          <w:sz w:val="22"/>
          <w:szCs w:val="22"/>
          <w:lang w:val="nb-NO"/>
        </w:rPr>
        <w:t xml:space="preserve">Har du noen kommentarer </w:t>
      </w:r>
      <w:r w:rsidR="00A67EA6" w:rsidRPr="00393B0A">
        <w:rPr>
          <w:rFonts w:ascii="Calibri" w:hAnsi="Calibri" w:cs="Calibri"/>
          <w:b/>
          <w:sz w:val="22"/>
          <w:szCs w:val="22"/>
          <w:lang w:val="nb-NO"/>
        </w:rPr>
        <w:t>til det vi gjorde bra?</w:t>
      </w:r>
      <w:r w:rsidR="00A67EA6" w:rsidRPr="00A67EA6">
        <w:rPr>
          <w:rFonts w:ascii="Calibri" w:hAnsi="Calibri" w:cs="Calibri"/>
          <w:sz w:val="22"/>
          <w:szCs w:val="22"/>
          <w:lang w:val="nb-NO"/>
        </w:rPr>
        <w:t xml:space="preserve"> </w:t>
      </w:r>
      <w:r w:rsidR="00A67EA6">
        <w:rPr>
          <w:rFonts w:ascii="Calibri" w:hAnsi="Calibri" w:cs="Calibri"/>
          <w:sz w:val="22"/>
          <w:szCs w:val="22"/>
          <w:lang w:val="nb-NO"/>
        </w:rPr>
        <w:t xml:space="preserve"> 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3E19B4" w14:paraId="39D7EE68" w14:textId="77777777" w:rsidTr="00CB2C38">
        <w:trPr>
          <w:trHeight w:val="397"/>
        </w:trPr>
        <w:tc>
          <w:tcPr>
            <w:tcW w:w="10375" w:type="dxa"/>
          </w:tcPr>
          <w:p w14:paraId="382335E9" w14:textId="77777777" w:rsidR="00443ED3" w:rsidRPr="00D340A6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134A00E9" w14:textId="77777777" w:rsidTr="00CB2C38">
        <w:trPr>
          <w:trHeight w:val="397"/>
        </w:trPr>
        <w:tc>
          <w:tcPr>
            <w:tcW w:w="10375" w:type="dxa"/>
          </w:tcPr>
          <w:p w14:paraId="2BE1DF8D" w14:textId="77777777" w:rsidR="00443ED3" w:rsidRPr="00D340A6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CE630A" w:rsidRPr="003E19B4" w14:paraId="57E28F48" w14:textId="77777777" w:rsidTr="00CB2C38">
        <w:trPr>
          <w:trHeight w:val="397"/>
        </w:trPr>
        <w:tc>
          <w:tcPr>
            <w:tcW w:w="10375" w:type="dxa"/>
          </w:tcPr>
          <w:p w14:paraId="1911B893" w14:textId="77777777" w:rsidR="00CE630A" w:rsidRPr="00D340A6" w:rsidRDefault="00CE630A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6AD521C8" w14:textId="77777777" w:rsidTr="00CB2C38">
        <w:trPr>
          <w:trHeight w:val="397"/>
        </w:trPr>
        <w:tc>
          <w:tcPr>
            <w:tcW w:w="10375" w:type="dxa"/>
          </w:tcPr>
          <w:p w14:paraId="299F999F" w14:textId="77777777" w:rsidR="00443ED3" w:rsidRPr="00D340A6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CB2C38" w:rsidRPr="003E19B4" w14:paraId="2FDE5DAE" w14:textId="77777777" w:rsidTr="00CB2C38">
        <w:trPr>
          <w:trHeight w:val="397"/>
        </w:trPr>
        <w:tc>
          <w:tcPr>
            <w:tcW w:w="10375" w:type="dxa"/>
          </w:tcPr>
          <w:p w14:paraId="0D7DD844" w14:textId="77777777" w:rsidR="00CB2C38" w:rsidRPr="00D340A6" w:rsidRDefault="00CB2C38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CB2C38" w:rsidRPr="003E19B4" w14:paraId="5F4B28CD" w14:textId="77777777" w:rsidTr="00CB2C38">
        <w:trPr>
          <w:trHeight w:val="397"/>
        </w:trPr>
        <w:tc>
          <w:tcPr>
            <w:tcW w:w="10375" w:type="dxa"/>
          </w:tcPr>
          <w:p w14:paraId="00BC9FCD" w14:textId="77777777" w:rsidR="00CB2C38" w:rsidRPr="00D340A6" w:rsidRDefault="00CB2C38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1D44F119" w14:textId="77777777" w:rsidTr="00CB2C38">
        <w:trPr>
          <w:trHeight w:val="397"/>
        </w:trPr>
        <w:tc>
          <w:tcPr>
            <w:tcW w:w="10375" w:type="dxa"/>
          </w:tcPr>
          <w:p w14:paraId="61693C8E" w14:textId="77777777" w:rsidR="00443ED3" w:rsidRPr="00D340A6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1509B51A" w14:textId="77777777" w:rsidTr="00CB2C38">
        <w:trPr>
          <w:trHeight w:val="397"/>
        </w:trPr>
        <w:tc>
          <w:tcPr>
            <w:tcW w:w="10375" w:type="dxa"/>
          </w:tcPr>
          <w:p w14:paraId="78E219EE" w14:textId="77777777" w:rsidR="00443ED3" w:rsidRPr="00D340A6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</w:tbl>
    <w:p w14:paraId="307560D1" w14:textId="77777777" w:rsidR="00443ED3" w:rsidRPr="00D340A6" w:rsidRDefault="00443ED3">
      <w:pPr>
        <w:rPr>
          <w:rFonts w:ascii="Calibri" w:hAnsi="Calibri" w:cs="Calibri"/>
          <w:b/>
          <w:sz w:val="22"/>
          <w:szCs w:val="22"/>
          <w:lang w:val="nb-NO"/>
        </w:rPr>
      </w:pPr>
    </w:p>
    <w:p w14:paraId="220FF883" w14:textId="1A65DD14" w:rsidR="00443ED3" w:rsidRPr="00393B0A" w:rsidRDefault="00F777DA" w:rsidP="009813B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rPr>
          <w:rFonts w:ascii="Calibri" w:hAnsi="Calibri" w:cs="Calibri"/>
          <w:b/>
          <w:sz w:val="22"/>
          <w:szCs w:val="22"/>
          <w:lang w:val="nb-NO"/>
        </w:rPr>
      </w:pPr>
      <w:r w:rsidRPr="00393B0A">
        <w:rPr>
          <w:rFonts w:ascii="Calibri" w:hAnsi="Calibri" w:cs="Calibri"/>
          <w:sz w:val="22"/>
          <w:szCs w:val="22"/>
          <w:lang w:val="nb-NO"/>
        </w:rPr>
        <w:t>30.</w:t>
      </w:r>
      <w:r w:rsidRPr="00393B0A">
        <w:rPr>
          <w:rFonts w:ascii="Calibri" w:hAnsi="Calibri" w:cs="Calibri"/>
          <w:b/>
          <w:sz w:val="22"/>
          <w:szCs w:val="22"/>
          <w:lang w:val="nb-NO"/>
        </w:rPr>
        <w:t xml:space="preserve"> </w:t>
      </w:r>
      <w:r w:rsidR="00A67EA6" w:rsidRPr="00393B0A">
        <w:rPr>
          <w:rFonts w:ascii="Calibri" w:hAnsi="Calibri" w:cs="Calibri"/>
          <w:b/>
          <w:sz w:val="22"/>
          <w:szCs w:val="22"/>
          <w:lang w:val="nb-NO"/>
        </w:rPr>
        <w:t xml:space="preserve">Har du noen forslag </w:t>
      </w:r>
      <w:r w:rsidR="00393B0A" w:rsidRPr="00393B0A">
        <w:rPr>
          <w:rFonts w:ascii="Calibri" w:hAnsi="Calibri" w:cs="Calibri"/>
          <w:b/>
          <w:sz w:val="22"/>
          <w:szCs w:val="22"/>
          <w:lang w:val="nb-NO"/>
        </w:rPr>
        <w:t>til hvordan vi kunne</w:t>
      </w:r>
      <w:r w:rsidR="009553E0">
        <w:rPr>
          <w:rFonts w:ascii="Calibri" w:hAnsi="Calibri" w:cs="Calibri"/>
          <w:b/>
          <w:sz w:val="22"/>
          <w:szCs w:val="22"/>
          <w:lang w:val="nb-NO"/>
        </w:rPr>
        <w:t xml:space="preserve"> ha</w:t>
      </w:r>
      <w:r w:rsidR="00393B0A" w:rsidRPr="00393B0A">
        <w:rPr>
          <w:rFonts w:ascii="Calibri" w:hAnsi="Calibri" w:cs="Calibri"/>
          <w:b/>
          <w:sz w:val="22"/>
          <w:szCs w:val="22"/>
          <w:lang w:val="nb-NO"/>
        </w:rPr>
        <w:t xml:space="preserve"> forbedre</w:t>
      </w:r>
      <w:r w:rsidR="009553E0">
        <w:rPr>
          <w:rFonts w:ascii="Calibri" w:hAnsi="Calibri" w:cs="Calibri"/>
          <w:b/>
          <w:sz w:val="22"/>
          <w:szCs w:val="22"/>
          <w:lang w:val="nb-NO"/>
        </w:rPr>
        <w:t>t</w:t>
      </w:r>
      <w:r w:rsidR="00393B0A" w:rsidRPr="00393B0A">
        <w:rPr>
          <w:rFonts w:ascii="Calibri" w:hAnsi="Calibri" w:cs="Calibri"/>
          <w:b/>
          <w:sz w:val="22"/>
          <w:szCs w:val="22"/>
          <w:lang w:val="nb-NO"/>
        </w:rPr>
        <w:t xml:space="preserve"> opplevelsen av intensivoppholdet for deg og ditt familiemedlem?</w:t>
      </w:r>
      <w:r w:rsidR="001956F9" w:rsidRPr="00393B0A">
        <w:rPr>
          <w:rFonts w:ascii="Calibri" w:hAnsi="Calibri" w:cs="Calibri"/>
          <w:color w:val="7F7F7F"/>
          <w:sz w:val="22"/>
          <w:szCs w:val="22"/>
          <w:lang w:val="nb-NO"/>
        </w:rPr>
        <w:t xml:space="preserve">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3E19B4" w14:paraId="53A92FDD" w14:textId="77777777" w:rsidTr="00CB2C38">
        <w:trPr>
          <w:trHeight w:val="397"/>
        </w:trPr>
        <w:tc>
          <w:tcPr>
            <w:tcW w:w="10375" w:type="dxa"/>
          </w:tcPr>
          <w:p w14:paraId="59BD711C" w14:textId="77777777" w:rsidR="00443ED3" w:rsidRPr="00393B0A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77318FE1" w14:textId="77777777" w:rsidTr="00CB2C38">
        <w:trPr>
          <w:trHeight w:val="397"/>
        </w:trPr>
        <w:tc>
          <w:tcPr>
            <w:tcW w:w="10375" w:type="dxa"/>
          </w:tcPr>
          <w:p w14:paraId="1C9E1252" w14:textId="77777777" w:rsidR="00443ED3" w:rsidRPr="00393B0A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45F286C4" w14:textId="77777777" w:rsidTr="00CB2C38">
        <w:trPr>
          <w:trHeight w:val="397"/>
        </w:trPr>
        <w:tc>
          <w:tcPr>
            <w:tcW w:w="10375" w:type="dxa"/>
          </w:tcPr>
          <w:p w14:paraId="43699E81" w14:textId="77777777" w:rsidR="00443ED3" w:rsidRPr="00393B0A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3037428A" w14:textId="77777777" w:rsidTr="00CB2C38">
        <w:trPr>
          <w:trHeight w:val="397"/>
        </w:trPr>
        <w:tc>
          <w:tcPr>
            <w:tcW w:w="10375" w:type="dxa"/>
          </w:tcPr>
          <w:p w14:paraId="0428E71F" w14:textId="77777777" w:rsidR="00443ED3" w:rsidRPr="00393B0A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54D7A704" w14:textId="77777777" w:rsidTr="00CB2C38">
        <w:trPr>
          <w:trHeight w:val="397"/>
        </w:trPr>
        <w:tc>
          <w:tcPr>
            <w:tcW w:w="10375" w:type="dxa"/>
          </w:tcPr>
          <w:p w14:paraId="53007D66" w14:textId="77777777" w:rsidR="00443ED3" w:rsidRPr="00393B0A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5DC63118" w14:textId="77777777" w:rsidTr="00CB2C38">
        <w:trPr>
          <w:trHeight w:val="397"/>
        </w:trPr>
        <w:tc>
          <w:tcPr>
            <w:tcW w:w="10375" w:type="dxa"/>
          </w:tcPr>
          <w:p w14:paraId="702F330B" w14:textId="77777777" w:rsidR="00443ED3" w:rsidRPr="00393B0A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642A131A" w14:textId="77777777" w:rsidTr="00CB2C38">
        <w:trPr>
          <w:trHeight w:val="397"/>
        </w:trPr>
        <w:tc>
          <w:tcPr>
            <w:tcW w:w="10375" w:type="dxa"/>
          </w:tcPr>
          <w:p w14:paraId="1756488D" w14:textId="77777777" w:rsidR="00443ED3" w:rsidRPr="00393B0A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4F26C9B9" w14:textId="77777777" w:rsidTr="00CB2C38">
        <w:trPr>
          <w:trHeight w:val="397"/>
        </w:trPr>
        <w:tc>
          <w:tcPr>
            <w:tcW w:w="10375" w:type="dxa"/>
          </w:tcPr>
          <w:p w14:paraId="3D2BAA08" w14:textId="77777777" w:rsidR="00443ED3" w:rsidRPr="00393B0A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  <w:tr w:rsidR="00443ED3" w:rsidRPr="003E19B4" w14:paraId="41032D2A" w14:textId="77777777" w:rsidTr="00CB2C38">
        <w:trPr>
          <w:trHeight w:val="397"/>
        </w:trPr>
        <w:tc>
          <w:tcPr>
            <w:tcW w:w="10375" w:type="dxa"/>
          </w:tcPr>
          <w:p w14:paraId="1E15AFBA" w14:textId="77777777" w:rsidR="00443ED3" w:rsidRPr="00393B0A" w:rsidRDefault="00443ED3">
            <w:pPr>
              <w:rPr>
                <w:rFonts w:ascii="Calibri" w:hAnsi="Calibri" w:cs="Calibri"/>
                <w:b/>
                <w:sz w:val="22"/>
                <w:szCs w:val="22"/>
                <w:lang w:val="nb-NO"/>
              </w:rPr>
            </w:pPr>
          </w:p>
        </w:tc>
      </w:tr>
    </w:tbl>
    <w:p w14:paraId="31E87FBF" w14:textId="77777777" w:rsidR="00443ED3" w:rsidRPr="00393B0A" w:rsidRDefault="00443ED3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  <w:lang w:val="nb-NO"/>
        </w:rPr>
      </w:pPr>
    </w:p>
    <w:p w14:paraId="60D36A07" w14:textId="77777777" w:rsidR="00F64BA4" w:rsidRPr="00393B0A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  <w:lang w:val="nb-NO"/>
        </w:rPr>
      </w:pPr>
    </w:p>
    <w:p w14:paraId="29977113" w14:textId="77777777" w:rsidR="00F64BA4" w:rsidRPr="00393B0A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  <w:lang w:val="nb-NO"/>
        </w:rPr>
      </w:pPr>
    </w:p>
    <w:p w14:paraId="31D9BA46" w14:textId="77777777" w:rsidR="00F64BA4" w:rsidRPr="00393B0A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  <w:lang w:val="nb-NO"/>
        </w:rPr>
      </w:pPr>
    </w:p>
    <w:p w14:paraId="08CBD724" w14:textId="77777777" w:rsidR="00F64BA4" w:rsidRPr="00393B0A" w:rsidRDefault="00F64BA4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sz w:val="22"/>
          <w:szCs w:val="22"/>
          <w:lang w:val="nb-NO"/>
        </w:rPr>
      </w:pPr>
    </w:p>
    <w:p w14:paraId="5E18C122" w14:textId="69110C3D" w:rsidR="003445AD" w:rsidRPr="00937C40" w:rsidRDefault="000B762D" w:rsidP="003445AD">
      <w:pPr>
        <w:pStyle w:val="Overskrift1"/>
        <w:rPr>
          <w:rFonts w:asciiTheme="minorHAnsi" w:hAnsiTheme="minorHAnsi"/>
          <w:sz w:val="22"/>
          <w:szCs w:val="22"/>
          <w:lang w:val="nb-NO"/>
        </w:rPr>
      </w:pPr>
      <w:r w:rsidRPr="00937C40">
        <w:rPr>
          <w:rFonts w:asciiTheme="minorHAnsi" w:hAnsiTheme="minorHAnsi"/>
          <w:sz w:val="22"/>
          <w:szCs w:val="22"/>
          <w:lang w:val="nb-NO"/>
        </w:rPr>
        <w:t>DEMOGRAFI</w:t>
      </w:r>
      <w:r w:rsidR="003445AD" w:rsidRPr="00937C40">
        <w:rPr>
          <w:rFonts w:asciiTheme="minorHAnsi" w:hAnsiTheme="minorHAnsi"/>
          <w:sz w:val="22"/>
          <w:szCs w:val="22"/>
          <w:lang w:val="nb-NO"/>
        </w:rPr>
        <w:t>:</w:t>
      </w:r>
    </w:p>
    <w:p w14:paraId="76B62CB6" w14:textId="3D94D15F" w:rsidR="003445AD" w:rsidRPr="00FE265F" w:rsidRDefault="004F7691" w:rsidP="003445AD">
      <w:pPr>
        <w:pStyle w:val="Brdteks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  <w:lang w:val="nb-NO"/>
        </w:rPr>
      </w:pPr>
      <w:r w:rsidRPr="00FE265F">
        <w:rPr>
          <w:rFonts w:asciiTheme="minorHAnsi" w:hAnsiTheme="minorHAnsi"/>
          <w:sz w:val="22"/>
          <w:szCs w:val="22"/>
          <w:lang w:val="nb-NO"/>
        </w:rPr>
        <w:t xml:space="preserve">Vennligst </w:t>
      </w:r>
      <w:r w:rsidR="007A45CF" w:rsidRPr="00FE265F">
        <w:rPr>
          <w:rFonts w:asciiTheme="minorHAnsi" w:hAnsiTheme="minorHAnsi"/>
          <w:sz w:val="22"/>
          <w:szCs w:val="22"/>
          <w:lang w:val="nb-NO"/>
        </w:rPr>
        <w:t>fyll ut det følgende for å hjelpe oss</w:t>
      </w:r>
      <w:r w:rsidR="00FE265F" w:rsidRPr="00FE265F">
        <w:rPr>
          <w:rFonts w:asciiTheme="minorHAnsi" w:hAnsiTheme="minorHAnsi"/>
          <w:sz w:val="22"/>
          <w:szCs w:val="22"/>
          <w:lang w:val="nb-NO"/>
        </w:rPr>
        <w:t xml:space="preserve"> å vite litt om deg og ditt forhold til </w:t>
      </w:r>
      <w:r w:rsidR="00FE265F">
        <w:rPr>
          <w:rFonts w:asciiTheme="minorHAnsi" w:hAnsiTheme="minorHAnsi"/>
          <w:sz w:val="22"/>
          <w:szCs w:val="22"/>
          <w:lang w:val="nb-NO"/>
        </w:rPr>
        <w:t>pasienten</w:t>
      </w:r>
      <w:r w:rsidR="00310232">
        <w:rPr>
          <w:rFonts w:asciiTheme="minorHAnsi" w:hAnsiTheme="minorHAnsi"/>
          <w:sz w:val="22"/>
          <w:szCs w:val="22"/>
          <w:lang w:val="nb-NO"/>
        </w:rPr>
        <w:t>.</w:t>
      </w:r>
    </w:p>
    <w:p w14:paraId="45DE2985" w14:textId="77777777" w:rsidR="003445AD" w:rsidRPr="00FE265F" w:rsidRDefault="003445AD" w:rsidP="003445AD">
      <w:pPr>
        <w:pStyle w:val="Overskrift1"/>
        <w:rPr>
          <w:rFonts w:asciiTheme="minorHAnsi" w:hAnsiTheme="minorHAnsi"/>
          <w:sz w:val="22"/>
          <w:szCs w:val="22"/>
          <w:lang w:val="nb-NO"/>
        </w:rPr>
      </w:pPr>
    </w:p>
    <w:p w14:paraId="76EBA044" w14:textId="6C5750A7" w:rsidR="003445AD" w:rsidRPr="00310232" w:rsidRDefault="00310232" w:rsidP="003445AD">
      <w:pPr>
        <w:pStyle w:val="Overskrift1"/>
        <w:numPr>
          <w:ilvl w:val="0"/>
          <w:numId w:val="24"/>
        </w:numPr>
        <w:rPr>
          <w:rFonts w:asciiTheme="minorHAnsi" w:hAnsiTheme="minorHAnsi"/>
          <w:b w:val="0"/>
          <w:bCs/>
          <w:sz w:val="22"/>
          <w:szCs w:val="22"/>
          <w:lang w:val="nb-NO"/>
        </w:rPr>
      </w:pPr>
      <w:r w:rsidRPr="00310232">
        <w:rPr>
          <w:rFonts w:asciiTheme="minorHAnsi" w:hAnsiTheme="minorHAnsi"/>
          <w:b w:val="0"/>
          <w:bCs/>
          <w:sz w:val="22"/>
          <w:szCs w:val="22"/>
          <w:lang w:val="nb-NO"/>
        </w:rPr>
        <w:t>Jeg er</w:t>
      </w:r>
      <w:r w:rsidR="003445AD" w:rsidRPr="00310232">
        <w:rPr>
          <w:rFonts w:asciiTheme="minorHAnsi" w:hAnsiTheme="minorHAnsi"/>
          <w:sz w:val="22"/>
          <w:szCs w:val="22"/>
          <w:lang w:val="nb-NO"/>
        </w:rPr>
        <w:t xml:space="preserve">:  </w:t>
      </w:r>
      <w:sdt>
        <w:sdtPr>
          <w:rPr>
            <w:rFonts w:ascii="Calibri" w:hAnsi="Calibri" w:cs="Calibri"/>
            <w:sz w:val="22"/>
            <w:szCs w:val="22"/>
            <w:lang w:val="nb-NO"/>
          </w:rPr>
          <w:id w:val="1129448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310232">
            <w:rPr>
              <w:rFonts w:ascii="MS Gothic" w:eastAsia="MS Gothic" w:hAnsi="MS Gothic" w:cs="Calibri" w:hint="eastAsia"/>
              <w:sz w:val="22"/>
              <w:szCs w:val="22"/>
              <w:lang w:val="nb-NO"/>
            </w:rPr>
            <w:t>☐</w:t>
          </w:r>
        </w:sdtContent>
      </w:sdt>
      <w:r w:rsidR="003445AD" w:rsidRPr="00310232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</w:t>
      </w:r>
      <w:r w:rsidRPr="00310232">
        <w:rPr>
          <w:rFonts w:asciiTheme="minorHAnsi" w:hAnsiTheme="minorHAnsi"/>
          <w:b w:val="0"/>
          <w:bCs/>
          <w:sz w:val="22"/>
          <w:szCs w:val="22"/>
          <w:lang w:val="nb-NO"/>
        </w:rPr>
        <w:t>M</w:t>
      </w:r>
      <w:r>
        <w:rPr>
          <w:rFonts w:asciiTheme="minorHAnsi" w:hAnsiTheme="minorHAnsi"/>
          <w:b w:val="0"/>
          <w:bCs/>
          <w:sz w:val="22"/>
          <w:szCs w:val="22"/>
          <w:lang w:val="nb-NO"/>
        </w:rPr>
        <w:t>ann</w:t>
      </w:r>
      <w:r w:rsidR="003445AD" w:rsidRPr="00310232">
        <w:rPr>
          <w:rFonts w:asciiTheme="minorHAnsi" w:hAnsiTheme="minorHAnsi"/>
          <w:b w:val="0"/>
          <w:bCs/>
          <w:sz w:val="22"/>
          <w:szCs w:val="22"/>
          <w:lang w:val="nb-NO"/>
        </w:rPr>
        <w:tab/>
      </w:r>
      <w:sdt>
        <w:sdtPr>
          <w:rPr>
            <w:rFonts w:ascii="Calibri" w:hAnsi="Calibri" w:cs="Calibri"/>
            <w:sz w:val="22"/>
            <w:szCs w:val="22"/>
            <w:lang w:val="nb-NO"/>
          </w:rPr>
          <w:id w:val="-1704015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310232">
            <w:rPr>
              <w:rFonts w:ascii="MS Gothic" w:eastAsia="MS Gothic" w:hAnsi="MS Gothic" w:cs="Calibri" w:hint="eastAsia"/>
              <w:sz w:val="22"/>
              <w:szCs w:val="22"/>
              <w:lang w:val="nb-NO"/>
            </w:rPr>
            <w:t>☐</w:t>
          </w:r>
        </w:sdtContent>
      </w:sdt>
      <w:r w:rsidR="003445AD" w:rsidRPr="00310232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 </w:t>
      </w:r>
      <w:r>
        <w:rPr>
          <w:rFonts w:asciiTheme="minorHAnsi" w:hAnsiTheme="minorHAnsi"/>
          <w:b w:val="0"/>
          <w:bCs/>
          <w:sz w:val="22"/>
          <w:szCs w:val="22"/>
          <w:lang w:val="nb-NO"/>
        </w:rPr>
        <w:t>Kvinne</w:t>
      </w:r>
      <w:r w:rsidR="003445AD" w:rsidRPr="00310232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     </w:t>
      </w:r>
      <w:sdt>
        <w:sdtPr>
          <w:rPr>
            <w:rFonts w:ascii="Calibri" w:hAnsi="Calibri" w:cs="Calibri"/>
            <w:sz w:val="22"/>
            <w:szCs w:val="22"/>
            <w:lang w:val="nb-NO"/>
          </w:rPr>
          <w:id w:val="-1205788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310232">
            <w:rPr>
              <w:rFonts w:ascii="MS Gothic" w:eastAsia="MS Gothic" w:hAnsi="MS Gothic" w:cs="Calibri" w:hint="eastAsia"/>
              <w:sz w:val="22"/>
              <w:szCs w:val="22"/>
              <w:lang w:val="nb-NO"/>
            </w:rPr>
            <w:t>☐</w:t>
          </w:r>
        </w:sdtContent>
      </w:sdt>
      <w:r w:rsidR="003445AD" w:rsidRPr="00310232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 </w:t>
      </w:r>
      <w:r>
        <w:rPr>
          <w:rFonts w:asciiTheme="minorHAnsi" w:hAnsiTheme="minorHAnsi"/>
          <w:b w:val="0"/>
          <w:bCs/>
          <w:sz w:val="22"/>
          <w:szCs w:val="22"/>
          <w:lang w:val="nb-NO"/>
        </w:rPr>
        <w:t>Annet</w:t>
      </w:r>
    </w:p>
    <w:p w14:paraId="48703F72" w14:textId="77777777" w:rsidR="003445AD" w:rsidRPr="00310232" w:rsidRDefault="003445AD" w:rsidP="003445AD">
      <w:pPr>
        <w:rPr>
          <w:rFonts w:asciiTheme="minorHAnsi" w:hAnsiTheme="minorHAnsi"/>
          <w:sz w:val="22"/>
          <w:szCs w:val="22"/>
          <w:lang w:val="nb-NO"/>
        </w:rPr>
      </w:pPr>
    </w:p>
    <w:p w14:paraId="153EE417" w14:textId="0FFB9AA1" w:rsidR="003445AD" w:rsidRPr="001679B4" w:rsidRDefault="00310232" w:rsidP="003445AD">
      <w:pPr>
        <w:numPr>
          <w:ilvl w:val="0"/>
          <w:numId w:val="24"/>
        </w:numPr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Jeg</w:t>
      </w:r>
      <w:proofErr w:type="spellEnd"/>
      <w:r w:rsidR="002A6F4D"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er</w:t>
      </w:r>
      <w:proofErr w:type="spellEnd"/>
      <w:r w:rsidR="003445AD" w:rsidRPr="001679B4">
        <w:rPr>
          <w:rFonts w:asciiTheme="minorHAnsi" w:hAnsiTheme="minorHAnsi"/>
          <w:sz w:val="22"/>
          <w:szCs w:val="22"/>
        </w:rPr>
        <w:t xml:space="preserve"> 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3445AD"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="003445AD" w:rsidRPr="001679B4">
        <w:rPr>
          <w:rFonts w:asciiTheme="minorHAnsi" w:hAnsiTheme="minorHAnsi"/>
          <w:sz w:val="22"/>
          <w:szCs w:val="22"/>
          <w:u w:val="single"/>
        </w:rPr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0"/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3445AD" w:rsidRPr="001679B4">
        <w:rPr>
          <w:rFonts w:asciiTheme="minorHAnsi" w:hAnsiTheme="minorHAnsi"/>
          <w:sz w:val="22"/>
          <w:szCs w:val="22"/>
          <w:u w:val="single"/>
        </w:rPr>
        <w:instrText xml:space="preserve"> FORMTEXT </w:instrText>
      </w:r>
      <w:r w:rsidR="003445AD" w:rsidRPr="001679B4">
        <w:rPr>
          <w:rFonts w:asciiTheme="minorHAnsi" w:hAnsiTheme="minorHAnsi"/>
          <w:sz w:val="22"/>
          <w:szCs w:val="22"/>
          <w:u w:val="single"/>
        </w:rPr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1"/>
      <w:r w:rsidR="003445AD" w:rsidRPr="001679B4"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år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gammel</w:t>
      </w:r>
      <w:proofErr w:type="spellEnd"/>
    </w:p>
    <w:p w14:paraId="28C0FA82" w14:textId="77777777" w:rsidR="003445AD" w:rsidRPr="001679B4" w:rsidRDefault="003445AD" w:rsidP="003445AD">
      <w:pPr>
        <w:rPr>
          <w:rFonts w:asciiTheme="minorHAnsi" w:hAnsiTheme="minorHAnsi"/>
          <w:sz w:val="22"/>
          <w:szCs w:val="22"/>
        </w:rPr>
      </w:pPr>
    </w:p>
    <w:p w14:paraId="0E5710E4" w14:textId="32F9580A" w:rsidR="003445AD" w:rsidRPr="001679B4" w:rsidRDefault="002A6F4D" w:rsidP="003445AD">
      <w:pPr>
        <w:numPr>
          <w:ilvl w:val="0"/>
          <w:numId w:val="24"/>
        </w:numPr>
        <w:rPr>
          <w:rFonts w:asciiTheme="minorHAnsi" w:hAnsiTheme="minorHAnsi"/>
          <w:sz w:val="22"/>
          <w:szCs w:val="22"/>
        </w:rPr>
      </w:pPr>
      <w:proofErr w:type="spellStart"/>
      <w:r>
        <w:rPr>
          <w:rFonts w:asciiTheme="minorHAnsi" w:hAnsiTheme="minorHAnsi"/>
          <w:sz w:val="22"/>
          <w:szCs w:val="22"/>
        </w:rPr>
        <w:t>Jeg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er</w:t>
      </w:r>
      <w:proofErr w:type="spellEnd"/>
      <w:r w:rsidR="003445AD" w:rsidRPr="001679B4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3445AD" w:rsidRPr="001679B4">
        <w:rPr>
          <w:rFonts w:asciiTheme="minorHAnsi" w:hAnsiTheme="minorHAnsi"/>
          <w:sz w:val="22"/>
          <w:szCs w:val="22"/>
        </w:rPr>
        <w:t>pa</w:t>
      </w:r>
      <w:r>
        <w:rPr>
          <w:rFonts w:asciiTheme="minorHAnsi" w:hAnsiTheme="minorHAnsi"/>
          <w:sz w:val="22"/>
          <w:szCs w:val="22"/>
        </w:rPr>
        <w:t>s</w:t>
      </w:r>
      <w:r w:rsidR="003445AD" w:rsidRPr="001679B4">
        <w:rPr>
          <w:rFonts w:asciiTheme="minorHAnsi" w:hAnsiTheme="minorHAnsi"/>
          <w:sz w:val="22"/>
          <w:szCs w:val="22"/>
        </w:rPr>
        <w:t>ient</w:t>
      </w:r>
      <w:r>
        <w:rPr>
          <w:rFonts w:asciiTheme="minorHAnsi" w:hAnsiTheme="minorHAnsi"/>
          <w:sz w:val="22"/>
          <w:szCs w:val="22"/>
        </w:rPr>
        <w:t>ens</w:t>
      </w:r>
      <w:proofErr w:type="spellEnd"/>
      <w:r w:rsidR="003445AD" w:rsidRPr="001679B4">
        <w:rPr>
          <w:rFonts w:asciiTheme="minorHAnsi" w:hAnsiTheme="minorHAnsi"/>
          <w:sz w:val="22"/>
          <w:szCs w:val="22"/>
        </w:rPr>
        <w:t xml:space="preserve">: </w:t>
      </w:r>
    </w:p>
    <w:p w14:paraId="3D2FAF21" w14:textId="77777777" w:rsidR="003445AD" w:rsidRPr="001679B4" w:rsidRDefault="003445AD" w:rsidP="003445AD">
      <w:pPr>
        <w:pStyle w:val="Topptekst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14:paraId="695E5695" w14:textId="474F25A5" w:rsidR="003445AD" w:rsidRPr="001679B4" w:rsidRDefault="008E39D3" w:rsidP="003445AD">
      <w:pPr>
        <w:pStyle w:val="Topptekst"/>
        <w:tabs>
          <w:tab w:val="clear" w:pos="4320"/>
          <w:tab w:val="clear" w:pos="8640"/>
        </w:tabs>
        <w:ind w:left="720"/>
        <w:rPr>
          <w:rFonts w:asciiTheme="minorHAnsi" w:hAnsiTheme="minorHAns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1867673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</w:t>
      </w:r>
      <w:r w:rsidR="00C81882">
        <w:rPr>
          <w:rFonts w:asciiTheme="minorHAnsi" w:hAnsiTheme="minorHAnsi"/>
          <w:sz w:val="22"/>
          <w:szCs w:val="22"/>
        </w:rPr>
        <w:t>Kone</w:t>
      </w:r>
      <w:r w:rsidR="003445AD">
        <w:rPr>
          <w:rFonts w:asciiTheme="minorHAnsi" w:hAnsiTheme="minorHAnsi"/>
          <w:sz w:val="22"/>
          <w:szCs w:val="22"/>
        </w:rPr>
        <w:t xml:space="preserve">                   </w:t>
      </w:r>
      <w:r w:rsidR="003445AD" w:rsidRPr="001679B4">
        <w:rPr>
          <w:rFonts w:asciiTheme="minorHAnsi" w:hAnsiTheme="minorHAns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626009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F91302">
        <w:rPr>
          <w:rFonts w:asciiTheme="minorHAnsi" w:hAnsiTheme="minorHAnsi"/>
          <w:sz w:val="22"/>
          <w:szCs w:val="22"/>
        </w:rPr>
        <w:t>Ektemann</w:t>
      </w:r>
      <w:proofErr w:type="spellEnd"/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 w:rsidRPr="001679B4">
        <w:rPr>
          <w:rFonts w:asciiTheme="minorHAnsi" w:hAnsiTheme="minorHAns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2061053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F91302">
        <w:rPr>
          <w:rFonts w:asciiTheme="minorHAnsi" w:hAnsiTheme="minorHAnsi"/>
          <w:sz w:val="22"/>
          <w:szCs w:val="22"/>
        </w:rPr>
        <w:t>Samboer</w:t>
      </w:r>
      <w:proofErr w:type="spellEnd"/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 w:rsidRPr="001679B4">
        <w:rPr>
          <w:rFonts w:asciiTheme="minorHAnsi" w:hAnsiTheme="minorHAnsi"/>
          <w:sz w:val="22"/>
          <w:szCs w:val="22"/>
        </w:rPr>
        <w:tab/>
      </w:r>
    </w:p>
    <w:p w14:paraId="632C8AE9" w14:textId="6C831E91" w:rsidR="003445AD" w:rsidRPr="001679B4" w:rsidRDefault="008E39D3" w:rsidP="003445AD">
      <w:pPr>
        <w:pStyle w:val="Topptekst"/>
        <w:tabs>
          <w:tab w:val="clear" w:pos="4320"/>
          <w:tab w:val="clear" w:pos="8640"/>
        </w:tabs>
        <w:ind w:left="720"/>
        <w:rPr>
          <w:rFonts w:asciiTheme="minorHAnsi" w:hAnsiTheme="minorHAnsi"/>
          <w:sz w:val="22"/>
          <w:szCs w:val="22"/>
        </w:rPr>
      </w:pPr>
      <w:sdt>
        <w:sdtPr>
          <w:rPr>
            <w:rFonts w:ascii="Calibri" w:hAnsi="Calibri" w:cs="Calibri"/>
            <w:sz w:val="22"/>
            <w:szCs w:val="22"/>
          </w:rPr>
          <w:id w:val="-881316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b/>
          <w:bCs/>
          <w:sz w:val="22"/>
          <w:szCs w:val="22"/>
        </w:rPr>
        <w:t xml:space="preserve"> </w:t>
      </w:r>
      <w:proofErr w:type="spellStart"/>
      <w:r w:rsidR="00972445">
        <w:rPr>
          <w:rFonts w:asciiTheme="minorHAnsi" w:hAnsiTheme="minorHAnsi"/>
          <w:sz w:val="22"/>
          <w:szCs w:val="22"/>
        </w:rPr>
        <w:t>Mor</w:t>
      </w:r>
      <w:proofErr w:type="spellEnd"/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 w:rsidRPr="001679B4">
        <w:rPr>
          <w:rFonts w:asciiTheme="minorHAnsi" w:hAnsiTheme="minorHAns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-695155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4BD4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7A4BD4" w:rsidRPr="001679B4">
        <w:rPr>
          <w:rFonts w:asciiTheme="minorHAnsi" w:hAnsiTheme="minorHAnsi"/>
          <w:sz w:val="22"/>
          <w:szCs w:val="22"/>
        </w:rPr>
        <w:t xml:space="preserve"> </w:t>
      </w:r>
      <w:r w:rsidR="007A4BD4">
        <w:rPr>
          <w:rFonts w:asciiTheme="minorHAnsi" w:hAnsiTheme="minorHAnsi"/>
          <w:sz w:val="22"/>
          <w:szCs w:val="22"/>
        </w:rPr>
        <w:t>Far</w:t>
      </w:r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 w:rsidRPr="001679B4">
        <w:rPr>
          <w:rFonts w:asciiTheme="minorHAnsi" w:hAnsiTheme="minorHAnsi"/>
          <w:sz w:val="22"/>
          <w:szCs w:val="22"/>
        </w:rPr>
        <w:tab/>
      </w:r>
      <w:r w:rsidR="003445AD">
        <w:rPr>
          <w:rFonts w:asciiTheme="minorHAnsi" w:hAnsiTheme="minorHAnsi"/>
          <w:sz w:val="22"/>
          <w:szCs w:val="22"/>
        </w:rPr>
        <w:t xml:space="preserve">               </w:t>
      </w:r>
      <w:sdt>
        <w:sdtPr>
          <w:rPr>
            <w:rFonts w:ascii="Calibri" w:hAnsi="Calibri" w:cs="Calibri"/>
            <w:sz w:val="22"/>
            <w:szCs w:val="22"/>
          </w:rPr>
          <w:id w:val="-1634860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F85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E35F85" w:rsidRPr="001679B4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E35F85">
        <w:rPr>
          <w:rFonts w:asciiTheme="minorHAnsi" w:hAnsiTheme="minorHAnsi"/>
          <w:sz w:val="22"/>
          <w:szCs w:val="22"/>
        </w:rPr>
        <w:t>Søster</w:t>
      </w:r>
      <w:proofErr w:type="spellEnd"/>
      <w:r w:rsidR="003445AD" w:rsidRPr="001679B4">
        <w:rPr>
          <w:rFonts w:asciiTheme="minorHAnsi" w:hAnsiTheme="minorHAnsi"/>
          <w:sz w:val="22"/>
          <w:szCs w:val="22"/>
        </w:rPr>
        <w:tab/>
      </w:r>
      <w:sdt>
        <w:sdtPr>
          <w:rPr>
            <w:rFonts w:ascii="Calibri" w:hAnsi="Calibri" w:cs="Calibri"/>
            <w:sz w:val="22"/>
            <w:szCs w:val="22"/>
          </w:rPr>
          <w:id w:val="1488746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1679B4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F91302">
        <w:rPr>
          <w:rFonts w:asciiTheme="minorHAnsi" w:hAnsiTheme="minorHAnsi"/>
          <w:sz w:val="22"/>
          <w:szCs w:val="22"/>
        </w:rPr>
        <w:t>Bror</w:t>
      </w:r>
      <w:proofErr w:type="spellEnd"/>
    </w:p>
    <w:p w14:paraId="3EDA055B" w14:textId="0C61DB16" w:rsidR="003445AD" w:rsidRPr="00E35F85" w:rsidRDefault="008E39D3" w:rsidP="003445AD">
      <w:pPr>
        <w:pStyle w:val="Topptekst"/>
        <w:tabs>
          <w:tab w:val="clear" w:pos="4320"/>
          <w:tab w:val="clear" w:pos="8640"/>
        </w:tabs>
        <w:ind w:left="720"/>
        <w:rPr>
          <w:rFonts w:asciiTheme="minorHAnsi" w:hAnsiTheme="minorHAnsi"/>
          <w:sz w:val="22"/>
          <w:szCs w:val="22"/>
          <w:u w:val="single"/>
          <w:lang w:val="nb-NO"/>
        </w:rPr>
      </w:pPr>
      <w:sdt>
        <w:sdtPr>
          <w:rPr>
            <w:rFonts w:ascii="Calibri" w:hAnsi="Calibri" w:cs="Calibri"/>
            <w:sz w:val="22"/>
            <w:szCs w:val="22"/>
            <w:lang w:val="nb-NO"/>
          </w:rPr>
          <w:id w:val="-200931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E35F85">
            <w:rPr>
              <w:rFonts w:ascii="MS Gothic" w:eastAsia="MS Gothic" w:hAnsi="MS Gothic" w:cs="Calibri" w:hint="eastAsia"/>
              <w:sz w:val="22"/>
              <w:szCs w:val="22"/>
              <w:lang w:val="nb-NO"/>
            </w:rPr>
            <w:t>☐</w:t>
          </w:r>
        </w:sdtContent>
      </w:sdt>
      <w:r w:rsidR="003445AD" w:rsidRPr="00E35F85">
        <w:rPr>
          <w:rFonts w:asciiTheme="minorHAnsi" w:hAnsiTheme="minorHAnsi"/>
          <w:b/>
          <w:bCs/>
          <w:sz w:val="22"/>
          <w:szCs w:val="22"/>
          <w:lang w:val="nb-NO"/>
        </w:rPr>
        <w:t xml:space="preserve"> </w:t>
      </w:r>
      <w:r w:rsidR="003445AD" w:rsidRPr="00E35F85">
        <w:rPr>
          <w:rFonts w:asciiTheme="minorHAnsi" w:hAnsiTheme="minorHAnsi"/>
          <w:sz w:val="22"/>
          <w:szCs w:val="22"/>
          <w:lang w:val="nb-NO"/>
        </w:rPr>
        <w:t>Da</w:t>
      </w:r>
      <w:r w:rsidR="00972445" w:rsidRPr="00E35F85">
        <w:rPr>
          <w:rFonts w:asciiTheme="minorHAnsi" w:hAnsiTheme="minorHAnsi"/>
          <w:sz w:val="22"/>
          <w:szCs w:val="22"/>
          <w:lang w:val="nb-NO"/>
        </w:rPr>
        <w:t>tter</w:t>
      </w:r>
      <w:r w:rsidR="003445AD" w:rsidRPr="00E35F85">
        <w:rPr>
          <w:rFonts w:asciiTheme="minorHAnsi" w:hAnsiTheme="minorHAnsi"/>
          <w:sz w:val="22"/>
          <w:szCs w:val="22"/>
          <w:lang w:val="nb-NO"/>
        </w:rPr>
        <w:tab/>
      </w:r>
      <w:r w:rsidR="003445AD" w:rsidRPr="00E35F85">
        <w:rPr>
          <w:rFonts w:asciiTheme="minorHAnsi" w:hAnsiTheme="minorHAnsi"/>
          <w:sz w:val="22"/>
          <w:szCs w:val="22"/>
          <w:lang w:val="nb-NO"/>
        </w:rPr>
        <w:tab/>
      </w:r>
      <w:sdt>
        <w:sdtPr>
          <w:rPr>
            <w:rFonts w:ascii="Calibri" w:hAnsi="Calibri" w:cs="Calibri"/>
            <w:sz w:val="22"/>
            <w:szCs w:val="22"/>
            <w:lang w:val="nb-NO"/>
          </w:rPr>
          <w:id w:val="-1303298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E35F85">
            <w:rPr>
              <w:rFonts w:ascii="MS Gothic" w:eastAsia="MS Gothic" w:hAnsi="MS Gothic" w:cs="Calibri" w:hint="eastAsia"/>
              <w:sz w:val="22"/>
              <w:szCs w:val="22"/>
              <w:lang w:val="nb-NO"/>
            </w:rPr>
            <w:t>☐</w:t>
          </w:r>
        </w:sdtContent>
      </w:sdt>
      <w:r w:rsidR="003445AD" w:rsidRPr="00E35F85">
        <w:rPr>
          <w:rFonts w:asciiTheme="minorHAnsi" w:hAnsiTheme="minorHAnsi"/>
          <w:sz w:val="22"/>
          <w:szCs w:val="22"/>
          <w:lang w:val="nb-NO"/>
        </w:rPr>
        <w:t xml:space="preserve"> </w:t>
      </w:r>
      <w:r w:rsidR="00F91302" w:rsidRPr="00E35F85">
        <w:rPr>
          <w:rFonts w:asciiTheme="minorHAnsi" w:hAnsiTheme="minorHAnsi"/>
          <w:sz w:val="22"/>
          <w:szCs w:val="22"/>
          <w:lang w:val="nb-NO"/>
        </w:rPr>
        <w:t>Sønn</w:t>
      </w:r>
      <w:r w:rsidR="003445AD" w:rsidRPr="00E35F85">
        <w:rPr>
          <w:rFonts w:asciiTheme="minorHAnsi" w:hAnsiTheme="minorHAnsi"/>
          <w:sz w:val="22"/>
          <w:szCs w:val="22"/>
          <w:lang w:val="nb-NO"/>
        </w:rPr>
        <w:tab/>
      </w:r>
      <w:r w:rsidR="003445AD" w:rsidRPr="00E35F85">
        <w:rPr>
          <w:rFonts w:asciiTheme="minorHAnsi" w:hAnsiTheme="minorHAnsi"/>
          <w:sz w:val="22"/>
          <w:szCs w:val="22"/>
          <w:lang w:val="nb-NO"/>
        </w:rPr>
        <w:tab/>
      </w:r>
      <w:r w:rsidR="003445AD" w:rsidRPr="00E35F85">
        <w:rPr>
          <w:rFonts w:asciiTheme="minorHAnsi" w:hAnsiTheme="minorHAnsi"/>
          <w:sz w:val="22"/>
          <w:szCs w:val="22"/>
          <w:lang w:val="nb-NO"/>
        </w:rPr>
        <w:tab/>
      </w:r>
      <w:sdt>
        <w:sdtPr>
          <w:rPr>
            <w:rFonts w:ascii="Calibri" w:hAnsi="Calibri" w:cs="Calibri"/>
            <w:sz w:val="22"/>
            <w:szCs w:val="22"/>
            <w:lang w:val="nb-NO"/>
          </w:rPr>
          <w:id w:val="-16387100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E35F85">
            <w:rPr>
              <w:rFonts w:ascii="MS Gothic" w:eastAsia="MS Gothic" w:hAnsi="MS Gothic" w:cs="Calibri" w:hint="eastAsia"/>
              <w:sz w:val="22"/>
              <w:szCs w:val="22"/>
              <w:lang w:val="nb-NO"/>
            </w:rPr>
            <w:t>☐</w:t>
          </w:r>
        </w:sdtContent>
      </w:sdt>
      <w:r w:rsidR="003445AD" w:rsidRPr="00E35F85">
        <w:rPr>
          <w:rFonts w:asciiTheme="minorHAnsi" w:hAnsiTheme="minorHAnsi"/>
          <w:sz w:val="22"/>
          <w:szCs w:val="22"/>
          <w:lang w:val="nb-NO"/>
        </w:rPr>
        <w:t xml:space="preserve"> </w:t>
      </w:r>
      <w:r w:rsidR="00F91302" w:rsidRPr="00E35F85">
        <w:rPr>
          <w:rFonts w:asciiTheme="minorHAnsi" w:hAnsiTheme="minorHAnsi"/>
          <w:sz w:val="22"/>
          <w:szCs w:val="22"/>
          <w:lang w:val="nb-NO"/>
        </w:rPr>
        <w:t>Annet</w:t>
      </w:r>
      <w:r w:rsidR="003445AD" w:rsidRPr="00E35F85">
        <w:rPr>
          <w:rFonts w:asciiTheme="minorHAnsi" w:hAnsiTheme="minorHAnsi"/>
          <w:sz w:val="22"/>
          <w:szCs w:val="22"/>
          <w:lang w:val="nb-NO"/>
        </w:rPr>
        <w:t xml:space="preserve"> (</w:t>
      </w:r>
      <w:r w:rsidR="00F91302" w:rsidRPr="00E35F85">
        <w:rPr>
          <w:rFonts w:asciiTheme="minorHAnsi" w:hAnsiTheme="minorHAnsi"/>
          <w:sz w:val="22"/>
          <w:szCs w:val="22"/>
          <w:lang w:val="nb-NO"/>
        </w:rPr>
        <w:t xml:space="preserve">Vennligst </w:t>
      </w:r>
      <w:r w:rsidR="00E35F85" w:rsidRPr="00E35F85">
        <w:rPr>
          <w:rFonts w:asciiTheme="minorHAnsi" w:hAnsiTheme="minorHAnsi"/>
          <w:sz w:val="22"/>
          <w:szCs w:val="22"/>
          <w:lang w:val="nb-NO"/>
        </w:rPr>
        <w:t>sp</w:t>
      </w:r>
      <w:r w:rsidR="00E35F85">
        <w:rPr>
          <w:rFonts w:asciiTheme="minorHAnsi" w:hAnsiTheme="minorHAnsi"/>
          <w:sz w:val="22"/>
          <w:szCs w:val="22"/>
          <w:lang w:val="nb-NO"/>
        </w:rPr>
        <w:t>esifiser</w:t>
      </w:r>
      <w:r w:rsidR="003445AD" w:rsidRPr="00E35F85">
        <w:rPr>
          <w:rFonts w:asciiTheme="minorHAnsi" w:hAnsiTheme="minorHAnsi"/>
          <w:sz w:val="22"/>
          <w:szCs w:val="22"/>
          <w:lang w:val="nb-NO"/>
        </w:rPr>
        <w:t>):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3445AD" w:rsidRPr="00E35F85">
        <w:rPr>
          <w:rFonts w:asciiTheme="minorHAnsi" w:hAnsiTheme="minorHAnsi"/>
          <w:sz w:val="22"/>
          <w:szCs w:val="22"/>
          <w:u w:val="single"/>
          <w:lang w:val="nb-NO"/>
        </w:rPr>
        <w:instrText xml:space="preserve"> FORMTEXT </w:instrText>
      </w:r>
      <w:r w:rsidR="003445AD" w:rsidRPr="001679B4">
        <w:rPr>
          <w:rFonts w:asciiTheme="minorHAnsi" w:hAnsiTheme="minorHAnsi"/>
          <w:sz w:val="22"/>
          <w:szCs w:val="22"/>
          <w:u w:val="single"/>
        </w:rPr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2"/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3445AD" w:rsidRPr="00E35F85">
        <w:rPr>
          <w:rFonts w:asciiTheme="minorHAnsi" w:hAnsiTheme="minorHAnsi"/>
          <w:sz w:val="22"/>
          <w:szCs w:val="22"/>
          <w:u w:val="single"/>
          <w:lang w:val="nb-NO"/>
        </w:rPr>
        <w:instrText xml:space="preserve"> FORMTEXT </w:instrText>
      </w:r>
      <w:r w:rsidR="003445AD" w:rsidRPr="001679B4">
        <w:rPr>
          <w:rFonts w:asciiTheme="minorHAnsi" w:hAnsiTheme="minorHAnsi"/>
          <w:sz w:val="22"/>
          <w:szCs w:val="22"/>
          <w:u w:val="single"/>
        </w:rPr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3"/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3445AD" w:rsidRPr="00E35F85">
        <w:rPr>
          <w:rFonts w:asciiTheme="minorHAnsi" w:hAnsiTheme="minorHAnsi"/>
          <w:sz w:val="22"/>
          <w:szCs w:val="22"/>
          <w:u w:val="single"/>
          <w:lang w:val="nb-NO"/>
        </w:rPr>
        <w:instrText xml:space="preserve"> FORMTEXT </w:instrText>
      </w:r>
      <w:r w:rsidR="003445AD" w:rsidRPr="001679B4">
        <w:rPr>
          <w:rFonts w:asciiTheme="minorHAnsi" w:hAnsiTheme="minorHAnsi"/>
          <w:sz w:val="22"/>
          <w:szCs w:val="22"/>
          <w:u w:val="single"/>
        </w:rPr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separate"/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noProof/>
          <w:sz w:val="22"/>
          <w:szCs w:val="22"/>
          <w:u w:val="single"/>
        </w:rPr>
        <w:t> </w:t>
      </w:r>
      <w:r w:rsidR="003445AD" w:rsidRPr="001679B4">
        <w:rPr>
          <w:rFonts w:asciiTheme="minorHAnsi" w:hAnsiTheme="minorHAnsi"/>
          <w:sz w:val="22"/>
          <w:szCs w:val="22"/>
          <w:u w:val="single"/>
        </w:rPr>
        <w:fldChar w:fldCharType="end"/>
      </w:r>
      <w:bookmarkEnd w:id="4"/>
      <w:r w:rsidR="003445AD" w:rsidRPr="00E35F85">
        <w:rPr>
          <w:rFonts w:asciiTheme="minorHAnsi" w:hAnsiTheme="minorHAnsi"/>
          <w:sz w:val="22"/>
          <w:szCs w:val="22"/>
          <w:u w:val="single"/>
          <w:lang w:val="nb-NO"/>
        </w:rPr>
        <w:t xml:space="preserve"> </w:t>
      </w:r>
    </w:p>
    <w:p w14:paraId="4D0C3F70" w14:textId="77777777" w:rsidR="003445AD" w:rsidRPr="00E35F85" w:rsidRDefault="003445AD" w:rsidP="003445AD">
      <w:pPr>
        <w:pStyle w:val="Topptekst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  <w:u w:val="single"/>
          <w:lang w:val="nb-NO"/>
        </w:rPr>
      </w:pPr>
    </w:p>
    <w:p w14:paraId="69EA7B2F" w14:textId="62D2930F" w:rsidR="003445AD" w:rsidRPr="00937C40" w:rsidRDefault="00AC013F" w:rsidP="003445AD">
      <w:pPr>
        <w:pStyle w:val="Topptekst"/>
        <w:numPr>
          <w:ilvl w:val="0"/>
          <w:numId w:val="24"/>
        </w:numPr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  <w:u w:val="single"/>
          <w:lang w:val="nb-NO"/>
        </w:rPr>
      </w:pPr>
      <w:r>
        <w:rPr>
          <w:rFonts w:asciiTheme="minorHAnsi" w:hAnsiTheme="minorHAnsi"/>
          <w:sz w:val="22"/>
          <w:szCs w:val="22"/>
          <w:lang w:val="nb-NO"/>
        </w:rPr>
        <w:t>Har</w:t>
      </w:r>
      <w:r w:rsidR="0025204E" w:rsidRPr="00FF162D">
        <w:rPr>
          <w:rFonts w:asciiTheme="minorHAnsi" w:hAnsiTheme="minorHAnsi"/>
          <w:sz w:val="22"/>
          <w:szCs w:val="22"/>
          <w:lang w:val="nb-NO"/>
        </w:rPr>
        <w:t xml:space="preserve"> du vært involvert som </w:t>
      </w:r>
      <w:r w:rsidR="00FF162D" w:rsidRPr="00FF162D">
        <w:rPr>
          <w:rFonts w:asciiTheme="minorHAnsi" w:hAnsiTheme="minorHAnsi"/>
          <w:sz w:val="22"/>
          <w:szCs w:val="22"/>
          <w:lang w:val="nb-NO"/>
        </w:rPr>
        <w:t>familiemedle</w:t>
      </w:r>
      <w:r w:rsidR="00FF162D">
        <w:rPr>
          <w:rFonts w:asciiTheme="minorHAnsi" w:hAnsiTheme="minorHAnsi"/>
          <w:sz w:val="22"/>
          <w:szCs w:val="22"/>
          <w:lang w:val="nb-NO"/>
        </w:rPr>
        <w:t>m til en pasient i en intensivavdeling</w:t>
      </w:r>
      <w:r w:rsidRPr="00AC013F">
        <w:rPr>
          <w:rFonts w:asciiTheme="minorHAnsi" w:hAnsiTheme="minorHAnsi"/>
          <w:sz w:val="22"/>
          <w:szCs w:val="22"/>
          <w:lang w:val="nb-NO"/>
        </w:rPr>
        <w:t xml:space="preserve"> </w:t>
      </w:r>
      <w:r>
        <w:rPr>
          <w:rFonts w:asciiTheme="minorHAnsi" w:hAnsiTheme="minorHAnsi"/>
          <w:sz w:val="22"/>
          <w:szCs w:val="22"/>
          <w:lang w:val="nb-NO"/>
        </w:rPr>
        <w:t>f</w:t>
      </w:r>
      <w:r w:rsidRPr="00FF162D">
        <w:rPr>
          <w:rFonts w:asciiTheme="minorHAnsi" w:hAnsiTheme="minorHAnsi"/>
          <w:sz w:val="22"/>
          <w:szCs w:val="22"/>
          <w:lang w:val="nb-NO"/>
        </w:rPr>
        <w:t>ør den siste innleggelsen</w:t>
      </w:r>
      <w:r w:rsidR="00FF162D">
        <w:rPr>
          <w:rFonts w:asciiTheme="minorHAnsi" w:hAnsiTheme="minorHAnsi"/>
          <w:sz w:val="22"/>
          <w:szCs w:val="22"/>
          <w:lang w:val="nb-NO"/>
        </w:rPr>
        <w:t xml:space="preserve">? </w:t>
      </w:r>
    </w:p>
    <w:p w14:paraId="6384AF8F" w14:textId="77777777" w:rsidR="003445AD" w:rsidRPr="00937C40" w:rsidRDefault="003445AD" w:rsidP="003445AD">
      <w:pPr>
        <w:pStyle w:val="Topptekst"/>
        <w:tabs>
          <w:tab w:val="clear" w:pos="4320"/>
          <w:tab w:val="clear" w:pos="8640"/>
        </w:tabs>
        <w:ind w:left="720"/>
        <w:rPr>
          <w:rFonts w:asciiTheme="minorHAnsi" w:hAnsiTheme="minorHAnsi"/>
          <w:sz w:val="22"/>
          <w:szCs w:val="22"/>
          <w:u w:val="single"/>
          <w:lang w:val="nb-NO"/>
        </w:rPr>
      </w:pPr>
    </w:p>
    <w:p w14:paraId="744FF9F5" w14:textId="41C93431" w:rsidR="003445AD" w:rsidRDefault="008E39D3" w:rsidP="003445AD">
      <w:pPr>
        <w:pStyle w:val="Topptekst"/>
        <w:tabs>
          <w:tab w:val="clear" w:pos="4320"/>
          <w:tab w:val="clear" w:pos="8640"/>
        </w:tabs>
        <w:ind w:firstLine="720"/>
        <w:rPr>
          <w:rFonts w:asciiTheme="minorHAnsi" w:hAnsiTheme="minorHAnsi"/>
          <w:sz w:val="22"/>
          <w:szCs w:val="22"/>
        </w:rPr>
      </w:pPr>
      <w:sdt>
        <w:sdtPr>
          <w:rPr>
            <w:rFonts w:ascii="MS Gothic" w:eastAsia="MS Gothic" w:hAnsi="MS Gothic" w:cs="Calibri"/>
            <w:sz w:val="22"/>
            <w:szCs w:val="22"/>
          </w:rPr>
          <w:id w:val="631066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>
        <w:rPr>
          <w:rFonts w:asciiTheme="minorHAnsi" w:hAnsiTheme="minorHAnsi"/>
          <w:sz w:val="22"/>
          <w:szCs w:val="22"/>
        </w:rPr>
        <w:t xml:space="preserve"> </w:t>
      </w:r>
      <w:r w:rsidR="00087FE6">
        <w:rPr>
          <w:rFonts w:asciiTheme="minorHAnsi" w:hAnsiTheme="minorHAnsi"/>
          <w:sz w:val="22"/>
          <w:szCs w:val="22"/>
        </w:rPr>
        <w:t>Ja</w:t>
      </w:r>
      <w:r w:rsidR="003445AD">
        <w:rPr>
          <w:rFonts w:asciiTheme="minorHAnsi" w:hAnsiTheme="minorHAnsi"/>
          <w:sz w:val="22"/>
          <w:szCs w:val="22"/>
        </w:rPr>
        <w:tab/>
        <w:t xml:space="preserve">   </w:t>
      </w:r>
      <w:sdt>
        <w:sdtPr>
          <w:rPr>
            <w:rFonts w:ascii="MS Gothic" w:eastAsia="MS Gothic" w:hAnsi="MS Gothic" w:cs="Calibri"/>
            <w:sz w:val="22"/>
            <w:szCs w:val="22"/>
          </w:rPr>
          <w:id w:val="-431352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3445AD" w:rsidRPr="00B600BF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087FE6">
        <w:rPr>
          <w:rFonts w:asciiTheme="minorHAnsi" w:hAnsiTheme="minorHAnsi"/>
          <w:sz w:val="22"/>
          <w:szCs w:val="22"/>
        </w:rPr>
        <w:t>Nei</w:t>
      </w:r>
      <w:proofErr w:type="spellEnd"/>
    </w:p>
    <w:p w14:paraId="3B351341" w14:textId="77777777" w:rsidR="003445AD" w:rsidRDefault="003445AD" w:rsidP="003445AD">
      <w:pPr>
        <w:pStyle w:val="Topptekst"/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</w:rPr>
      </w:pPr>
    </w:p>
    <w:p w14:paraId="7E3089FD" w14:textId="749AB853" w:rsidR="003445AD" w:rsidRPr="004E5DA6" w:rsidRDefault="00087FE6" w:rsidP="003445AD">
      <w:pPr>
        <w:pStyle w:val="Topptekst"/>
        <w:numPr>
          <w:ilvl w:val="0"/>
          <w:numId w:val="24"/>
        </w:numPr>
        <w:tabs>
          <w:tab w:val="clear" w:pos="4320"/>
          <w:tab w:val="clear" w:pos="8640"/>
        </w:tabs>
        <w:rPr>
          <w:rFonts w:asciiTheme="minorHAnsi" w:hAnsiTheme="minorHAnsi"/>
          <w:sz w:val="22"/>
          <w:szCs w:val="22"/>
          <w:u w:val="single"/>
          <w:lang w:val="nb-NO"/>
        </w:rPr>
      </w:pPr>
      <w:r w:rsidRPr="004E5DA6">
        <w:rPr>
          <w:rFonts w:asciiTheme="minorHAnsi" w:hAnsiTheme="minorHAnsi"/>
          <w:bCs/>
          <w:sz w:val="22"/>
          <w:szCs w:val="22"/>
          <w:lang w:val="nb-NO"/>
        </w:rPr>
        <w:t xml:space="preserve">Bor du på det nåværende tidspunkt med </w:t>
      </w:r>
      <w:r w:rsidR="004E5DA6" w:rsidRPr="004E5DA6">
        <w:rPr>
          <w:rFonts w:asciiTheme="minorHAnsi" w:hAnsiTheme="minorHAnsi"/>
          <w:bCs/>
          <w:sz w:val="22"/>
          <w:szCs w:val="22"/>
          <w:lang w:val="nb-NO"/>
        </w:rPr>
        <w:t>pasienten</w:t>
      </w:r>
      <w:r w:rsidR="003445AD" w:rsidRPr="004E5DA6">
        <w:rPr>
          <w:rFonts w:asciiTheme="minorHAnsi" w:hAnsiTheme="minorHAnsi"/>
          <w:bCs/>
          <w:sz w:val="22"/>
          <w:szCs w:val="22"/>
          <w:lang w:val="nb-NO"/>
        </w:rPr>
        <w:t xml:space="preserve">?          </w:t>
      </w:r>
      <w:sdt>
        <w:sdtPr>
          <w:rPr>
            <w:rFonts w:asciiTheme="minorHAnsi" w:hAnsiTheme="minorHAnsi" w:cs="Calibri"/>
            <w:sz w:val="22"/>
            <w:szCs w:val="22"/>
            <w:lang w:val="nb-NO"/>
          </w:rPr>
          <w:id w:val="-845481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4E5DA6">
            <w:rPr>
              <w:rFonts w:ascii="MS Gothic" w:eastAsia="MS Gothic" w:hAnsi="MS Gothic" w:cs="MS Gothic" w:hint="eastAsia"/>
              <w:sz w:val="22"/>
              <w:szCs w:val="22"/>
              <w:lang w:val="nb-NO"/>
            </w:rPr>
            <w:t>☐</w:t>
          </w:r>
        </w:sdtContent>
      </w:sdt>
      <w:r w:rsidR="003445AD" w:rsidRPr="004E5DA6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  <w:r w:rsidR="004E5DA6">
        <w:rPr>
          <w:rFonts w:asciiTheme="minorHAnsi" w:hAnsiTheme="minorHAnsi"/>
          <w:bCs/>
          <w:sz w:val="22"/>
          <w:szCs w:val="22"/>
          <w:lang w:val="nb-NO"/>
        </w:rPr>
        <w:t>Ja</w:t>
      </w:r>
      <w:r w:rsidR="003445AD" w:rsidRPr="004E5DA6">
        <w:rPr>
          <w:rFonts w:asciiTheme="minorHAnsi" w:hAnsiTheme="minorHAnsi"/>
          <w:bCs/>
          <w:sz w:val="22"/>
          <w:szCs w:val="22"/>
          <w:lang w:val="nb-NO"/>
        </w:rPr>
        <w:t xml:space="preserve">      </w:t>
      </w:r>
      <w:sdt>
        <w:sdtPr>
          <w:rPr>
            <w:rFonts w:asciiTheme="minorHAnsi" w:hAnsiTheme="minorHAnsi" w:cs="Calibri"/>
            <w:sz w:val="22"/>
            <w:szCs w:val="22"/>
            <w:lang w:val="nb-NO"/>
          </w:rPr>
          <w:id w:val="349382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4E5DA6">
            <w:rPr>
              <w:rFonts w:ascii="MS Gothic" w:eastAsia="MS Gothic" w:hAnsi="MS Gothic" w:cs="MS Gothic" w:hint="eastAsia"/>
              <w:sz w:val="22"/>
              <w:szCs w:val="22"/>
              <w:lang w:val="nb-NO"/>
            </w:rPr>
            <w:t>☐</w:t>
          </w:r>
        </w:sdtContent>
      </w:sdt>
      <w:r w:rsidR="003445AD" w:rsidRPr="004E5DA6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  <w:r w:rsidR="004E5DA6">
        <w:rPr>
          <w:rFonts w:asciiTheme="minorHAnsi" w:hAnsiTheme="minorHAnsi"/>
          <w:bCs/>
          <w:sz w:val="22"/>
          <w:szCs w:val="22"/>
          <w:lang w:val="nb-NO"/>
        </w:rPr>
        <w:t>Nei</w:t>
      </w:r>
      <w:r w:rsidR="003445AD" w:rsidRPr="004E5DA6">
        <w:rPr>
          <w:rFonts w:asciiTheme="minorHAnsi" w:hAnsiTheme="minorHAnsi"/>
          <w:sz w:val="22"/>
          <w:szCs w:val="22"/>
          <w:lang w:val="nb-NO"/>
        </w:rPr>
        <w:t xml:space="preserve"> </w:t>
      </w:r>
    </w:p>
    <w:p w14:paraId="272AA5E6" w14:textId="77777777" w:rsidR="003445AD" w:rsidRPr="004E5DA6" w:rsidRDefault="003445AD" w:rsidP="003445AD">
      <w:pPr>
        <w:pStyle w:val="Overskrift1"/>
        <w:rPr>
          <w:rFonts w:asciiTheme="minorHAnsi" w:hAnsiTheme="minorHAnsi"/>
          <w:sz w:val="22"/>
          <w:szCs w:val="22"/>
          <w:lang w:val="nb-NO"/>
        </w:rPr>
      </w:pPr>
    </w:p>
    <w:p w14:paraId="1D4B5E25" w14:textId="0304AF53" w:rsidR="00413DB3" w:rsidRPr="00413DB3" w:rsidRDefault="003445AD" w:rsidP="003445AD">
      <w:pPr>
        <w:pStyle w:val="Overskrift1"/>
        <w:rPr>
          <w:rFonts w:asciiTheme="minorHAnsi" w:hAnsiTheme="minorHAnsi"/>
          <w:b w:val="0"/>
          <w:bCs/>
          <w:sz w:val="22"/>
          <w:szCs w:val="22"/>
          <w:lang w:val="nb-NO"/>
        </w:rPr>
      </w:pPr>
      <w:r w:rsidRPr="00937C40">
        <w:rPr>
          <w:rFonts w:asciiTheme="minorHAnsi" w:hAnsiTheme="minorHAnsi"/>
          <w:sz w:val="22"/>
          <w:szCs w:val="22"/>
          <w:lang w:val="nb-NO"/>
        </w:rPr>
        <w:tab/>
      </w:r>
      <w:r w:rsidR="004E5DA6" w:rsidRPr="00413DB3">
        <w:rPr>
          <w:rFonts w:asciiTheme="minorHAnsi" w:hAnsiTheme="minorHAnsi"/>
          <w:b w:val="0"/>
          <w:sz w:val="22"/>
          <w:szCs w:val="22"/>
          <w:lang w:val="nb-NO"/>
        </w:rPr>
        <w:t>Hvis ikke,</w:t>
      </w:r>
      <w:r w:rsidR="009553E0">
        <w:rPr>
          <w:rFonts w:asciiTheme="minorHAnsi" w:hAnsiTheme="minorHAnsi"/>
          <w:b w:val="0"/>
          <w:sz w:val="22"/>
          <w:szCs w:val="22"/>
          <w:lang w:val="nb-NO"/>
        </w:rPr>
        <w:t xml:space="preserve"> </w:t>
      </w:r>
      <w:r w:rsidR="009553E0" w:rsidRPr="004F1DFA">
        <w:rPr>
          <w:rFonts w:asciiTheme="minorHAnsi" w:hAnsiTheme="minorHAnsi"/>
          <w:b w:val="0"/>
          <w:sz w:val="22"/>
          <w:szCs w:val="22"/>
          <w:lang w:val="nb-NO"/>
        </w:rPr>
        <w:t>i</w:t>
      </w:r>
      <w:r w:rsidR="004E5DA6" w:rsidRPr="004F1DFA">
        <w:rPr>
          <w:rFonts w:asciiTheme="minorHAnsi" w:hAnsiTheme="minorHAnsi"/>
          <w:b w:val="0"/>
          <w:sz w:val="22"/>
          <w:szCs w:val="22"/>
          <w:lang w:val="nb-NO"/>
        </w:rPr>
        <w:t xml:space="preserve"> gjennomsnitt</w:t>
      </w:r>
      <w:r w:rsidR="004E5DA6" w:rsidRPr="00413DB3">
        <w:rPr>
          <w:rFonts w:asciiTheme="minorHAnsi" w:hAnsiTheme="minorHAnsi"/>
          <w:b w:val="0"/>
          <w:sz w:val="22"/>
          <w:szCs w:val="22"/>
          <w:lang w:val="nb-NO"/>
        </w:rPr>
        <w:t xml:space="preserve"> hvor ofte ser du pasienten</w:t>
      </w:r>
      <w:r w:rsidR="00413DB3" w:rsidRPr="00413DB3">
        <w:rPr>
          <w:rFonts w:asciiTheme="minorHAnsi" w:hAnsiTheme="minorHAnsi"/>
          <w:b w:val="0"/>
          <w:bCs/>
          <w:sz w:val="22"/>
          <w:szCs w:val="22"/>
          <w:lang w:val="nb-NO"/>
        </w:rPr>
        <w:t>?</w:t>
      </w:r>
    </w:p>
    <w:p w14:paraId="556E9317" w14:textId="77777777" w:rsidR="003445AD" w:rsidRPr="00937C40" w:rsidRDefault="003445AD" w:rsidP="003445AD">
      <w:pPr>
        <w:pStyle w:val="Overskrift1"/>
        <w:rPr>
          <w:rFonts w:asciiTheme="minorHAnsi" w:hAnsiTheme="minorHAnsi"/>
          <w:b w:val="0"/>
          <w:bCs/>
          <w:sz w:val="22"/>
          <w:szCs w:val="22"/>
          <w:lang w:val="nb-NO"/>
        </w:rPr>
      </w:pPr>
    </w:p>
    <w:p w14:paraId="0E0DC63B" w14:textId="646A17E0" w:rsidR="003445AD" w:rsidRPr="00DE39C1" w:rsidRDefault="008E39D3" w:rsidP="003445AD">
      <w:pPr>
        <w:pStyle w:val="Overskrift1"/>
        <w:ind w:left="720"/>
        <w:rPr>
          <w:rFonts w:asciiTheme="minorHAnsi" w:hAnsiTheme="minorHAnsi"/>
          <w:b w:val="0"/>
          <w:bCs/>
          <w:sz w:val="22"/>
          <w:szCs w:val="22"/>
          <w:lang w:val="nb-NO"/>
        </w:rPr>
      </w:pPr>
      <w:sdt>
        <w:sdtPr>
          <w:rPr>
            <w:rFonts w:ascii="Calibri" w:hAnsi="Calibri" w:cs="Calibri"/>
            <w:b w:val="0"/>
            <w:sz w:val="22"/>
            <w:szCs w:val="22"/>
            <w:lang w:val="nb-NO"/>
          </w:rPr>
          <w:id w:val="50356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DE39C1">
            <w:rPr>
              <w:rFonts w:ascii="MS Gothic" w:eastAsia="MS Gothic" w:hAnsi="MS Gothic" w:cs="Calibri" w:hint="eastAsia"/>
              <w:b w:val="0"/>
              <w:sz w:val="22"/>
              <w:szCs w:val="22"/>
              <w:lang w:val="nb-NO"/>
            </w:rPr>
            <w:t>☐</w:t>
          </w:r>
        </w:sdtContent>
      </w:sdt>
      <w:r w:rsidR="003445AD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</w:t>
      </w:r>
      <w:r w:rsidR="00413DB3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>Mer enn ukentlig</w:t>
      </w:r>
      <w:r w:rsidR="003445AD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     </w:t>
      </w:r>
      <w:sdt>
        <w:sdtPr>
          <w:rPr>
            <w:rFonts w:ascii="Calibri" w:hAnsi="Calibri" w:cs="Calibri"/>
            <w:b w:val="0"/>
            <w:sz w:val="22"/>
            <w:szCs w:val="22"/>
            <w:lang w:val="nb-NO"/>
          </w:rPr>
          <w:id w:val="-1283571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DE39C1">
            <w:rPr>
              <w:rFonts w:ascii="MS Gothic" w:eastAsia="MS Gothic" w:hAnsi="MS Gothic" w:cs="Calibri" w:hint="eastAsia"/>
              <w:b w:val="0"/>
              <w:sz w:val="22"/>
              <w:szCs w:val="22"/>
              <w:lang w:val="nb-NO"/>
            </w:rPr>
            <w:t>☐</w:t>
          </w:r>
        </w:sdtContent>
      </w:sdt>
      <w:r w:rsidR="003445AD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</w:t>
      </w:r>
      <w:proofErr w:type="spellStart"/>
      <w:r w:rsidR="00413DB3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>Ukentlig</w:t>
      </w:r>
      <w:proofErr w:type="spellEnd"/>
      <w:r w:rsidR="003445AD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     </w:t>
      </w:r>
      <w:sdt>
        <w:sdtPr>
          <w:rPr>
            <w:rFonts w:ascii="Calibri" w:hAnsi="Calibri" w:cs="Calibri"/>
            <w:b w:val="0"/>
            <w:sz w:val="22"/>
            <w:szCs w:val="22"/>
            <w:lang w:val="nb-NO"/>
          </w:rPr>
          <w:id w:val="1923376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DE39C1">
            <w:rPr>
              <w:rFonts w:ascii="MS Gothic" w:eastAsia="MS Gothic" w:hAnsi="MS Gothic" w:cs="Calibri" w:hint="eastAsia"/>
              <w:b w:val="0"/>
              <w:sz w:val="22"/>
              <w:szCs w:val="22"/>
              <w:lang w:val="nb-NO"/>
            </w:rPr>
            <w:t>☐</w:t>
          </w:r>
        </w:sdtContent>
      </w:sdt>
      <w:r w:rsidR="003445AD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</w:t>
      </w:r>
      <w:r w:rsidR="00413DB3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>Må</w:t>
      </w:r>
      <w:r w:rsidR="00CD7726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>n</w:t>
      </w:r>
      <w:r w:rsidR="00DE39C1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>edlig</w:t>
      </w:r>
      <w:r w:rsidR="003445AD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     </w:t>
      </w:r>
      <w:sdt>
        <w:sdtPr>
          <w:rPr>
            <w:rFonts w:ascii="Calibri" w:hAnsi="Calibri" w:cs="Calibri"/>
            <w:b w:val="0"/>
            <w:sz w:val="22"/>
            <w:szCs w:val="22"/>
            <w:lang w:val="nb-NO"/>
          </w:rPr>
          <w:id w:val="-1841768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DE39C1">
            <w:rPr>
              <w:rFonts w:ascii="MS Gothic" w:eastAsia="MS Gothic" w:hAnsi="MS Gothic" w:cs="Calibri" w:hint="eastAsia"/>
              <w:b w:val="0"/>
              <w:sz w:val="22"/>
              <w:szCs w:val="22"/>
              <w:lang w:val="nb-NO"/>
            </w:rPr>
            <w:t>☐</w:t>
          </w:r>
        </w:sdtContent>
      </w:sdt>
      <w:r w:rsidR="003445AD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</w:t>
      </w:r>
      <w:r w:rsidR="00DE39C1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>Årlig</w:t>
      </w:r>
      <w:r w:rsidR="003445AD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      </w:t>
      </w:r>
      <w:sdt>
        <w:sdtPr>
          <w:rPr>
            <w:rFonts w:ascii="Calibri" w:hAnsi="Calibri" w:cs="Calibri"/>
            <w:b w:val="0"/>
            <w:sz w:val="22"/>
            <w:szCs w:val="22"/>
            <w:lang w:val="nb-NO"/>
          </w:rPr>
          <w:id w:val="-81371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45AD" w:rsidRPr="00DE39C1">
            <w:rPr>
              <w:rFonts w:ascii="MS Gothic" w:eastAsia="MS Gothic" w:hAnsi="MS Gothic" w:cs="Calibri" w:hint="eastAsia"/>
              <w:b w:val="0"/>
              <w:sz w:val="22"/>
              <w:szCs w:val="22"/>
              <w:lang w:val="nb-NO"/>
            </w:rPr>
            <w:t>☐</w:t>
          </w:r>
        </w:sdtContent>
      </w:sdt>
      <w:r w:rsidR="003445AD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</w:t>
      </w:r>
      <w:r w:rsidR="00DE39C1">
        <w:rPr>
          <w:rFonts w:asciiTheme="minorHAnsi" w:hAnsiTheme="minorHAnsi"/>
          <w:b w:val="0"/>
          <w:bCs/>
          <w:sz w:val="22"/>
          <w:szCs w:val="22"/>
          <w:lang w:val="nb-NO"/>
        </w:rPr>
        <w:t>Mindre enn en gang i året</w:t>
      </w:r>
      <w:r w:rsidR="003445AD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   </w:t>
      </w:r>
    </w:p>
    <w:p w14:paraId="417A75FD" w14:textId="77777777" w:rsidR="003445AD" w:rsidRPr="00DE39C1" w:rsidRDefault="003445AD" w:rsidP="003445AD">
      <w:pPr>
        <w:pStyle w:val="Overskrift1"/>
        <w:ind w:left="720"/>
        <w:rPr>
          <w:rFonts w:asciiTheme="minorHAnsi" w:hAnsiTheme="minorHAnsi"/>
          <w:b w:val="0"/>
          <w:bCs/>
          <w:sz w:val="22"/>
          <w:szCs w:val="22"/>
          <w:lang w:val="nb-NO"/>
        </w:rPr>
      </w:pPr>
    </w:p>
    <w:p w14:paraId="120D395D" w14:textId="77777777" w:rsidR="003445AD" w:rsidRPr="00DE39C1" w:rsidRDefault="003445AD" w:rsidP="003445AD">
      <w:pPr>
        <w:pStyle w:val="Overskrift1"/>
        <w:rPr>
          <w:rFonts w:asciiTheme="minorHAnsi" w:hAnsiTheme="minorHAnsi"/>
          <w:b w:val="0"/>
          <w:bCs/>
          <w:sz w:val="22"/>
          <w:szCs w:val="22"/>
          <w:lang w:val="nb-NO"/>
        </w:rPr>
      </w:pPr>
      <w:r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</w:t>
      </w:r>
    </w:p>
    <w:p w14:paraId="0B6CD90B" w14:textId="3D489715" w:rsidR="004B2E6A" w:rsidRDefault="00DE39C1" w:rsidP="003445AD">
      <w:pPr>
        <w:pStyle w:val="Overskrift1"/>
        <w:numPr>
          <w:ilvl w:val="0"/>
          <w:numId w:val="24"/>
        </w:numPr>
        <w:rPr>
          <w:rFonts w:asciiTheme="minorHAnsi" w:hAnsiTheme="minorHAnsi"/>
          <w:b w:val="0"/>
          <w:bCs/>
          <w:sz w:val="22"/>
          <w:szCs w:val="22"/>
        </w:rPr>
      </w:pPr>
      <w:proofErr w:type="spellStart"/>
      <w:r>
        <w:rPr>
          <w:rFonts w:asciiTheme="minorHAnsi" w:hAnsiTheme="minorHAnsi"/>
          <w:b w:val="0"/>
          <w:bCs/>
          <w:sz w:val="22"/>
          <w:szCs w:val="22"/>
        </w:rPr>
        <w:t>Hvor</w:t>
      </w:r>
      <w:proofErr w:type="spellEnd"/>
      <w:r>
        <w:rPr>
          <w:rFonts w:asciiTheme="minorHAnsi" w:hAnsiTheme="minorHAnsi"/>
          <w:b w:val="0"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b w:val="0"/>
          <w:bCs/>
          <w:sz w:val="22"/>
          <w:szCs w:val="22"/>
        </w:rPr>
        <w:t>bor</w:t>
      </w:r>
      <w:proofErr w:type="spellEnd"/>
      <w:r>
        <w:rPr>
          <w:rFonts w:asciiTheme="minorHAnsi" w:hAnsiTheme="minorHAnsi"/>
          <w:b w:val="0"/>
          <w:bCs/>
          <w:sz w:val="22"/>
          <w:szCs w:val="22"/>
        </w:rPr>
        <w:t xml:space="preserve"> du</w:t>
      </w:r>
      <w:r w:rsidR="003445AD" w:rsidRPr="00750B0B">
        <w:rPr>
          <w:rFonts w:asciiTheme="minorHAnsi" w:hAnsiTheme="minorHAnsi"/>
          <w:b w:val="0"/>
          <w:bCs/>
          <w:sz w:val="22"/>
          <w:szCs w:val="22"/>
        </w:rPr>
        <w:t>?</w:t>
      </w:r>
    </w:p>
    <w:p w14:paraId="192A96F7" w14:textId="77777777" w:rsidR="004B2E6A" w:rsidRPr="004B2E6A" w:rsidRDefault="004B2E6A" w:rsidP="004B2E6A"/>
    <w:p w14:paraId="205E5F15" w14:textId="6F880063" w:rsidR="003445AD" w:rsidRPr="00DE39C1" w:rsidRDefault="003445AD" w:rsidP="004B2E6A">
      <w:pPr>
        <w:pStyle w:val="Overskrift1"/>
        <w:ind w:firstLine="720"/>
        <w:rPr>
          <w:rFonts w:asciiTheme="minorHAnsi" w:hAnsiTheme="minorHAnsi"/>
          <w:b w:val="0"/>
          <w:bCs/>
          <w:sz w:val="22"/>
          <w:szCs w:val="22"/>
          <w:lang w:val="nb-NO"/>
        </w:rPr>
      </w:pPr>
      <w:r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</w:t>
      </w:r>
      <w:sdt>
        <w:sdtPr>
          <w:rPr>
            <w:rFonts w:ascii="Calibri" w:hAnsi="Calibri" w:cs="Calibri"/>
            <w:b w:val="0"/>
            <w:sz w:val="22"/>
            <w:szCs w:val="22"/>
            <w:lang w:val="nb-NO"/>
          </w:rPr>
          <w:id w:val="837746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CD7" w:rsidRPr="00DE39C1">
            <w:rPr>
              <w:rFonts w:ascii="MS Gothic" w:eastAsia="MS Gothic" w:hAnsi="MS Gothic" w:cs="Calibri" w:hint="eastAsia"/>
              <w:b w:val="0"/>
              <w:sz w:val="22"/>
              <w:szCs w:val="22"/>
              <w:lang w:val="nb-NO"/>
            </w:rPr>
            <w:t>☐</w:t>
          </w:r>
        </w:sdtContent>
      </w:sdt>
      <w:r w:rsidR="004B2E6A" w:rsidRPr="00DE39C1">
        <w:rPr>
          <w:rFonts w:ascii="Calibri" w:hAnsi="Calibri" w:cs="Calibri"/>
          <w:b w:val="0"/>
          <w:sz w:val="22"/>
          <w:szCs w:val="22"/>
          <w:lang w:val="nb-NO"/>
        </w:rPr>
        <w:t xml:space="preserve"> </w:t>
      </w:r>
      <w:r w:rsidR="004B2E6A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</w:t>
      </w:r>
      <w:r w:rsidR="00DE39C1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>I byen der sykehuset er lokalisert</w:t>
      </w:r>
      <w:r w:rsidR="004B2E6A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     </w:t>
      </w:r>
      <w:sdt>
        <w:sdtPr>
          <w:rPr>
            <w:rFonts w:ascii="Calibri" w:hAnsi="Calibri" w:cs="Calibri"/>
            <w:b w:val="0"/>
            <w:sz w:val="22"/>
            <w:szCs w:val="22"/>
            <w:lang w:val="nb-NO"/>
          </w:rPr>
          <w:id w:val="-387338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E6A" w:rsidRPr="00DE39C1">
            <w:rPr>
              <w:rFonts w:ascii="MS Gothic" w:eastAsia="MS Gothic" w:hAnsi="MS Gothic" w:cs="Calibri" w:hint="eastAsia"/>
              <w:b w:val="0"/>
              <w:sz w:val="22"/>
              <w:szCs w:val="22"/>
              <w:lang w:val="nb-NO"/>
            </w:rPr>
            <w:t>☐</w:t>
          </w:r>
        </w:sdtContent>
      </w:sdt>
      <w:r w:rsidR="004B2E6A" w:rsidRPr="00DE39C1">
        <w:rPr>
          <w:rFonts w:asciiTheme="minorHAnsi" w:hAnsiTheme="minorHAnsi"/>
          <w:b w:val="0"/>
          <w:bCs/>
          <w:sz w:val="22"/>
          <w:szCs w:val="22"/>
          <w:lang w:val="nb-NO"/>
        </w:rPr>
        <w:t xml:space="preserve"> </w:t>
      </w:r>
      <w:r w:rsidR="00DE39C1">
        <w:rPr>
          <w:rFonts w:asciiTheme="minorHAnsi" w:hAnsiTheme="minorHAnsi"/>
          <w:b w:val="0"/>
          <w:bCs/>
          <w:sz w:val="22"/>
          <w:szCs w:val="22"/>
          <w:lang w:val="nb-NO"/>
        </w:rPr>
        <w:t>Utenfor byen</w:t>
      </w:r>
    </w:p>
    <w:p w14:paraId="6550737D" w14:textId="77777777" w:rsidR="00B82CD7" w:rsidRPr="00DE39C1" w:rsidRDefault="00B82CD7" w:rsidP="00B82CD7">
      <w:pPr>
        <w:rPr>
          <w:lang w:val="nb-NO"/>
        </w:rPr>
      </w:pPr>
    </w:p>
    <w:p w14:paraId="0E7D0BCB" w14:textId="77777777" w:rsidR="004B2E6A" w:rsidRPr="00DE39C1" w:rsidRDefault="004B2E6A" w:rsidP="004B2E6A">
      <w:pPr>
        <w:rPr>
          <w:rFonts w:asciiTheme="minorHAnsi" w:hAnsiTheme="minorHAnsi"/>
          <w:sz w:val="28"/>
          <w:lang w:val="nb-NO"/>
        </w:rPr>
      </w:pPr>
    </w:p>
    <w:p w14:paraId="7251CC95" w14:textId="77777777" w:rsidR="002A7F1D" w:rsidRDefault="00AE63BC" w:rsidP="004B2E6A">
      <w:pPr>
        <w:pStyle w:val="Overskrift1"/>
        <w:numPr>
          <w:ilvl w:val="0"/>
          <w:numId w:val="24"/>
        </w:numPr>
        <w:rPr>
          <w:rFonts w:asciiTheme="minorHAnsi" w:hAnsiTheme="minorHAnsi" w:cs="Arial"/>
          <w:b w:val="0"/>
          <w:sz w:val="22"/>
          <w:szCs w:val="22"/>
          <w:lang w:val="nb-NO"/>
        </w:rPr>
      </w:pPr>
      <w:r w:rsidRPr="002A7F1D">
        <w:rPr>
          <w:rFonts w:asciiTheme="minorHAnsi" w:hAnsiTheme="minorHAnsi" w:cs="Arial"/>
          <w:b w:val="0"/>
          <w:sz w:val="22"/>
          <w:szCs w:val="22"/>
          <w:lang w:val="nb-NO"/>
        </w:rPr>
        <w:t xml:space="preserve">Hvilket av de følgende utsagn beskriver </w:t>
      </w:r>
      <w:r w:rsidR="002A7F1D" w:rsidRPr="002A7F1D">
        <w:rPr>
          <w:rFonts w:asciiTheme="minorHAnsi" w:hAnsiTheme="minorHAnsi" w:cs="Arial"/>
          <w:b w:val="0"/>
          <w:sz w:val="22"/>
          <w:szCs w:val="22"/>
          <w:lang w:val="nb-NO"/>
        </w:rPr>
        <w:t>best det høyeste nivået av utda</w:t>
      </w:r>
      <w:r w:rsidR="002A7F1D">
        <w:rPr>
          <w:rFonts w:asciiTheme="minorHAnsi" w:hAnsiTheme="minorHAnsi" w:cs="Arial"/>
          <w:b w:val="0"/>
          <w:sz w:val="22"/>
          <w:szCs w:val="22"/>
          <w:lang w:val="nb-NO"/>
        </w:rPr>
        <w:t>nnelse som du har fullført?</w:t>
      </w:r>
    </w:p>
    <w:p w14:paraId="6363B8C3" w14:textId="77777777" w:rsidR="004B2E6A" w:rsidRPr="00937C40" w:rsidRDefault="004B2E6A" w:rsidP="004B2E6A">
      <w:pPr>
        <w:rPr>
          <w:lang w:val="nb-NO"/>
        </w:rPr>
      </w:pPr>
    </w:p>
    <w:p w14:paraId="258BFAC1" w14:textId="2EADA8C2" w:rsidR="009838FD" w:rsidRPr="004473E8" w:rsidRDefault="008E39D3" w:rsidP="00B82CD7">
      <w:pPr>
        <w:spacing w:line="276" w:lineRule="auto"/>
        <w:rPr>
          <w:rFonts w:asciiTheme="minorHAnsi" w:hAnsiTheme="minorHAnsi"/>
          <w:bCs/>
          <w:sz w:val="22"/>
          <w:szCs w:val="22"/>
          <w:lang w:val="nb-NO"/>
        </w:rPr>
      </w:pPr>
      <w:sdt>
        <w:sdtPr>
          <w:rPr>
            <w:rFonts w:ascii="Calibri" w:hAnsi="Calibri" w:cs="Calibri"/>
            <w:sz w:val="22"/>
            <w:szCs w:val="22"/>
            <w:lang w:val="nb-NO"/>
          </w:rPr>
          <w:id w:val="1708221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CD7" w:rsidRPr="004473E8">
            <w:rPr>
              <w:rFonts w:ascii="MS Gothic" w:eastAsia="MS Gothic" w:hAnsi="MS Gothic" w:cs="Calibri" w:hint="eastAsia"/>
              <w:sz w:val="22"/>
              <w:szCs w:val="22"/>
              <w:lang w:val="nb-NO"/>
            </w:rPr>
            <w:t>☐</w:t>
          </w:r>
        </w:sdtContent>
      </w:sdt>
      <w:r w:rsidR="00B82CD7" w:rsidRPr="004473E8">
        <w:rPr>
          <w:rFonts w:ascii="Calibri" w:hAnsi="Calibri" w:cs="Calibri"/>
          <w:sz w:val="22"/>
          <w:szCs w:val="22"/>
          <w:lang w:val="nb-NO"/>
        </w:rPr>
        <w:t xml:space="preserve"> </w:t>
      </w:r>
      <w:r w:rsidR="00B82CD7" w:rsidRPr="004473E8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  <w:r w:rsidR="00FF4D52" w:rsidRPr="004473E8">
        <w:rPr>
          <w:rFonts w:asciiTheme="minorHAnsi" w:hAnsiTheme="minorHAnsi"/>
          <w:bCs/>
          <w:sz w:val="22"/>
          <w:szCs w:val="22"/>
          <w:lang w:val="nb-NO"/>
        </w:rPr>
        <w:t xml:space="preserve">Fullførte </w:t>
      </w:r>
      <w:r w:rsidR="00277744" w:rsidRPr="004473E8">
        <w:rPr>
          <w:rFonts w:asciiTheme="minorHAnsi" w:hAnsiTheme="minorHAnsi"/>
          <w:bCs/>
          <w:sz w:val="22"/>
          <w:szCs w:val="22"/>
          <w:lang w:val="nb-NO"/>
        </w:rPr>
        <w:t>ikke</w:t>
      </w:r>
      <w:r w:rsidR="00FF4D52" w:rsidRPr="004473E8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  <w:r w:rsidR="00243F8D">
        <w:rPr>
          <w:rFonts w:asciiTheme="minorHAnsi" w:hAnsiTheme="minorHAnsi"/>
          <w:bCs/>
          <w:sz w:val="22"/>
          <w:szCs w:val="22"/>
          <w:lang w:val="nb-NO"/>
        </w:rPr>
        <w:t xml:space="preserve">grunnskole eller </w:t>
      </w:r>
      <w:r w:rsidR="00A02898">
        <w:rPr>
          <w:rFonts w:asciiTheme="minorHAnsi" w:hAnsiTheme="minorHAnsi"/>
          <w:bCs/>
          <w:sz w:val="22"/>
          <w:szCs w:val="22"/>
          <w:lang w:val="nb-NO"/>
        </w:rPr>
        <w:t>videregående skole</w:t>
      </w:r>
      <w:r w:rsidR="00B82CD7" w:rsidRPr="004473E8">
        <w:rPr>
          <w:rFonts w:asciiTheme="minorHAnsi" w:hAnsiTheme="minorHAnsi" w:cs="Arial"/>
          <w:sz w:val="22"/>
          <w:szCs w:val="22"/>
          <w:lang w:val="nb-NO"/>
        </w:rPr>
        <w:tab/>
      </w:r>
      <w:r w:rsidR="00B82CD7" w:rsidRPr="004473E8">
        <w:rPr>
          <w:rFonts w:asciiTheme="minorHAnsi" w:hAnsiTheme="minorHAnsi" w:cs="Arial"/>
          <w:sz w:val="22"/>
          <w:szCs w:val="22"/>
          <w:lang w:val="nb-NO"/>
        </w:rPr>
        <w:tab/>
      </w:r>
      <w:r w:rsidR="00B82CD7" w:rsidRPr="004473E8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</w:p>
    <w:p w14:paraId="04EFDEFF" w14:textId="77777777" w:rsidR="009838FD" w:rsidRPr="004473E8" w:rsidRDefault="009838FD" w:rsidP="00B82CD7">
      <w:pPr>
        <w:spacing w:line="276" w:lineRule="auto"/>
        <w:rPr>
          <w:rFonts w:asciiTheme="minorHAnsi" w:hAnsiTheme="minorHAnsi"/>
          <w:bCs/>
          <w:sz w:val="22"/>
          <w:szCs w:val="22"/>
          <w:lang w:val="nb-NO"/>
        </w:rPr>
      </w:pPr>
    </w:p>
    <w:p w14:paraId="4F222B3E" w14:textId="6067C0F2" w:rsidR="00B82CD7" w:rsidRPr="00F77B0C" w:rsidRDefault="008E39D3" w:rsidP="00B82CD7">
      <w:pPr>
        <w:spacing w:line="276" w:lineRule="auto"/>
        <w:rPr>
          <w:rFonts w:asciiTheme="minorHAnsi" w:hAnsiTheme="minorHAnsi" w:cs="Arial"/>
          <w:sz w:val="22"/>
          <w:szCs w:val="22"/>
          <w:lang w:val="nb-NO"/>
        </w:rPr>
      </w:pPr>
      <w:sdt>
        <w:sdtPr>
          <w:rPr>
            <w:rFonts w:ascii="Calibri" w:hAnsi="Calibri" w:cs="Calibri"/>
            <w:sz w:val="22"/>
            <w:szCs w:val="22"/>
            <w:lang w:val="nb-NO"/>
          </w:rPr>
          <w:id w:val="-1814474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38FD" w:rsidRPr="00F77B0C">
            <w:rPr>
              <w:rFonts w:ascii="MS Gothic" w:eastAsia="MS Gothic" w:hAnsi="MS Gothic" w:cs="Calibri" w:hint="eastAsia"/>
              <w:sz w:val="22"/>
              <w:szCs w:val="22"/>
              <w:lang w:val="nb-NO"/>
            </w:rPr>
            <w:t>☐</w:t>
          </w:r>
        </w:sdtContent>
      </w:sdt>
      <w:r w:rsidR="009838FD" w:rsidRPr="00F77B0C">
        <w:rPr>
          <w:rFonts w:ascii="Calibri" w:hAnsi="Calibri" w:cs="Calibri"/>
          <w:sz w:val="22"/>
          <w:szCs w:val="22"/>
          <w:lang w:val="nb-NO"/>
        </w:rPr>
        <w:t xml:space="preserve"> </w:t>
      </w:r>
      <w:r w:rsidR="009838FD" w:rsidRPr="00F77B0C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  <w:r w:rsidR="00277744" w:rsidRPr="00F77B0C">
        <w:rPr>
          <w:rFonts w:asciiTheme="minorHAnsi" w:hAnsiTheme="minorHAnsi"/>
          <w:bCs/>
          <w:sz w:val="22"/>
          <w:szCs w:val="22"/>
          <w:lang w:val="nb-NO"/>
        </w:rPr>
        <w:t xml:space="preserve">Fullførte </w:t>
      </w:r>
      <w:r w:rsidR="00A02898" w:rsidRPr="00F77B0C">
        <w:rPr>
          <w:rFonts w:asciiTheme="minorHAnsi" w:hAnsiTheme="minorHAnsi"/>
          <w:bCs/>
          <w:sz w:val="22"/>
          <w:szCs w:val="22"/>
          <w:lang w:val="nb-NO"/>
        </w:rPr>
        <w:t>grunnskole og videregående skole</w:t>
      </w:r>
      <w:r w:rsidR="004473E8" w:rsidRPr="00F77B0C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</w:p>
    <w:p w14:paraId="04D312B4" w14:textId="77777777" w:rsidR="00B82CD7" w:rsidRPr="00F77B0C" w:rsidRDefault="00B82CD7" w:rsidP="00B82CD7">
      <w:pPr>
        <w:spacing w:line="276" w:lineRule="auto"/>
        <w:ind w:left="270" w:hanging="270"/>
        <w:rPr>
          <w:rFonts w:asciiTheme="minorHAnsi" w:hAnsiTheme="minorHAnsi" w:cs="Arial"/>
          <w:sz w:val="22"/>
          <w:szCs w:val="22"/>
          <w:lang w:val="nb-NO"/>
        </w:rPr>
      </w:pPr>
      <w:r w:rsidRPr="00F77B0C">
        <w:rPr>
          <w:rFonts w:asciiTheme="minorHAnsi" w:hAnsiTheme="minorHAnsi" w:cs="Arial"/>
          <w:sz w:val="22"/>
          <w:szCs w:val="22"/>
          <w:lang w:val="nb-NO"/>
        </w:rPr>
        <w:t xml:space="preserve"> </w:t>
      </w:r>
    </w:p>
    <w:p w14:paraId="7B2D42ED" w14:textId="3953D464" w:rsidR="00C055E5" w:rsidRPr="00F709CA" w:rsidRDefault="008E39D3" w:rsidP="00B82CD7">
      <w:pPr>
        <w:spacing w:line="276" w:lineRule="auto"/>
        <w:rPr>
          <w:rFonts w:asciiTheme="minorHAnsi" w:hAnsiTheme="minorHAnsi"/>
          <w:bCs/>
          <w:sz w:val="22"/>
          <w:szCs w:val="22"/>
          <w:lang w:val="nb-NO"/>
        </w:rPr>
      </w:pPr>
      <w:sdt>
        <w:sdtPr>
          <w:rPr>
            <w:rFonts w:ascii="Calibri" w:hAnsi="Calibri" w:cs="Calibri"/>
            <w:sz w:val="22"/>
            <w:szCs w:val="22"/>
            <w:lang w:val="nb-NO"/>
          </w:rPr>
          <w:id w:val="650634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CD7" w:rsidRPr="00F709CA">
            <w:rPr>
              <w:rFonts w:ascii="MS Gothic" w:eastAsia="MS Gothic" w:hAnsi="MS Gothic" w:cs="Calibri" w:hint="eastAsia"/>
              <w:sz w:val="22"/>
              <w:szCs w:val="22"/>
              <w:lang w:val="nb-NO"/>
            </w:rPr>
            <w:t>☐</w:t>
          </w:r>
        </w:sdtContent>
      </w:sdt>
      <w:r w:rsidR="00B82CD7" w:rsidRPr="00F709CA">
        <w:rPr>
          <w:rFonts w:ascii="Calibri" w:hAnsi="Calibri" w:cs="Calibri"/>
          <w:sz w:val="22"/>
          <w:szCs w:val="22"/>
          <w:lang w:val="nb-NO"/>
        </w:rPr>
        <w:t xml:space="preserve"> </w:t>
      </w:r>
      <w:r w:rsidR="00B82CD7" w:rsidRPr="00F709CA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  <w:r w:rsidR="00E07B8F" w:rsidRPr="00F709CA">
        <w:rPr>
          <w:rFonts w:asciiTheme="minorHAnsi" w:hAnsiTheme="minorHAnsi"/>
          <w:bCs/>
          <w:sz w:val="22"/>
          <w:szCs w:val="22"/>
          <w:lang w:val="nb-NO"/>
        </w:rPr>
        <w:t xml:space="preserve">Har tatt noe universitetsutdanning eller </w:t>
      </w:r>
      <w:r w:rsidR="00240E56" w:rsidRPr="00F709CA">
        <w:rPr>
          <w:rFonts w:asciiTheme="minorHAnsi" w:hAnsiTheme="minorHAnsi"/>
          <w:bCs/>
          <w:sz w:val="22"/>
          <w:szCs w:val="22"/>
          <w:lang w:val="nb-NO"/>
        </w:rPr>
        <w:t xml:space="preserve">har </w:t>
      </w:r>
      <w:r w:rsidR="00E07B8F" w:rsidRPr="00F709CA">
        <w:rPr>
          <w:rFonts w:asciiTheme="minorHAnsi" w:hAnsiTheme="minorHAnsi"/>
          <w:bCs/>
          <w:sz w:val="22"/>
          <w:szCs w:val="22"/>
          <w:lang w:val="nb-NO"/>
        </w:rPr>
        <w:t>fullført</w:t>
      </w:r>
      <w:r w:rsidR="00240E56" w:rsidRPr="00F709CA">
        <w:rPr>
          <w:rFonts w:asciiTheme="minorHAnsi" w:hAnsiTheme="minorHAnsi"/>
          <w:bCs/>
          <w:sz w:val="22"/>
          <w:szCs w:val="22"/>
          <w:lang w:val="nb-NO"/>
        </w:rPr>
        <w:t xml:space="preserve"> en form </w:t>
      </w:r>
      <w:r w:rsidR="00240E56" w:rsidRPr="004F1DFA">
        <w:rPr>
          <w:rFonts w:asciiTheme="minorHAnsi" w:hAnsiTheme="minorHAnsi"/>
          <w:bCs/>
          <w:sz w:val="22"/>
          <w:szCs w:val="22"/>
          <w:lang w:val="nb-NO"/>
        </w:rPr>
        <w:t>for</w:t>
      </w:r>
      <w:r w:rsidR="00F407F3" w:rsidRPr="004F1DFA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  <w:r w:rsidR="009B52C1" w:rsidRPr="004F1DFA">
        <w:rPr>
          <w:rFonts w:asciiTheme="minorHAnsi" w:hAnsiTheme="minorHAnsi"/>
          <w:bCs/>
          <w:sz w:val="22"/>
          <w:szCs w:val="22"/>
          <w:lang w:val="nb-NO"/>
        </w:rPr>
        <w:t>yrkes</w:t>
      </w:r>
      <w:r w:rsidR="00004CA7" w:rsidRPr="004F1DFA">
        <w:rPr>
          <w:rFonts w:asciiTheme="minorHAnsi" w:hAnsiTheme="minorHAnsi"/>
          <w:bCs/>
          <w:sz w:val="22"/>
          <w:szCs w:val="22"/>
          <w:lang w:val="nb-NO"/>
        </w:rPr>
        <w:t>utdanning</w:t>
      </w:r>
      <w:r w:rsidR="009553E0" w:rsidRPr="004F1DFA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  <w:r w:rsidR="009549A0" w:rsidRPr="004F1DFA">
        <w:rPr>
          <w:rFonts w:asciiTheme="minorHAnsi" w:hAnsiTheme="minorHAnsi"/>
          <w:bCs/>
          <w:sz w:val="22"/>
          <w:szCs w:val="22"/>
          <w:lang w:val="nb-NO"/>
        </w:rPr>
        <w:t xml:space="preserve">eller </w:t>
      </w:r>
      <w:r w:rsidR="009553E0" w:rsidRPr="004F1DFA">
        <w:rPr>
          <w:rFonts w:asciiTheme="minorHAnsi" w:hAnsiTheme="minorHAnsi"/>
          <w:bCs/>
          <w:sz w:val="22"/>
          <w:szCs w:val="22"/>
          <w:lang w:val="nb-NO"/>
        </w:rPr>
        <w:t>videreutdanning</w:t>
      </w:r>
      <w:r w:rsidR="009553E0">
        <w:rPr>
          <w:rFonts w:asciiTheme="minorHAnsi" w:hAnsiTheme="minorHAnsi"/>
          <w:bCs/>
          <w:sz w:val="22"/>
          <w:szCs w:val="22"/>
          <w:lang w:val="nb-NO"/>
        </w:rPr>
        <w:t xml:space="preserve"> (</w:t>
      </w:r>
      <w:r w:rsidR="000C64CF" w:rsidRPr="00F709CA">
        <w:rPr>
          <w:rFonts w:asciiTheme="minorHAnsi" w:hAnsiTheme="minorHAnsi"/>
          <w:bCs/>
          <w:sz w:val="22"/>
          <w:szCs w:val="22"/>
          <w:lang w:val="nb-NO"/>
        </w:rPr>
        <w:t xml:space="preserve">for eksempel handel, </w:t>
      </w:r>
      <w:r w:rsidR="00C055E5" w:rsidRPr="00F709CA">
        <w:rPr>
          <w:rFonts w:asciiTheme="minorHAnsi" w:hAnsiTheme="minorHAnsi"/>
          <w:bCs/>
          <w:sz w:val="22"/>
          <w:szCs w:val="22"/>
          <w:lang w:val="nb-NO"/>
        </w:rPr>
        <w:t>tekniske fag eller yrkesrettet skole)</w:t>
      </w:r>
      <w:r w:rsidR="009549A0" w:rsidRPr="00F709CA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</w:p>
    <w:p w14:paraId="4E904E02" w14:textId="77777777" w:rsidR="00B82CD7" w:rsidRPr="00F709CA" w:rsidRDefault="00B82CD7" w:rsidP="00B82CD7">
      <w:pPr>
        <w:spacing w:line="276" w:lineRule="auto"/>
        <w:rPr>
          <w:rFonts w:asciiTheme="minorHAnsi" w:hAnsiTheme="minorHAnsi" w:cs="Arial"/>
          <w:sz w:val="22"/>
          <w:szCs w:val="22"/>
          <w:lang w:val="nb-NO"/>
        </w:rPr>
      </w:pPr>
    </w:p>
    <w:p w14:paraId="72E72CFD" w14:textId="1DAFD45D" w:rsidR="00B82CD7" w:rsidRPr="00937C40" w:rsidRDefault="008E39D3" w:rsidP="00B82CD7">
      <w:pPr>
        <w:spacing w:line="276" w:lineRule="auto"/>
        <w:rPr>
          <w:rFonts w:asciiTheme="minorHAnsi" w:hAnsiTheme="minorHAnsi" w:cs="Arial"/>
          <w:sz w:val="22"/>
          <w:szCs w:val="22"/>
          <w:lang w:val="nb-NO"/>
        </w:rPr>
      </w:pPr>
      <w:sdt>
        <w:sdtPr>
          <w:rPr>
            <w:rFonts w:ascii="Calibri" w:hAnsi="Calibri" w:cs="Calibri"/>
            <w:sz w:val="22"/>
            <w:szCs w:val="22"/>
            <w:lang w:val="nb-NO"/>
          </w:rPr>
          <w:id w:val="12232524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CD7" w:rsidRPr="00937C40">
            <w:rPr>
              <w:rFonts w:ascii="MS Gothic" w:eastAsia="MS Gothic" w:hAnsi="MS Gothic" w:cs="Calibri" w:hint="eastAsia"/>
              <w:sz w:val="22"/>
              <w:szCs w:val="22"/>
              <w:lang w:val="nb-NO"/>
            </w:rPr>
            <w:t>☐</w:t>
          </w:r>
        </w:sdtContent>
      </w:sdt>
      <w:r w:rsidR="00B82CD7" w:rsidRPr="00937C40">
        <w:rPr>
          <w:rFonts w:ascii="Calibri" w:hAnsi="Calibri" w:cs="Calibri"/>
          <w:sz w:val="22"/>
          <w:szCs w:val="22"/>
          <w:lang w:val="nb-NO"/>
        </w:rPr>
        <w:t xml:space="preserve"> </w:t>
      </w:r>
      <w:r w:rsidR="00B82CD7" w:rsidRPr="00937C40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  <w:r w:rsidR="00C055E5" w:rsidRPr="00937C40">
        <w:rPr>
          <w:rFonts w:asciiTheme="minorHAnsi" w:hAnsiTheme="minorHAnsi" w:cs="Arial"/>
          <w:sz w:val="22"/>
          <w:szCs w:val="22"/>
          <w:lang w:val="nb-NO"/>
        </w:rPr>
        <w:t>Universitetsgrad</w:t>
      </w:r>
      <w:r w:rsidR="00B82CD7" w:rsidRPr="00937C40">
        <w:rPr>
          <w:rFonts w:asciiTheme="minorHAnsi" w:hAnsiTheme="minorHAnsi" w:cs="Arial"/>
          <w:sz w:val="22"/>
          <w:szCs w:val="22"/>
          <w:lang w:val="nb-NO"/>
        </w:rPr>
        <w:t xml:space="preserve"> (</w:t>
      </w:r>
      <w:r w:rsidR="007D0E41" w:rsidRPr="00937C40">
        <w:rPr>
          <w:rFonts w:asciiTheme="minorHAnsi" w:hAnsiTheme="minorHAnsi" w:cs="Arial"/>
          <w:sz w:val="22"/>
          <w:szCs w:val="22"/>
          <w:lang w:val="nb-NO"/>
        </w:rPr>
        <w:t>Bachelorgrad</w:t>
      </w:r>
      <w:r w:rsidR="00B82CD7" w:rsidRPr="00937C40">
        <w:rPr>
          <w:rFonts w:asciiTheme="minorHAnsi" w:hAnsiTheme="minorHAnsi" w:cs="Arial"/>
          <w:sz w:val="22"/>
          <w:szCs w:val="22"/>
          <w:lang w:val="nb-NO"/>
        </w:rPr>
        <w:t>)</w:t>
      </w:r>
      <w:r w:rsidR="00B82CD7" w:rsidRPr="00937C40">
        <w:rPr>
          <w:rFonts w:asciiTheme="minorHAnsi" w:hAnsiTheme="minorHAnsi" w:cs="Arial"/>
          <w:sz w:val="22"/>
          <w:szCs w:val="22"/>
          <w:lang w:val="nb-NO"/>
        </w:rPr>
        <w:tab/>
      </w:r>
      <w:r w:rsidR="00B82CD7" w:rsidRPr="00937C40">
        <w:rPr>
          <w:rFonts w:asciiTheme="minorHAnsi" w:hAnsiTheme="minorHAnsi" w:cs="Arial"/>
          <w:sz w:val="22"/>
          <w:szCs w:val="22"/>
          <w:lang w:val="nb-NO"/>
        </w:rPr>
        <w:tab/>
      </w:r>
    </w:p>
    <w:p w14:paraId="3EBA8134" w14:textId="77777777" w:rsidR="00B82CD7" w:rsidRPr="00937C40" w:rsidRDefault="00B82CD7" w:rsidP="00B82CD7">
      <w:pPr>
        <w:spacing w:line="276" w:lineRule="auto"/>
        <w:rPr>
          <w:rFonts w:asciiTheme="minorHAnsi" w:hAnsiTheme="minorHAnsi" w:cs="Arial"/>
          <w:sz w:val="22"/>
          <w:szCs w:val="22"/>
          <w:lang w:val="nb-NO"/>
        </w:rPr>
      </w:pPr>
    </w:p>
    <w:p w14:paraId="6F6476E9" w14:textId="65CB2C87" w:rsidR="004B2E6A" w:rsidRPr="000B762D" w:rsidRDefault="008E39D3" w:rsidP="009838FD">
      <w:pPr>
        <w:spacing w:line="276" w:lineRule="auto"/>
        <w:rPr>
          <w:rFonts w:asciiTheme="minorHAnsi" w:hAnsiTheme="minorHAnsi" w:cs="Arial"/>
          <w:sz w:val="22"/>
          <w:szCs w:val="22"/>
          <w:lang w:val="nb-NO"/>
        </w:rPr>
      </w:pPr>
      <w:sdt>
        <w:sdtPr>
          <w:rPr>
            <w:rFonts w:ascii="Calibri" w:hAnsi="Calibri" w:cs="Calibri"/>
            <w:sz w:val="22"/>
            <w:szCs w:val="22"/>
            <w:lang w:val="nb-NO"/>
          </w:rPr>
          <w:id w:val="1365257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2CD7" w:rsidRPr="000B762D">
            <w:rPr>
              <w:rFonts w:ascii="MS Gothic" w:eastAsia="MS Gothic" w:hAnsi="MS Gothic" w:cs="Calibri" w:hint="eastAsia"/>
              <w:sz w:val="22"/>
              <w:szCs w:val="22"/>
              <w:lang w:val="nb-NO"/>
            </w:rPr>
            <w:t>☐</w:t>
          </w:r>
        </w:sdtContent>
      </w:sdt>
      <w:r w:rsidR="00B82CD7" w:rsidRPr="000B762D">
        <w:rPr>
          <w:rFonts w:ascii="Calibri" w:hAnsi="Calibri" w:cs="Calibri"/>
          <w:sz w:val="22"/>
          <w:szCs w:val="22"/>
          <w:lang w:val="nb-NO"/>
        </w:rPr>
        <w:t xml:space="preserve"> </w:t>
      </w:r>
      <w:r w:rsidR="00B82CD7" w:rsidRPr="000B762D">
        <w:rPr>
          <w:rFonts w:asciiTheme="minorHAnsi" w:hAnsiTheme="minorHAnsi"/>
          <w:bCs/>
          <w:sz w:val="22"/>
          <w:szCs w:val="22"/>
          <w:lang w:val="nb-NO"/>
        </w:rPr>
        <w:t xml:space="preserve"> </w:t>
      </w:r>
      <w:r w:rsidR="007974BC" w:rsidRPr="000B762D">
        <w:rPr>
          <w:rFonts w:asciiTheme="minorHAnsi" w:hAnsiTheme="minorHAnsi" w:cs="Arial"/>
          <w:sz w:val="22"/>
          <w:szCs w:val="22"/>
          <w:lang w:val="nb-NO"/>
        </w:rPr>
        <w:t xml:space="preserve">Master eller </w:t>
      </w:r>
      <w:r w:rsidR="007974BC" w:rsidRPr="004F1DFA">
        <w:rPr>
          <w:rFonts w:asciiTheme="minorHAnsi" w:hAnsiTheme="minorHAnsi" w:cs="Arial"/>
          <w:sz w:val="22"/>
          <w:szCs w:val="22"/>
          <w:lang w:val="nb-NO"/>
        </w:rPr>
        <w:t>Doktorgrad</w:t>
      </w:r>
      <w:r w:rsidR="009234DE" w:rsidRPr="004F1DFA">
        <w:rPr>
          <w:rFonts w:asciiTheme="minorHAnsi" w:hAnsiTheme="minorHAnsi" w:cs="Arial"/>
          <w:sz w:val="22"/>
          <w:szCs w:val="22"/>
          <w:lang w:val="nb-NO"/>
        </w:rPr>
        <w:t xml:space="preserve"> (</w:t>
      </w:r>
      <w:proofErr w:type="spellStart"/>
      <w:r w:rsidR="009234DE" w:rsidRPr="004F1DFA">
        <w:rPr>
          <w:rFonts w:asciiTheme="minorHAnsi" w:hAnsiTheme="minorHAnsi" w:cs="Arial"/>
          <w:sz w:val="22"/>
          <w:szCs w:val="22"/>
          <w:lang w:val="nb-NO"/>
        </w:rPr>
        <w:t>MSc</w:t>
      </w:r>
      <w:proofErr w:type="spellEnd"/>
      <w:r w:rsidR="00B82CD7" w:rsidRPr="004F1DFA">
        <w:rPr>
          <w:rFonts w:asciiTheme="minorHAnsi" w:hAnsiTheme="minorHAnsi" w:cs="Arial"/>
          <w:sz w:val="22"/>
          <w:szCs w:val="22"/>
          <w:lang w:val="nb-NO"/>
        </w:rPr>
        <w:t xml:space="preserve">, </w:t>
      </w:r>
      <w:proofErr w:type="spellStart"/>
      <w:r w:rsidR="00B82CD7" w:rsidRPr="004F1DFA">
        <w:rPr>
          <w:rFonts w:asciiTheme="minorHAnsi" w:hAnsiTheme="minorHAnsi" w:cs="Arial"/>
          <w:sz w:val="22"/>
          <w:szCs w:val="22"/>
          <w:lang w:val="nb-NO"/>
        </w:rPr>
        <w:t>PhD</w:t>
      </w:r>
      <w:proofErr w:type="spellEnd"/>
      <w:r w:rsidR="00B82CD7" w:rsidRPr="000B762D">
        <w:rPr>
          <w:rFonts w:asciiTheme="minorHAnsi" w:hAnsiTheme="minorHAnsi" w:cs="Arial"/>
          <w:sz w:val="22"/>
          <w:szCs w:val="22"/>
          <w:lang w:val="nb-NO"/>
        </w:rPr>
        <w:t>)</w:t>
      </w:r>
    </w:p>
    <w:p w14:paraId="20F2CB45" w14:textId="77777777" w:rsidR="009838FD" w:rsidRPr="000B762D" w:rsidRDefault="009838FD" w:rsidP="009838FD">
      <w:pPr>
        <w:spacing w:line="276" w:lineRule="auto"/>
        <w:rPr>
          <w:rFonts w:asciiTheme="minorHAnsi" w:hAnsiTheme="minorHAnsi" w:cs="Arial"/>
          <w:sz w:val="22"/>
          <w:szCs w:val="22"/>
          <w:lang w:val="nb-NO"/>
        </w:rPr>
      </w:pPr>
    </w:p>
    <w:p w14:paraId="7F398E65" w14:textId="77777777" w:rsidR="003445AD" w:rsidRPr="000B762D" w:rsidRDefault="003445AD" w:rsidP="004C77D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bCs/>
          <w:sz w:val="22"/>
          <w:szCs w:val="22"/>
          <w:lang w:val="nb-NO"/>
        </w:rPr>
      </w:pPr>
    </w:p>
    <w:p w14:paraId="362C1D19" w14:textId="51421A32" w:rsidR="00443ED3" w:rsidRPr="000B762D" w:rsidRDefault="000B762D" w:rsidP="004C77D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sz w:val="22"/>
          <w:szCs w:val="22"/>
          <w:lang w:val="nb-NO"/>
        </w:rPr>
      </w:pPr>
      <w:r w:rsidRPr="000B762D">
        <w:rPr>
          <w:rFonts w:ascii="Calibri" w:hAnsi="Calibri" w:cs="Calibri"/>
          <w:b/>
          <w:bCs/>
          <w:sz w:val="22"/>
          <w:szCs w:val="22"/>
          <w:lang w:val="nb-NO"/>
        </w:rPr>
        <w:t>Tusen takk for din deltakelse</w:t>
      </w:r>
      <w:r w:rsidR="00676859">
        <w:rPr>
          <w:rFonts w:ascii="Calibri" w:hAnsi="Calibri" w:cs="Calibri"/>
          <w:b/>
          <w:bCs/>
          <w:sz w:val="22"/>
          <w:szCs w:val="22"/>
          <w:lang w:val="nb-NO"/>
        </w:rPr>
        <w:t xml:space="preserve"> </w:t>
      </w:r>
      <w:r w:rsidR="00676859" w:rsidRPr="004F1DFA">
        <w:rPr>
          <w:rFonts w:ascii="Calibri" w:hAnsi="Calibri" w:cs="Calibri"/>
          <w:b/>
          <w:bCs/>
          <w:sz w:val="22"/>
          <w:szCs w:val="22"/>
          <w:lang w:val="nb-NO"/>
        </w:rPr>
        <w:t xml:space="preserve">og </w:t>
      </w:r>
      <w:r w:rsidR="00560A4C" w:rsidRPr="004F1DFA">
        <w:rPr>
          <w:rFonts w:ascii="Calibri" w:hAnsi="Calibri" w:cs="Calibri"/>
          <w:b/>
          <w:bCs/>
          <w:sz w:val="22"/>
          <w:szCs w:val="22"/>
          <w:lang w:val="nb-NO"/>
        </w:rPr>
        <w:t xml:space="preserve">for </w:t>
      </w:r>
      <w:r w:rsidR="00676859" w:rsidRPr="004F1DFA">
        <w:rPr>
          <w:rFonts w:ascii="Calibri" w:hAnsi="Calibri" w:cs="Calibri"/>
          <w:b/>
          <w:bCs/>
          <w:sz w:val="22"/>
          <w:szCs w:val="22"/>
          <w:lang w:val="nb-NO"/>
        </w:rPr>
        <w:t>dine synspunkter.</w:t>
      </w:r>
      <w:r w:rsidR="004C77DA" w:rsidRPr="000B762D">
        <w:rPr>
          <w:rFonts w:ascii="Calibri" w:hAnsi="Calibri" w:cs="Calibri"/>
          <w:b/>
          <w:bCs/>
          <w:sz w:val="22"/>
          <w:szCs w:val="22"/>
          <w:lang w:val="nb-NO"/>
        </w:rPr>
        <w:t xml:space="preserve"> </w:t>
      </w:r>
    </w:p>
    <w:sectPr w:rsidR="00443ED3" w:rsidRPr="000B762D" w:rsidSect="00A43CB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440" w:right="900" w:bottom="432" w:left="1008" w:header="34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7D402" w14:textId="77777777" w:rsidR="008E39D3" w:rsidRDefault="008E39D3" w:rsidP="00443ED3">
      <w:r>
        <w:separator/>
      </w:r>
    </w:p>
  </w:endnote>
  <w:endnote w:type="continuationSeparator" w:id="0">
    <w:p w14:paraId="2A2E033A" w14:textId="77777777" w:rsidR="008E39D3" w:rsidRDefault="008E39D3" w:rsidP="00443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CCD07" w14:textId="77777777" w:rsidR="004F1DFA" w:rsidRDefault="004F1DFA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1E94A" w14:textId="53926B61" w:rsidR="005C602E" w:rsidRPr="00884DF5" w:rsidRDefault="005C602E" w:rsidP="00884DF5">
    <w:pPr>
      <w:pStyle w:val="Bunntekst"/>
      <w:tabs>
        <w:tab w:val="clear" w:pos="8640"/>
        <w:tab w:val="right" w:pos="10348"/>
      </w:tabs>
      <w:rPr>
        <w:rFonts w:ascii="Calibri" w:hAnsi="Calibri"/>
        <w:sz w:val="20"/>
      </w:rPr>
    </w:pPr>
    <w:r>
      <w:rPr>
        <w:rFonts w:ascii="Calibri" w:hAnsi="Calibri"/>
        <w:sz w:val="20"/>
      </w:rPr>
      <w:t xml:space="preserve">FS-ICU 24R v 18 March 2019 - </w:t>
    </w:r>
    <w:proofErr w:type="spellStart"/>
    <w:r>
      <w:rPr>
        <w:rFonts w:ascii="Calibri" w:hAnsi="Calibri"/>
        <w:sz w:val="20"/>
      </w:rPr>
      <w:t>Norsk</w:t>
    </w:r>
    <w:proofErr w:type="spellEnd"/>
    <w:r>
      <w:rPr>
        <w:rFonts w:ascii="Calibri" w:hAnsi="Calibri"/>
        <w:sz w:val="20"/>
      </w:rPr>
      <w:t xml:space="preserve">                   </w:t>
    </w:r>
    <w:r w:rsidRPr="00884DF5">
      <w:rPr>
        <w:rFonts w:ascii="Calibri" w:hAnsi="Calibri"/>
        <w:sz w:val="20"/>
      </w:rPr>
      <w:tab/>
    </w:r>
    <w:r>
      <w:rPr>
        <w:rFonts w:ascii="Calibri" w:hAnsi="Calibri"/>
        <w:sz w:val="20"/>
      </w:rPr>
      <w:t>© assigned to Critical Care Connections Inc.</w:t>
    </w:r>
    <w:r w:rsidRPr="00884DF5">
      <w:rPr>
        <w:rFonts w:ascii="Calibri" w:hAnsi="Calibri"/>
        <w:sz w:val="20"/>
      </w:rPr>
      <w:tab/>
      <w:t xml:space="preserve">Page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PAGE </w:instrText>
    </w:r>
    <w:r w:rsidRPr="00884DF5">
      <w:rPr>
        <w:rFonts w:ascii="Calibri" w:hAnsi="Calibri"/>
        <w:bCs/>
        <w:sz w:val="20"/>
      </w:rPr>
      <w:fldChar w:fldCharType="separate"/>
    </w:r>
    <w:r w:rsidR="00C37D4C">
      <w:rPr>
        <w:rFonts w:ascii="Calibri" w:hAnsi="Calibri"/>
        <w:bCs/>
        <w:noProof/>
        <w:sz w:val="20"/>
      </w:rPr>
      <w:t>8</w:t>
    </w:r>
    <w:r w:rsidRPr="00884DF5">
      <w:rPr>
        <w:rFonts w:ascii="Calibri" w:hAnsi="Calibri"/>
        <w:bCs/>
        <w:sz w:val="20"/>
      </w:rPr>
      <w:fldChar w:fldCharType="end"/>
    </w:r>
    <w:r w:rsidRPr="00884DF5">
      <w:rPr>
        <w:rFonts w:ascii="Calibri" w:hAnsi="Calibri"/>
        <w:sz w:val="20"/>
      </w:rPr>
      <w:t xml:space="preserve"> of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NUMPAGES  </w:instrText>
    </w:r>
    <w:r w:rsidRPr="00884DF5">
      <w:rPr>
        <w:rFonts w:ascii="Calibri" w:hAnsi="Calibri"/>
        <w:bCs/>
        <w:sz w:val="20"/>
      </w:rPr>
      <w:fldChar w:fldCharType="separate"/>
    </w:r>
    <w:r w:rsidR="00C37D4C">
      <w:rPr>
        <w:rFonts w:ascii="Calibri" w:hAnsi="Calibri"/>
        <w:bCs/>
        <w:noProof/>
        <w:sz w:val="20"/>
      </w:rPr>
      <w:t>8</w:t>
    </w:r>
    <w:r w:rsidRPr="00884DF5">
      <w:rPr>
        <w:rFonts w:ascii="Calibri" w:hAnsi="Calibri"/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042E5" w14:textId="03DF33C4" w:rsidR="005C602E" w:rsidRPr="005D2044" w:rsidRDefault="005C602E" w:rsidP="00EB7C5F">
    <w:pPr>
      <w:pStyle w:val="Bunntekst"/>
      <w:tabs>
        <w:tab w:val="clear" w:pos="8640"/>
        <w:tab w:val="right" w:pos="10348"/>
      </w:tabs>
      <w:rPr>
        <w:rFonts w:ascii="Calibri" w:hAnsi="Calibri"/>
        <w:sz w:val="20"/>
      </w:rPr>
    </w:pPr>
    <w:r>
      <w:rPr>
        <w:rFonts w:ascii="Calibri" w:hAnsi="Calibri"/>
        <w:sz w:val="20"/>
      </w:rPr>
      <w:t>FS-ICU 24R</w:t>
    </w:r>
    <w:r w:rsidRPr="005D2044">
      <w:rPr>
        <w:rFonts w:ascii="Calibri" w:hAnsi="Calibri"/>
        <w:sz w:val="20"/>
      </w:rPr>
      <w:t xml:space="preserve"> v. </w:t>
    </w:r>
    <w:r>
      <w:rPr>
        <w:rFonts w:ascii="Calibri" w:hAnsi="Calibri"/>
        <w:sz w:val="20"/>
      </w:rPr>
      <w:t xml:space="preserve">18 March 2019 - </w:t>
    </w:r>
    <w:proofErr w:type="spellStart"/>
    <w:r>
      <w:rPr>
        <w:rFonts w:ascii="Calibri" w:hAnsi="Calibri"/>
        <w:sz w:val="20"/>
      </w:rPr>
      <w:t>Norsk</w:t>
    </w:r>
    <w:proofErr w:type="spellEnd"/>
    <w:r>
      <w:rPr>
        <w:rFonts w:ascii="Calibri" w:hAnsi="Calibri"/>
        <w:sz w:val="20"/>
      </w:rPr>
      <w:t xml:space="preserve">   </w:t>
    </w:r>
    <w:r>
      <w:rPr>
        <w:rFonts w:ascii="Calibri" w:hAnsi="Calibri"/>
        <w:sz w:val="20"/>
      </w:rPr>
      <w:tab/>
      <w:t xml:space="preserve">                  © Critical Care Connections Inc.</w:t>
    </w:r>
    <w:r>
      <w:rPr>
        <w:rFonts w:ascii="Calibri" w:hAnsi="Calibri"/>
        <w:sz w:val="20"/>
      </w:rPr>
      <w:tab/>
    </w:r>
    <w:r w:rsidRPr="00884DF5">
      <w:rPr>
        <w:rFonts w:ascii="Calibri" w:hAnsi="Calibri"/>
        <w:sz w:val="20"/>
      </w:rPr>
      <w:t xml:space="preserve">Page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PAGE </w:instrText>
    </w:r>
    <w:r w:rsidRPr="00884DF5">
      <w:rPr>
        <w:rFonts w:ascii="Calibri" w:hAnsi="Calibri"/>
        <w:bCs/>
        <w:sz w:val="20"/>
      </w:rPr>
      <w:fldChar w:fldCharType="separate"/>
    </w:r>
    <w:r w:rsidR="00295488">
      <w:rPr>
        <w:rFonts w:ascii="Calibri" w:hAnsi="Calibri"/>
        <w:bCs/>
        <w:noProof/>
        <w:sz w:val="20"/>
      </w:rPr>
      <w:t>1</w:t>
    </w:r>
    <w:r w:rsidRPr="00884DF5">
      <w:rPr>
        <w:rFonts w:ascii="Calibri" w:hAnsi="Calibri"/>
        <w:bCs/>
        <w:sz w:val="20"/>
      </w:rPr>
      <w:fldChar w:fldCharType="end"/>
    </w:r>
    <w:r w:rsidRPr="00884DF5">
      <w:rPr>
        <w:rFonts w:ascii="Calibri" w:hAnsi="Calibri"/>
        <w:sz w:val="20"/>
      </w:rPr>
      <w:t xml:space="preserve"> of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NUMPAGES  </w:instrText>
    </w:r>
    <w:r w:rsidRPr="00884DF5">
      <w:rPr>
        <w:rFonts w:ascii="Calibri" w:hAnsi="Calibri"/>
        <w:bCs/>
        <w:sz w:val="20"/>
      </w:rPr>
      <w:fldChar w:fldCharType="separate"/>
    </w:r>
    <w:r w:rsidR="00295488">
      <w:rPr>
        <w:rFonts w:ascii="Calibri" w:hAnsi="Calibri"/>
        <w:bCs/>
        <w:noProof/>
        <w:sz w:val="20"/>
      </w:rPr>
      <w:t>8</w:t>
    </w:r>
    <w:r w:rsidRPr="00884DF5">
      <w:rPr>
        <w:rFonts w:ascii="Calibri" w:hAnsi="Calibri"/>
        <w:bCs/>
        <w:sz w:val="20"/>
      </w:rPr>
      <w:fldChar w:fldCharType="end"/>
    </w:r>
  </w:p>
  <w:p w14:paraId="33D335D1" w14:textId="77777777" w:rsidR="005C602E" w:rsidRPr="001F48D6" w:rsidRDefault="005C602E" w:rsidP="00BF5DD1">
    <w:pPr>
      <w:pStyle w:val="Bunntekst"/>
      <w:ind w:right="-556"/>
      <w:rPr>
        <w:rFonts w:ascii="Calibri" w:hAnsi="Calibr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D3723" w14:textId="77777777" w:rsidR="008E39D3" w:rsidRDefault="008E39D3" w:rsidP="00443ED3">
      <w:r>
        <w:separator/>
      </w:r>
    </w:p>
  </w:footnote>
  <w:footnote w:type="continuationSeparator" w:id="0">
    <w:p w14:paraId="11FC2362" w14:textId="77777777" w:rsidR="008E39D3" w:rsidRDefault="008E39D3" w:rsidP="00443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A49A01" w14:textId="77777777" w:rsidR="004F1DFA" w:rsidRDefault="004F1DFA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F65BA" w14:textId="77777777" w:rsidR="005C602E" w:rsidRDefault="005C602E" w:rsidP="001F48D6">
    <w:pPr>
      <w:pStyle w:val="Topptekst"/>
      <w:jc w:val="center"/>
      <w:rPr>
        <w:b/>
        <w:i/>
      </w:rPr>
    </w:pPr>
  </w:p>
  <w:p w14:paraId="662E5A73" w14:textId="0A902E89" w:rsidR="005C602E" w:rsidRPr="00937C40" w:rsidRDefault="005C602E" w:rsidP="001F48D6">
    <w:pPr>
      <w:pStyle w:val="Topptekst"/>
      <w:jc w:val="center"/>
      <w:rPr>
        <w:b/>
        <w:i/>
        <w:lang w:val="nb-NO"/>
      </w:rPr>
    </w:pPr>
    <w:r w:rsidRPr="00937C40">
      <w:rPr>
        <w:b/>
        <w:i/>
        <w:lang w:val="nb-NO"/>
      </w:rPr>
      <w:t>Hvor gode er vi?</w:t>
    </w:r>
  </w:p>
  <w:p w14:paraId="1B50CB5E" w14:textId="4A5D69D9" w:rsidR="005C602E" w:rsidRPr="00937C40" w:rsidRDefault="005C602E" w:rsidP="001F48D6">
    <w:pPr>
      <w:tabs>
        <w:tab w:val="left" w:pos="945"/>
      </w:tabs>
      <w:jc w:val="center"/>
      <w:rPr>
        <w:b/>
        <w:i/>
        <w:lang w:val="nb-NO"/>
      </w:rPr>
    </w:pPr>
    <w:r w:rsidRPr="00937C40">
      <w:rPr>
        <w:b/>
        <w:i/>
        <w:lang w:val="nb-NO"/>
      </w:rPr>
      <w:t>Dine m</w:t>
    </w:r>
    <w:r>
      <w:rPr>
        <w:b/>
        <w:i/>
        <w:lang w:val="nb-NO"/>
      </w:rPr>
      <w:t>eninger om ditt familiemedlems opphold i intensivavdelingen</w:t>
    </w:r>
  </w:p>
  <w:p w14:paraId="7A439C75" w14:textId="58D75E16" w:rsidR="005C602E" w:rsidRPr="00937C40" w:rsidRDefault="005C602E" w:rsidP="003445AD">
    <w:pPr>
      <w:tabs>
        <w:tab w:val="left" w:pos="945"/>
      </w:tabs>
      <w:jc w:val="center"/>
      <w:rPr>
        <w:rFonts w:ascii="Calibri" w:hAnsi="Calibri"/>
        <w:lang w:val="nb-NO"/>
      </w:rPr>
    </w:pPr>
    <w:r w:rsidRPr="00937C40">
      <w:rPr>
        <w:rFonts w:ascii="Calibri" w:hAnsi="Calibri" w:cs="Calibri"/>
        <w:b/>
        <w:bCs/>
        <w:iCs/>
        <w:sz w:val="28"/>
        <w:szCs w:val="28"/>
        <w:lang w:val="nb-N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D0C26" w14:textId="380B5B98" w:rsidR="005C602E" w:rsidRPr="002A7C89" w:rsidRDefault="005C602E" w:rsidP="00B9272C">
    <w:pPr>
      <w:tabs>
        <w:tab w:val="left" w:pos="945"/>
      </w:tabs>
      <w:jc w:val="right"/>
      <w:rPr>
        <w:b/>
        <w:i/>
      </w:rPr>
    </w:pP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b/>
        <w:i/>
      </w:rPr>
      <w:tab/>
    </w:r>
    <w:r>
      <w:rPr>
        <w:noProof/>
        <w:lang w:val="nb-NO" w:eastAsia="nb-NO"/>
      </w:rPr>
      <w:drawing>
        <wp:inline distT="0" distB="0" distL="0" distR="0" wp14:anchorId="43104CD3" wp14:editId="63601098">
          <wp:extent cx="1676400" cy="490296"/>
          <wp:effectExtent l="0" t="0" r="0" b="5080"/>
          <wp:docPr id="293" name="Picture 293" descr="Z:\06-ACTIVE STUDIES\FS-ICU\graphics\Logos\Final FS-ICU Logo Lock-up cop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Z:\06-ACTIVE STUDIES\FS-ICU\graphics\Logos\Final FS-ICU Logo Lock-up copy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4902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1A1269" w14:textId="77777777" w:rsidR="005C602E" w:rsidRPr="001F48D6" w:rsidRDefault="005C602E" w:rsidP="003445AD">
    <w:pPr>
      <w:pStyle w:val="Topptekst"/>
      <w:tabs>
        <w:tab w:val="center" w:pos="3686"/>
        <w:tab w:val="right" w:pos="8222"/>
      </w:tabs>
      <w:jc w:val="center"/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EF008424"/>
    <w:lvl w:ilvl="0">
      <w:numFmt w:val="none"/>
      <w:pStyle w:val="Quick1"/>
      <w:lvlText w:val=""/>
      <w:lvlJc w:val="left"/>
      <w:pPr>
        <w:tabs>
          <w:tab w:val="num" w:pos="360"/>
        </w:tabs>
      </w:pPr>
    </w:lvl>
  </w:abstractNum>
  <w:abstractNum w:abstractNumId="1" w15:restartNumberingAfterBreak="0">
    <w:nsid w:val="01026284"/>
    <w:multiLevelType w:val="hybridMultilevel"/>
    <w:tmpl w:val="68E6B816"/>
    <w:lvl w:ilvl="0" w:tplc="5720D1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111A39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1A262F2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89A30A5"/>
    <w:multiLevelType w:val="hybridMultilevel"/>
    <w:tmpl w:val="E9C0F32E"/>
    <w:lvl w:ilvl="0" w:tplc="98EC2CD0">
      <w:start w:val="14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50ACB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AEA6263"/>
    <w:multiLevelType w:val="hybridMultilevel"/>
    <w:tmpl w:val="6D083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EAD3B80"/>
    <w:multiLevelType w:val="hybridMultilevel"/>
    <w:tmpl w:val="D07261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14D6B"/>
    <w:multiLevelType w:val="hybridMultilevel"/>
    <w:tmpl w:val="6E947EF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C353F7"/>
    <w:multiLevelType w:val="hybridMultilevel"/>
    <w:tmpl w:val="EA38E6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082696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16E4377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3425D1A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72F7338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C655B27"/>
    <w:multiLevelType w:val="hybridMultilevel"/>
    <w:tmpl w:val="709C9E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3F1547"/>
    <w:multiLevelType w:val="singleLevel"/>
    <w:tmpl w:val="F07083E8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3359118F"/>
    <w:multiLevelType w:val="hybridMultilevel"/>
    <w:tmpl w:val="9398ABD6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2B4E72"/>
    <w:multiLevelType w:val="hybridMultilevel"/>
    <w:tmpl w:val="63205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7735A9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8A01BBC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3A837733"/>
    <w:multiLevelType w:val="hybridMultilevel"/>
    <w:tmpl w:val="E21AB3FA"/>
    <w:lvl w:ilvl="0" w:tplc="98EC2CD0">
      <w:start w:val="14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BE90DF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3D470129"/>
    <w:multiLevelType w:val="hybridMultilevel"/>
    <w:tmpl w:val="C1EACE44"/>
    <w:lvl w:ilvl="0" w:tplc="306AA5B0">
      <w:start w:val="28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6379D8"/>
    <w:multiLevelType w:val="hybridMultilevel"/>
    <w:tmpl w:val="356E151A"/>
    <w:lvl w:ilvl="0" w:tplc="1009000F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404F24"/>
    <w:multiLevelType w:val="hybridMultilevel"/>
    <w:tmpl w:val="A7F61D06"/>
    <w:lvl w:ilvl="0" w:tplc="5720D144">
      <w:start w:val="1"/>
      <w:numFmt w:val="decimal"/>
      <w:lvlText w:val="%1"/>
      <w:lvlJc w:val="left"/>
      <w:pPr>
        <w:ind w:left="72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1" w:hanging="360"/>
      </w:pPr>
    </w:lvl>
    <w:lvl w:ilvl="2" w:tplc="1009001B" w:tentative="1">
      <w:start w:val="1"/>
      <w:numFmt w:val="lowerRoman"/>
      <w:lvlText w:val="%3."/>
      <w:lvlJc w:val="right"/>
      <w:pPr>
        <w:ind w:left="2161" w:hanging="180"/>
      </w:pPr>
    </w:lvl>
    <w:lvl w:ilvl="3" w:tplc="1009000F" w:tentative="1">
      <w:start w:val="1"/>
      <w:numFmt w:val="decimal"/>
      <w:lvlText w:val="%4."/>
      <w:lvlJc w:val="left"/>
      <w:pPr>
        <w:ind w:left="2881" w:hanging="360"/>
      </w:pPr>
    </w:lvl>
    <w:lvl w:ilvl="4" w:tplc="10090019" w:tentative="1">
      <w:start w:val="1"/>
      <w:numFmt w:val="lowerLetter"/>
      <w:lvlText w:val="%5."/>
      <w:lvlJc w:val="left"/>
      <w:pPr>
        <w:ind w:left="3601" w:hanging="360"/>
      </w:pPr>
    </w:lvl>
    <w:lvl w:ilvl="5" w:tplc="1009001B" w:tentative="1">
      <w:start w:val="1"/>
      <w:numFmt w:val="lowerRoman"/>
      <w:lvlText w:val="%6."/>
      <w:lvlJc w:val="right"/>
      <w:pPr>
        <w:ind w:left="4321" w:hanging="180"/>
      </w:pPr>
    </w:lvl>
    <w:lvl w:ilvl="6" w:tplc="1009000F" w:tentative="1">
      <w:start w:val="1"/>
      <w:numFmt w:val="decimal"/>
      <w:lvlText w:val="%7."/>
      <w:lvlJc w:val="left"/>
      <w:pPr>
        <w:ind w:left="5041" w:hanging="360"/>
      </w:pPr>
    </w:lvl>
    <w:lvl w:ilvl="7" w:tplc="10090019" w:tentative="1">
      <w:start w:val="1"/>
      <w:numFmt w:val="lowerLetter"/>
      <w:lvlText w:val="%8."/>
      <w:lvlJc w:val="left"/>
      <w:pPr>
        <w:ind w:left="5761" w:hanging="360"/>
      </w:pPr>
    </w:lvl>
    <w:lvl w:ilvl="8" w:tplc="10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25" w15:restartNumberingAfterBreak="0">
    <w:nsid w:val="45B328CC"/>
    <w:multiLevelType w:val="singleLevel"/>
    <w:tmpl w:val="58669E3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48E25BC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48E5494A"/>
    <w:multiLevelType w:val="hybridMultilevel"/>
    <w:tmpl w:val="B8E83E6C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3D7066"/>
    <w:multiLevelType w:val="singleLevel"/>
    <w:tmpl w:val="868E8DFE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29" w15:restartNumberingAfterBreak="0">
    <w:nsid w:val="5121169F"/>
    <w:multiLevelType w:val="hybridMultilevel"/>
    <w:tmpl w:val="2034B76C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D513A6"/>
    <w:multiLevelType w:val="singleLevel"/>
    <w:tmpl w:val="E0E2E4F2"/>
    <w:lvl w:ilvl="0">
      <w:start w:val="10"/>
      <w:numFmt w:val="decimal"/>
      <w:lvlText w:val="%1."/>
      <w:lvlJc w:val="left"/>
      <w:pPr>
        <w:tabs>
          <w:tab w:val="num" w:pos="468"/>
        </w:tabs>
        <w:ind w:left="468" w:hanging="468"/>
      </w:pPr>
      <w:rPr>
        <w:rFonts w:hint="default"/>
      </w:rPr>
    </w:lvl>
  </w:abstractNum>
  <w:abstractNum w:abstractNumId="31" w15:restartNumberingAfterBreak="0">
    <w:nsid w:val="524C05D4"/>
    <w:multiLevelType w:val="hybridMultilevel"/>
    <w:tmpl w:val="D1924A80"/>
    <w:lvl w:ilvl="0" w:tplc="0409000F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2525B46"/>
    <w:multiLevelType w:val="hybridMultilevel"/>
    <w:tmpl w:val="AE966466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CC7A3E"/>
    <w:multiLevelType w:val="hybridMultilevel"/>
    <w:tmpl w:val="AB3A6274"/>
    <w:lvl w:ilvl="0" w:tplc="530EA96E">
      <w:start w:val="1"/>
      <w:numFmt w:val="lowerLetter"/>
      <w:lvlText w:val="%1."/>
      <w:lvlJc w:val="left"/>
      <w:pPr>
        <w:ind w:left="654" w:hanging="360"/>
      </w:pPr>
      <w:rPr>
        <w:rFonts w:asciiTheme="minorHAnsi" w:hAnsiTheme="minorHAnsi"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374" w:hanging="360"/>
      </w:pPr>
    </w:lvl>
    <w:lvl w:ilvl="2" w:tplc="1009001B" w:tentative="1">
      <w:start w:val="1"/>
      <w:numFmt w:val="lowerRoman"/>
      <w:lvlText w:val="%3."/>
      <w:lvlJc w:val="right"/>
      <w:pPr>
        <w:ind w:left="2094" w:hanging="180"/>
      </w:pPr>
    </w:lvl>
    <w:lvl w:ilvl="3" w:tplc="1009000F" w:tentative="1">
      <w:start w:val="1"/>
      <w:numFmt w:val="decimal"/>
      <w:lvlText w:val="%4."/>
      <w:lvlJc w:val="left"/>
      <w:pPr>
        <w:ind w:left="2814" w:hanging="360"/>
      </w:pPr>
    </w:lvl>
    <w:lvl w:ilvl="4" w:tplc="10090019" w:tentative="1">
      <w:start w:val="1"/>
      <w:numFmt w:val="lowerLetter"/>
      <w:lvlText w:val="%5."/>
      <w:lvlJc w:val="left"/>
      <w:pPr>
        <w:ind w:left="3534" w:hanging="360"/>
      </w:pPr>
    </w:lvl>
    <w:lvl w:ilvl="5" w:tplc="1009001B" w:tentative="1">
      <w:start w:val="1"/>
      <w:numFmt w:val="lowerRoman"/>
      <w:lvlText w:val="%6."/>
      <w:lvlJc w:val="right"/>
      <w:pPr>
        <w:ind w:left="4254" w:hanging="180"/>
      </w:pPr>
    </w:lvl>
    <w:lvl w:ilvl="6" w:tplc="1009000F" w:tentative="1">
      <w:start w:val="1"/>
      <w:numFmt w:val="decimal"/>
      <w:lvlText w:val="%7."/>
      <w:lvlJc w:val="left"/>
      <w:pPr>
        <w:ind w:left="4974" w:hanging="360"/>
      </w:pPr>
    </w:lvl>
    <w:lvl w:ilvl="7" w:tplc="10090019" w:tentative="1">
      <w:start w:val="1"/>
      <w:numFmt w:val="lowerLetter"/>
      <w:lvlText w:val="%8."/>
      <w:lvlJc w:val="left"/>
      <w:pPr>
        <w:ind w:left="5694" w:hanging="360"/>
      </w:pPr>
    </w:lvl>
    <w:lvl w:ilvl="8" w:tplc="10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34" w15:restartNumberingAfterBreak="0">
    <w:nsid w:val="555868FA"/>
    <w:multiLevelType w:val="hybridMultilevel"/>
    <w:tmpl w:val="03B0F2A6"/>
    <w:lvl w:ilvl="0" w:tplc="5720D1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6F78D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5795303D"/>
    <w:multiLevelType w:val="hybridMultilevel"/>
    <w:tmpl w:val="2EDE69D4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886EEE"/>
    <w:multiLevelType w:val="hybridMultilevel"/>
    <w:tmpl w:val="F88CA4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B70488"/>
    <w:multiLevelType w:val="hybridMultilevel"/>
    <w:tmpl w:val="2E5A97E4"/>
    <w:lvl w:ilvl="0" w:tplc="1009000F">
      <w:start w:val="29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FA276B"/>
    <w:multiLevelType w:val="hybridMultilevel"/>
    <w:tmpl w:val="1D00FEBE"/>
    <w:lvl w:ilvl="0" w:tplc="8E3AE4D8">
      <w:start w:val="5"/>
      <w:numFmt w:val="decimal"/>
      <w:lvlText w:val="%1."/>
      <w:lvlJc w:val="left"/>
      <w:pPr>
        <w:ind w:left="1494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0">
    <w:nsid w:val="6D1A40E9"/>
    <w:multiLevelType w:val="hybridMultilevel"/>
    <w:tmpl w:val="F836C562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216C06"/>
    <w:multiLevelType w:val="hybridMultilevel"/>
    <w:tmpl w:val="BE9294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DA7FCB"/>
    <w:multiLevelType w:val="singleLevel"/>
    <w:tmpl w:val="C9987B32"/>
    <w:lvl w:ilvl="0">
      <w:start w:val="9"/>
      <w:numFmt w:val="bullet"/>
      <w:lvlText w:val=""/>
      <w:lvlJc w:val="left"/>
      <w:pPr>
        <w:tabs>
          <w:tab w:val="num" w:pos="420"/>
        </w:tabs>
        <w:ind w:left="420" w:hanging="420"/>
      </w:pPr>
      <w:rPr>
        <w:rFonts w:ascii="Monotype Sorts" w:hAnsi="Monotype Sorts" w:hint="default"/>
        <w:sz w:val="32"/>
      </w:rPr>
    </w:lvl>
  </w:abstractNum>
  <w:abstractNum w:abstractNumId="43" w15:restartNumberingAfterBreak="0">
    <w:nsid w:val="76C12C70"/>
    <w:multiLevelType w:val="singleLevel"/>
    <w:tmpl w:val="0409000F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794656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5" w15:restartNumberingAfterBreak="0">
    <w:nsid w:val="79F74654"/>
    <w:multiLevelType w:val="hybridMultilevel"/>
    <w:tmpl w:val="747C519E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31434F"/>
    <w:multiLevelType w:val="hybridMultilevel"/>
    <w:tmpl w:val="DDCA2A7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BE662A"/>
    <w:multiLevelType w:val="hybridMultilevel"/>
    <w:tmpl w:val="8CF2A2CC"/>
    <w:lvl w:ilvl="0" w:tplc="9CF2588C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5"/>
  </w:num>
  <w:num w:numId="3">
    <w:abstractNumId w:val="0"/>
  </w:num>
  <w:num w:numId="4">
    <w:abstractNumId w:val="26"/>
  </w:num>
  <w:num w:numId="5">
    <w:abstractNumId w:val="44"/>
  </w:num>
  <w:num w:numId="6">
    <w:abstractNumId w:val="15"/>
  </w:num>
  <w:num w:numId="7">
    <w:abstractNumId w:val="30"/>
  </w:num>
  <w:num w:numId="8">
    <w:abstractNumId w:val="35"/>
  </w:num>
  <w:num w:numId="9">
    <w:abstractNumId w:val="28"/>
  </w:num>
  <w:num w:numId="10">
    <w:abstractNumId w:val="43"/>
  </w:num>
  <w:num w:numId="11">
    <w:abstractNumId w:val="11"/>
  </w:num>
  <w:num w:numId="12">
    <w:abstractNumId w:val="13"/>
  </w:num>
  <w:num w:numId="13">
    <w:abstractNumId w:val="19"/>
  </w:num>
  <w:num w:numId="14">
    <w:abstractNumId w:val="12"/>
  </w:num>
  <w:num w:numId="15">
    <w:abstractNumId w:val="5"/>
  </w:num>
  <w:num w:numId="16">
    <w:abstractNumId w:val="10"/>
  </w:num>
  <w:num w:numId="17">
    <w:abstractNumId w:val="2"/>
  </w:num>
  <w:num w:numId="18">
    <w:abstractNumId w:val="18"/>
  </w:num>
  <w:num w:numId="19">
    <w:abstractNumId w:val="42"/>
  </w:num>
  <w:num w:numId="20">
    <w:abstractNumId w:val="3"/>
  </w:num>
  <w:num w:numId="21">
    <w:abstractNumId w:val="31"/>
  </w:num>
  <w:num w:numId="22">
    <w:abstractNumId w:val="9"/>
  </w:num>
  <w:num w:numId="23">
    <w:abstractNumId w:val="17"/>
  </w:num>
  <w:num w:numId="24">
    <w:abstractNumId w:val="6"/>
  </w:num>
  <w:num w:numId="25">
    <w:abstractNumId w:val="39"/>
  </w:num>
  <w:num w:numId="26">
    <w:abstractNumId w:val="37"/>
  </w:num>
  <w:num w:numId="27">
    <w:abstractNumId w:val="36"/>
  </w:num>
  <w:num w:numId="28">
    <w:abstractNumId w:val="14"/>
  </w:num>
  <w:num w:numId="29">
    <w:abstractNumId w:val="20"/>
  </w:num>
  <w:num w:numId="30">
    <w:abstractNumId w:val="4"/>
  </w:num>
  <w:num w:numId="31">
    <w:abstractNumId w:val="27"/>
  </w:num>
  <w:num w:numId="32">
    <w:abstractNumId w:val="40"/>
  </w:num>
  <w:num w:numId="33">
    <w:abstractNumId w:val="16"/>
  </w:num>
  <w:num w:numId="34">
    <w:abstractNumId w:val="32"/>
  </w:num>
  <w:num w:numId="35">
    <w:abstractNumId w:val="29"/>
  </w:num>
  <w:num w:numId="36">
    <w:abstractNumId w:val="45"/>
  </w:num>
  <w:num w:numId="37">
    <w:abstractNumId w:val="33"/>
  </w:num>
  <w:num w:numId="38">
    <w:abstractNumId w:val="22"/>
  </w:num>
  <w:num w:numId="39">
    <w:abstractNumId w:val="47"/>
  </w:num>
  <w:num w:numId="40">
    <w:abstractNumId w:val="23"/>
  </w:num>
  <w:num w:numId="41">
    <w:abstractNumId w:val="38"/>
  </w:num>
  <w:num w:numId="42">
    <w:abstractNumId w:val="7"/>
  </w:num>
  <w:num w:numId="43">
    <w:abstractNumId w:val="1"/>
  </w:num>
  <w:num w:numId="44">
    <w:abstractNumId w:val="34"/>
  </w:num>
  <w:num w:numId="45">
    <w:abstractNumId w:val="24"/>
  </w:num>
  <w:num w:numId="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</w:num>
  <w:num w:numId="48">
    <w:abstractNumId w:val="46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DcxMDaxMLAwtzRW0lEKTi0uzszPAykwrAUA0R7/aiwAAAA="/>
  </w:docVars>
  <w:rsids>
    <w:rsidRoot w:val="00966ECC"/>
    <w:rsid w:val="000008AC"/>
    <w:rsid w:val="000040CA"/>
    <w:rsid w:val="00004CA7"/>
    <w:rsid w:val="00005790"/>
    <w:rsid w:val="00005FF1"/>
    <w:rsid w:val="0001088B"/>
    <w:rsid w:val="00020EAC"/>
    <w:rsid w:val="0002220F"/>
    <w:rsid w:val="00040993"/>
    <w:rsid w:val="00051729"/>
    <w:rsid w:val="00061D2E"/>
    <w:rsid w:val="000620E7"/>
    <w:rsid w:val="0006786D"/>
    <w:rsid w:val="00072884"/>
    <w:rsid w:val="0007403B"/>
    <w:rsid w:val="00076500"/>
    <w:rsid w:val="000817CB"/>
    <w:rsid w:val="000855BE"/>
    <w:rsid w:val="00087FE6"/>
    <w:rsid w:val="00091FD8"/>
    <w:rsid w:val="000951B2"/>
    <w:rsid w:val="000A5434"/>
    <w:rsid w:val="000B2586"/>
    <w:rsid w:val="000B762D"/>
    <w:rsid w:val="000C0BAB"/>
    <w:rsid w:val="000C23FF"/>
    <w:rsid w:val="000C6419"/>
    <w:rsid w:val="000C64CF"/>
    <w:rsid w:val="000D0013"/>
    <w:rsid w:val="000D3485"/>
    <w:rsid w:val="000D6193"/>
    <w:rsid w:val="001056BE"/>
    <w:rsid w:val="00110AAB"/>
    <w:rsid w:val="00137099"/>
    <w:rsid w:val="00146183"/>
    <w:rsid w:val="00153A65"/>
    <w:rsid w:val="00155744"/>
    <w:rsid w:val="0016396C"/>
    <w:rsid w:val="00163A2B"/>
    <w:rsid w:val="001679B4"/>
    <w:rsid w:val="0017035E"/>
    <w:rsid w:val="001914D3"/>
    <w:rsid w:val="00191EE9"/>
    <w:rsid w:val="0019228F"/>
    <w:rsid w:val="001924E4"/>
    <w:rsid w:val="001956F9"/>
    <w:rsid w:val="001A2B4D"/>
    <w:rsid w:val="001B7C68"/>
    <w:rsid w:val="001C0817"/>
    <w:rsid w:val="001D3F8D"/>
    <w:rsid w:val="001D426B"/>
    <w:rsid w:val="001E03CC"/>
    <w:rsid w:val="001E6B76"/>
    <w:rsid w:val="001F48D6"/>
    <w:rsid w:val="001F7CD2"/>
    <w:rsid w:val="00200DF3"/>
    <w:rsid w:val="00211BDD"/>
    <w:rsid w:val="002158BC"/>
    <w:rsid w:val="002238DE"/>
    <w:rsid w:val="00235512"/>
    <w:rsid w:val="0023732F"/>
    <w:rsid w:val="00240E56"/>
    <w:rsid w:val="00243F8D"/>
    <w:rsid w:val="00247841"/>
    <w:rsid w:val="0025204E"/>
    <w:rsid w:val="00252839"/>
    <w:rsid w:val="00271CAA"/>
    <w:rsid w:val="00274843"/>
    <w:rsid w:val="00274F87"/>
    <w:rsid w:val="00277744"/>
    <w:rsid w:val="00281C03"/>
    <w:rsid w:val="00295488"/>
    <w:rsid w:val="002A2D64"/>
    <w:rsid w:val="002A6F4D"/>
    <w:rsid w:val="002A7C89"/>
    <w:rsid w:val="002A7F1D"/>
    <w:rsid w:val="002C1F33"/>
    <w:rsid w:val="002C3993"/>
    <w:rsid w:val="002D6D5B"/>
    <w:rsid w:val="002D6F47"/>
    <w:rsid w:val="002E27DA"/>
    <w:rsid w:val="002E3104"/>
    <w:rsid w:val="002E5DFB"/>
    <w:rsid w:val="002E6D7C"/>
    <w:rsid w:val="00301694"/>
    <w:rsid w:val="00302562"/>
    <w:rsid w:val="00310232"/>
    <w:rsid w:val="00321B3A"/>
    <w:rsid w:val="0032548C"/>
    <w:rsid w:val="0033428E"/>
    <w:rsid w:val="003445AD"/>
    <w:rsid w:val="0035136B"/>
    <w:rsid w:val="00362560"/>
    <w:rsid w:val="003636E0"/>
    <w:rsid w:val="003815C1"/>
    <w:rsid w:val="00384F86"/>
    <w:rsid w:val="00386C14"/>
    <w:rsid w:val="00393B0A"/>
    <w:rsid w:val="00397C03"/>
    <w:rsid w:val="003B24DC"/>
    <w:rsid w:val="003B6BC4"/>
    <w:rsid w:val="003C2709"/>
    <w:rsid w:val="003C2D17"/>
    <w:rsid w:val="003C49AE"/>
    <w:rsid w:val="003C4D6D"/>
    <w:rsid w:val="003C6404"/>
    <w:rsid w:val="003D79B0"/>
    <w:rsid w:val="003E06F3"/>
    <w:rsid w:val="003E19B4"/>
    <w:rsid w:val="003F025D"/>
    <w:rsid w:val="00401A86"/>
    <w:rsid w:val="004037B9"/>
    <w:rsid w:val="00413DB3"/>
    <w:rsid w:val="00415646"/>
    <w:rsid w:val="00415D66"/>
    <w:rsid w:val="00427687"/>
    <w:rsid w:val="00432173"/>
    <w:rsid w:val="00437EE3"/>
    <w:rsid w:val="00443ED3"/>
    <w:rsid w:val="00445749"/>
    <w:rsid w:val="004473E8"/>
    <w:rsid w:val="00452443"/>
    <w:rsid w:val="004649AC"/>
    <w:rsid w:val="004708D3"/>
    <w:rsid w:val="00487320"/>
    <w:rsid w:val="00490981"/>
    <w:rsid w:val="00490E76"/>
    <w:rsid w:val="0049731D"/>
    <w:rsid w:val="004A25EE"/>
    <w:rsid w:val="004A4A4D"/>
    <w:rsid w:val="004B1B3F"/>
    <w:rsid w:val="004B2E6A"/>
    <w:rsid w:val="004C0B35"/>
    <w:rsid w:val="004C77DA"/>
    <w:rsid w:val="004D3847"/>
    <w:rsid w:val="004D5CA3"/>
    <w:rsid w:val="004E08C0"/>
    <w:rsid w:val="004E5DA6"/>
    <w:rsid w:val="004F1DFA"/>
    <w:rsid w:val="004F7691"/>
    <w:rsid w:val="00505A4D"/>
    <w:rsid w:val="00505F53"/>
    <w:rsid w:val="00511FB4"/>
    <w:rsid w:val="005200A6"/>
    <w:rsid w:val="00520FCC"/>
    <w:rsid w:val="00524466"/>
    <w:rsid w:val="00533CCF"/>
    <w:rsid w:val="00551D42"/>
    <w:rsid w:val="00557DF1"/>
    <w:rsid w:val="00560A4C"/>
    <w:rsid w:val="005722CE"/>
    <w:rsid w:val="0057593F"/>
    <w:rsid w:val="00581CDB"/>
    <w:rsid w:val="005863E9"/>
    <w:rsid w:val="005C281C"/>
    <w:rsid w:val="005C4C2B"/>
    <w:rsid w:val="005C602E"/>
    <w:rsid w:val="005D1B77"/>
    <w:rsid w:val="005D2044"/>
    <w:rsid w:val="005D5B64"/>
    <w:rsid w:val="005D6D38"/>
    <w:rsid w:val="005E19A4"/>
    <w:rsid w:val="005E6874"/>
    <w:rsid w:val="005F1A16"/>
    <w:rsid w:val="00602888"/>
    <w:rsid w:val="006078C1"/>
    <w:rsid w:val="00613CD2"/>
    <w:rsid w:val="0062054B"/>
    <w:rsid w:val="00633402"/>
    <w:rsid w:val="00642205"/>
    <w:rsid w:val="0064348D"/>
    <w:rsid w:val="006554A8"/>
    <w:rsid w:val="006574DF"/>
    <w:rsid w:val="00662376"/>
    <w:rsid w:val="006723D2"/>
    <w:rsid w:val="00673340"/>
    <w:rsid w:val="00676859"/>
    <w:rsid w:val="006815A6"/>
    <w:rsid w:val="0068576E"/>
    <w:rsid w:val="00687316"/>
    <w:rsid w:val="006A0045"/>
    <w:rsid w:val="006A3A32"/>
    <w:rsid w:val="006B22EE"/>
    <w:rsid w:val="006B6F08"/>
    <w:rsid w:val="006B7FCC"/>
    <w:rsid w:val="006C5DBF"/>
    <w:rsid w:val="006D3948"/>
    <w:rsid w:val="006F5005"/>
    <w:rsid w:val="00704A9A"/>
    <w:rsid w:val="00713759"/>
    <w:rsid w:val="00715A79"/>
    <w:rsid w:val="00743747"/>
    <w:rsid w:val="00743919"/>
    <w:rsid w:val="00750B0B"/>
    <w:rsid w:val="00756131"/>
    <w:rsid w:val="007704BD"/>
    <w:rsid w:val="00774BA0"/>
    <w:rsid w:val="00776141"/>
    <w:rsid w:val="007764A2"/>
    <w:rsid w:val="00792ACE"/>
    <w:rsid w:val="00797289"/>
    <w:rsid w:val="007974BC"/>
    <w:rsid w:val="007A1792"/>
    <w:rsid w:val="007A45CF"/>
    <w:rsid w:val="007A4BD4"/>
    <w:rsid w:val="007C6377"/>
    <w:rsid w:val="007D0E41"/>
    <w:rsid w:val="007D2321"/>
    <w:rsid w:val="007F19AD"/>
    <w:rsid w:val="007F74DF"/>
    <w:rsid w:val="008255B4"/>
    <w:rsid w:val="0083594D"/>
    <w:rsid w:val="00840EBE"/>
    <w:rsid w:val="008413FF"/>
    <w:rsid w:val="00851095"/>
    <w:rsid w:val="00855CC2"/>
    <w:rsid w:val="00871E3D"/>
    <w:rsid w:val="00872C7C"/>
    <w:rsid w:val="00880C23"/>
    <w:rsid w:val="008845B6"/>
    <w:rsid w:val="00884DF5"/>
    <w:rsid w:val="008A1126"/>
    <w:rsid w:val="008A1F31"/>
    <w:rsid w:val="008A4AEA"/>
    <w:rsid w:val="008A6A2D"/>
    <w:rsid w:val="008B2FB6"/>
    <w:rsid w:val="008C0250"/>
    <w:rsid w:val="008C50F6"/>
    <w:rsid w:val="008C6BE7"/>
    <w:rsid w:val="008C6DFC"/>
    <w:rsid w:val="008C7524"/>
    <w:rsid w:val="008D013A"/>
    <w:rsid w:val="008D2650"/>
    <w:rsid w:val="008E2A6A"/>
    <w:rsid w:val="008E39D3"/>
    <w:rsid w:val="008E6D6A"/>
    <w:rsid w:val="008E75C5"/>
    <w:rsid w:val="008F1687"/>
    <w:rsid w:val="008F3399"/>
    <w:rsid w:val="0090151C"/>
    <w:rsid w:val="0090336E"/>
    <w:rsid w:val="0090632C"/>
    <w:rsid w:val="009074DD"/>
    <w:rsid w:val="009159A3"/>
    <w:rsid w:val="00916512"/>
    <w:rsid w:val="00916E21"/>
    <w:rsid w:val="009234DE"/>
    <w:rsid w:val="00925646"/>
    <w:rsid w:val="00932D36"/>
    <w:rsid w:val="00937C40"/>
    <w:rsid w:val="009549A0"/>
    <w:rsid w:val="009553E0"/>
    <w:rsid w:val="00966ECC"/>
    <w:rsid w:val="00970718"/>
    <w:rsid w:val="00972445"/>
    <w:rsid w:val="00980917"/>
    <w:rsid w:val="009813B2"/>
    <w:rsid w:val="009838FD"/>
    <w:rsid w:val="009A1F2B"/>
    <w:rsid w:val="009A4E93"/>
    <w:rsid w:val="009B4DD5"/>
    <w:rsid w:val="009B52C1"/>
    <w:rsid w:val="009B572A"/>
    <w:rsid w:val="009C2320"/>
    <w:rsid w:val="009C33DA"/>
    <w:rsid w:val="009D30FE"/>
    <w:rsid w:val="009D4BC5"/>
    <w:rsid w:val="009E605D"/>
    <w:rsid w:val="00A02898"/>
    <w:rsid w:val="00A031DF"/>
    <w:rsid w:val="00A03613"/>
    <w:rsid w:val="00A173B1"/>
    <w:rsid w:val="00A27415"/>
    <w:rsid w:val="00A35BCF"/>
    <w:rsid w:val="00A424FC"/>
    <w:rsid w:val="00A43CB1"/>
    <w:rsid w:val="00A51DA9"/>
    <w:rsid w:val="00A53D4C"/>
    <w:rsid w:val="00A57388"/>
    <w:rsid w:val="00A67EA6"/>
    <w:rsid w:val="00A72997"/>
    <w:rsid w:val="00A91322"/>
    <w:rsid w:val="00A94770"/>
    <w:rsid w:val="00A94EEF"/>
    <w:rsid w:val="00AB5B04"/>
    <w:rsid w:val="00AB60F9"/>
    <w:rsid w:val="00AC013F"/>
    <w:rsid w:val="00AC2A1A"/>
    <w:rsid w:val="00AD5D64"/>
    <w:rsid w:val="00AE63BC"/>
    <w:rsid w:val="00AF0674"/>
    <w:rsid w:val="00AF1DC5"/>
    <w:rsid w:val="00B04BD7"/>
    <w:rsid w:val="00B13D42"/>
    <w:rsid w:val="00B15980"/>
    <w:rsid w:val="00B17381"/>
    <w:rsid w:val="00B17FAD"/>
    <w:rsid w:val="00B27CC9"/>
    <w:rsid w:val="00B30DBC"/>
    <w:rsid w:val="00B31528"/>
    <w:rsid w:val="00B40E2C"/>
    <w:rsid w:val="00B524C5"/>
    <w:rsid w:val="00B54C9D"/>
    <w:rsid w:val="00B55BA0"/>
    <w:rsid w:val="00B56C75"/>
    <w:rsid w:val="00B600BF"/>
    <w:rsid w:val="00B612A0"/>
    <w:rsid w:val="00B74658"/>
    <w:rsid w:val="00B82CD7"/>
    <w:rsid w:val="00B84EF0"/>
    <w:rsid w:val="00B862A4"/>
    <w:rsid w:val="00B9211E"/>
    <w:rsid w:val="00B9272C"/>
    <w:rsid w:val="00BA1861"/>
    <w:rsid w:val="00BA33E1"/>
    <w:rsid w:val="00BA69C3"/>
    <w:rsid w:val="00BC2328"/>
    <w:rsid w:val="00BD0C0C"/>
    <w:rsid w:val="00BD1B20"/>
    <w:rsid w:val="00BE510F"/>
    <w:rsid w:val="00BF5DD1"/>
    <w:rsid w:val="00C055E5"/>
    <w:rsid w:val="00C06235"/>
    <w:rsid w:val="00C21E98"/>
    <w:rsid w:val="00C30596"/>
    <w:rsid w:val="00C312E5"/>
    <w:rsid w:val="00C35548"/>
    <w:rsid w:val="00C37D4C"/>
    <w:rsid w:val="00C64916"/>
    <w:rsid w:val="00C81882"/>
    <w:rsid w:val="00C84A5C"/>
    <w:rsid w:val="00C97FAE"/>
    <w:rsid w:val="00CA4292"/>
    <w:rsid w:val="00CA5848"/>
    <w:rsid w:val="00CA6A4E"/>
    <w:rsid w:val="00CB2C38"/>
    <w:rsid w:val="00CB3BF1"/>
    <w:rsid w:val="00CB7009"/>
    <w:rsid w:val="00CC4E8D"/>
    <w:rsid w:val="00CC742E"/>
    <w:rsid w:val="00CC79B5"/>
    <w:rsid w:val="00CD7726"/>
    <w:rsid w:val="00CE2700"/>
    <w:rsid w:val="00CE630A"/>
    <w:rsid w:val="00CF1955"/>
    <w:rsid w:val="00CF5019"/>
    <w:rsid w:val="00CF7D1D"/>
    <w:rsid w:val="00CF7F5A"/>
    <w:rsid w:val="00D124C4"/>
    <w:rsid w:val="00D26AFE"/>
    <w:rsid w:val="00D31BFC"/>
    <w:rsid w:val="00D340A6"/>
    <w:rsid w:val="00D37814"/>
    <w:rsid w:val="00D4298C"/>
    <w:rsid w:val="00D5346B"/>
    <w:rsid w:val="00D56197"/>
    <w:rsid w:val="00D5651A"/>
    <w:rsid w:val="00D6594B"/>
    <w:rsid w:val="00D87129"/>
    <w:rsid w:val="00D92FDA"/>
    <w:rsid w:val="00DA0928"/>
    <w:rsid w:val="00DA5A13"/>
    <w:rsid w:val="00DB604D"/>
    <w:rsid w:val="00DC0D93"/>
    <w:rsid w:val="00DD0DB3"/>
    <w:rsid w:val="00DD111F"/>
    <w:rsid w:val="00DD48D2"/>
    <w:rsid w:val="00DE39C1"/>
    <w:rsid w:val="00DF1171"/>
    <w:rsid w:val="00DF2207"/>
    <w:rsid w:val="00E029A2"/>
    <w:rsid w:val="00E07B8F"/>
    <w:rsid w:val="00E12900"/>
    <w:rsid w:val="00E13102"/>
    <w:rsid w:val="00E157EA"/>
    <w:rsid w:val="00E30BAD"/>
    <w:rsid w:val="00E33845"/>
    <w:rsid w:val="00E35F85"/>
    <w:rsid w:val="00E36820"/>
    <w:rsid w:val="00E425F3"/>
    <w:rsid w:val="00E55EAE"/>
    <w:rsid w:val="00E604B9"/>
    <w:rsid w:val="00E62D65"/>
    <w:rsid w:val="00E670D8"/>
    <w:rsid w:val="00E7521F"/>
    <w:rsid w:val="00E813E2"/>
    <w:rsid w:val="00E87BE7"/>
    <w:rsid w:val="00E92011"/>
    <w:rsid w:val="00EB1D75"/>
    <w:rsid w:val="00EB7A1B"/>
    <w:rsid w:val="00EB7C5F"/>
    <w:rsid w:val="00EC0E10"/>
    <w:rsid w:val="00EC5544"/>
    <w:rsid w:val="00EE0321"/>
    <w:rsid w:val="00EE384C"/>
    <w:rsid w:val="00EF0C63"/>
    <w:rsid w:val="00EF533E"/>
    <w:rsid w:val="00EF7F14"/>
    <w:rsid w:val="00F06EA0"/>
    <w:rsid w:val="00F1159C"/>
    <w:rsid w:val="00F13BB9"/>
    <w:rsid w:val="00F22276"/>
    <w:rsid w:val="00F37C6F"/>
    <w:rsid w:val="00F4068D"/>
    <w:rsid w:val="00F407F3"/>
    <w:rsid w:val="00F41778"/>
    <w:rsid w:val="00F4599C"/>
    <w:rsid w:val="00F465B5"/>
    <w:rsid w:val="00F61817"/>
    <w:rsid w:val="00F64BA4"/>
    <w:rsid w:val="00F709CA"/>
    <w:rsid w:val="00F70A58"/>
    <w:rsid w:val="00F777DA"/>
    <w:rsid w:val="00F77B0C"/>
    <w:rsid w:val="00F86BDC"/>
    <w:rsid w:val="00F86E12"/>
    <w:rsid w:val="00F871DC"/>
    <w:rsid w:val="00F91302"/>
    <w:rsid w:val="00F966A6"/>
    <w:rsid w:val="00FA0C53"/>
    <w:rsid w:val="00FA1CE4"/>
    <w:rsid w:val="00FA2EA0"/>
    <w:rsid w:val="00FA722F"/>
    <w:rsid w:val="00FB08FE"/>
    <w:rsid w:val="00FB490F"/>
    <w:rsid w:val="00FB668F"/>
    <w:rsid w:val="00FC04DD"/>
    <w:rsid w:val="00FC4FD4"/>
    <w:rsid w:val="00FC7D07"/>
    <w:rsid w:val="00FD6251"/>
    <w:rsid w:val="00FE265F"/>
    <w:rsid w:val="00FE68A9"/>
    <w:rsid w:val="00FF162D"/>
    <w:rsid w:val="00FF4735"/>
    <w:rsid w:val="00FF4D52"/>
    <w:rsid w:val="00FF5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27C10A"/>
  <w15:docId w15:val="{77321500-EF6B-4A01-8610-1598A24B8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4BD"/>
    <w:rPr>
      <w:rFonts w:ascii="Arial" w:hAnsi="Arial"/>
      <w:sz w:val="24"/>
      <w:lang w:val="en-US" w:eastAsia="en-US"/>
    </w:rPr>
  </w:style>
  <w:style w:type="paragraph" w:styleId="Overskrift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Overskrift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Overskrift3">
    <w:name w:val="heading 3"/>
    <w:basedOn w:val="Normal"/>
    <w:next w:val="Normal"/>
    <w:qFormat/>
    <w:pPr>
      <w:keepNext/>
      <w:outlineLvl w:val="2"/>
    </w:pPr>
    <w:rPr>
      <w:sz w:val="36"/>
      <w:vertAlign w:val="subscript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pPr>
      <w:tabs>
        <w:tab w:val="center" w:pos="4320"/>
        <w:tab w:val="right" w:pos="8640"/>
      </w:tabs>
    </w:pPr>
  </w:style>
  <w:style w:type="paragraph" w:styleId="Bunntekst">
    <w:name w:val="footer"/>
    <w:basedOn w:val="Normal"/>
    <w:link w:val="BunntekstTegn"/>
    <w:uiPriority w:val="99"/>
    <w:pPr>
      <w:tabs>
        <w:tab w:val="center" w:pos="4320"/>
        <w:tab w:val="right" w:pos="8640"/>
      </w:tabs>
    </w:pPr>
  </w:style>
  <w:style w:type="paragraph" w:styleId="Brdtekst">
    <w:name w:val="Body Text"/>
    <w:basedOn w:val="Normal"/>
    <w:semiHidden/>
    <w:rPr>
      <w:sz w:val="18"/>
    </w:rPr>
  </w:style>
  <w:style w:type="paragraph" w:styleId="Brdtekst2">
    <w:name w:val="Body Text 2"/>
    <w:basedOn w:val="Normal"/>
    <w:semiHidden/>
    <w:rPr>
      <w:b/>
    </w:rPr>
  </w:style>
  <w:style w:type="paragraph" w:customStyle="1" w:styleId="Quick1">
    <w:name w:val="Quick 1."/>
    <w:basedOn w:val="Normal"/>
    <w:pPr>
      <w:widowControl w:val="0"/>
      <w:numPr>
        <w:numId w:val="3"/>
      </w:numPr>
      <w:ind w:left="360" w:hanging="360"/>
    </w:pPr>
    <w:rPr>
      <w:rFonts w:ascii="Times New Roman" w:hAnsi="Times New Roman"/>
      <w:snapToGrid w:val="0"/>
    </w:rPr>
  </w:style>
  <w:style w:type="character" w:styleId="Hyperkobling">
    <w:name w:val="Hyperlink"/>
    <w:semiHidden/>
    <w:rPr>
      <w:color w:val="0000FF"/>
      <w:u w:val="single"/>
    </w:rPr>
  </w:style>
  <w:style w:type="paragraph" w:styleId="Brdtekst3">
    <w:name w:val="Body Text 3"/>
    <w:basedOn w:val="Normal"/>
    <w:semiHidden/>
    <w:pPr>
      <w:jc w:val="center"/>
    </w:pPr>
    <w:rPr>
      <w:sz w:val="20"/>
    </w:rPr>
  </w:style>
  <w:style w:type="character" w:styleId="Sidetall">
    <w:name w:val="page number"/>
    <w:basedOn w:val="Standardskriftforavsnitt"/>
    <w:semiHidden/>
  </w:style>
  <w:style w:type="paragraph" w:styleId="Bildetekst">
    <w:name w:val="caption"/>
    <w:basedOn w:val="Normal"/>
    <w:next w:val="Normal"/>
    <w:qFormat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</w:pPr>
    <w:rPr>
      <w:b/>
    </w:rPr>
  </w:style>
  <w:style w:type="paragraph" w:styleId="Tittel">
    <w:name w:val="Title"/>
    <w:basedOn w:val="Normal"/>
    <w:qFormat/>
    <w:pPr>
      <w:jc w:val="center"/>
    </w:pPr>
    <w:rPr>
      <w:b/>
    </w:rPr>
  </w:style>
  <w:style w:type="character" w:styleId="Utheving">
    <w:name w:val="Emphasis"/>
    <w:qFormat/>
    <w:rPr>
      <w:i/>
      <w:iCs/>
    </w:rPr>
  </w:style>
  <w:style w:type="table" w:styleId="Tabellrutenett">
    <w:name w:val="Table Grid"/>
    <w:basedOn w:val="Vanligtabell"/>
    <w:uiPriority w:val="59"/>
    <w:rsid w:val="000765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bletekst">
    <w:name w:val="Balloon Text"/>
    <w:basedOn w:val="Normal"/>
    <w:link w:val="BobletekstTegn"/>
    <w:uiPriority w:val="99"/>
    <w:semiHidden/>
    <w:unhideWhenUsed/>
    <w:rsid w:val="009B572A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link w:val="Bobletekst"/>
    <w:uiPriority w:val="99"/>
    <w:semiHidden/>
    <w:rsid w:val="009B572A"/>
    <w:rPr>
      <w:rFonts w:ascii="Tahoma" w:hAnsi="Tahoma" w:cs="Tahoma"/>
      <w:sz w:val="16"/>
      <w:szCs w:val="16"/>
      <w:lang w:val="en-US" w:eastAsia="en-US"/>
    </w:rPr>
  </w:style>
  <w:style w:type="character" w:customStyle="1" w:styleId="BunntekstTegn">
    <w:name w:val="Bunntekst Tegn"/>
    <w:link w:val="Bunntekst"/>
    <w:uiPriority w:val="99"/>
    <w:rsid w:val="00BF5DD1"/>
    <w:rPr>
      <w:rFonts w:ascii="Arial" w:hAnsi="Arial"/>
      <w:sz w:val="24"/>
      <w:lang w:val="en-US" w:eastAsia="en-US"/>
    </w:rPr>
  </w:style>
  <w:style w:type="character" w:customStyle="1" w:styleId="TopptekstTegn">
    <w:name w:val="Topptekst Tegn"/>
    <w:link w:val="Topptekst"/>
    <w:uiPriority w:val="99"/>
    <w:rsid w:val="00970718"/>
    <w:rPr>
      <w:rFonts w:ascii="Arial" w:hAnsi="Arial"/>
      <w:sz w:val="24"/>
      <w:lang w:val="en-US" w:eastAsia="en-US"/>
    </w:rPr>
  </w:style>
  <w:style w:type="paragraph" w:styleId="Listeavsnitt">
    <w:name w:val="List Paragraph"/>
    <w:basedOn w:val="Normal"/>
    <w:uiPriority w:val="34"/>
    <w:qFormat/>
    <w:rsid w:val="0090632C"/>
    <w:pPr>
      <w:ind w:left="720"/>
      <w:contextualSpacing/>
    </w:pPr>
  </w:style>
  <w:style w:type="character" w:styleId="Merknadsreferanse">
    <w:name w:val="annotation reference"/>
    <w:basedOn w:val="Standardskriftforavsnitt"/>
    <w:uiPriority w:val="99"/>
    <w:semiHidden/>
    <w:unhideWhenUsed/>
    <w:rsid w:val="00840EBE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840EBE"/>
    <w:rPr>
      <w:sz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840EBE"/>
    <w:rPr>
      <w:rFonts w:ascii="Arial" w:hAnsi="Arial"/>
      <w:lang w:val="en-US" w:eastAsia="en-US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840EBE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840EBE"/>
    <w:rPr>
      <w:rFonts w:ascii="Arial" w:hAnsi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6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01A3E-6003-41AC-B1BD-11F4207E2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070</Words>
  <Characters>10973</Characters>
  <Application>Microsoft Office Word</Application>
  <DocSecurity>0</DocSecurity>
  <Lines>91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>The questions that follow as about your most recent emergency visit at Kingston General Hospital</vt:lpstr>
      <vt:lpstr>The questions that follow as about your most recent emergency visit at Kingston General Hospital</vt:lpstr>
    </vt:vector>
  </TitlesOfParts>
  <Company>Kingston General Hospital</Company>
  <LinksUpToDate>false</LinksUpToDate>
  <CharactersWithSpaces>1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questions that follow as about your most recent emergency visit at Kingston General Hospital</dc:title>
  <dc:creator>Network Operations</dc:creator>
  <cp:lastModifiedBy>Gro Frivold</cp:lastModifiedBy>
  <cp:revision>9</cp:revision>
  <cp:lastPrinted>2020-05-01T14:38:00Z</cp:lastPrinted>
  <dcterms:created xsi:type="dcterms:W3CDTF">2020-04-27T06:33:00Z</dcterms:created>
  <dcterms:modified xsi:type="dcterms:W3CDTF">2020-05-0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684840-629b-41cd-9b8c-5e9eea511f17_Enabled">
    <vt:lpwstr>True</vt:lpwstr>
  </property>
  <property fmtid="{D5CDD505-2E9C-101B-9397-08002B2CF9AE}" pid="3" name="MSIP_Label_92684840-629b-41cd-9b8c-5e9eea511f17_SiteId">
    <vt:lpwstr>8482881e-3699-4b3f-b135-cf4800bc1efb</vt:lpwstr>
  </property>
  <property fmtid="{D5CDD505-2E9C-101B-9397-08002B2CF9AE}" pid="4" name="MSIP_Label_92684840-629b-41cd-9b8c-5e9eea511f17_Owner">
    <vt:lpwstr>grof@uia.no</vt:lpwstr>
  </property>
  <property fmtid="{D5CDD505-2E9C-101B-9397-08002B2CF9AE}" pid="5" name="MSIP_Label_92684840-629b-41cd-9b8c-5e9eea511f17_SetDate">
    <vt:lpwstr>2018-07-06T08:23:14.3909167Z</vt:lpwstr>
  </property>
  <property fmtid="{D5CDD505-2E9C-101B-9397-08002B2CF9AE}" pid="6" name="MSIP_Label_92684840-629b-41cd-9b8c-5e9eea511f17_Name">
    <vt:lpwstr>Internal</vt:lpwstr>
  </property>
  <property fmtid="{D5CDD505-2E9C-101B-9397-08002B2CF9AE}" pid="7" name="MSIP_Label_92684840-629b-41cd-9b8c-5e9eea511f17_Application">
    <vt:lpwstr>Microsoft Azure Information Protection</vt:lpwstr>
  </property>
  <property fmtid="{D5CDD505-2E9C-101B-9397-08002B2CF9AE}" pid="8" name="MSIP_Label_92684840-629b-41cd-9b8c-5e9eea511f17_Extended_MSFT_Method">
    <vt:lpwstr>Automatic</vt:lpwstr>
  </property>
  <property fmtid="{D5CDD505-2E9C-101B-9397-08002B2CF9AE}" pid="9" name="MSIP_Label_b4114459-e220-4ae9-b339-4ebe6008cdd4_Enabled">
    <vt:lpwstr>True</vt:lpwstr>
  </property>
  <property fmtid="{D5CDD505-2E9C-101B-9397-08002B2CF9AE}" pid="10" name="MSIP_Label_b4114459-e220-4ae9-b339-4ebe6008cdd4_SiteId">
    <vt:lpwstr>8482881e-3699-4b3f-b135-cf4800bc1efb</vt:lpwstr>
  </property>
  <property fmtid="{D5CDD505-2E9C-101B-9397-08002B2CF9AE}" pid="11" name="MSIP_Label_b4114459-e220-4ae9-b339-4ebe6008cdd4_Owner">
    <vt:lpwstr>grof@uia.no</vt:lpwstr>
  </property>
  <property fmtid="{D5CDD505-2E9C-101B-9397-08002B2CF9AE}" pid="12" name="MSIP_Label_b4114459-e220-4ae9-b339-4ebe6008cdd4_SetDate">
    <vt:lpwstr>2018-07-06T08:23:14.3909167Z</vt:lpwstr>
  </property>
  <property fmtid="{D5CDD505-2E9C-101B-9397-08002B2CF9AE}" pid="13" name="MSIP_Label_b4114459-e220-4ae9-b339-4ebe6008cdd4_Name">
    <vt:lpwstr>Normal</vt:lpwstr>
  </property>
  <property fmtid="{D5CDD505-2E9C-101B-9397-08002B2CF9AE}" pid="14" name="MSIP_Label_b4114459-e220-4ae9-b339-4ebe6008cdd4_Application">
    <vt:lpwstr>Microsoft Azure Information Protection</vt:lpwstr>
  </property>
  <property fmtid="{D5CDD505-2E9C-101B-9397-08002B2CF9AE}" pid="15" name="MSIP_Label_b4114459-e220-4ae9-b339-4ebe6008cdd4_Parent">
    <vt:lpwstr>92684840-629b-41cd-9b8c-5e9eea511f17</vt:lpwstr>
  </property>
  <property fmtid="{D5CDD505-2E9C-101B-9397-08002B2CF9AE}" pid="16" name="MSIP_Label_b4114459-e220-4ae9-b339-4ebe6008cdd4_Extended_MSFT_Method">
    <vt:lpwstr>Automatic</vt:lpwstr>
  </property>
  <property fmtid="{D5CDD505-2E9C-101B-9397-08002B2CF9AE}" pid="17" name="Sensitivity">
    <vt:lpwstr>Internal Normal</vt:lpwstr>
  </property>
</Properties>
</file>